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3FE9C" w14:textId="53D172F7" w:rsidR="00A63D1D" w:rsidRPr="0011239F" w:rsidRDefault="007A46F4" w:rsidP="005C0910">
      <w:pPr>
        <w:pStyle w:val="Heading1"/>
        <w:spacing w:before="480" w:after="480"/>
        <w:rPr>
          <w:rFonts w:cs="Arial"/>
        </w:rPr>
      </w:pPr>
      <w:r>
        <w:rPr>
          <w:rFonts w:cs="Arial"/>
        </w:rPr>
        <w:t>8</w:t>
      </w:r>
      <w:r w:rsidR="004D606F" w:rsidRPr="0011239F">
        <w:rPr>
          <w:rFonts w:cs="Arial"/>
        </w:rPr>
        <w:t xml:space="preserve">. </w:t>
      </w:r>
      <w:r w:rsidR="00FA09EC" w:rsidRPr="0011239F">
        <w:rPr>
          <w:rFonts w:cs="Arial"/>
        </w:rPr>
        <w:tab/>
      </w:r>
      <w:r>
        <w:rPr>
          <w:rFonts w:cs="Arial"/>
        </w:rPr>
        <w:t>TRANSPORT</w:t>
      </w:r>
      <w:r w:rsidR="00621ABC" w:rsidRPr="0011239F">
        <w:rPr>
          <w:rFonts w:cs="Arial"/>
        </w:rPr>
        <w:t xml:space="preserve"> </w:t>
      </w:r>
      <w:r w:rsidR="00A63D1D" w:rsidRPr="0011239F">
        <w:rPr>
          <w:rFonts w:cs="Arial"/>
        </w:rPr>
        <w:t>CLUSTER</w:t>
      </w:r>
    </w:p>
    <w:p w14:paraId="203B933F" w14:textId="77777777" w:rsidR="00A63D1D" w:rsidRPr="0011239F" w:rsidRDefault="00A63D1D" w:rsidP="008E36B8">
      <w:pPr>
        <w:pStyle w:val="Heading2"/>
      </w:pPr>
      <w:bookmarkStart w:id="0" w:name="_Toc511769333"/>
      <w:r w:rsidRPr="0011239F">
        <w:t>Introduction</w:t>
      </w:r>
      <w:bookmarkEnd w:id="0"/>
    </w:p>
    <w:tbl>
      <w:tblPr>
        <w:tblpPr w:leftFromText="180" w:rightFromText="180" w:vertAnchor="text" w:horzAnchor="margin" w:tblpXSpec="right" w:tblpY="23"/>
        <w:tblW w:w="1692" w:type="pct"/>
        <w:shd w:val="clear" w:color="auto" w:fill="F2F2F2" w:themeFill="background1" w:themeFillShade="F2"/>
        <w:tblCellMar>
          <w:left w:w="115" w:type="dxa"/>
          <w:right w:w="115" w:type="dxa"/>
        </w:tblCellMar>
        <w:tblLook w:val="04A0" w:firstRow="1" w:lastRow="0" w:firstColumn="1" w:lastColumn="0" w:noHBand="0" w:noVBand="1"/>
        <w:tblCaption w:val="Transport cluster"/>
        <w:tblDescription w:val="Transport cluster"/>
      </w:tblPr>
      <w:tblGrid>
        <w:gridCol w:w="1086"/>
        <w:gridCol w:w="968"/>
        <w:gridCol w:w="1208"/>
      </w:tblGrid>
      <w:tr w:rsidR="004A6D00" w:rsidRPr="0011239F" w14:paraId="3D5A5043" w14:textId="77777777" w:rsidTr="00552D91">
        <w:trPr>
          <w:cantSplit/>
          <w:trHeight w:val="1010"/>
        </w:trPr>
        <w:tc>
          <w:tcPr>
            <w:tcW w:w="1665" w:type="pct"/>
            <w:shd w:val="clear" w:color="auto" w:fill="F2F2F2" w:themeFill="background1" w:themeFillShade="F2"/>
            <w:vAlign w:val="center"/>
          </w:tcPr>
          <w:p w14:paraId="288C9302" w14:textId="77777777" w:rsidR="004A6D00" w:rsidRPr="0011239F" w:rsidRDefault="004A6D00" w:rsidP="00552D91">
            <w:pPr>
              <w:spacing w:before="120" w:after="120"/>
              <w:rPr>
                <w:rFonts w:ascii="Arial" w:hAnsi="Arial" w:cs="Arial"/>
              </w:rPr>
            </w:pPr>
            <w:bookmarkStart w:id="1" w:name="_Hlk514514902"/>
            <w:r>
              <w:rPr>
                <w:rFonts w:ascii="Arial" w:hAnsi="Arial" w:cs="Arial"/>
                <w:noProof/>
                <w:color w:val="2B579A"/>
                <w:shd w:val="clear" w:color="auto" w:fill="E6E6E6"/>
                <w:lang w:eastAsia="en-AU"/>
              </w:rPr>
              <w:drawing>
                <wp:inline distT="0" distB="0" distL="0" distR="0" wp14:anchorId="0D946B55" wp14:editId="11E64F5C">
                  <wp:extent cx="518160" cy="5184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84" w:type="pct"/>
            <w:shd w:val="clear" w:color="auto" w:fill="F2F2F2" w:themeFill="background1" w:themeFillShade="F2"/>
            <w:vAlign w:val="center"/>
          </w:tcPr>
          <w:p w14:paraId="33F07344" w14:textId="5249D3B1" w:rsidR="004A6D00" w:rsidRPr="00987F42" w:rsidRDefault="004A6D00" w:rsidP="00552D91">
            <w:pPr>
              <w:spacing w:before="120" w:after="120"/>
              <w:jc w:val="center"/>
              <w:rPr>
                <w:rFonts w:ascii="Arial" w:hAnsi="Arial" w:cs="Arial"/>
                <w:color w:val="008EBA"/>
                <w:sz w:val="18"/>
                <w:szCs w:val="18"/>
              </w:rPr>
            </w:pPr>
            <w:r w:rsidRPr="008B544C">
              <w:rPr>
                <w:rFonts w:ascii="Arial" w:hAnsi="Arial" w:cs="Arial"/>
                <w:color w:val="008EBA"/>
                <w:sz w:val="18"/>
                <w:szCs w:val="18"/>
              </w:rPr>
              <w:t>$1</w:t>
            </w:r>
            <w:r w:rsidRPr="00AC06B0">
              <w:rPr>
                <w:rFonts w:ascii="Arial" w:hAnsi="Arial" w:cs="Arial"/>
                <w:color w:val="008EBA"/>
                <w:sz w:val="18"/>
                <w:szCs w:val="18"/>
              </w:rPr>
              <w:t>6.</w:t>
            </w:r>
            <w:r w:rsidR="003605DC">
              <w:rPr>
                <w:rFonts w:ascii="Arial" w:hAnsi="Arial" w:cs="Arial"/>
                <w:color w:val="008EBA"/>
                <w:sz w:val="18"/>
                <w:szCs w:val="18"/>
              </w:rPr>
              <w:t>8</w:t>
            </w:r>
            <w:r w:rsidRPr="008B544C">
              <w:rPr>
                <w:rFonts w:ascii="Arial" w:hAnsi="Arial" w:cs="Arial"/>
                <w:color w:val="008EBA"/>
                <w:sz w:val="18"/>
                <w:szCs w:val="18"/>
              </w:rPr>
              <w:t xml:space="preserve"> </w:t>
            </w:r>
            <w:r>
              <w:br/>
            </w:r>
            <w:r w:rsidRPr="008B544C">
              <w:rPr>
                <w:rFonts w:ascii="Arial" w:hAnsi="Arial" w:cs="Arial"/>
                <w:color w:val="008EBA"/>
                <w:sz w:val="18"/>
                <w:szCs w:val="18"/>
              </w:rPr>
              <w:t>billion</w:t>
            </w:r>
          </w:p>
        </w:tc>
        <w:tc>
          <w:tcPr>
            <w:tcW w:w="1852" w:type="pct"/>
            <w:shd w:val="clear" w:color="auto" w:fill="F2F2F2" w:themeFill="background1" w:themeFillShade="F2"/>
            <w:vAlign w:val="center"/>
          </w:tcPr>
          <w:p w14:paraId="2A82D2BE" w14:textId="77777777" w:rsidR="004A6D00" w:rsidRPr="00987F42" w:rsidRDefault="004A6D00" w:rsidP="00552D91">
            <w:pPr>
              <w:rPr>
                <w:rFonts w:ascii="Arial" w:hAnsi="Arial" w:cs="Arial"/>
                <w:color w:val="008EBA"/>
                <w:sz w:val="18"/>
                <w:szCs w:val="18"/>
              </w:rPr>
            </w:pPr>
            <w:r w:rsidRPr="00987F42">
              <w:rPr>
                <w:rFonts w:ascii="Arial" w:hAnsi="Arial" w:cs="Arial"/>
                <w:color w:val="008EBA"/>
                <w:sz w:val="18"/>
                <w:szCs w:val="18"/>
              </w:rPr>
              <w:t>Recurrent</w:t>
            </w:r>
          </w:p>
          <w:p w14:paraId="77DB9118" w14:textId="77777777" w:rsidR="004A6D00" w:rsidRPr="00987F42" w:rsidRDefault="004A6D00" w:rsidP="00552D91">
            <w:pPr>
              <w:rPr>
                <w:rFonts w:ascii="Arial" w:hAnsi="Arial" w:cs="Arial"/>
                <w:color w:val="008EBA"/>
                <w:sz w:val="18"/>
                <w:szCs w:val="18"/>
              </w:rPr>
            </w:pPr>
            <w:r w:rsidRPr="00987F42">
              <w:rPr>
                <w:rFonts w:ascii="Arial" w:hAnsi="Arial" w:cs="Arial"/>
                <w:color w:val="008EBA"/>
                <w:sz w:val="18"/>
                <w:szCs w:val="18"/>
              </w:rPr>
              <w:t xml:space="preserve">Expenses </w:t>
            </w:r>
            <w:r w:rsidRPr="00987F42">
              <w:rPr>
                <w:rFonts w:ascii="Arial" w:hAnsi="Arial" w:cs="Arial"/>
                <w:color w:val="008EBA"/>
                <w:sz w:val="18"/>
                <w:szCs w:val="18"/>
              </w:rPr>
              <w:br/>
              <w:t>2021-22</w:t>
            </w:r>
          </w:p>
        </w:tc>
      </w:tr>
      <w:tr w:rsidR="004A6D00" w:rsidRPr="0011239F" w14:paraId="72A9C17E" w14:textId="77777777" w:rsidTr="00552D91">
        <w:trPr>
          <w:cantSplit/>
          <w:trHeight w:val="1010"/>
        </w:trPr>
        <w:tc>
          <w:tcPr>
            <w:tcW w:w="1665" w:type="pct"/>
            <w:shd w:val="clear" w:color="auto" w:fill="F2F2F2" w:themeFill="background1" w:themeFillShade="F2"/>
            <w:vAlign w:val="center"/>
          </w:tcPr>
          <w:p w14:paraId="4CC5EEA2" w14:textId="77777777" w:rsidR="004A6D00" w:rsidRPr="0011239F" w:rsidRDefault="004A6D00" w:rsidP="00552D91">
            <w:pPr>
              <w:spacing w:before="120" w:after="120"/>
              <w:rPr>
                <w:rFonts w:ascii="Arial" w:hAnsi="Arial" w:cs="Arial"/>
                <w:noProof/>
                <w:lang w:eastAsia="en-AU"/>
              </w:rPr>
            </w:pPr>
            <w:r>
              <w:rPr>
                <w:rFonts w:ascii="Arial" w:hAnsi="Arial" w:cs="Arial"/>
                <w:noProof/>
                <w:color w:val="2B579A"/>
                <w:shd w:val="clear" w:color="auto" w:fill="E6E6E6"/>
                <w:lang w:eastAsia="en-AU"/>
              </w:rPr>
              <w:drawing>
                <wp:inline distT="0" distB="0" distL="0" distR="0" wp14:anchorId="4B7F3EBC" wp14:editId="6B96829E">
                  <wp:extent cx="518160" cy="518400"/>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84" w:type="pct"/>
            <w:shd w:val="clear" w:color="auto" w:fill="F2F2F2" w:themeFill="background1" w:themeFillShade="F2"/>
            <w:vAlign w:val="center"/>
          </w:tcPr>
          <w:p w14:paraId="6060A3F4" w14:textId="77777777" w:rsidR="004A6D00" w:rsidRPr="00987F42" w:rsidRDefault="004A6D00" w:rsidP="00552D91">
            <w:pPr>
              <w:spacing w:before="120" w:after="120"/>
              <w:jc w:val="center"/>
              <w:rPr>
                <w:rFonts w:ascii="Arial" w:hAnsi="Arial" w:cs="Arial"/>
                <w:color w:val="008EBA"/>
                <w:sz w:val="18"/>
                <w:szCs w:val="18"/>
              </w:rPr>
            </w:pPr>
            <w:r w:rsidRPr="008B544C">
              <w:rPr>
                <w:rFonts w:ascii="Arial" w:hAnsi="Arial" w:cs="Arial"/>
                <w:color w:val="008EBA"/>
                <w:sz w:val="18"/>
                <w:szCs w:val="18"/>
              </w:rPr>
              <w:t xml:space="preserve">$18.7 </w:t>
            </w:r>
            <w:r>
              <w:br/>
            </w:r>
            <w:r w:rsidRPr="008B544C">
              <w:rPr>
                <w:rFonts w:ascii="Arial" w:hAnsi="Arial" w:cs="Arial"/>
                <w:color w:val="008EBA"/>
                <w:sz w:val="18"/>
                <w:szCs w:val="18"/>
              </w:rPr>
              <w:t>billion</w:t>
            </w:r>
          </w:p>
        </w:tc>
        <w:tc>
          <w:tcPr>
            <w:tcW w:w="1852" w:type="pct"/>
            <w:shd w:val="clear" w:color="auto" w:fill="F2F2F2" w:themeFill="background1" w:themeFillShade="F2"/>
            <w:vAlign w:val="center"/>
          </w:tcPr>
          <w:p w14:paraId="767E9F14" w14:textId="77777777" w:rsidR="004A6D00" w:rsidRPr="00987F42" w:rsidRDefault="004A6D00" w:rsidP="00552D91">
            <w:pPr>
              <w:rPr>
                <w:rFonts w:ascii="Arial" w:hAnsi="Arial" w:cs="Arial"/>
                <w:color w:val="008EBA"/>
                <w:sz w:val="18"/>
                <w:szCs w:val="18"/>
              </w:rPr>
            </w:pPr>
            <w:r w:rsidRPr="00987F42">
              <w:rPr>
                <w:rFonts w:ascii="Arial" w:hAnsi="Arial" w:cs="Arial"/>
                <w:color w:val="008EBA"/>
                <w:sz w:val="18"/>
                <w:szCs w:val="18"/>
              </w:rPr>
              <w:t xml:space="preserve">Capital </w:t>
            </w:r>
            <w:r w:rsidRPr="00987F42">
              <w:rPr>
                <w:rFonts w:ascii="Arial" w:hAnsi="Arial" w:cs="Arial"/>
                <w:color w:val="008EBA"/>
                <w:sz w:val="18"/>
                <w:szCs w:val="18"/>
              </w:rPr>
              <w:br/>
              <w:t>Expenditure 2021-22</w:t>
            </w:r>
          </w:p>
        </w:tc>
      </w:tr>
    </w:tbl>
    <w:p w14:paraId="7570E918" w14:textId="77777777" w:rsidR="007A46F4" w:rsidRPr="002D4CD2" w:rsidRDefault="007A46F4" w:rsidP="002B48E5">
      <w:pPr>
        <w:pStyle w:val="BodyText"/>
      </w:pPr>
      <w:bookmarkStart w:id="2" w:name="_Hlk515375251"/>
      <w:bookmarkEnd w:id="1"/>
      <w:r w:rsidRPr="002D4CD2">
        <w:t>The Transport Cluster plans</w:t>
      </w:r>
      <w:r w:rsidR="49641341" w:rsidRPr="002D4CD2">
        <w:t xml:space="preserve">, </w:t>
      </w:r>
      <w:r w:rsidRPr="002D4CD2">
        <w:t>delivers</w:t>
      </w:r>
      <w:r w:rsidR="7F14ED81" w:rsidRPr="002D4CD2">
        <w:t xml:space="preserve"> and operates</w:t>
      </w:r>
      <w:r w:rsidRPr="002D4CD2">
        <w:t xml:space="preserve"> </w:t>
      </w:r>
      <w:r w:rsidR="02C7C3DF" w:rsidRPr="002D4CD2">
        <w:t xml:space="preserve">integrated services and </w:t>
      </w:r>
      <w:r w:rsidRPr="002D4CD2">
        <w:t xml:space="preserve">infrastructure across all modes of transport, including road, </w:t>
      </w:r>
      <w:r w:rsidR="7CF8395C" w:rsidRPr="002D4CD2">
        <w:t>train</w:t>
      </w:r>
      <w:r w:rsidRPr="002D4CD2">
        <w:t>, metro, bus, ferry, light rail, cycling and walking.</w:t>
      </w:r>
    </w:p>
    <w:p w14:paraId="07AB3456" w14:textId="77777777" w:rsidR="00B9123B" w:rsidRPr="00DF2797" w:rsidRDefault="007A46F4" w:rsidP="002B48E5">
      <w:pPr>
        <w:pStyle w:val="BodyText"/>
      </w:pPr>
      <w:r w:rsidRPr="002D4CD2">
        <w:t>The Cluster contributes to economic growth and wellbeing in New South Wales by managing and improving the transport system to enable the safe, efficient and reliable movement of people and goods. It connects us to each other and to the great social, cultural and leisure activities that the State has to offer.</w:t>
      </w:r>
      <w:r w:rsidR="00B9123B">
        <w:t xml:space="preserve"> </w:t>
      </w:r>
    </w:p>
    <w:p w14:paraId="4E036909" w14:textId="77777777" w:rsidR="00B97865" w:rsidRDefault="00001D87" w:rsidP="00E27C10">
      <w:pPr>
        <w:pStyle w:val="Heading3"/>
        <w:rPr>
          <w:rFonts w:cs="Arial"/>
        </w:rPr>
      </w:pPr>
      <w:r w:rsidRPr="0011239F">
        <w:rPr>
          <w:rFonts w:cs="Arial"/>
        </w:rPr>
        <w:t xml:space="preserve">State Outcomes </w:t>
      </w:r>
      <w:r w:rsidR="00636FAE" w:rsidRPr="0011239F">
        <w:rPr>
          <w:rFonts w:cs="Arial"/>
        </w:rPr>
        <w:t xml:space="preserve">to be </w:t>
      </w:r>
      <w:r w:rsidRPr="0011239F">
        <w:rPr>
          <w:rFonts w:cs="Arial"/>
        </w:rPr>
        <w:t xml:space="preserve">delivered by the </w:t>
      </w:r>
      <w:r w:rsidR="007A46F4">
        <w:rPr>
          <w:rFonts w:cs="Arial"/>
        </w:rPr>
        <w:t>Transport</w:t>
      </w:r>
      <w:r w:rsidRPr="0011239F">
        <w:rPr>
          <w:rFonts w:cs="Arial"/>
        </w:rPr>
        <w:t xml:space="preserve"> </w:t>
      </w:r>
      <w:r w:rsidR="00730073">
        <w:rPr>
          <w:rFonts w:cs="Arial"/>
        </w:rPr>
        <w:t>C</w:t>
      </w:r>
      <w:r w:rsidRPr="0011239F">
        <w:rPr>
          <w:rFonts w:cs="Arial"/>
        </w:rPr>
        <w:t>luster</w:t>
      </w:r>
      <w:bookmarkEnd w:id="2"/>
    </w:p>
    <w:tbl>
      <w:tblPr>
        <w:tblW w:w="9639" w:type="dxa"/>
        <w:tblLook w:val="04A0" w:firstRow="1" w:lastRow="0" w:firstColumn="1" w:lastColumn="0" w:noHBand="0" w:noVBand="1"/>
        <w:tblCaption w:val="State Outcomes to be delivered by the Transport Cluster"/>
        <w:tblDescription w:val="State Outcomes to be delivered by the Transport Cluster"/>
      </w:tblPr>
      <w:tblGrid>
        <w:gridCol w:w="5149"/>
        <w:gridCol w:w="238"/>
        <w:gridCol w:w="4252"/>
      </w:tblGrid>
      <w:tr w:rsidR="004A6D00" w:rsidRPr="0011239F" w14:paraId="0E47DBB5" w14:textId="77777777" w:rsidTr="000F69CE">
        <w:trPr>
          <w:trHeight w:val="624"/>
          <w:tblHeader/>
        </w:trPr>
        <w:tc>
          <w:tcPr>
            <w:tcW w:w="5149" w:type="dxa"/>
            <w:vMerge w:val="restart"/>
            <w:tcBorders>
              <w:top w:val="nil"/>
              <w:left w:val="nil"/>
              <w:bottom w:val="nil"/>
              <w:right w:val="nil"/>
            </w:tcBorders>
            <w:shd w:val="clear" w:color="auto" w:fill="002664"/>
            <w:vAlign w:val="center"/>
            <w:hideMark/>
          </w:tcPr>
          <w:p w14:paraId="73E15509" w14:textId="77777777" w:rsidR="004A6D00" w:rsidRPr="00184DEE" w:rsidRDefault="004A6D00" w:rsidP="00552D91">
            <w:pPr>
              <w:jc w:val="center"/>
              <w:rPr>
                <w:rFonts w:cs="Arial"/>
                <w:b/>
                <w:bCs/>
                <w:color w:val="FFFFFF"/>
                <w:sz w:val="22"/>
                <w:szCs w:val="22"/>
              </w:rPr>
            </w:pPr>
            <w:bookmarkStart w:id="3" w:name="_Hlk514693442"/>
            <w:bookmarkStart w:id="4" w:name="_Hlk514697968"/>
            <w:r w:rsidRPr="00184DEE">
              <w:rPr>
                <w:rFonts w:ascii="Arial" w:hAnsi="Arial" w:cs="Arial"/>
                <w:b/>
                <w:bCs/>
                <w:color w:val="FFFFFF"/>
                <w:sz w:val="22"/>
                <w:szCs w:val="22"/>
                <w:lang w:eastAsia="en-AU"/>
              </w:rPr>
              <w:t>State Outcomes</w:t>
            </w:r>
            <w:r w:rsidRPr="00184DEE">
              <w:rPr>
                <w:rFonts w:cs="Arial"/>
                <w:b/>
                <w:bCs/>
                <w:color w:val="FFFFFF"/>
                <w:sz w:val="22"/>
                <w:szCs w:val="22"/>
                <w:lang w:eastAsia="en-AU"/>
              </w:rPr>
              <w:br/>
            </w:r>
            <w:r w:rsidRPr="00184DEE">
              <w:rPr>
                <w:rFonts w:ascii="Arial" w:hAnsi="Arial" w:cs="Arial"/>
                <w:color w:val="FFFFFF"/>
                <w:sz w:val="22"/>
                <w:szCs w:val="22"/>
                <w:lang w:eastAsia="en-AU"/>
              </w:rPr>
              <w:t>What the Cluster is delivering for people and business</w:t>
            </w:r>
          </w:p>
        </w:tc>
        <w:tc>
          <w:tcPr>
            <w:tcW w:w="238" w:type="dxa"/>
            <w:vMerge w:val="restart"/>
            <w:tcBorders>
              <w:top w:val="nil"/>
              <w:left w:val="nil"/>
              <w:bottom w:val="nil"/>
              <w:right w:val="nil"/>
            </w:tcBorders>
            <w:shd w:val="clear" w:color="auto" w:fill="FFFFFF" w:themeFill="background1"/>
            <w:vAlign w:val="center"/>
            <w:hideMark/>
          </w:tcPr>
          <w:p w14:paraId="26882126" w14:textId="77777777" w:rsidR="004A6D00" w:rsidRPr="00184DEE" w:rsidRDefault="004A6D00" w:rsidP="00552D91">
            <w:pPr>
              <w:jc w:val="center"/>
              <w:rPr>
                <w:color w:val="FFFFFF"/>
                <w:sz w:val="6"/>
                <w:szCs w:val="6"/>
              </w:rPr>
            </w:pPr>
            <w:r w:rsidRPr="00184DEE">
              <w:rPr>
                <w:rFonts w:cs="Arial"/>
                <w:color w:val="FFFFFF"/>
                <w:sz w:val="6"/>
                <w:szCs w:val="6"/>
                <w:lang w:eastAsia="en-AU"/>
              </w:rPr>
              <w:t> </w:t>
            </w:r>
          </w:p>
        </w:tc>
        <w:tc>
          <w:tcPr>
            <w:tcW w:w="4252" w:type="dxa"/>
            <w:vMerge w:val="restart"/>
            <w:tcBorders>
              <w:top w:val="nil"/>
              <w:left w:val="nil"/>
              <w:bottom w:val="nil"/>
              <w:right w:val="nil"/>
            </w:tcBorders>
            <w:shd w:val="clear" w:color="auto" w:fill="002664"/>
            <w:vAlign w:val="center"/>
            <w:hideMark/>
          </w:tcPr>
          <w:p w14:paraId="4F6C716A" w14:textId="77777777" w:rsidR="004A6D00" w:rsidRPr="00184DEE" w:rsidRDefault="004A6D00" w:rsidP="00552D91">
            <w:pPr>
              <w:jc w:val="center"/>
              <w:rPr>
                <w:rFonts w:cs="Arial"/>
                <w:b/>
                <w:bCs/>
                <w:color w:val="FFFFFF"/>
                <w:sz w:val="22"/>
                <w:szCs w:val="22"/>
              </w:rPr>
            </w:pPr>
            <w:r w:rsidRPr="00184DEE">
              <w:rPr>
                <w:rFonts w:ascii="Arial" w:hAnsi="Arial" w:cs="Arial"/>
                <w:b/>
                <w:bCs/>
                <w:color w:val="FFFFFF"/>
                <w:sz w:val="22"/>
                <w:szCs w:val="22"/>
                <w:lang w:eastAsia="en-AU"/>
              </w:rPr>
              <w:t>Key Programs</w:t>
            </w:r>
            <w:r w:rsidRPr="00184DEE">
              <w:rPr>
                <w:rFonts w:cs="Arial"/>
                <w:b/>
                <w:bCs/>
                <w:color w:val="FFFFFF"/>
                <w:sz w:val="22"/>
                <w:szCs w:val="22"/>
                <w:lang w:eastAsia="en-AU"/>
              </w:rPr>
              <w:t xml:space="preserve">  </w:t>
            </w:r>
            <w:r w:rsidRPr="00184DEE">
              <w:rPr>
                <w:rFonts w:cs="Arial"/>
                <w:b/>
                <w:bCs/>
                <w:color w:val="FFFFFF"/>
                <w:sz w:val="22"/>
                <w:szCs w:val="22"/>
                <w:lang w:eastAsia="en-AU"/>
              </w:rPr>
              <w:br/>
            </w:r>
            <w:r w:rsidRPr="00184DEE">
              <w:rPr>
                <w:rFonts w:ascii="Arial" w:hAnsi="Arial" w:cs="Arial"/>
                <w:color w:val="FFFFFF"/>
                <w:sz w:val="22"/>
                <w:szCs w:val="22"/>
                <w:lang w:eastAsia="en-AU"/>
              </w:rPr>
              <w:t>underway to support delivery of Outcomes</w:t>
            </w:r>
          </w:p>
        </w:tc>
      </w:tr>
      <w:tr w:rsidR="004A6D00" w:rsidRPr="0011239F" w14:paraId="32865C81" w14:textId="77777777" w:rsidTr="00A214C5">
        <w:trPr>
          <w:trHeight w:val="253"/>
          <w:tblHeader/>
        </w:trPr>
        <w:tc>
          <w:tcPr>
            <w:tcW w:w="5149" w:type="dxa"/>
            <w:vMerge/>
            <w:vAlign w:val="center"/>
            <w:hideMark/>
          </w:tcPr>
          <w:p w14:paraId="75C46D51" w14:textId="77777777" w:rsidR="004A6D00" w:rsidRPr="00184DEE" w:rsidRDefault="004A6D00" w:rsidP="00552D91">
            <w:pPr>
              <w:rPr>
                <w:b/>
                <w:color w:val="FFFFFF"/>
                <w:sz w:val="22"/>
              </w:rPr>
            </w:pPr>
          </w:p>
        </w:tc>
        <w:tc>
          <w:tcPr>
            <w:tcW w:w="238" w:type="dxa"/>
            <w:vMerge/>
            <w:vAlign w:val="center"/>
            <w:hideMark/>
          </w:tcPr>
          <w:p w14:paraId="0BA2AFF8" w14:textId="77777777" w:rsidR="004A6D00" w:rsidRPr="00184DEE" w:rsidRDefault="004A6D00" w:rsidP="00552D91">
            <w:pPr>
              <w:rPr>
                <w:color w:val="FFFFFF"/>
                <w:sz w:val="6"/>
                <w:szCs w:val="6"/>
              </w:rPr>
            </w:pPr>
          </w:p>
        </w:tc>
        <w:tc>
          <w:tcPr>
            <w:tcW w:w="4252" w:type="dxa"/>
            <w:vMerge/>
            <w:vAlign w:val="center"/>
            <w:hideMark/>
          </w:tcPr>
          <w:p w14:paraId="7B45742A" w14:textId="77777777" w:rsidR="004A6D00" w:rsidRPr="00184DEE" w:rsidRDefault="004A6D00" w:rsidP="00552D91">
            <w:pPr>
              <w:rPr>
                <w:b/>
                <w:color w:val="FFFFFF"/>
                <w:sz w:val="22"/>
              </w:rPr>
            </w:pPr>
          </w:p>
        </w:tc>
      </w:tr>
      <w:bookmarkEnd w:id="3"/>
      <w:tr w:rsidR="004A6D00" w:rsidRPr="00D92897" w14:paraId="2A519016" w14:textId="77777777" w:rsidTr="00A214C5">
        <w:trPr>
          <w:trHeight w:val="25"/>
          <w:tblHeader/>
        </w:trPr>
        <w:tc>
          <w:tcPr>
            <w:tcW w:w="5149" w:type="dxa"/>
            <w:tcBorders>
              <w:top w:val="nil"/>
              <w:left w:val="nil"/>
              <w:bottom w:val="nil"/>
              <w:right w:val="nil"/>
            </w:tcBorders>
            <w:shd w:val="clear" w:color="auto" w:fill="FFFFFF" w:themeFill="background1"/>
            <w:vAlign w:val="center"/>
            <w:hideMark/>
          </w:tcPr>
          <w:p w14:paraId="67979468" w14:textId="77777777" w:rsidR="004A6D00" w:rsidRPr="00184DEE" w:rsidRDefault="004A6D00" w:rsidP="00552D91">
            <w:pPr>
              <w:jc w:val="center"/>
              <w:rPr>
                <w:rFonts w:cs="Arial"/>
                <w:color w:val="000000"/>
                <w:sz w:val="4"/>
                <w:szCs w:val="4"/>
                <w:lang w:eastAsia="en-AU"/>
              </w:rPr>
            </w:pPr>
            <w:r w:rsidRPr="00184DEE">
              <w:rPr>
                <w:rFonts w:cs="Arial"/>
                <w:color w:val="000000"/>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3D2547ED" w14:textId="77777777" w:rsidR="004A6D00" w:rsidRPr="00184DEE" w:rsidRDefault="004A6D00" w:rsidP="00552D91">
            <w:pPr>
              <w:jc w:val="center"/>
              <w:rPr>
                <w:rFonts w:cs="Arial"/>
                <w:sz w:val="6"/>
                <w:szCs w:val="6"/>
                <w:lang w:eastAsia="en-AU"/>
              </w:rPr>
            </w:pPr>
            <w:r w:rsidRPr="00184DEE">
              <w:rPr>
                <w:rFonts w:cs="Arial"/>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5A452963" w14:textId="77777777" w:rsidR="004A6D00" w:rsidRPr="00184DEE" w:rsidRDefault="004A6D00" w:rsidP="00552D91">
            <w:pPr>
              <w:jc w:val="center"/>
              <w:rPr>
                <w:rFonts w:cs="Arial"/>
                <w:color w:val="FF0000"/>
                <w:sz w:val="4"/>
                <w:szCs w:val="4"/>
                <w:lang w:eastAsia="en-AU"/>
              </w:rPr>
            </w:pPr>
            <w:r w:rsidRPr="00184DEE">
              <w:rPr>
                <w:rFonts w:cs="Arial"/>
                <w:color w:val="FF0000"/>
                <w:sz w:val="4"/>
                <w:szCs w:val="4"/>
                <w:lang w:eastAsia="en-AU"/>
              </w:rPr>
              <w:t> </w:t>
            </w:r>
          </w:p>
        </w:tc>
      </w:tr>
      <w:tr w:rsidR="004A6D00" w:rsidRPr="0011239F" w14:paraId="46D32FC4" w14:textId="77777777" w:rsidTr="00775FB9">
        <w:trPr>
          <w:trHeight w:val="4654"/>
        </w:trPr>
        <w:tc>
          <w:tcPr>
            <w:tcW w:w="5149" w:type="dxa"/>
            <w:tcBorders>
              <w:top w:val="nil"/>
              <w:left w:val="nil"/>
              <w:bottom w:val="nil"/>
              <w:right w:val="nil"/>
            </w:tcBorders>
            <w:shd w:val="clear" w:color="auto" w:fill="BAE4FC"/>
            <w:hideMark/>
          </w:tcPr>
          <w:p w14:paraId="16115CA8" w14:textId="77777777" w:rsidR="004A6D00" w:rsidRPr="0029428C" w:rsidRDefault="004A6D00" w:rsidP="00552D91">
            <w:pPr>
              <w:pStyle w:val="ListParagraph"/>
              <w:numPr>
                <w:ilvl w:val="0"/>
                <w:numId w:val="15"/>
              </w:numPr>
              <w:spacing w:after="80"/>
              <w:ind w:left="357" w:right="-301" w:hanging="357"/>
              <w:contextualSpacing w:val="0"/>
              <w:rPr>
                <w:rFonts w:eastAsiaTheme="minorEastAsia" w:cs="Arial"/>
                <w:b/>
                <w:bCs/>
              </w:rPr>
            </w:pPr>
            <w:r w:rsidRPr="191139F7">
              <w:rPr>
                <w:rFonts w:eastAsiaTheme="minorEastAsia" w:cs="Arial"/>
                <w:b/>
                <w:bCs/>
              </w:rPr>
              <w:t>Connecting our customers’ whole lives</w:t>
            </w:r>
          </w:p>
          <w:p w14:paraId="331C6981" w14:textId="42553FC2" w:rsidR="004A6D00" w:rsidRPr="0029428C" w:rsidRDefault="004A6D00" w:rsidP="00552D91">
            <w:pPr>
              <w:rPr>
                <w:rFonts w:ascii="Arial" w:hAnsi="Arial" w:cs="Arial"/>
              </w:rPr>
            </w:pPr>
            <w:r w:rsidRPr="191139F7">
              <w:rPr>
                <w:rFonts w:ascii="Arial" w:hAnsi="Arial" w:cs="Arial"/>
              </w:rPr>
              <w:t>Transport plays a vital role in the lives of its customers, delivering transport solutions catering for the range of journey types needed by people and freight. Transport provides safe and seamless journeys, and new mobility options and experiences by delivering, operating and maintaining services and infrastructure, focused on reliability, availability and customer experience.</w:t>
            </w:r>
          </w:p>
          <w:p w14:paraId="1F05F5F2" w14:textId="77777777" w:rsidR="004A6D00" w:rsidRPr="00FD51AE" w:rsidRDefault="004A6D00" w:rsidP="00552D91">
            <w:pPr>
              <w:rPr>
                <w:rFonts w:ascii="Arial" w:hAnsi="Arial" w:cs="Arial"/>
                <w:sz w:val="12"/>
                <w:szCs w:val="12"/>
              </w:rPr>
            </w:pPr>
          </w:p>
          <w:p w14:paraId="42B8FC23" w14:textId="3CC586FA" w:rsidR="004A6D00" w:rsidRPr="00184DEE" w:rsidRDefault="004A6D00" w:rsidP="00552D91">
            <w:pPr>
              <w:rPr>
                <w:rFonts w:cs="Arial"/>
              </w:rPr>
            </w:pPr>
            <w:r w:rsidRPr="637E3F77">
              <w:rPr>
                <w:rFonts w:ascii="Arial" w:hAnsi="Arial" w:cs="Arial"/>
                <w:i/>
                <w:iCs/>
              </w:rPr>
              <w:t>2021-22 investment</w:t>
            </w:r>
            <w:r w:rsidRPr="003A2269">
              <w:rPr>
                <w:rFonts w:ascii="Arial" w:hAnsi="Arial" w:cs="Arial"/>
                <w:i/>
                <w:iCs/>
              </w:rPr>
              <w:t xml:space="preserve">: </w:t>
            </w:r>
            <w:r w:rsidRPr="003A2269">
              <w:rPr>
                <w:rFonts w:ascii="Arial" w:hAnsi="Arial" w:cs="Arial"/>
                <w:i/>
              </w:rPr>
              <w:t>$1</w:t>
            </w:r>
            <w:r w:rsidR="00D13298">
              <w:rPr>
                <w:rFonts w:ascii="Arial" w:hAnsi="Arial" w:cs="Arial"/>
                <w:i/>
              </w:rPr>
              <w:t>5</w:t>
            </w:r>
            <w:r w:rsidR="00FD596B">
              <w:rPr>
                <w:rFonts w:ascii="Arial" w:hAnsi="Arial" w:cs="Arial"/>
                <w:i/>
              </w:rPr>
              <w:t>.</w:t>
            </w:r>
            <w:r w:rsidR="00D13298">
              <w:rPr>
                <w:rFonts w:ascii="Arial" w:hAnsi="Arial" w:cs="Arial"/>
                <w:i/>
              </w:rPr>
              <w:t>9</w:t>
            </w:r>
            <w:r w:rsidRPr="003A2269">
              <w:rPr>
                <w:rFonts w:ascii="Arial" w:hAnsi="Arial" w:cs="Arial"/>
                <w:i/>
              </w:rPr>
              <w:t xml:space="preserve"> billion</w:t>
            </w:r>
            <w:r w:rsidRPr="003A2269">
              <w:rPr>
                <w:rFonts w:ascii="Arial" w:hAnsi="Arial" w:cs="Arial"/>
                <w:i/>
                <w:iCs/>
              </w:rPr>
              <w:t xml:space="preserve"> in</w:t>
            </w:r>
            <w:r w:rsidRPr="637E3F77">
              <w:rPr>
                <w:rFonts w:ascii="Arial" w:hAnsi="Arial" w:cs="Arial"/>
                <w:i/>
                <w:iCs/>
              </w:rPr>
              <w:t xml:space="preserve"> recurrent expenses &amp; </w:t>
            </w:r>
            <w:r w:rsidRPr="008B544C">
              <w:rPr>
                <w:rFonts w:ascii="Arial" w:hAnsi="Arial" w:cs="Arial"/>
                <w:i/>
              </w:rPr>
              <w:t>$3.</w:t>
            </w:r>
            <w:r w:rsidRPr="008B544C">
              <w:rPr>
                <w:rFonts w:ascii="Arial" w:hAnsi="Arial" w:cs="Arial"/>
                <w:i/>
                <w:iCs/>
              </w:rPr>
              <w:t>3</w:t>
            </w:r>
            <w:r w:rsidRPr="008B544C">
              <w:rPr>
                <w:rFonts w:ascii="Arial" w:hAnsi="Arial" w:cs="Arial"/>
                <w:i/>
              </w:rPr>
              <w:t xml:space="preserve"> billion</w:t>
            </w:r>
            <w:r w:rsidRPr="637E3F77">
              <w:rPr>
                <w:rFonts w:ascii="Arial" w:hAnsi="Arial" w:cs="Arial"/>
                <w:i/>
                <w:iCs/>
              </w:rPr>
              <w:t xml:space="preserve"> capital expenditure</w:t>
            </w:r>
          </w:p>
        </w:tc>
        <w:tc>
          <w:tcPr>
            <w:tcW w:w="238" w:type="dxa"/>
            <w:tcBorders>
              <w:top w:val="nil"/>
              <w:left w:val="nil"/>
              <w:bottom w:val="nil"/>
              <w:right w:val="nil"/>
            </w:tcBorders>
            <w:shd w:val="clear" w:color="auto" w:fill="FFFFFF" w:themeFill="background1"/>
            <w:vAlign w:val="center"/>
            <w:hideMark/>
          </w:tcPr>
          <w:p w14:paraId="4DAD9F88" w14:textId="77777777" w:rsidR="004A6D00" w:rsidRPr="00184DEE" w:rsidRDefault="004A6D00" w:rsidP="00552D91">
            <w:pPr>
              <w:rPr>
                <w:sz w:val="6"/>
                <w:szCs w:val="6"/>
              </w:rPr>
            </w:pPr>
            <w:r w:rsidRPr="00184DEE">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CE15ED" w14:textId="11CC26D5" w:rsidR="004A6D00" w:rsidRPr="00184DEE" w:rsidRDefault="004A6D00" w:rsidP="00775FB9">
            <w:pPr>
              <w:pStyle w:val="ListParagraph"/>
              <w:numPr>
                <w:ilvl w:val="0"/>
                <w:numId w:val="12"/>
              </w:numPr>
              <w:spacing w:afterLines="200" w:after="480"/>
            </w:pPr>
            <w:r w:rsidRPr="00184DEE">
              <w:t xml:space="preserve">Greater Sydney mobility, including delivering public transport services, </w:t>
            </w:r>
            <w:r w:rsidR="005E6B07">
              <w:t xml:space="preserve">the </w:t>
            </w:r>
            <w:r w:rsidRPr="00184DEE">
              <w:t>More Trains, More Services, Active Transport and congestion management</w:t>
            </w:r>
          </w:p>
          <w:p w14:paraId="352BDFB1" w14:textId="77777777" w:rsidR="004A6D00" w:rsidRPr="00184DEE" w:rsidRDefault="004A6D00" w:rsidP="00775FB9">
            <w:pPr>
              <w:pStyle w:val="ListParagraph"/>
              <w:numPr>
                <w:ilvl w:val="0"/>
                <w:numId w:val="12"/>
              </w:numPr>
              <w:spacing w:afterLines="200" w:after="480"/>
            </w:pPr>
            <w:r w:rsidRPr="00184DEE">
              <w:t>Regional and outer metropolitan mobility, including delivering public transport services, town bypasses, road improvements and bridge upgrades</w:t>
            </w:r>
          </w:p>
          <w:p w14:paraId="6F3164C9" w14:textId="77777777" w:rsidR="004A6D00" w:rsidRPr="00184DEE" w:rsidRDefault="004A6D00" w:rsidP="00775FB9">
            <w:pPr>
              <w:pStyle w:val="ListParagraph"/>
              <w:numPr>
                <w:ilvl w:val="0"/>
                <w:numId w:val="12"/>
              </w:numPr>
              <w:spacing w:afterLines="200" w:after="480"/>
            </w:pPr>
            <w:r>
              <w:t>Asset management, including road, bridge, tunnel, fleet and infrastructure maintenance to ensure that travel is safe and reliable, and assets are sustainably managed</w:t>
            </w:r>
          </w:p>
          <w:p w14:paraId="54F46AE7" w14:textId="18761A52" w:rsidR="004A6D00" w:rsidRPr="00184DEE" w:rsidRDefault="004A6D00" w:rsidP="00775FB9">
            <w:pPr>
              <w:pStyle w:val="ListParagraph"/>
              <w:numPr>
                <w:ilvl w:val="0"/>
                <w:numId w:val="12"/>
              </w:numPr>
              <w:spacing w:afterLines="200" w:after="480"/>
            </w:pPr>
            <w:r w:rsidRPr="00184DEE">
              <w:t>State-wide customer services and technology, including digital services, registration and ticketing</w:t>
            </w:r>
          </w:p>
          <w:p w14:paraId="3FB611BC" w14:textId="77777777" w:rsidR="004A6D00" w:rsidRPr="00184DEE" w:rsidRDefault="004A6D00" w:rsidP="00775FB9">
            <w:pPr>
              <w:pStyle w:val="ListParagraph"/>
              <w:numPr>
                <w:ilvl w:val="0"/>
                <w:numId w:val="12"/>
              </w:numPr>
              <w:spacing w:after="0"/>
              <w:ind w:left="357" w:hanging="357"/>
            </w:pPr>
            <w:r w:rsidRPr="00184DEE">
              <w:t>Transport safety, including road and public transport safety strategies and campaigns and blackspot treatments</w:t>
            </w:r>
          </w:p>
        </w:tc>
      </w:tr>
      <w:tr w:rsidR="004A6D00" w:rsidRPr="0011239F" w14:paraId="7FEE47AA" w14:textId="77777777" w:rsidTr="00A214C5">
        <w:trPr>
          <w:trHeight w:val="25"/>
        </w:trPr>
        <w:tc>
          <w:tcPr>
            <w:tcW w:w="5149" w:type="dxa"/>
            <w:tcBorders>
              <w:top w:val="nil"/>
              <w:left w:val="nil"/>
              <w:bottom w:val="nil"/>
              <w:right w:val="nil"/>
            </w:tcBorders>
            <w:shd w:val="clear" w:color="auto" w:fill="FFFFFF" w:themeFill="background1"/>
            <w:hideMark/>
          </w:tcPr>
          <w:p w14:paraId="2EDC3D35" w14:textId="77777777" w:rsidR="004A6D00" w:rsidRPr="00184DEE" w:rsidRDefault="004A6D00" w:rsidP="00552D91">
            <w:pPr>
              <w:rPr>
                <w:color w:val="808080" w:themeColor="background1" w:themeShade="80"/>
                <w:sz w:val="4"/>
              </w:rPr>
            </w:pPr>
            <w:r w:rsidRPr="00184DEE">
              <w:rPr>
                <w:rFonts w:cs="Arial"/>
                <w:color w:val="808080" w:themeColor="background1" w:themeShade="80"/>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5224ED46" w14:textId="77777777" w:rsidR="004A6D00" w:rsidRPr="00184DEE" w:rsidRDefault="004A6D00" w:rsidP="00552D91">
            <w:pPr>
              <w:jc w:val="center"/>
              <w:rPr>
                <w:color w:val="808080" w:themeColor="background1" w:themeShade="80"/>
                <w:sz w:val="6"/>
                <w:szCs w:val="6"/>
              </w:rPr>
            </w:pPr>
            <w:r w:rsidRPr="00184DEE">
              <w:rPr>
                <w:rFonts w:cs="Arial"/>
                <w:color w:val="808080" w:themeColor="background1" w:themeShade="80"/>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6DAF7A28" w14:textId="77777777" w:rsidR="004A6D00" w:rsidRPr="00184DEE" w:rsidRDefault="004A6D00" w:rsidP="000E76D2">
            <w:pPr>
              <w:rPr>
                <w:color w:val="808080" w:themeColor="background1" w:themeShade="80"/>
                <w:sz w:val="4"/>
              </w:rPr>
            </w:pPr>
            <w:r w:rsidRPr="00184DEE">
              <w:rPr>
                <w:rFonts w:cs="Arial"/>
                <w:color w:val="808080" w:themeColor="background1" w:themeShade="80"/>
                <w:sz w:val="4"/>
                <w:szCs w:val="4"/>
                <w:lang w:eastAsia="en-AU"/>
              </w:rPr>
              <w:t> </w:t>
            </w:r>
          </w:p>
        </w:tc>
      </w:tr>
      <w:tr w:rsidR="004A6D00" w:rsidRPr="0011239F" w14:paraId="7D61F9A4" w14:textId="77777777" w:rsidTr="00CA75A6">
        <w:trPr>
          <w:trHeight w:val="321"/>
        </w:trPr>
        <w:tc>
          <w:tcPr>
            <w:tcW w:w="5149" w:type="dxa"/>
            <w:tcBorders>
              <w:top w:val="nil"/>
              <w:left w:val="nil"/>
              <w:bottom w:val="nil"/>
              <w:right w:val="nil"/>
            </w:tcBorders>
            <w:shd w:val="clear" w:color="auto" w:fill="BAE4FC"/>
            <w:vAlign w:val="center"/>
            <w:hideMark/>
          </w:tcPr>
          <w:p w14:paraId="73403DC4" w14:textId="77777777" w:rsidR="004A6D00" w:rsidRPr="0029428C" w:rsidRDefault="004A6D00" w:rsidP="00552D91">
            <w:pPr>
              <w:spacing w:before="8" w:after="80"/>
              <w:ind w:left="357" w:right="-301" w:hanging="357"/>
              <w:rPr>
                <w:rFonts w:ascii="Arial" w:hAnsi="Arial" w:cs="Arial"/>
                <w:b/>
                <w:lang w:eastAsia="en-AU"/>
              </w:rPr>
            </w:pPr>
            <w:r w:rsidRPr="0029428C">
              <w:rPr>
                <w:rFonts w:ascii="Arial" w:hAnsi="Arial" w:cs="Arial"/>
                <w:b/>
              </w:rPr>
              <w:t xml:space="preserve">2. </w:t>
            </w:r>
            <w:r>
              <w:rPr>
                <w:rFonts w:ascii="Arial" w:hAnsi="Arial" w:cs="Arial"/>
                <w:b/>
              </w:rPr>
              <w:tab/>
            </w:r>
            <w:r w:rsidRPr="0029428C">
              <w:rPr>
                <w:rFonts w:ascii="Arial" w:hAnsi="Arial" w:cs="Arial"/>
                <w:b/>
              </w:rPr>
              <w:t>Successful places for communities</w:t>
            </w:r>
          </w:p>
          <w:p w14:paraId="028E6F89" w14:textId="77777777" w:rsidR="004A6D00" w:rsidRDefault="004A6D00" w:rsidP="00552D91">
            <w:pPr>
              <w:rPr>
                <w:rFonts w:ascii="Arial" w:hAnsi="Arial" w:cs="Arial"/>
                <w:i/>
                <w:iCs/>
              </w:rPr>
            </w:pPr>
            <w:r w:rsidRPr="0029428C">
              <w:rPr>
                <w:rFonts w:ascii="Arial" w:hAnsi="Arial" w:cs="Arial"/>
              </w:rPr>
              <w:t>Transport helps create places that integrate the right mix of infrastructure, services, access and experiences for communities, supporting them to achieve their desired social, cultural and economic outcomes. Transport works in close partnership with communities to ensure the places created reflect their people and culture, protecting and enhancing communities and their environments.</w:t>
            </w:r>
          </w:p>
          <w:p w14:paraId="2D597A77" w14:textId="77777777" w:rsidR="004A6D00" w:rsidRPr="00FD51AE" w:rsidRDefault="004A6D00" w:rsidP="00552D91">
            <w:pPr>
              <w:rPr>
                <w:rFonts w:ascii="Arial" w:hAnsi="Arial" w:cs="Arial"/>
                <w:i/>
                <w:iCs/>
                <w:sz w:val="12"/>
                <w:szCs w:val="12"/>
              </w:rPr>
            </w:pPr>
          </w:p>
          <w:p w14:paraId="5CBBFAB4" w14:textId="6978AB4E" w:rsidR="004A6D00" w:rsidRPr="00184DEE" w:rsidRDefault="004A6D00" w:rsidP="00552D91">
            <w:pPr>
              <w:rPr>
                <w:rFonts w:cs="Arial"/>
              </w:rPr>
            </w:pPr>
            <w:r w:rsidRPr="637E3F77">
              <w:rPr>
                <w:rFonts w:ascii="Arial" w:hAnsi="Arial" w:cs="Arial"/>
                <w:i/>
                <w:iCs/>
              </w:rPr>
              <w:t>2021</w:t>
            </w:r>
            <w:r w:rsidRPr="003A2269">
              <w:rPr>
                <w:rFonts w:ascii="Arial" w:hAnsi="Arial" w:cs="Arial"/>
                <w:i/>
                <w:iCs/>
              </w:rPr>
              <w:t xml:space="preserve">-22 investment: </w:t>
            </w:r>
            <w:r w:rsidRPr="003A2269">
              <w:rPr>
                <w:rFonts w:ascii="Arial" w:hAnsi="Arial" w:cs="Arial"/>
                <w:i/>
              </w:rPr>
              <w:t>$</w:t>
            </w:r>
            <w:r w:rsidR="00D13298">
              <w:rPr>
                <w:rFonts w:ascii="Arial" w:hAnsi="Arial" w:cs="Arial"/>
                <w:i/>
              </w:rPr>
              <w:t>822.1</w:t>
            </w:r>
            <w:r w:rsidRPr="003A2269">
              <w:rPr>
                <w:rFonts w:ascii="Arial" w:hAnsi="Arial" w:cs="Arial"/>
                <w:i/>
              </w:rPr>
              <w:t xml:space="preserve"> million</w:t>
            </w:r>
            <w:r w:rsidRPr="003A2269">
              <w:rPr>
                <w:rFonts w:ascii="Arial" w:hAnsi="Arial" w:cs="Arial"/>
                <w:i/>
                <w:iCs/>
              </w:rPr>
              <w:t xml:space="preserve"> recurrent</w:t>
            </w:r>
            <w:r w:rsidRPr="637E3F77">
              <w:rPr>
                <w:rFonts w:ascii="Arial" w:hAnsi="Arial" w:cs="Arial"/>
                <w:i/>
                <w:iCs/>
              </w:rPr>
              <w:t xml:space="preserve"> expenses &amp; </w:t>
            </w:r>
            <w:r w:rsidRPr="00584695">
              <w:rPr>
                <w:rFonts w:ascii="Arial" w:hAnsi="Arial" w:cs="Arial"/>
                <w:i/>
              </w:rPr>
              <w:t>$703.</w:t>
            </w:r>
            <w:r w:rsidRPr="00584695">
              <w:rPr>
                <w:rFonts w:ascii="Arial" w:hAnsi="Arial" w:cs="Arial"/>
                <w:i/>
                <w:iCs/>
              </w:rPr>
              <w:t>0</w:t>
            </w:r>
            <w:r w:rsidRPr="00584695">
              <w:rPr>
                <w:rFonts w:ascii="Arial" w:hAnsi="Arial" w:cs="Arial"/>
                <w:i/>
              </w:rPr>
              <w:t xml:space="preserve"> million</w:t>
            </w:r>
            <w:r w:rsidRPr="637E3F77">
              <w:rPr>
                <w:rFonts w:ascii="Arial" w:hAnsi="Arial" w:cs="Arial"/>
                <w:i/>
                <w:iCs/>
              </w:rPr>
              <w:t xml:space="preserve"> capital expenditure</w:t>
            </w:r>
          </w:p>
        </w:tc>
        <w:tc>
          <w:tcPr>
            <w:tcW w:w="238" w:type="dxa"/>
            <w:tcBorders>
              <w:top w:val="nil"/>
              <w:left w:val="nil"/>
              <w:bottom w:val="nil"/>
              <w:right w:val="nil"/>
            </w:tcBorders>
            <w:shd w:val="clear" w:color="auto" w:fill="FFFFFF" w:themeFill="background1"/>
            <w:vAlign w:val="center"/>
            <w:hideMark/>
          </w:tcPr>
          <w:p w14:paraId="328DA335" w14:textId="77777777" w:rsidR="004A6D00" w:rsidRPr="00184DEE" w:rsidRDefault="004A6D00" w:rsidP="00552D91">
            <w:pPr>
              <w:jc w:val="center"/>
              <w:rPr>
                <w:sz w:val="6"/>
                <w:szCs w:val="6"/>
              </w:rPr>
            </w:pPr>
            <w:r w:rsidRPr="00184DEE">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BAFD98" w14:textId="77777777" w:rsidR="004A6D00" w:rsidRPr="00184DEE" w:rsidRDefault="004A6D00" w:rsidP="00775FB9">
            <w:pPr>
              <w:pStyle w:val="ListParagraph"/>
              <w:numPr>
                <w:ilvl w:val="0"/>
                <w:numId w:val="12"/>
              </w:numPr>
              <w:spacing w:after="0"/>
              <w:contextualSpacing w:val="0"/>
              <w:rPr>
                <w:rFonts w:eastAsia="Arial" w:cs="Arial"/>
              </w:rPr>
            </w:pPr>
            <w:r w:rsidRPr="00184DEE">
              <w:rPr>
                <w:rFonts w:cs="Arial"/>
              </w:rPr>
              <w:t xml:space="preserve">Access upgrades and schemes, including Transport Access </w:t>
            </w:r>
            <w:r>
              <w:rPr>
                <w:rFonts w:cs="Arial"/>
              </w:rPr>
              <w:t>P</w:t>
            </w:r>
            <w:r w:rsidRPr="00184DEE">
              <w:rPr>
                <w:rFonts w:cs="Arial"/>
              </w:rPr>
              <w:t>rogram, commuter carparks, and subsidies and schemes to enhance access to travel for vulnerable and disadvantaged communities</w:t>
            </w:r>
          </w:p>
          <w:p w14:paraId="669FAC26" w14:textId="77777777" w:rsidR="004A6D00" w:rsidRPr="00184DEE" w:rsidRDefault="004A6D00" w:rsidP="00775FB9">
            <w:pPr>
              <w:pStyle w:val="ListParagraph"/>
              <w:numPr>
                <w:ilvl w:val="0"/>
                <w:numId w:val="12"/>
              </w:numPr>
              <w:spacing w:after="0"/>
              <w:ind w:left="357" w:hanging="357"/>
              <w:contextualSpacing w:val="0"/>
              <w:rPr>
                <w:rFonts w:eastAsia="Arial" w:cs="Arial"/>
              </w:rPr>
            </w:pPr>
            <w:r w:rsidRPr="00184DEE">
              <w:rPr>
                <w:rFonts w:cs="Arial"/>
              </w:rPr>
              <w:t>Renewal and development of key precincts</w:t>
            </w:r>
            <w:r>
              <w:rPr>
                <w:rFonts w:cs="Arial"/>
              </w:rPr>
              <w:t>,</w:t>
            </w:r>
            <w:r w:rsidRPr="00184DEE">
              <w:rPr>
                <w:rFonts w:cs="Arial"/>
              </w:rPr>
              <w:t xml:space="preserve"> including Circular Quay renewal</w:t>
            </w:r>
          </w:p>
          <w:p w14:paraId="169C186E" w14:textId="343DA0C4" w:rsidR="004A6D00" w:rsidRPr="00184DEE" w:rsidRDefault="004A6D00" w:rsidP="00775FB9">
            <w:pPr>
              <w:pStyle w:val="ListParagraph"/>
              <w:numPr>
                <w:ilvl w:val="0"/>
                <w:numId w:val="12"/>
              </w:numPr>
              <w:spacing w:after="0"/>
              <w:contextualSpacing w:val="0"/>
              <w:rPr>
                <w:rFonts w:cs="Arial"/>
              </w:rPr>
            </w:pPr>
            <w:r w:rsidRPr="00184DEE">
              <w:rPr>
                <w:rFonts w:cs="Arial"/>
              </w:rPr>
              <w:t>Community amenity, including boating programs, polic</w:t>
            </w:r>
            <w:r>
              <w:rPr>
                <w:rFonts w:cs="Arial"/>
              </w:rPr>
              <w:t>ies</w:t>
            </w:r>
            <w:r w:rsidRPr="00184DEE">
              <w:rPr>
                <w:rFonts w:cs="Arial"/>
              </w:rPr>
              <w:t xml:space="preserve"> and regulation that enhance amenities for the community</w:t>
            </w:r>
          </w:p>
        </w:tc>
      </w:tr>
      <w:tr w:rsidR="004A6D00" w:rsidRPr="0011239F" w14:paraId="405329B1" w14:textId="77777777" w:rsidTr="00A214C5">
        <w:trPr>
          <w:trHeight w:val="25"/>
        </w:trPr>
        <w:tc>
          <w:tcPr>
            <w:tcW w:w="5149" w:type="dxa"/>
            <w:tcBorders>
              <w:top w:val="nil"/>
              <w:left w:val="nil"/>
              <w:bottom w:val="nil"/>
              <w:right w:val="nil"/>
            </w:tcBorders>
            <w:shd w:val="clear" w:color="auto" w:fill="FFFFFF" w:themeFill="background1"/>
            <w:vAlign w:val="center"/>
            <w:hideMark/>
          </w:tcPr>
          <w:p w14:paraId="32B305EF" w14:textId="77777777" w:rsidR="004A6D00" w:rsidRPr="00184DEE" w:rsidRDefault="004A6D00" w:rsidP="00552D91">
            <w:pPr>
              <w:jc w:val="center"/>
              <w:rPr>
                <w:color w:val="808080" w:themeColor="background1" w:themeShade="80"/>
                <w:sz w:val="4"/>
              </w:rPr>
            </w:pPr>
            <w:r w:rsidRPr="00184DEE">
              <w:rPr>
                <w:rFonts w:cs="Arial"/>
                <w:color w:val="808080" w:themeColor="background1" w:themeShade="80"/>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18F77752" w14:textId="77777777" w:rsidR="004A6D00" w:rsidRPr="00184DEE" w:rsidRDefault="004A6D00" w:rsidP="00552D91">
            <w:pPr>
              <w:jc w:val="center"/>
              <w:rPr>
                <w:color w:val="808080" w:themeColor="background1" w:themeShade="80"/>
                <w:sz w:val="6"/>
                <w:szCs w:val="6"/>
              </w:rPr>
            </w:pPr>
            <w:r w:rsidRPr="00184DEE">
              <w:rPr>
                <w:rFonts w:cs="Arial"/>
                <w:color w:val="808080" w:themeColor="background1" w:themeShade="80"/>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68A941EE" w14:textId="77777777" w:rsidR="004A6D00" w:rsidRPr="00184DEE" w:rsidRDefault="004A6D00" w:rsidP="00552D91">
            <w:pPr>
              <w:rPr>
                <w:color w:val="808080" w:themeColor="background1" w:themeShade="80"/>
                <w:sz w:val="4"/>
              </w:rPr>
            </w:pPr>
            <w:r w:rsidRPr="00184DEE">
              <w:rPr>
                <w:rFonts w:cs="Arial"/>
                <w:color w:val="808080" w:themeColor="background1" w:themeShade="80"/>
                <w:sz w:val="4"/>
                <w:szCs w:val="4"/>
                <w:lang w:eastAsia="en-AU"/>
              </w:rPr>
              <w:t> </w:t>
            </w:r>
          </w:p>
        </w:tc>
      </w:tr>
      <w:tr w:rsidR="004A6D00" w:rsidRPr="0011239F" w14:paraId="2FB3D006" w14:textId="77777777" w:rsidTr="00A214C5">
        <w:trPr>
          <w:trHeight w:val="189"/>
        </w:trPr>
        <w:tc>
          <w:tcPr>
            <w:tcW w:w="5149" w:type="dxa"/>
            <w:tcBorders>
              <w:top w:val="nil"/>
              <w:left w:val="nil"/>
              <w:bottom w:val="nil"/>
              <w:right w:val="nil"/>
            </w:tcBorders>
            <w:shd w:val="clear" w:color="auto" w:fill="BAE4FC"/>
            <w:hideMark/>
          </w:tcPr>
          <w:p w14:paraId="51734A29" w14:textId="77777777" w:rsidR="004A6D00" w:rsidRPr="0029428C" w:rsidRDefault="004A6D00" w:rsidP="00BB029F">
            <w:pPr>
              <w:keepNext/>
              <w:spacing w:before="8" w:after="80"/>
              <w:ind w:left="357" w:hanging="357"/>
              <w:rPr>
                <w:rFonts w:ascii="Arial" w:eastAsiaTheme="minorEastAsia" w:hAnsi="Arial" w:cs="Arial"/>
                <w:b/>
                <w:bCs/>
              </w:rPr>
            </w:pPr>
            <w:r w:rsidRPr="191139F7">
              <w:rPr>
                <w:rFonts w:ascii="Arial" w:eastAsiaTheme="minorEastAsia" w:hAnsi="Arial" w:cs="Arial"/>
                <w:b/>
                <w:bCs/>
              </w:rPr>
              <w:lastRenderedPageBreak/>
              <w:t xml:space="preserve">3.  </w:t>
            </w:r>
            <w:r>
              <w:tab/>
            </w:r>
            <w:r w:rsidRPr="003A2269">
              <w:rPr>
                <w:rFonts w:ascii="Arial" w:hAnsi="Arial" w:cs="Arial"/>
                <w:b/>
                <w:bCs/>
              </w:rPr>
              <w:t xml:space="preserve">Sustainable </w:t>
            </w:r>
            <w:r w:rsidRPr="191139F7">
              <w:rPr>
                <w:rFonts w:ascii="Arial" w:eastAsiaTheme="minorEastAsia" w:hAnsi="Arial" w:cs="Arial"/>
                <w:b/>
                <w:bCs/>
              </w:rPr>
              <w:t>Transport systems and solutions that enable economic activity</w:t>
            </w:r>
          </w:p>
          <w:p w14:paraId="4EF0DF16" w14:textId="51C495E7" w:rsidR="004A6D00" w:rsidRPr="0029428C" w:rsidRDefault="004A6D00" w:rsidP="00552D91">
            <w:pPr>
              <w:rPr>
                <w:rFonts w:ascii="Arial" w:hAnsi="Arial" w:cs="Arial"/>
              </w:rPr>
            </w:pPr>
            <w:r w:rsidRPr="0029428C">
              <w:rPr>
                <w:rFonts w:ascii="Arial" w:hAnsi="Arial" w:cs="Arial"/>
              </w:rPr>
              <w:t xml:space="preserve">The transport system powers and connects a globally competitive, inclusive and sustainable </w:t>
            </w:r>
            <w:r w:rsidR="000C6CC7" w:rsidRPr="0029428C">
              <w:rPr>
                <w:rFonts w:ascii="Arial" w:hAnsi="Arial" w:cs="Arial"/>
              </w:rPr>
              <w:t>N</w:t>
            </w:r>
            <w:r w:rsidR="000C6CC7">
              <w:rPr>
                <w:rFonts w:ascii="Arial" w:hAnsi="Arial" w:cs="Arial"/>
              </w:rPr>
              <w:t xml:space="preserve">ew </w:t>
            </w:r>
            <w:r w:rsidR="000C6CC7" w:rsidRPr="0029428C">
              <w:rPr>
                <w:rFonts w:ascii="Arial" w:hAnsi="Arial" w:cs="Arial"/>
              </w:rPr>
              <w:t>S</w:t>
            </w:r>
            <w:r w:rsidR="000C6CC7">
              <w:rPr>
                <w:rFonts w:ascii="Arial" w:hAnsi="Arial" w:cs="Arial"/>
              </w:rPr>
              <w:t xml:space="preserve">outh </w:t>
            </w:r>
            <w:r w:rsidR="000C6CC7" w:rsidRPr="0029428C">
              <w:rPr>
                <w:rFonts w:ascii="Arial" w:hAnsi="Arial" w:cs="Arial"/>
              </w:rPr>
              <w:t>W</w:t>
            </w:r>
            <w:r w:rsidR="000C6CC7">
              <w:rPr>
                <w:rFonts w:ascii="Arial" w:hAnsi="Arial" w:cs="Arial"/>
              </w:rPr>
              <w:t>ales</w:t>
            </w:r>
            <w:r w:rsidRPr="0029428C">
              <w:rPr>
                <w:rFonts w:ascii="Arial" w:hAnsi="Arial" w:cs="Arial"/>
              </w:rPr>
              <w:t>. Transport plays a critical role in driving economic growth and improving quality of life for the people of N</w:t>
            </w:r>
            <w:r w:rsidR="000C6CC7">
              <w:rPr>
                <w:rFonts w:ascii="Arial" w:hAnsi="Arial" w:cs="Arial"/>
              </w:rPr>
              <w:t xml:space="preserve">ew </w:t>
            </w:r>
            <w:r w:rsidRPr="0029428C">
              <w:rPr>
                <w:rFonts w:ascii="Arial" w:hAnsi="Arial" w:cs="Arial"/>
              </w:rPr>
              <w:t>S</w:t>
            </w:r>
            <w:r w:rsidR="000C6CC7">
              <w:rPr>
                <w:rFonts w:ascii="Arial" w:hAnsi="Arial" w:cs="Arial"/>
              </w:rPr>
              <w:t xml:space="preserve">outh </w:t>
            </w:r>
            <w:r w:rsidRPr="0029428C">
              <w:rPr>
                <w:rFonts w:ascii="Arial" w:hAnsi="Arial" w:cs="Arial"/>
              </w:rPr>
              <w:t>W</w:t>
            </w:r>
            <w:r w:rsidR="000C6CC7">
              <w:rPr>
                <w:rFonts w:ascii="Arial" w:hAnsi="Arial" w:cs="Arial"/>
              </w:rPr>
              <w:t>ales</w:t>
            </w:r>
            <w:r w:rsidRPr="0029428C">
              <w:rPr>
                <w:rFonts w:ascii="Arial" w:hAnsi="Arial" w:cs="Arial"/>
              </w:rPr>
              <w:t>. Transport invests in network enhancements, efficient networks and manages and maintains quality assets.</w:t>
            </w:r>
          </w:p>
          <w:p w14:paraId="09AB20D1" w14:textId="77777777" w:rsidR="004A6D00" w:rsidRPr="00FD51AE" w:rsidRDefault="004A6D00" w:rsidP="00552D91">
            <w:pPr>
              <w:rPr>
                <w:rFonts w:ascii="Arial" w:hAnsi="Arial" w:cs="Arial"/>
                <w:sz w:val="12"/>
                <w:szCs w:val="12"/>
              </w:rPr>
            </w:pPr>
          </w:p>
          <w:p w14:paraId="0516B2E4" w14:textId="41257664" w:rsidR="004A6D00" w:rsidRPr="00184DEE" w:rsidRDefault="004A6D00" w:rsidP="00552D91">
            <w:pPr>
              <w:rPr>
                <w:rFonts w:cs="Arial"/>
              </w:rPr>
            </w:pPr>
            <w:r w:rsidRPr="637E3F77">
              <w:rPr>
                <w:rFonts w:ascii="Arial" w:hAnsi="Arial" w:cs="Arial"/>
                <w:i/>
                <w:iCs/>
              </w:rPr>
              <w:t xml:space="preserve">2021-22 </w:t>
            </w:r>
            <w:r w:rsidRPr="003A2269">
              <w:rPr>
                <w:rFonts w:ascii="Arial" w:hAnsi="Arial" w:cs="Arial"/>
                <w:i/>
                <w:iCs/>
              </w:rPr>
              <w:t xml:space="preserve">investment: </w:t>
            </w:r>
            <w:r w:rsidRPr="003A2269">
              <w:rPr>
                <w:rFonts w:ascii="Arial" w:hAnsi="Arial" w:cs="Arial"/>
                <w:i/>
              </w:rPr>
              <w:t>$1</w:t>
            </w:r>
            <w:r w:rsidR="00D13298">
              <w:rPr>
                <w:rFonts w:ascii="Arial" w:hAnsi="Arial" w:cs="Arial"/>
                <w:i/>
              </w:rPr>
              <w:t>53</w:t>
            </w:r>
            <w:r w:rsidR="00575606">
              <w:rPr>
                <w:rFonts w:ascii="Arial" w:hAnsi="Arial" w:cs="Arial"/>
                <w:i/>
              </w:rPr>
              <w:t>.</w:t>
            </w:r>
            <w:r w:rsidR="00D13298">
              <w:rPr>
                <w:rFonts w:ascii="Arial" w:hAnsi="Arial" w:cs="Arial"/>
                <w:i/>
              </w:rPr>
              <w:t>7</w:t>
            </w:r>
            <w:r w:rsidRPr="003A2269">
              <w:rPr>
                <w:rFonts w:ascii="Arial" w:hAnsi="Arial" w:cs="Arial"/>
                <w:i/>
              </w:rPr>
              <w:t xml:space="preserve"> million</w:t>
            </w:r>
            <w:r w:rsidRPr="003A2269">
              <w:rPr>
                <w:rFonts w:ascii="Arial" w:hAnsi="Arial" w:cs="Arial"/>
                <w:i/>
                <w:iCs/>
              </w:rPr>
              <w:t xml:space="preserve"> recurrent</w:t>
            </w:r>
            <w:r w:rsidRPr="637E3F77">
              <w:rPr>
                <w:rFonts w:ascii="Arial" w:hAnsi="Arial" w:cs="Arial"/>
                <w:i/>
                <w:iCs/>
              </w:rPr>
              <w:t xml:space="preserve"> expenses &amp; </w:t>
            </w:r>
            <w:r w:rsidRPr="00584695">
              <w:rPr>
                <w:rFonts w:ascii="Arial" w:hAnsi="Arial" w:cs="Arial"/>
                <w:i/>
              </w:rPr>
              <w:t>$14.</w:t>
            </w:r>
            <w:r w:rsidRPr="00584695">
              <w:rPr>
                <w:rFonts w:ascii="Arial" w:hAnsi="Arial" w:cs="Arial"/>
                <w:i/>
                <w:iCs/>
              </w:rPr>
              <w:t>7</w:t>
            </w:r>
            <w:r w:rsidRPr="00584695">
              <w:rPr>
                <w:rFonts w:ascii="Arial" w:hAnsi="Arial" w:cs="Arial"/>
                <w:i/>
              </w:rPr>
              <w:t xml:space="preserve"> billion</w:t>
            </w:r>
            <w:r w:rsidRPr="637E3F77">
              <w:rPr>
                <w:rFonts w:ascii="Arial" w:hAnsi="Arial" w:cs="Arial"/>
                <w:i/>
                <w:iCs/>
              </w:rPr>
              <w:t xml:space="preserve"> capital expenditure</w:t>
            </w:r>
          </w:p>
        </w:tc>
        <w:tc>
          <w:tcPr>
            <w:tcW w:w="238" w:type="dxa"/>
            <w:tcBorders>
              <w:top w:val="nil"/>
              <w:left w:val="nil"/>
              <w:bottom w:val="nil"/>
              <w:right w:val="nil"/>
            </w:tcBorders>
            <w:shd w:val="clear" w:color="auto" w:fill="FFFFFF" w:themeFill="background1"/>
            <w:vAlign w:val="center"/>
            <w:hideMark/>
          </w:tcPr>
          <w:p w14:paraId="52D99ACF" w14:textId="77777777" w:rsidR="004A6D00" w:rsidRPr="00184DEE" w:rsidRDefault="004A6D00" w:rsidP="00552D91">
            <w:pPr>
              <w:jc w:val="center"/>
              <w:rPr>
                <w:sz w:val="6"/>
                <w:szCs w:val="6"/>
              </w:rPr>
            </w:pPr>
            <w:r w:rsidRPr="00184DEE">
              <w:rPr>
                <w:rFonts w:cs="Arial"/>
                <w:sz w:val="6"/>
                <w:szCs w:val="6"/>
                <w:lang w:eastAsia="en-AU"/>
              </w:rPr>
              <w:t> </w:t>
            </w:r>
          </w:p>
        </w:tc>
        <w:tc>
          <w:tcPr>
            <w:tcW w:w="425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14EA12" w14:textId="77777777" w:rsidR="004A6D00" w:rsidRPr="00184DEE" w:rsidRDefault="004A6D00" w:rsidP="00775FB9">
            <w:pPr>
              <w:pStyle w:val="ListParagraph"/>
              <w:numPr>
                <w:ilvl w:val="0"/>
                <w:numId w:val="13"/>
              </w:numPr>
              <w:spacing w:after="0"/>
              <w:ind w:left="357" w:hanging="357"/>
              <w:contextualSpacing w:val="0"/>
              <w:rPr>
                <w:rFonts w:cs="Arial"/>
              </w:rPr>
            </w:pPr>
            <w:r w:rsidRPr="00184DEE">
              <w:rPr>
                <w:rFonts w:cs="Arial"/>
              </w:rPr>
              <w:t>Greater Sydney capacity enhancements, including building Metro, Parramatta Light Rail, motorways and major road upgrades</w:t>
            </w:r>
          </w:p>
          <w:p w14:paraId="1A64531D" w14:textId="77777777" w:rsidR="004A6D00" w:rsidRPr="001A5587" w:rsidRDefault="004A6D00" w:rsidP="00775FB9">
            <w:pPr>
              <w:pStyle w:val="ListParagraph"/>
              <w:numPr>
                <w:ilvl w:val="0"/>
                <w:numId w:val="13"/>
              </w:numPr>
              <w:spacing w:after="0"/>
              <w:contextualSpacing w:val="0"/>
              <w:rPr>
                <w:rFonts w:cs="Arial"/>
              </w:rPr>
            </w:pPr>
            <w:r w:rsidRPr="191139F7">
              <w:rPr>
                <w:rFonts w:cs="Arial"/>
              </w:rPr>
              <w:t>Regional and outer metropolitan capacity enhancements, including Coffs Harbour Bypass, Princes Highway and Great Western Highway Upgrade</w:t>
            </w:r>
          </w:p>
          <w:p w14:paraId="15D53736" w14:textId="77777777" w:rsidR="004A6D00" w:rsidRPr="00184DEE" w:rsidRDefault="004A6D00" w:rsidP="00775FB9">
            <w:pPr>
              <w:pStyle w:val="ListParagraph"/>
              <w:numPr>
                <w:ilvl w:val="0"/>
                <w:numId w:val="13"/>
              </w:numPr>
              <w:spacing w:after="0"/>
              <w:contextualSpacing w:val="0"/>
              <w:rPr>
                <w:rFonts w:cs="Arial"/>
              </w:rPr>
            </w:pPr>
            <w:r w:rsidRPr="00184DEE">
              <w:rPr>
                <w:rFonts w:cs="Arial"/>
              </w:rPr>
              <w:t>Productivity through partnerships, including road, waterway and rail projects to provide productive freight movements</w:t>
            </w:r>
          </w:p>
        </w:tc>
      </w:tr>
      <w:tr w:rsidR="004A6D00" w:rsidRPr="008E2377" w14:paraId="640C28B8" w14:textId="77777777" w:rsidTr="00A214C5">
        <w:trPr>
          <w:trHeight w:val="25"/>
        </w:trPr>
        <w:tc>
          <w:tcPr>
            <w:tcW w:w="5149" w:type="dxa"/>
            <w:tcBorders>
              <w:top w:val="nil"/>
              <w:left w:val="nil"/>
              <w:bottom w:val="nil"/>
              <w:right w:val="nil"/>
            </w:tcBorders>
            <w:shd w:val="clear" w:color="auto" w:fill="FFFFFF" w:themeFill="background1"/>
            <w:vAlign w:val="center"/>
            <w:hideMark/>
          </w:tcPr>
          <w:p w14:paraId="20403742" w14:textId="77777777" w:rsidR="004A6D00" w:rsidRPr="008E2377" w:rsidRDefault="004A6D00" w:rsidP="00552D91">
            <w:pPr>
              <w:jc w:val="center"/>
              <w:rPr>
                <w:color w:val="A6A6A6"/>
                <w:sz w:val="4"/>
                <w:szCs w:val="4"/>
              </w:rPr>
            </w:pPr>
            <w:r w:rsidRPr="008E2377">
              <w:rPr>
                <w:rFonts w:cs="Arial"/>
                <w:color w:val="A6A6A6"/>
                <w:sz w:val="4"/>
                <w:szCs w:val="4"/>
                <w:lang w:eastAsia="en-AU"/>
              </w:rPr>
              <w:t> </w:t>
            </w:r>
          </w:p>
        </w:tc>
        <w:tc>
          <w:tcPr>
            <w:tcW w:w="238" w:type="dxa"/>
            <w:tcBorders>
              <w:top w:val="nil"/>
              <w:left w:val="nil"/>
              <w:bottom w:val="nil"/>
              <w:right w:val="nil"/>
            </w:tcBorders>
            <w:shd w:val="clear" w:color="auto" w:fill="FFFFFF" w:themeFill="background1"/>
            <w:vAlign w:val="center"/>
            <w:hideMark/>
          </w:tcPr>
          <w:p w14:paraId="5A949C3B" w14:textId="77777777" w:rsidR="004A6D00" w:rsidRPr="00A95062" w:rsidRDefault="004A6D00" w:rsidP="00552D91">
            <w:pPr>
              <w:jc w:val="center"/>
              <w:rPr>
                <w:color w:val="A6A6A6"/>
                <w:sz w:val="6"/>
                <w:szCs w:val="6"/>
              </w:rPr>
            </w:pPr>
            <w:r w:rsidRPr="00A95062">
              <w:rPr>
                <w:rFonts w:cs="Arial"/>
                <w:color w:val="A6A6A6"/>
                <w:sz w:val="6"/>
                <w:szCs w:val="6"/>
                <w:lang w:eastAsia="en-AU"/>
              </w:rPr>
              <w:t> </w:t>
            </w:r>
          </w:p>
        </w:tc>
        <w:tc>
          <w:tcPr>
            <w:tcW w:w="4252" w:type="dxa"/>
            <w:tcBorders>
              <w:top w:val="nil"/>
              <w:left w:val="nil"/>
              <w:bottom w:val="nil"/>
              <w:right w:val="nil"/>
            </w:tcBorders>
            <w:shd w:val="clear" w:color="auto" w:fill="FFFFFF" w:themeFill="background1"/>
            <w:vAlign w:val="center"/>
            <w:hideMark/>
          </w:tcPr>
          <w:p w14:paraId="123A5CF0" w14:textId="77777777" w:rsidR="004A6D00" w:rsidRPr="008E2377" w:rsidRDefault="004A6D00" w:rsidP="00552D91">
            <w:pPr>
              <w:rPr>
                <w:color w:val="A6A6A6"/>
                <w:sz w:val="4"/>
                <w:szCs w:val="4"/>
              </w:rPr>
            </w:pPr>
            <w:r w:rsidRPr="008E2377">
              <w:rPr>
                <w:rFonts w:cs="Arial"/>
                <w:color w:val="A6A6A6"/>
                <w:sz w:val="4"/>
                <w:szCs w:val="4"/>
                <w:lang w:eastAsia="en-AU"/>
              </w:rPr>
              <w:t> </w:t>
            </w:r>
          </w:p>
        </w:tc>
      </w:tr>
    </w:tbl>
    <w:p w14:paraId="41830A43" w14:textId="77777777" w:rsidR="008E36B8" w:rsidRDefault="008E36B8">
      <w:r>
        <w:br w:type="page"/>
      </w:r>
    </w:p>
    <w:bookmarkEnd w:id="4"/>
    <w:p w14:paraId="5B2D8A00" w14:textId="77777777" w:rsidR="008D2F4E" w:rsidRDefault="00A44996" w:rsidP="008D2F4E">
      <w:pPr>
        <w:pStyle w:val="Heading2"/>
        <w:rPr>
          <w:rFonts w:ascii="Arial" w:hAnsi="Arial" w:cs="Arial"/>
        </w:rPr>
      </w:pPr>
      <w:r>
        <w:rPr>
          <w:rFonts w:ascii="Arial" w:hAnsi="Arial" w:cs="Arial"/>
        </w:rPr>
        <w:lastRenderedPageBreak/>
        <w:t>Overview of Cluster expenses by State Outcome</w:t>
      </w:r>
    </w:p>
    <w:p w14:paraId="7D13FDC9" w14:textId="77777777" w:rsidR="00B27AD1" w:rsidRDefault="00B27AD1" w:rsidP="00B27AD1">
      <w:pPr>
        <w:pStyle w:val="BodyText"/>
      </w:pPr>
      <w:r>
        <w:t>A summary of expenses by State Outcome is provided in the charts below.</w:t>
      </w:r>
    </w:p>
    <w:p w14:paraId="02FBF56B" w14:textId="7D568B48" w:rsidR="00C45E87" w:rsidRPr="00A92C91" w:rsidRDefault="00C45E87" w:rsidP="000E354C">
      <w:pPr>
        <w:pStyle w:val="Chart8X"/>
      </w:pPr>
      <w:r w:rsidRPr="00A92C91">
        <w:t>Recurrent expenses by Outcome 2021-22 (dollars and %)</w:t>
      </w:r>
    </w:p>
    <w:p w14:paraId="1702C4D8" w14:textId="7018FA12" w:rsidR="00C5335C" w:rsidRDefault="00B54BF5" w:rsidP="00C45E87">
      <w:pPr>
        <w:rPr>
          <w:lang w:val="en-US"/>
        </w:rPr>
      </w:pPr>
      <w:r>
        <w:rPr>
          <w:noProof/>
        </w:rPr>
        <w:drawing>
          <wp:inline distT="0" distB="0" distL="0" distR="0" wp14:anchorId="093E6BDE" wp14:editId="204EE5A5">
            <wp:extent cx="6120765" cy="2988945"/>
            <wp:effectExtent l="0" t="0" r="0" b="0"/>
            <wp:docPr id="1" name="Chart 1" descr="Chart 8.1: Recurrent expenses by Outcome 2021-22 (dollars and %)">
              <a:extLst xmlns:a="http://schemas.openxmlformats.org/drawingml/2006/main">
                <a:ext uri="{FF2B5EF4-FFF2-40B4-BE49-F238E27FC236}">
                  <a16:creationId xmlns:a16="http://schemas.microsoft.com/office/drawing/2014/main" id="{AF000D43-2C3F-4D28-ADD2-153CA63174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2AE60D3" w14:textId="67C540E8" w:rsidR="00B3402B" w:rsidRPr="004749E6" w:rsidRDefault="00D31468" w:rsidP="00B54BF5">
      <w:pPr>
        <w:rPr>
          <w:rFonts w:ascii="Arial" w:hAnsi="Arial" w:cs="Arial"/>
          <w:iCs/>
          <w:sz w:val="23"/>
        </w:rPr>
      </w:pPr>
      <w:r>
        <w:rPr>
          <w:rFonts w:ascii="Arial" w:hAnsi="Arial" w:cs="Arial"/>
          <w:iCs/>
          <w:color w:val="000000"/>
          <w:sz w:val="17"/>
          <w:szCs w:val="17"/>
          <w:lang w:eastAsia="en-AU"/>
        </w:rPr>
        <w:t xml:space="preserve">Note: </w:t>
      </w:r>
      <w:r w:rsidR="00B3402B" w:rsidRPr="004749E6">
        <w:rPr>
          <w:rFonts w:ascii="Arial" w:hAnsi="Arial" w:cs="Arial"/>
          <w:iCs/>
          <w:color w:val="000000"/>
          <w:sz w:val="17"/>
          <w:szCs w:val="17"/>
          <w:lang w:eastAsia="en-AU"/>
        </w:rPr>
        <w:t>Grouped for presentation purposes, “Other State Outcomes” comprises:</w:t>
      </w:r>
    </w:p>
    <w:p w14:paraId="76C542E9" w14:textId="1A5608E2" w:rsidR="00B3402B" w:rsidRPr="000C6CC7" w:rsidRDefault="00B3402B" w:rsidP="002A7C06">
      <w:pPr>
        <w:pStyle w:val="ListParagraph"/>
        <w:numPr>
          <w:ilvl w:val="0"/>
          <w:numId w:val="22"/>
        </w:numPr>
        <w:ind w:left="1086"/>
        <w:rPr>
          <w:rFonts w:cs="Arial"/>
          <w:sz w:val="17"/>
          <w:szCs w:val="17"/>
        </w:rPr>
      </w:pPr>
      <w:r w:rsidRPr="000C6CC7">
        <w:rPr>
          <w:rFonts w:cs="Arial"/>
          <w:sz w:val="17"/>
          <w:szCs w:val="17"/>
        </w:rPr>
        <w:t>Successful Places for Communities</w:t>
      </w:r>
    </w:p>
    <w:p w14:paraId="08A4D0B2" w14:textId="40951DC2" w:rsidR="00E92CF9" w:rsidRPr="002A7C06" w:rsidRDefault="00B3402B" w:rsidP="002A7C06">
      <w:pPr>
        <w:pStyle w:val="ListParagraph"/>
        <w:numPr>
          <w:ilvl w:val="0"/>
          <w:numId w:val="22"/>
        </w:numPr>
        <w:ind w:left="1086"/>
        <w:rPr>
          <w:rFonts w:cs="Arial"/>
          <w:sz w:val="17"/>
          <w:szCs w:val="17"/>
        </w:rPr>
      </w:pPr>
      <w:r w:rsidRPr="002A7C06">
        <w:rPr>
          <w:rFonts w:cs="Arial"/>
          <w:sz w:val="17"/>
          <w:szCs w:val="17"/>
        </w:rPr>
        <w:t xml:space="preserve">Sustainable Transport </w:t>
      </w:r>
      <w:r w:rsidR="000C6CC7">
        <w:rPr>
          <w:rFonts w:cs="Arial"/>
          <w:sz w:val="17"/>
          <w:szCs w:val="17"/>
        </w:rPr>
        <w:t>s</w:t>
      </w:r>
      <w:r w:rsidRPr="002A7C06">
        <w:rPr>
          <w:rFonts w:cs="Arial"/>
          <w:sz w:val="17"/>
          <w:szCs w:val="17"/>
        </w:rPr>
        <w:t xml:space="preserve">ystems and </w:t>
      </w:r>
      <w:r w:rsidR="000C6CC7">
        <w:rPr>
          <w:rFonts w:cs="Arial"/>
          <w:sz w:val="17"/>
          <w:szCs w:val="17"/>
        </w:rPr>
        <w:t>s</w:t>
      </w:r>
      <w:r w:rsidRPr="002A7C06">
        <w:rPr>
          <w:rFonts w:cs="Arial"/>
          <w:sz w:val="17"/>
          <w:szCs w:val="17"/>
        </w:rPr>
        <w:t>olutions</w:t>
      </w:r>
      <w:r w:rsidR="000C6CC7">
        <w:rPr>
          <w:rFonts w:cs="Arial"/>
          <w:sz w:val="17"/>
          <w:szCs w:val="17"/>
        </w:rPr>
        <w:t xml:space="preserve"> that enable </w:t>
      </w:r>
      <w:r w:rsidR="007B01DE">
        <w:rPr>
          <w:rFonts w:cs="Arial"/>
          <w:sz w:val="17"/>
          <w:szCs w:val="17"/>
        </w:rPr>
        <w:t>economic activity</w:t>
      </w:r>
      <w:r w:rsidRPr="002A7C06">
        <w:rPr>
          <w:rFonts w:cs="Arial"/>
          <w:sz w:val="17"/>
          <w:szCs w:val="17"/>
        </w:rPr>
        <w:t>.</w:t>
      </w:r>
    </w:p>
    <w:p w14:paraId="35E7045F" w14:textId="5730EAFC" w:rsidR="00C45E87" w:rsidRDefault="00C45E87" w:rsidP="003C2BC1">
      <w:pPr>
        <w:pStyle w:val="Chart8X"/>
      </w:pPr>
      <w:r>
        <w:t>Capital expenditure by Outcome 2021-22</w:t>
      </w:r>
      <w:r w:rsidRPr="00DC7B4D">
        <w:t xml:space="preserve"> (dollars and %)</w:t>
      </w:r>
    </w:p>
    <w:p w14:paraId="7A9F83D4" w14:textId="3B0B1394" w:rsidR="00D8503E" w:rsidRPr="00C45E87" w:rsidRDefault="00E9462D" w:rsidP="00C45E87">
      <w:pPr>
        <w:rPr>
          <w:lang w:val="en-US"/>
        </w:rPr>
      </w:pPr>
      <w:r>
        <w:rPr>
          <w:noProof/>
        </w:rPr>
        <w:drawing>
          <wp:inline distT="0" distB="0" distL="0" distR="0" wp14:anchorId="32FAEC0F" wp14:editId="78253595">
            <wp:extent cx="6120765" cy="2844800"/>
            <wp:effectExtent l="0" t="0" r="0" b="0"/>
            <wp:docPr id="2" name="Chart 2" descr="Chart 8.2: Capital expenditure by Outcome 2021-22 (dollars and %)">
              <a:extLst xmlns:a="http://schemas.openxmlformats.org/drawingml/2006/main">
                <a:ext uri="{FF2B5EF4-FFF2-40B4-BE49-F238E27FC236}">
                  <a16:creationId xmlns:a16="http://schemas.microsoft.com/office/drawing/2014/main" id="{7A6442A5-EC70-4658-885B-BE9D76455A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4915B9E" w14:textId="34BE9FC3" w:rsidR="00B27AD1" w:rsidRPr="00E55246" w:rsidRDefault="00BB07BD" w:rsidP="00B27AD1">
      <w:pPr>
        <w:pStyle w:val="BodyText"/>
        <w:rPr>
          <w:sz w:val="17"/>
          <w:szCs w:val="17"/>
        </w:rPr>
      </w:pPr>
      <w:r w:rsidRPr="00E55246">
        <w:rPr>
          <w:sz w:val="17"/>
          <w:szCs w:val="17"/>
        </w:rPr>
        <w:t xml:space="preserve">Note: The sum of percentages does not equal to one hundred due to rounding. </w:t>
      </w:r>
    </w:p>
    <w:p w14:paraId="6774A31F" w14:textId="77777777" w:rsidR="00A44996" w:rsidRPr="00B81B90" w:rsidRDefault="00A44996" w:rsidP="00A44996">
      <w:pPr>
        <w:autoSpaceDE w:val="0"/>
        <w:autoSpaceDN w:val="0"/>
        <w:adjustRightInd w:val="0"/>
        <w:rPr>
          <w:rFonts w:ascii="Arial" w:eastAsiaTheme="minorEastAsia" w:hAnsi="Arial" w:cs="Arial"/>
          <w:sz w:val="23"/>
          <w:szCs w:val="23"/>
          <w:lang w:eastAsia="en-AU"/>
        </w:rPr>
      </w:pPr>
    </w:p>
    <w:p w14:paraId="00A2DD98" w14:textId="77777777" w:rsidR="008D2F4E" w:rsidRPr="008A0AC3" w:rsidRDefault="008D2F4E" w:rsidP="008A0AC3">
      <w:pPr>
        <w:pStyle w:val="BodyText"/>
      </w:pPr>
      <w:r w:rsidRPr="002B2416">
        <w:br w:type="page"/>
      </w:r>
    </w:p>
    <w:p w14:paraId="031BB0F7" w14:textId="77777777" w:rsidR="000D308F" w:rsidRPr="00596EEE" w:rsidRDefault="00DA6630" w:rsidP="00372A35">
      <w:pPr>
        <w:pStyle w:val="Heading2"/>
      </w:pPr>
      <w:r w:rsidRPr="00D91F02">
        <w:lastRenderedPageBreak/>
        <w:t xml:space="preserve">Outcome 1: </w:t>
      </w:r>
      <w:r w:rsidR="007A46F4" w:rsidRPr="00596EEE">
        <w:t>Connecting our customers’ whole lives</w:t>
      </w:r>
    </w:p>
    <w:tbl>
      <w:tblPr>
        <w:tblpPr w:leftFromText="180" w:rightFromText="180" w:vertAnchor="text" w:horzAnchor="margin" w:tblpXSpec="right" w:tblpY="688"/>
        <w:tblW w:w="1716" w:type="pct"/>
        <w:shd w:val="clear" w:color="auto" w:fill="F2F2F2" w:themeFill="background1" w:themeFillShade="F2"/>
        <w:tblCellMar>
          <w:left w:w="115" w:type="dxa"/>
          <w:right w:w="115" w:type="dxa"/>
        </w:tblCellMar>
        <w:tblLook w:val="04A0" w:firstRow="1" w:lastRow="0" w:firstColumn="1" w:lastColumn="0" w:noHBand="0" w:noVBand="1"/>
        <w:tblCaption w:val="8.3 Outcome 1: Connecting our customers’ whole lives"/>
        <w:tblDescription w:val="8.3 Outcome 1: Connecting our customers’ whole lives"/>
      </w:tblPr>
      <w:tblGrid>
        <w:gridCol w:w="1144"/>
        <w:gridCol w:w="967"/>
        <w:gridCol w:w="1197"/>
      </w:tblGrid>
      <w:tr w:rsidR="004A6D00" w:rsidRPr="00596EEE" w14:paraId="77B0D49F" w14:textId="77777777" w:rsidTr="002E34E3">
        <w:trPr>
          <w:cantSplit/>
          <w:trHeight w:val="784"/>
        </w:trPr>
        <w:tc>
          <w:tcPr>
            <w:tcW w:w="1729" w:type="pct"/>
            <w:shd w:val="clear" w:color="auto" w:fill="F2F2F2" w:themeFill="background1" w:themeFillShade="F2"/>
            <w:vAlign w:val="center"/>
          </w:tcPr>
          <w:p w14:paraId="5860B5AB" w14:textId="77777777" w:rsidR="004A6D00" w:rsidRPr="00596EEE" w:rsidRDefault="004A6D00" w:rsidP="002E34E3">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4206443C" wp14:editId="05747F34">
                  <wp:extent cx="518160" cy="518400"/>
                  <wp:effectExtent l="0" t="0" r="0" b="0"/>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11264078" w14:textId="2454E77D" w:rsidR="004A6D00" w:rsidRPr="00BF4D60" w:rsidRDefault="004A6D00" w:rsidP="002E34E3">
            <w:pPr>
              <w:spacing w:before="120" w:after="120"/>
              <w:jc w:val="center"/>
              <w:rPr>
                <w:rFonts w:ascii="Arial" w:hAnsi="Arial" w:cs="Arial"/>
                <w:color w:val="008EBA"/>
                <w:sz w:val="18"/>
                <w:szCs w:val="18"/>
              </w:rPr>
            </w:pPr>
            <w:r w:rsidRPr="003A2269">
              <w:rPr>
                <w:rFonts w:ascii="Arial" w:hAnsi="Arial" w:cs="Arial"/>
                <w:color w:val="008EBA"/>
                <w:sz w:val="18"/>
                <w:szCs w:val="18"/>
              </w:rPr>
              <w:t>$1</w:t>
            </w:r>
            <w:r w:rsidR="00834556">
              <w:rPr>
                <w:rFonts w:ascii="Arial" w:hAnsi="Arial" w:cs="Arial"/>
                <w:color w:val="008EBA"/>
                <w:sz w:val="18"/>
                <w:szCs w:val="18"/>
              </w:rPr>
              <w:t>5</w:t>
            </w:r>
            <w:r w:rsidR="00575606">
              <w:rPr>
                <w:rFonts w:ascii="Arial" w:hAnsi="Arial" w:cs="Arial"/>
                <w:color w:val="008EBA"/>
                <w:sz w:val="18"/>
                <w:szCs w:val="18"/>
              </w:rPr>
              <w:t>.</w:t>
            </w:r>
            <w:r w:rsidR="00834556">
              <w:rPr>
                <w:rFonts w:ascii="Arial" w:hAnsi="Arial" w:cs="Arial"/>
                <w:color w:val="008EBA"/>
                <w:sz w:val="18"/>
                <w:szCs w:val="18"/>
              </w:rPr>
              <w:t>9</w:t>
            </w:r>
            <w:r w:rsidRPr="003A2269">
              <w:rPr>
                <w:rFonts w:ascii="Arial" w:hAnsi="Arial" w:cs="Arial"/>
                <w:color w:val="008EBA"/>
                <w:sz w:val="18"/>
                <w:szCs w:val="18"/>
              </w:rPr>
              <w:t xml:space="preserve"> billion</w:t>
            </w:r>
          </w:p>
        </w:tc>
        <w:tc>
          <w:tcPr>
            <w:tcW w:w="1809" w:type="pct"/>
            <w:shd w:val="clear" w:color="auto" w:fill="F2F2F2" w:themeFill="background1" w:themeFillShade="F2"/>
            <w:vAlign w:val="center"/>
          </w:tcPr>
          <w:p w14:paraId="0383F092" w14:textId="77777777" w:rsidR="004A6D00" w:rsidRPr="00BF4D60" w:rsidRDefault="004A6D00" w:rsidP="002E34E3">
            <w:pPr>
              <w:rPr>
                <w:rFonts w:ascii="Arial" w:hAnsi="Arial" w:cs="Arial"/>
                <w:color w:val="008EBA"/>
                <w:sz w:val="18"/>
                <w:szCs w:val="18"/>
              </w:rPr>
            </w:pPr>
            <w:r w:rsidRPr="00BF4D60">
              <w:rPr>
                <w:rFonts w:ascii="Arial" w:hAnsi="Arial" w:cs="Arial"/>
                <w:color w:val="008EBA"/>
                <w:sz w:val="18"/>
                <w:szCs w:val="18"/>
              </w:rPr>
              <w:t>Recurrent</w:t>
            </w:r>
            <w:r w:rsidRPr="00BF4D60">
              <w:rPr>
                <w:rFonts w:ascii="Arial" w:hAnsi="Arial" w:cs="Arial"/>
                <w:color w:val="008EBA"/>
                <w:sz w:val="18"/>
                <w:szCs w:val="18"/>
              </w:rPr>
              <w:br/>
              <w:t xml:space="preserve">Expenses </w:t>
            </w:r>
            <w:r w:rsidRPr="00BF4D60">
              <w:rPr>
                <w:rFonts w:ascii="Arial" w:hAnsi="Arial" w:cs="Arial"/>
                <w:color w:val="008EBA"/>
                <w:sz w:val="18"/>
                <w:szCs w:val="18"/>
              </w:rPr>
              <w:br/>
              <w:t>2021-22</w:t>
            </w:r>
          </w:p>
        </w:tc>
      </w:tr>
      <w:tr w:rsidR="004A6D00" w:rsidRPr="00596EEE" w14:paraId="289124B1" w14:textId="77777777" w:rsidTr="002E34E3">
        <w:trPr>
          <w:cantSplit/>
          <w:trHeight w:val="784"/>
        </w:trPr>
        <w:tc>
          <w:tcPr>
            <w:tcW w:w="1729" w:type="pct"/>
            <w:shd w:val="clear" w:color="auto" w:fill="F2F2F2" w:themeFill="background1" w:themeFillShade="F2"/>
            <w:vAlign w:val="center"/>
          </w:tcPr>
          <w:p w14:paraId="55D9D1D2" w14:textId="77777777" w:rsidR="004A6D00" w:rsidRPr="00596EEE" w:rsidRDefault="004A6D00" w:rsidP="002E34E3">
            <w:pPr>
              <w:spacing w:before="120" w:after="120"/>
              <w:rPr>
                <w:rFonts w:ascii="Arial" w:hAnsi="Arial" w:cs="Arial"/>
                <w:noProof/>
                <w:sz w:val="23"/>
                <w:szCs w:val="23"/>
                <w:lang w:eastAsia="en-AU"/>
              </w:rPr>
            </w:pPr>
            <w:r>
              <w:rPr>
                <w:rFonts w:ascii="Arial" w:hAnsi="Arial" w:cs="Arial"/>
                <w:noProof/>
                <w:color w:val="2B579A"/>
                <w:shd w:val="clear" w:color="auto" w:fill="E6E6E6"/>
                <w:lang w:eastAsia="en-AU"/>
              </w:rPr>
              <w:drawing>
                <wp:inline distT="0" distB="0" distL="0" distR="0" wp14:anchorId="6140935A" wp14:editId="0561DD02">
                  <wp:extent cx="518160" cy="518400"/>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20533B16" w14:textId="77777777" w:rsidR="004A6D00" w:rsidRPr="00BF4D60" w:rsidRDefault="004A6D00" w:rsidP="002E34E3">
            <w:pPr>
              <w:spacing w:before="120" w:after="120"/>
              <w:jc w:val="center"/>
              <w:rPr>
                <w:rFonts w:ascii="Arial" w:hAnsi="Arial" w:cs="Arial"/>
                <w:color w:val="008EBA"/>
                <w:sz w:val="18"/>
                <w:szCs w:val="18"/>
              </w:rPr>
            </w:pPr>
            <w:r w:rsidRPr="00584695">
              <w:rPr>
                <w:rFonts w:ascii="Arial" w:hAnsi="Arial" w:cs="Arial"/>
                <w:color w:val="008EBA"/>
                <w:sz w:val="18"/>
                <w:szCs w:val="18"/>
              </w:rPr>
              <w:t>$3.3 billion</w:t>
            </w:r>
          </w:p>
        </w:tc>
        <w:tc>
          <w:tcPr>
            <w:tcW w:w="1809" w:type="pct"/>
            <w:shd w:val="clear" w:color="auto" w:fill="F2F2F2" w:themeFill="background1" w:themeFillShade="F2"/>
            <w:vAlign w:val="center"/>
          </w:tcPr>
          <w:p w14:paraId="340E6DA5" w14:textId="77777777" w:rsidR="004A6D00" w:rsidRPr="00BF4D60" w:rsidRDefault="004A6D00" w:rsidP="002E34E3">
            <w:pPr>
              <w:rPr>
                <w:rFonts w:ascii="Arial" w:hAnsi="Arial" w:cs="Arial"/>
                <w:color w:val="008EBA"/>
                <w:sz w:val="18"/>
                <w:szCs w:val="18"/>
              </w:rPr>
            </w:pPr>
            <w:r w:rsidRPr="00BF4D60">
              <w:rPr>
                <w:rFonts w:ascii="Arial" w:hAnsi="Arial" w:cs="Arial"/>
                <w:color w:val="008EBA"/>
                <w:sz w:val="18"/>
                <w:szCs w:val="18"/>
              </w:rPr>
              <w:t>Capital</w:t>
            </w:r>
            <w:r w:rsidRPr="00BF4D60">
              <w:rPr>
                <w:rFonts w:ascii="Arial" w:hAnsi="Arial" w:cs="Arial"/>
                <w:color w:val="008EBA"/>
                <w:sz w:val="18"/>
                <w:szCs w:val="18"/>
              </w:rPr>
              <w:br/>
              <w:t>Expenditure</w:t>
            </w:r>
            <w:r w:rsidRPr="00BF4D60">
              <w:rPr>
                <w:rFonts w:ascii="Arial" w:hAnsi="Arial" w:cs="Arial"/>
                <w:color w:val="008EBA"/>
                <w:sz w:val="18"/>
                <w:szCs w:val="18"/>
              </w:rPr>
              <w:br/>
              <w:t>2021-22</w:t>
            </w:r>
          </w:p>
        </w:tc>
      </w:tr>
    </w:tbl>
    <w:p w14:paraId="6339544B" w14:textId="77777777" w:rsidR="00E633CC" w:rsidRPr="00596EEE" w:rsidRDefault="00E633CC" w:rsidP="00E633CC">
      <w:pPr>
        <w:pStyle w:val="Heading3"/>
        <w:rPr>
          <w:rFonts w:cs="Arial"/>
        </w:rPr>
      </w:pPr>
      <w:r w:rsidRPr="00596EEE">
        <w:rPr>
          <w:rFonts w:cs="Arial"/>
        </w:rPr>
        <w:t>State Outcome overview and 202</w:t>
      </w:r>
      <w:r w:rsidR="00877334" w:rsidRPr="00596EEE">
        <w:rPr>
          <w:rFonts w:cs="Arial"/>
        </w:rPr>
        <w:t>1</w:t>
      </w:r>
      <w:r w:rsidRPr="00596EEE">
        <w:rPr>
          <w:rFonts w:cs="Arial"/>
        </w:rPr>
        <w:t>-2</w:t>
      </w:r>
      <w:r w:rsidR="00877334" w:rsidRPr="00596EEE">
        <w:rPr>
          <w:rFonts w:cs="Arial"/>
        </w:rPr>
        <w:t>2</w:t>
      </w:r>
      <w:r w:rsidRPr="00596EEE">
        <w:rPr>
          <w:rFonts w:cs="Arial"/>
        </w:rPr>
        <w:t xml:space="preserve"> investment</w:t>
      </w:r>
    </w:p>
    <w:p w14:paraId="2963B1B7" w14:textId="77777777" w:rsidR="002B2416" w:rsidRPr="00596EEE" w:rsidRDefault="007A46F4" w:rsidP="002B48E5">
      <w:pPr>
        <w:pStyle w:val="BodyText"/>
      </w:pPr>
      <w:r w:rsidRPr="00596EEE">
        <w:t xml:space="preserve">Transport plays a vital role in customers’ lives, delivering and enabling transport solutions that cater for the wide range of journey types needed by people and for freight. Transport works to meet customers’ expectations of effortless, accessible, and personalised journeys, regardless of mode, which are safe, reliable, and sustainable. This includes creating </w:t>
      </w:r>
      <w:r w:rsidR="558C4385" w:rsidRPr="00596EEE">
        <w:t xml:space="preserve">complete journey </w:t>
      </w:r>
      <w:r w:rsidRPr="00596EEE">
        <w:t>solutions - blending public</w:t>
      </w:r>
      <w:r w:rsidR="233E06F3" w:rsidRPr="00596EEE">
        <w:t>,</w:t>
      </w:r>
      <w:r w:rsidRPr="00596EEE">
        <w:t xml:space="preserve"> private, car share, </w:t>
      </w:r>
      <w:r w:rsidR="00F44070" w:rsidRPr="00596EEE">
        <w:t>on-d</w:t>
      </w:r>
      <w:r w:rsidRPr="00596EEE">
        <w:t>emand, active and personal mobility.</w:t>
      </w:r>
    </w:p>
    <w:p w14:paraId="70A5859B" w14:textId="77777777" w:rsidR="00E633CC" w:rsidRDefault="00E633CC" w:rsidP="00E633CC">
      <w:pPr>
        <w:pStyle w:val="Heading3"/>
        <w:rPr>
          <w:rFonts w:cs="Arial"/>
        </w:rPr>
      </w:pPr>
      <w:r w:rsidRPr="00596EEE">
        <w:rPr>
          <w:rFonts w:cs="Arial"/>
        </w:rPr>
        <w:t>202</w:t>
      </w:r>
      <w:r w:rsidR="00877334" w:rsidRPr="00596EEE">
        <w:rPr>
          <w:rFonts w:cs="Arial"/>
        </w:rPr>
        <w:t>1</w:t>
      </w:r>
      <w:r w:rsidRPr="00596EEE">
        <w:rPr>
          <w:rFonts w:cs="Arial"/>
        </w:rPr>
        <w:t>-2</w:t>
      </w:r>
      <w:r w:rsidR="00877334" w:rsidRPr="00596EEE">
        <w:rPr>
          <w:rFonts w:cs="Arial"/>
        </w:rPr>
        <w:t>2</w:t>
      </w:r>
      <w:r w:rsidRPr="00596EEE">
        <w:rPr>
          <w:rFonts w:cs="Arial"/>
        </w:rPr>
        <w:t xml:space="preserve"> </w:t>
      </w:r>
      <w:r w:rsidR="00DA6630" w:rsidRPr="00596EEE">
        <w:rPr>
          <w:rFonts w:cs="Arial"/>
        </w:rPr>
        <w:t xml:space="preserve">State Outcome </w:t>
      </w:r>
      <w:r w:rsidRPr="00596EEE">
        <w:rPr>
          <w:rFonts w:cs="Arial"/>
        </w:rPr>
        <w:t xml:space="preserve">Budget </w:t>
      </w:r>
      <w:r w:rsidR="00DA6630" w:rsidRPr="00596EEE">
        <w:rPr>
          <w:rFonts w:cs="Arial"/>
        </w:rPr>
        <w:t>h</w:t>
      </w:r>
      <w:r w:rsidRPr="00596EEE">
        <w:rPr>
          <w:rFonts w:cs="Arial"/>
        </w:rPr>
        <w:t xml:space="preserve">ighlights </w:t>
      </w:r>
      <w:bookmarkStart w:id="5" w:name="_Hlk7525578"/>
    </w:p>
    <w:p w14:paraId="19037A21" w14:textId="03840B95" w:rsidR="004D577D" w:rsidRPr="00FF4F22" w:rsidRDefault="004D577D" w:rsidP="002B48E5">
      <w:pPr>
        <w:pStyle w:val="BodyText"/>
      </w:pPr>
      <w:r>
        <w:t xml:space="preserve">In </w:t>
      </w:r>
      <w:r w:rsidRPr="00FF4F22">
        <w:t>2021-22, the Transport Cluster will invest $</w:t>
      </w:r>
      <w:r w:rsidR="008C4F61" w:rsidRPr="00FF4F22">
        <w:t>19.</w:t>
      </w:r>
      <w:r w:rsidR="00834556">
        <w:t>2</w:t>
      </w:r>
      <w:r w:rsidRPr="00FF4F22">
        <w:t xml:space="preserve"> billion ($</w:t>
      </w:r>
      <w:r w:rsidR="008C4F61" w:rsidRPr="00FF4F22">
        <w:t>1</w:t>
      </w:r>
      <w:r w:rsidR="00834556">
        <w:t>5</w:t>
      </w:r>
      <w:r w:rsidR="0059376E">
        <w:t>.</w:t>
      </w:r>
      <w:r w:rsidR="00834556">
        <w:t>9</w:t>
      </w:r>
      <w:r w:rsidRPr="00FF4F22">
        <w:t xml:space="preserve"> billion recurrent expenses and $</w:t>
      </w:r>
      <w:r w:rsidR="005E56DD" w:rsidRPr="00FF4F22">
        <w:t>3.</w:t>
      </w:r>
      <w:r w:rsidR="0D1AE47B" w:rsidRPr="00FF4F22">
        <w:t>3</w:t>
      </w:r>
      <w:r w:rsidRPr="00FF4F22">
        <w:t xml:space="preserve"> </w:t>
      </w:r>
      <w:r w:rsidR="005E56DD" w:rsidRPr="00FF4F22">
        <w:t>b</w:t>
      </w:r>
      <w:r w:rsidRPr="00FF4F22">
        <w:t>illion capital expenditure) in this Outcome, including:</w:t>
      </w:r>
    </w:p>
    <w:p w14:paraId="35711057" w14:textId="0A4A6FDB" w:rsidR="008070E0" w:rsidRPr="001B4F0C" w:rsidRDefault="0030190E" w:rsidP="007A4434">
      <w:pPr>
        <w:pStyle w:val="Bullet1"/>
        <w:rPr>
          <w:rFonts w:eastAsia="Arial"/>
        </w:rPr>
      </w:pPr>
      <w:r w:rsidRPr="001B4F0C">
        <w:t xml:space="preserve">$1.6 </w:t>
      </w:r>
      <w:r w:rsidR="003E22EE" w:rsidRPr="001B4F0C">
        <w:t>billion</w:t>
      </w:r>
      <w:r w:rsidR="003E22EE" w:rsidRPr="001B4F0C">
        <w:rPr>
          <w:rStyle w:val="normaltextrun"/>
        </w:rPr>
        <w:t xml:space="preserve"> in recurrent </w:t>
      </w:r>
      <w:r w:rsidR="1D1598E5" w:rsidRPr="001B4F0C">
        <w:rPr>
          <w:rStyle w:val="normaltextrun"/>
        </w:rPr>
        <w:t>expenses</w:t>
      </w:r>
      <w:r w:rsidRPr="001B4F0C">
        <w:t xml:space="preserve"> for bus services in 2021-22 throughout New</w:t>
      </w:r>
      <w:r w:rsidR="00FF16AF">
        <w:t> </w:t>
      </w:r>
      <w:r w:rsidRPr="001B4F0C">
        <w:t>South</w:t>
      </w:r>
      <w:r w:rsidR="00FF16AF">
        <w:t> </w:t>
      </w:r>
      <w:r w:rsidRPr="001B4F0C">
        <w:t>Wales, including regional and metropolitan bus services</w:t>
      </w:r>
      <w:r w:rsidR="50E1D617" w:rsidRPr="001B4F0C">
        <w:t xml:space="preserve"> and</w:t>
      </w:r>
      <w:r w:rsidRPr="001B4F0C">
        <w:t xml:space="preserve"> school services </w:t>
      </w:r>
    </w:p>
    <w:p w14:paraId="4D8CB6F7" w14:textId="17858A53" w:rsidR="0030190E" w:rsidRPr="001B4F0C" w:rsidRDefault="0030190E" w:rsidP="007A4434">
      <w:pPr>
        <w:pStyle w:val="Bullet1"/>
      </w:pPr>
      <w:r w:rsidRPr="001B4F0C">
        <w:t>$</w:t>
      </w:r>
      <w:r w:rsidR="29AC1FF2" w:rsidRPr="001B4F0C">
        <w:t>645.7</w:t>
      </w:r>
      <w:r w:rsidR="001B7C2E" w:rsidRPr="001B4F0C">
        <w:t xml:space="preserve"> million </w:t>
      </w:r>
      <w:r w:rsidRPr="001B4F0C">
        <w:t>($1.</w:t>
      </w:r>
      <w:r w:rsidR="759C4106" w:rsidRPr="001B4F0C">
        <w:t>3</w:t>
      </w:r>
      <w:r w:rsidRPr="001B4F0C">
        <w:t xml:space="preserve"> billion recurrent</w:t>
      </w:r>
      <w:r w:rsidR="00732533" w:rsidRPr="001B4F0C">
        <w:t xml:space="preserve"> expenses</w:t>
      </w:r>
      <w:r w:rsidRPr="001B4F0C">
        <w:t xml:space="preserve"> and $0.7 billion capital</w:t>
      </w:r>
      <w:r w:rsidR="00732533" w:rsidRPr="001B4F0C">
        <w:t xml:space="preserve"> expenditure</w:t>
      </w:r>
      <w:r w:rsidRPr="001B4F0C">
        <w:t xml:space="preserve"> over four</w:t>
      </w:r>
      <w:r w:rsidR="000B248B">
        <w:t> </w:t>
      </w:r>
      <w:r w:rsidRPr="001B4F0C">
        <w:t xml:space="preserve">years) to continue NSW and </w:t>
      </w:r>
      <w:r w:rsidR="00102D54" w:rsidRPr="001B4F0C">
        <w:t>Commonwealth</w:t>
      </w:r>
      <w:r w:rsidRPr="001B4F0C">
        <w:t xml:space="preserve"> Government investment to improve road safety</w:t>
      </w:r>
      <w:r w:rsidR="002D591A" w:rsidRPr="001B4F0C">
        <w:t>,</w:t>
      </w:r>
      <w:r w:rsidRPr="001B4F0C">
        <w:t xml:space="preserve"> including a significant increase in investment through the </w:t>
      </w:r>
      <w:r w:rsidR="00024F58" w:rsidRPr="001B4F0C">
        <w:t xml:space="preserve">NSW </w:t>
      </w:r>
      <w:r w:rsidRPr="001B4F0C">
        <w:t xml:space="preserve">Road Safety Plan 2021 targeting high risk areas with a regional focus </w:t>
      </w:r>
    </w:p>
    <w:p w14:paraId="2A540802" w14:textId="64B1CE11" w:rsidR="004A6D00" w:rsidRPr="001B4F0C" w:rsidRDefault="004A6D00" w:rsidP="004A6D00">
      <w:pPr>
        <w:pStyle w:val="Bullet1"/>
        <w:rPr>
          <w:rFonts w:eastAsia="Arial"/>
        </w:rPr>
      </w:pPr>
      <w:r w:rsidRPr="001B4F0C">
        <w:t xml:space="preserve">$549.5 million in recurrent expenses in 2021-22, as part of </w:t>
      </w:r>
      <w:r w:rsidRPr="00931B11">
        <w:t>the $600</w:t>
      </w:r>
      <w:r w:rsidR="001E7BF9" w:rsidRPr="00931B11">
        <w:t>.0</w:t>
      </w:r>
      <w:r w:rsidRPr="00931B11">
        <w:t xml:space="preserve"> million</w:t>
      </w:r>
      <w:r w:rsidRPr="001B4F0C">
        <w:t xml:space="preserve"> Regional </w:t>
      </w:r>
      <w:r w:rsidRPr="001B4F0C">
        <w:rPr>
          <w:rStyle w:val="normaltextrun"/>
        </w:rPr>
        <w:t>Stimulus Program</w:t>
      </w:r>
      <w:r w:rsidRPr="001B4F0C">
        <w:t xml:space="preserve"> to accelerate a range of regional Transport programs and projects, including Fixing Country Bridges,</w:t>
      </w:r>
      <w:r>
        <w:t xml:space="preserve"> rollout of real-time tracking on regional bus service</w:t>
      </w:r>
      <w:r w:rsidR="00FF16AF">
        <w:t>s</w:t>
      </w:r>
      <w:r>
        <w:t xml:space="preserve">, </w:t>
      </w:r>
      <w:r w:rsidRPr="001B4F0C">
        <w:rPr>
          <w:rStyle w:val="CommentReference"/>
        </w:rPr>
        <w:t xml:space="preserve"> </w:t>
      </w:r>
      <w:r>
        <w:t xml:space="preserve">Transport Connected Buses Program, Bus Growth Program </w:t>
      </w:r>
      <w:r w:rsidRPr="001B4F0C">
        <w:t xml:space="preserve">and regional road projects, aimed at supporting jobs and stimulating the economy in regional New South Wales </w:t>
      </w:r>
    </w:p>
    <w:p w14:paraId="74C40C3D" w14:textId="343E4B1B" w:rsidR="00C11038" w:rsidRPr="001B4F0C" w:rsidRDefault="00C11038" w:rsidP="00C11038">
      <w:pPr>
        <w:pStyle w:val="Bullet1"/>
        <w:rPr>
          <w:rFonts w:eastAsia="Arial"/>
        </w:rPr>
      </w:pPr>
      <w:r>
        <w:t xml:space="preserve">$320.0 million in capital expenditure ($1.3 billion over four years) to deliver a modern new Regional Rail Fleet to replace the ageing XPT, XPLORER and Endeavour trains and construct a new </w:t>
      </w:r>
      <w:r w:rsidR="002931AD">
        <w:t>purpose-built</w:t>
      </w:r>
      <w:r>
        <w:t xml:space="preserve"> maintenance facility in Dubbo</w:t>
      </w:r>
    </w:p>
    <w:p w14:paraId="1B2D3730" w14:textId="77777777" w:rsidR="0030190E" w:rsidRPr="001B4F0C" w:rsidRDefault="04C6A535" w:rsidP="007A4434">
      <w:pPr>
        <w:pStyle w:val="Bullet1"/>
        <w:rPr>
          <w:rFonts w:eastAsia="Arial"/>
        </w:rPr>
      </w:pPr>
      <w:r w:rsidRPr="001B4F0C">
        <w:rPr>
          <w:rStyle w:val="normaltextrun"/>
        </w:rPr>
        <w:t>$297.3 million ($1.3 billion recurrent expenses and $56.6 million capital expenditure over four years) to continue implementation of the More Trains, More Services program for increased rail services</w:t>
      </w:r>
      <w:r w:rsidR="00C23857" w:rsidRPr="001B4F0C">
        <w:rPr>
          <w:rStyle w:val="normaltextrun"/>
        </w:rPr>
        <w:t>,</w:t>
      </w:r>
      <w:r w:rsidRPr="001B4F0C">
        <w:rPr>
          <w:rStyle w:val="normaltextrun"/>
        </w:rPr>
        <w:t xml:space="preserve"> including more frequent and additional services on the Illawarra, Airport and South Coast lines</w:t>
      </w:r>
      <w:r w:rsidRPr="001B4F0C">
        <w:rPr>
          <w:rStyle w:val="eop"/>
          <w:rFonts w:eastAsiaTheme="majorEastAsia"/>
        </w:rPr>
        <w:t> </w:t>
      </w:r>
    </w:p>
    <w:p w14:paraId="30AAF605" w14:textId="77777777" w:rsidR="0030190E" w:rsidRPr="001B4F0C" w:rsidRDefault="0030190E" w:rsidP="007A4434">
      <w:pPr>
        <w:pStyle w:val="Bullet1"/>
      </w:pPr>
      <w:r w:rsidRPr="001B4F0C">
        <w:t>$</w:t>
      </w:r>
      <w:r w:rsidR="00187B92" w:rsidRPr="001B4F0C">
        <w:t>2</w:t>
      </w:r>
      <w:r w:rsidR="002F1F8C" w:rsidRPr="001B4F0C">
        <w:t>81.4</w:t>
      </w:r>
      <w:r w:rsidRPr="001B4F0C">
        <w:t xml:space="preserve"> million </w:t>
      </w:r>
      <w:r w:rsidR="00B25573" w:rsidRPr="001B4F0C">
        <w:t xml:space="preserve">in </w:t>
      </w:r>
      <w:r w:rsidRPr="001B4F0C">
        <w:t xml:space="preserve">capital </w:t>
      </w:r>
      <w:r w:rsidR="00B25573" w:rsidRPr="001B4F0C">
        <w:t xml:space="preserve">expenditure </w:t>
      </w:r>
      <w:r w:rsidRPr="001B4F0C">
        <w:t>($</w:t>
      </w:r>
      <w:r w:rsidR="002F1F8C" w:rsidRPr="001B4F0C">
        <w:t>992.0</w:t>
      </w:r>
      <w:r w:rsidRPr="001B4F0C">
        <w:t xml:space="preserve"> </w:t>
      </w:r>
      <w:r w:rsidR="002F1F8C" w:rsidRPr="001B4F0C">
        <w:t xml:space="preserve">million </w:t>
      </w:r>
      <w:r w:rsidRPr="001B4F0C">
        <w:t xml:space="preserve">over four years) to continue delivery of the </w:t>
      </w:r>
      <w:r w:rsidR="0023475E" w:rsidRPr="001B4F0C">
        <w:rPr>
          <w:rStyle w:val="normaltextrun"/>
        </w:rPr>
        <w:t>Mariyung</w:t>
      </w:r>
      <w:r w:rsidR="0036420D" w:rsidRPr="001B4F0C">
        <w:rPr>
          <w:rStyle w:val="normaltextrun"/>
        </w:rPr>
        <w:t xml:space="preserve"> Fleet (</w:t>
      </w:r>
      <w:r w:rsidRPr="001B4F0C">
        <w:t>New Intercity Fleet</w:t>
      </w:r>
      <w:r w:rsidR="0036420D" w:rsidRPr="001B4F0C">
        <w:t>)</w:t>
      </w:r>
      <w:r w:rsidR="009E0F84" w:rsidRPr="001B4F0C">
        <w:t>,</w:t>
      </w:r>
      <w:r w:rsidRPr="001B4F0C">
        <w:t xml:space="preserve"> a new, state-of-the-art fleet</w:t>
      </w:r>
      <w:r w:rsidR="009E0F84" w:rsidRPr="001B4F0C">
        <w:t>,</w:t>
      </w:r>
      <w:r w:rsidRPr="001B4F0C">
        <w:t xml:space="preserve"> that will provide a new level of comfort and convenience, improved accessibility, enhanced safety for customers who travel between Sydney, the Central Coast and Newcastle, the Blue Mountains, and the South Coast </w:t>
      </w:r>
    </w:p>
    <w:p w14:paraId="29ACDF88" w14:textId="64D65BDA" w:rsidR="0030190E" w:rsidRPr="0042101D" w:rsidRDefault="0030190E" w:rsidP="007A4434">
      <w:pPr>
        <w:pStyle w:val="Bullet1"/>
        <w:rPr>
          <w:rFonts w:eastAsia="Arial"/>
        </w:rPr>
      </w:pPr>
      <w:r w:rsidRPr="001F590A">
        <w:t>$</w:t>
      </w:r>
      <w:r w:rsidR="16E0105E" w:rsidRPr="001F590A">
        <w:t>101.4</w:t>
      </w:r>
      <w:r w:rsidRPr="001F590A">
        <w:t xml:space="preserve"> million </w:t>
      </w:r>
      <w:r w:rsidR="31FE5DC8" w:rsidRPr="001F590A">
        <w:t xml:space="preserve">in capital expenditure </w:t>
      </w:r>
      <w:r w:rsidRPr="001F590A">
        <w:t>(</w:t>
      </w:r>
      <w:r w:rsidRPr="001F590A">
        <w:rPr>
          <w:rFonts w:eastAsia="Arial"/>
        </w:rPr>
        <w:t>$</w:t>
      </w:r>
      <w:r w:rsidR="018E5100" w:rsidRPr="001F590A">
        <w:rPr>
          <w:rFonts w:eastAsia="Arial"/>
        </w:rPr>
        <w:t>187.7 million</w:t>
      </w:r>
      <w:r w:rsidRPr="001F590A">
        <w:rPr>
          <w:rFonts w:eastAsia="Arial"/>
        </w:rPr>
        <w:t xml:space="preserve"> </w:t>
      </w:r>
      <w:r w:rsidRPr="637E3F77">
        <w:rPr>
          <w:rFonts w:eastAsia="Arial"/>
        </w:rPr>
        <w:t>over four years</w:t>
      </w:r>
      <w:r>
        <w:t xml:space="preserve">) for wharf upgrades and maritime infrastructure investment across </w:t>
      </w:r>
      <w:r w:rsidR="002A4129">
        <w:t>New South Wales</w:t>
      </w:r>
      <w:r>
        <w:t>,</w:t>
      </w:r>
      <w:r w:rsidRPr="637E3F77">
        <w:rPr>
          <w:rFonts w:ascii="Times New Roman" w:hAnsi="Times New Roman" w:cs="Times New Roman"/>
        </w:rPr>
        <w:t xml:space="preserve"> </w:t>
      </w:r>
      <w:r>
        <w:t>including upgrades to ferry wharves at Darling Point, Double Bay and Greenwich Point</w:t>
      </w:r>
      <w:r w:rsidR="005C4098">
        <w:t>,</w:t>
      </w:r>
      <w:r>
        <w:t xml:space="preserve"> as well as ongoing maintenance and upgrades to various regional maritime assets</w:t>
      </w:r>
      <w:r w:rsidR="215002C8">
        <w:t xml:space="preserve">, such as </w:t>
      </w:r>
      <w:r w:rsidR="007229A8">
        <w:t xml:space="preserve">the </w:t>
      </w:r>
      <w:r w:rsidR="215002C8">
        <w:t>Coffs Harbour boat ramp</w:t>
      </w:r>
    </w:p>
    <w:p w14:paraId="68082358" w14:textId="77777777" w:rsidR="002E1217" w:rsidRPr="002E1217" w:rsidRDefault="0030190E" w:rsidP="007A4434">
      <w:pPr>
        <w:pStyle w:val="Bullet1"/>
        <w:rPr>
          <w:rFonts w:eastAsia="Arial"/>
        </w:rPr>
      </w:pPr>
      <w:r w:rsidRPr="001F590A">
        <w:t>$</w:t>
      </w:r>
      <w:r w:rsidR="00EC51F0" w:rsidRPr="001F590A">
        <w:t>99</w:t>
      </w:r>
      <w:r w:rsidR="00CE5C04" w:rsidRPr="001F590A">
        <w:t>.4</w:t>
      </w:r>
      <w:r w:rsidRPr="001F590A">
        <w:t xml:space="preserve"> million </w:t>
      </w:r>
      <w:r w:rsidR="009B2E74" w:rsidRPr="001F590A">
        <w:t xml:space="preserve">in </w:t>
      </w:r>
      <w:r w:rsidRPr="001F590A">
        <w:t>capital</w:t>
      </w:r>
      <w:r w:rsidR="009B2E74" w:rsidRPr="001F590A">
        <w:t xml:space="preserve"> expenditure</w:t>
      </w:r>
      <w:r w:rsidRPr="001F590A">
        <w:t xml:space="preserve"> ($</w:t>
      </w:r>
      <w:r w:rsidR="00CE5C04" w:rsidRPr="001F590A">
        <w:t>327.0</w:t>
      </w:r>
      <w:r w:rsidR="002A23FE" w:rsidRPr="001F590A">
        <w:t xml:space="preserve"> </w:t>
      </w:r>
      <w:r w:rsidRPr="001F590A">
        <w:t xml:space="preserve">million </w:t>
      </w:r>
      <w:r>
        <w:t xml:space="preserve">over four years) for NSW and </w:t>
      </w:r>
      <w:r w:rsidR="00102D54">
        <w:t>Commonwealth</w:t>
      </w:r>
      <w:r>
        <w:t xml:space="preserve"> Government funded works on the Newell Highway, including </w:t>
      </w:r>
      <w:r w:rsidR="004A6D00">
        <w:t>continued delivery of 40 new overtaking lanes, flood mitigation, and Parkes Bypass</w:t>
      </w:r>
    </w:p>
    <w:p w14:paraId="6BE53786" w14:textId="77777777" w:rsidR="000E7EFC" w:rsidRDefault="000E7EFC">
      <w:pPr>
        <w:rPr>
          <w:rFonts w:ascii="Arial" w:hAnsi="Arial" w:cs="Arial"/>
          <w:sz w:val="23"/>
          <w:szCs w:val="23"/>
        </w:rPr>
      </w:pPr>
      <w:r>
        <w:br w:type="page"/>
      </w:r>
    </w:p>
    <w:p w14:paraId="1B40D6FD" w14:textId="77777777" w:rsidR="0030190E" w:rsidRPr="0042101D" w:rsidRDefault="0030190E" w:rsidP="007A4434">
      <w:pPr>
        <w:pStyle w:val="Bullet1"/>
        <w:rPr>
          <w:rFonts w:eastAsia="Arial"/>
        </w:rPr>
      </w:pPr>
      <w:r w:rsidRPr="001F590A">
        <w:lastRenderedPageBreak/>
        <w:t>$</w:t>
      </w:r>
      <w:r w:rsidR="00C2186C" w:rsidRPr="001F590A">
        <w:t>63</w:t>
      </w:r>
      <w:r w:rsidR="006563F3" w:rsidRPr="001F590A">
        <w:t>.</w:t>
      </w:r>
      <w:r w:rsidR="00C2186C" w:rsidRPr="001F590A">
        <w:t>8</w:t>
      </w:r>
      <w:r w:rsidRPr="001F590A">
        <w:t xml:space="preserve"> million</w:t>
      </w:r>
      <w:r w:rsidR="009B2E74" w:rsidRPr="001F590A">
        <w:t xml:space="preserve"> in</w:t>
      </w:r>
      <w:r w:rsidRPr="001F590A">
        <w:t xml:space="preserve"> capital</w:t>
      </w:r>
      <w:r w:rsidR="009B2E74" w:rsidRPr="001F590A">
        <w:t xml:space="preserve"> expenditure</w:t>
      </w:r>
      <w:r w:rsidRPr="001F590A">
        <w:t xml:space="preserve"> ($</w:t>
      </w:r>
      <w:r w:rsidR="00C2186C" w:rsidRPr="001F590A">
        <w:t>103</w:t>
      </w:r>
      <w:r w:rsidRPr="001F590A">
        <w:t>.</w:t>
      </w:r>
      <w:r w:rsidR="71AEC189" w:rsidRPr="001F590A">
        <w:t>8</w:t>
      </w:r>
      <w:r w:rsidRPr="001F590A">
        <w:t xml:space="preserve"> million </w:t>
      </w:r>
      <w:r>
        <w:t xml:space="preserve">over </w:t>
      </w:r>
      <w:r w:rsidR="004A6D00">
        <w:t>three</w:t>
      </w:r>
      <w:r>
        <w:t xml:space="preserve"> years) for the Fixing Country Rail program to provide improved capacity, access, efficiency, and reliability of the regional rail network</w:t>
      </w:r>
      <w:r w:rsidR="00594907">
        <w:t>,</w:t>
      </w:r>
      <w:r>
        <w:t xml:space="preserve"> as well as deliver</w:t>
      </w:r>
      <w:r w:rsidR="00594907">
        <w:t>ing</w:t>
      </w:r>
      <w:r>
        <w:t xml:space="preserve"> a highly functional transport network for moving freight in an</w:t>
      </w:r>
      <w:r w:rsidR="00594907">
        <w:t>d</w:t>
      </w:r>
      <w:r>
        <w:t xml:space="preserve"> out of regional areas </w:t>
      </w:r>
    </w:p>
    <w:p w14:paraId="21847098" w14:textId="77777777" w:rsidR="0030190E" w:rsidRDefault="0030190E" w:rsidP="007A4434">
      <w:pPr>
        <w:pStyle w:val="Bullet1"/>
      </w:pPr>
      <w:r w:rsidRPr="001F590A">
        <w:t>$29</w:t>
      </w:r>
      <w:r w:rsidR="00703D55" w:rsidRPr="001F590A">
        <w:t xml:space="preserve">.0 </w:t>
      </w:r>
      <w:r w:rsidRPr="001F590A">
        <w:t xml:space="preserve">million </w:t>
      </w:r>
      <w:r w:rsidR="009B2E74" w:rsidRPr="001F590A">
        <w:t xml:space="preserve">in </w:t>
      </w:r>
      <w:r w:rsidRPr="001F590A">
        <w:t>capital</w:t>
      </w:r>
      <w:r w:rsidR="009B2E74" w:rsidRPr="001F590A">
        <w:t xml:space="preserve"> expenditure</w:t>
      </w:r>
      <w:r w:rsidRPr="001F590A">
        <w:t xml:space="preserve"> ($339.</w:t>
      </w:r>
      <w:r w:rsidR="00CC02AB" w:rsidRPr="001F590A">
        <w:t xml:space="preserve">9 </w:t>
      </w:r>
      <w:r w:rsidRPr="001F590A">
        <w:t xml:space="preserve">million over </w:t>
      </w:r>
      <w:r>
        <w:t xml:space="preserve">four years) to continue NSW and </w:t>
      </w:r>
      <w:r w:rsidR="00102D54">
        <w:t>Commonwealth</w:t>
      </w:r>
      <w:r>
        <w:t xml:space="preserve"> Government </w:t>
      </w:r>
      <w:r w:rsidRPr="001F590A">
        <w:t>fund</w:t>
      </w:r>
      <w:r w:rsidR="00295AB7" w:rsidRPr="001F590A">
        <w:t>ing</w:t>
      </w:r>
      <w:r w:rsidRPr="001F590A">
        <w:t xml:space="preserve"> </w:t>
      </w:r>
      <w:r>
        <w:t>for the Newcastle Inner City Bypass from Rankin Park to Jesmond</w:t>
      </w:r>
    </w:p>
    <w:p w14:paraId="70E03209" w14:textId="0E8E9EAD" w:rsidR="00F72529" w:rsidRDefault="00F72529" w:rsidP="007A4434">
      <w:pPr>
        <w:pStyle w:val="Bullet1"/>
      </w:pPr>
      <w:r w:rsidRPr="637E3F77">
        <w:rPr>
          <w:rStyle w:val="normaltextrun"/>
        </w:rPr>
        <w:t xml:space="preserve">$27.4 million in </w:t>
      </w:r>
      <w:r w:rsidR="78BFBC0C" w:rsidRPr="637E3F77">
        <w:rPr>
          <w:rStyle w:val="normaltextrun"/>
        </w:rPr>
        <w:t xml:space="preserve">capital expenditure </w:t>
      </w:r>
      <w:r w:rsidRPr="637E3F77">
        <w:rPr>
          <w:rStyle w:val="normaltextrun"/>
        </w:rPr>
        <w:t>to continue sealing the Silver City and Cobb Highways, expected to be completed by </w:t>
      </w:r>
      <w:r w:rsidR="002E1217">
        <w:rPr>
          <w:rStyle w:val="normaltextrun"/>
        </w:rPr>
        <w:t>late 2022</w:t>
      </w:r>
    </w:p>
    <w:bookmarkEnd w:id="5"/>
    <w:p w14:paraId="63EC73A9" w14:textId="77777777" w:rsidR="004A6D00" w:rsidRDefault="004A6D00" w:rsidP="004A6D00">
      <w:pPr>
        <w:pStyle w:val="Bullet1"/>
        <w:rPr>
          <w:rFonts w:eastAsia="Arial"/>
        </w:rPr>
      </w:pPr>
      <w:r>
        <w:t>$28.1 million in capital expenditure ($438.0 million over four years) to continue planning and design for the Muswellbrook Bypass and Singleton Bypass to improve travel times for long haul freight movements, and safety for all road users on the New England Highway.</w:t>
      </w:r>
    </w:p>
    <w:p w14:paraId="011E05EC" w14:textId="77777777" w:rsidR="004913FB" w:rsidRPr="00745E0B" w:rsidRDefault="00E633CC" w:rsidP="00745E0B">
      <w:pPr>
        <w:pStyle w:val="Heading3"/>
        <w:rPr>
          <w:rFonts w:cs="Arial"/>
        </w:rPr>
      </w:pPr>
      <w:r w:rsidRPr="00596EEE">
        <w:rPr>
          <w:rFonts w:cs="Arial"/>
        </w:rPr>
        <w:t xml:space="preserve">Key performance insights </w:t>
      </w:r>
      <w:bookmarkStart w:id="6" w:name="_Toc516321120"/>
    </w:p>
    <w:p w14:paraId="77D5D4F2" w14:textId="77777777" w:rsidR="00D177FF" w:rsidRDefault="004913FB" w:rsidP="004913FB">
      <w:pPr>
        <w:autoSpaceDE w:val="0"/>
        <w:autoSpaceDN w:val="0"/>
        <w:adjustRightInd w:val="0"/>
        <w:rPr>
          <w:rFonts w:ascii="Arial" w:hAnsi="Arial" w:cs="Arial"/>
          <w:sz w:val="23"/>
          <w:szCs w:val="23"/>
        </w:rPr>
      </w:pPr>
      <w:r w:rsidRPr="004913FB">
        <w:rPr>
          <w:rFonts w:ascii="Arial" w:hAnsi="Arial" w:cs="Arial"/>
          <w:sz w:val="23"/>
          <w:szCs w:val="23"/>
        </w:rPr>
        <w:t>This section provides analysis and insights on key Outcome Indicators for this State Outcome.</w:t>
      </w:r>
    </w:p>
    <w:p w14:paraId="61573A2E" w14:textId="77777777" w:rsidR="002D3E97" w:rsidRPr="002D3E97" w:rsidRDefault="002D3E97" w:rsidP="002D3E97">
      <w:pPr>
        <w:keepNext/>
        <w:widowControl w:val="0"/>
        <w:spacing w:before="320" w:after="120" w:line="240" w:lineRule="atLeast"/>
        <w:outlineLvl w:val="3"/>
        <w:rPr>
          <w:rFonts w:ascii="Arial Bold" w:hAnsi="Arial Bold" w:cs="Arial"/>
          <w:b/>
          <w:color w:val="00426F"/>
          <w:kern w:val="28"/>
          <w:sz w:val="25"/>
          <w:szCs w:val="23"/>
        </w:rPr>
      </w:pPr>
      <w:r w:rsidRPr="002D3E97">
        <w:rPr>
          <w:rFonts w:ascii="Arial Bold" w:hAnsi="Arial Bold"/>
          <w:b/>
          <w:color w:val="00426F"/>
          <w:kern w:val="28"/>
          <w:sz w:val="25"/>
          <w:szCs w:val="36"/>
        </w:rPr>
        <w:t>Customer satisfaction</w:t>
      </w:r>
    </w:p>
    <w:p w14:paraId="6A5FDC3D" w14:textId="2A375458" w:rsidR="00E00A10" w:rsidRPr="00596EEE" w:rsidRDefault="00D91F02" w:rsidP="002B48E5">
      <w:pPr>
        <w:pStyle w:val="BodyText"/>
      </w:pPr>
      <w:r w:rsidRPr="00596EEE">
        <w:t xml:space="preserve">This indicator measures </w:t>
      </w:r>
      <w:r w:rsidR="00FB6F82" w:rsidRPr="00596EEE">
        <w:t xml:space="preserve">overall </w:t>
      </w:r>
      <w:r w:rsidRPr="00596EEE">
        <w:t xml:space="preserve">satisfaction </w:t>
      </w:r>
      <w:r w:rsidR="4B559165" w:rsidRPr="00596EEE">
        <w:t xml:space="preserve">with </w:t>
      </w:r>
      <w:r w:rsidR="0078081A" w:rsidRPr="00596EEE">
        <w:t xml:space="preserve">public transport </w:t>
      </w:r>
      <w:r w:rsidR="00FB6F82" w:rsidRPr="00596EEE">
        <w:t xml:space="preserve">services </w:t>
      </w:r>
      <w:r w:rsidRPr="00596EEE">
        <w:t xml:space="preserve">across </w:t>
      </w:r>
      <w:r w:rsidR="00FB6F82" w:rsidRPr="00596EEE">
        <w:t xml:space="preserve">nine </w:t>
      </w:r>
      <w:r w:rsidRPr="00596EEE">
        <w:t>key satisfaction drivers including</w:t>
      </w:r>
      <w:r w:rsidR="00A3596F">
        <w:t>:</w:t>
      </w:r>
      <w:r w:rsidRPr="00596EEE">
        <w:t xml:space="preserve"> timeliness, safety and security, ticketing, convenience, accessibility, comfort, cleanliness, information and customer service. Maintaining or improving </w:t>
      </w:r>
      <w:r w:rsidR="00992118" w:rsidRPr="00596EEE">
        <w:t xml:space="preserve">satisfaction </w:t>
      </w:r>
      <w:r w:rsidRPr="00596EEE">
        <w:t xml:space="preserve">shows how well </w:t>
      </w:r>
      <w:r w:rsidR="7B097F6D" w:rsidRPr="00596EEE">
        <w:t>the public transport system is meeting customer expectations</w:t>
      </w:r>
      <w:r w:rsidR="00C9186E" w:rsidRPr="00596EEE">
        <w:t xml:space="preserve"> and needs</w:t>
      </w:r>
      <w:r w:rsidR="00EE1A64" w:rsidRPr="00596EEE">
        <w:t>.</w:t>
      </w:r>
      <w:r w:rsidRPr="00596EEE">
        <w:t xml:space="preserve"> </w:t>
      </w:r>
    </w:p>
    <w:p w14:paraId="2522EB87" w14:textId="0647E679" w:rsidR="00AC24C2" w:rsidRDefault="00B3381C" w:rsidP="00931B11">
      <w:pPr>
        <w:pStyle w:val="BodyText"/>
      </w:pPr>
      <w:r>
        <w:t>Performance against this indicator</w:t>
      </w:r>
      <w:r w:rsidRPr="00596EEE" w:rsidDel="00D969DB">
        <w:t xml:space="preserve"> </w:t>
      </w:r>
      <w:r>
        <w:t xml:space="preserve">has </w:t>
      </w:r>
      <w:r w:rsidRPr="00596EEE">
        <w:t>improved over the past year</w:t>
      </w:r>
      <w:r w:rsidR="00A87482">
        <w:t xml:space="preserve">, </w:t>
      </w:r>
      <w:r w:rsidR="5F04B534" w:rsidRPr="00596EEE">
        <w:t xml:space="preserve">with </w:t>
      </w:r>
      <w:r w:rsidR="00B15E60" w:rsidRPr="00596EEE">
        <w:t xml:space="preserve">the latest results </w:t>
      </w:r>
      <w:r w:rsidR="13C3971C" w:rsidRPr="00596EEE">
        <w:t xml:space="preserve">being </w:t>
      </w:r>
      <w:r w:rsidR="00B15E60" w:rsidRPr="00596EEE">
        <w:t>the highest recorded</w:t>
      </w:r>
      <w:r w:rsidR="00D91F02" w:rsidRPr="00596EEE">
        <w:t>.</w:t>
      </w:r>
      <w:r w:rsidR="00B15E60" w:rsidRPr="00596EEE">
        <w:t xml:space="preserve"> Timeliness, comfort and cleanliness were key drivers of improved customer satisfaction, despite the challenges posed by COVID-19</w:t>
      </w:r>
      <w:r w:rsidR="00FB6F82" w:rsidRPr="00596EEE">
        <w:t xml:space="preserve">. </w:t>
      </w:r>
      <w:r w:rsidR="00E00A10" w:rsidRPr="00596EEE">
        <w:t xml:space="preserve">The </w:t>
      </w:r>
      <w:r w:rsidR="00FB6F82" w:rsidRPr="00596EEE">
        <w:t>COVID</w:t>
      </w:r>
      <w:r w:rsidR="49B421F1" w:rsidRPr="00596EEE">
        <w:t>-s</w:t>
      </w:r>
      <w:r w:rsidR="00FB6F82" w:rsidRPr="00596EEE">
        <w:t xml:space="preserve">afe Transport Plan provided 100,000 extra spaces on the network </w:t>
      </w:r>
      <w:r w:rsidR="00E00A10" w:rsidRPr="00596EEE">
        <w:t>each week</w:t>
      </w:r>
      <w:r w:rsidR="00B15E60" w:rsidRPr="00596EEE">
        <w:t>, and the NSW Government</w:t>
      </w:r>
      <w:r w:rsidR="08AB2F72" w:rsidRPr="00596EEE">
        <w:t>’</w:t>
      </w:r>
      <w:r w:rsidR="00B15E60" w:rsidRPr="00596EEE">
        <w:t>s $250</w:t>
      </w:r>
      <w:r w:rsidR="00F96E29">
        <w:t>.0</w:t>
      </w:r>
      <w:r w:rsidR="00B15E60" w:rsidRPr="00596EEE">
        <w:t xml:space="preserve"> million</w:t>
      </w:r>
      <w:r w:rsidR="00E00A10" w:rsidRPr="00596EEE">
        <w:t xml:space="preserve"> </w:t>
      </w:r>
      <w:r w:rsidR="004A6D00">
        <w:t xml:space="preserve">for additional </w:t>
      </w:r>
      <w:r w:rsidR="004A6D00" w:rsidRPr="00596EEE">
        <w:t xml:space="preserve">cleaning </w:t>
      </w:r>
      <w:r w:rsidR="004A6D00">
        <w:t>packages</w:t>
      </w:r>
      <w:r w:rsidR="004A6D00" w:rsidRPr="00596EEE">
        <w:t xml:space="preserve"> support</w:t>
      </w:r>
      <w:r w:rsidR="004A6D00">
        <w:t xml:space="preserve">ing </w:t>
      </w:r>
      <w:r w:rsidR="004A6D00" w:rsidRPr="00596EEE">
        <w:t>the safe movement of our customers.</w:t>
      </w:r>
      <w:r w:rsidR="00E00A10" w:rsidRPr="00596EEE">
        <w:t xml:space="preserve"> </w:t>
      </w:r>
      <w:r w:rsidR="00B15E60" w:rsidRPr="00596EEE">
        <w:t>D</w:t>
      </w:r>
      <w:r w:rsidR="00B55A85" w:rsidRPr="00596EEE">
        <w:t>elivering new infrastructure and services will be a continuing commitment to respond to customers</w:t>
      </w:r>
      <w:r w:rsidR="5ACABAB0" w:rsidRPr="00596EEE">
        <w:t>’</w:t>
      </w:r>
      <w:r w:rsidR="00B55A85" w:rsidRPr="00596EEE">
        <w:t xml:space="preserve"> needs.</w:t>
      </w:r>
    </w:p>
    <w:p w14:paraId="47B2560F" w14:textId="77777777" w:rsidR="00736FDE" w:rsidRPr="00286967" w:rsidRDefault="00736FDE" w:rsidP="003C2BC1">
      <w:pPr>
        <w:pStyle w:val="Chart8X"/>
      </w:pPr>
      <w:r w:rsidRPr="00286967">
        <w:t>Customer satisfaction</w:t>
      </w:r>
    </w:p>
    <w:p w14:paraId="098C4FBE" w14:textId="505E17D7" w:rsidR="0062546C" w:rsidRPr="00596EEE" w:rsidRDefault="00E73478" w:rsidP="006E7548">
      <w:pPr>
        <w:pStyle w:val="BodyText"/>
        <w:jc w:val="center"/>
      </w:pPr>
      <w:r>
        <w:rPr>
          <w:noProof/>
        </w:rPr>
        <w:drawing>
          <wp:inline distT="0" distB="0" distL="0" distR="0" wp14:anchorId="1BCF4689" wp14:editId="68716B19">
            <wp:extent cx="4676140" cy="2487295"/>
            <wp:effectExtent l="0" t="0" r="0" b="8255"/>
            <wp:docPr id="11" name="Picture 11" descr="Chart 8.3: Customer satisf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8.3: Customer satisfac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6140" cy="2487295"/>
                    </a:xfrm>
                    <a:prstGeom prst="rect">
                      <a:avLst/>
                    </a:prstGeom>
                    <a:noFill/>
                  </pic:spPr>
                </pic:pic>
              </a:graphicData>
            </a:graphic>
          </wp:inline>
        </w:drawing>
      </w:r>
    </w:p>
    <w:p w14:paraId="4EA4C2D6" w14:textId="77777777" w:rsidR="00D91F02" w:rsidRPr="002D3E97" w:rsidRDefault="00D91F02" w:rsidP="002D3E97">
      <w:pPr>
        <w:keepNext/>
        <w:widowControl w:val="0"/>
        <w:spacing w:before="320" w:after="120" w:line="240" w:lineRule="atLeast"/>
        <w:outlineLvl w:val="3"/>
        <w:rPr>
          <w:rFonts w:ascii="Arial Bold" w:hAnsi="Arial Bold"/>
          <w:b/>
          <w:color w:val="00426F"/>
          <w:kern w:val="28"/>
          <w:sz w:val="25"/>
          <w:szCs w:val="36"/>
        </w:rPr>
      </w:pPr>
      <w:r w:rsidRPr="002D3E97">
        <w:rPr>
          <w:rFonts w:ascii="Arial Bold" w:hAnsi="Arial Bold"/>
          <w:b/>
          <w:color w:val="00426F"/>
          <w:kern w:val="28"/>
          <w:sz w:val="25"/>
          <w:szCs w:val="36"/>
        </w:rPr>
        <w:lastRenderedPageBreak/>
        <w:t>Reliability</w:t>
      </w:r>
    </w:p>
    <w:p w14:paraId="21D35E51" w14:textId="77777777" w:rsidR="000F104F" w:rsidRPr="00596EEE" w:rsidRDefault="000F104F" w:rsidP="002B48E5">
      <w:pPr>
        <w:pStyle w:val="BodyText"/>
      </w:pPr>
      <w:r>
        <w:t xml:space="preserve">Improved reliability means people can expect consistent travel </w:t>
      </w:r>
      <w:r w:rsidR="001B3E76">
        <w:t>time, and</w:t>
      </w:r>
      <w:r>
        <w:t xml:space="preserve"> spend less time waiting. </w:t>
      </w:r>
      <w:r w:rsidR="00E673EA">
        <w:t>P</w:t>
      </w:r>
      <w:r w:rsidR="004310E6">
        <w:t>erformance</w:t>
      </w:r>
      <w:r>
        <w:t xml:space="preserve"> against this indicator </w:t>
      </w:r>
      <w:r w:rsidR="00E673EA">
        <w:t xml:space="preserve">for </w:t>
      </w:r>
      <w:r w:rsidR="4B32CEE1">
        <w:t>public</w:t>
      </w:r>
      <w:r w:rsidR="00690CE4">
        <w:t xml:space="preserve"> transport </w:t>
      </w:r>
      <w:r w:rsidR="57033FF3">
        <w:t xml:space="preserve">and road </w:t>
      </w:r>
      <w:r w:rsidR="00690CE4">
        <w:t>modes</w:t>
      </w:r>
      <w:r w:rsidR="668F0896">
        <w:t xml:space="preserve"> are relatively stable with an overall improvement</w:t>
      </w:r>
      <w:r w:rsidR="00C22497">
        <w:t xml:space="preserve"> </w:t>
      </w:r>
      <w:r w:rsidR="00690CE4">
        <w:t>since last year</w:t>
      </w:r>
      <w:r w:rsidR="00FB2ABC">
        <w:t>.</w:t>
      </w:r>
      <w:r w:rsidR="00EA7AED">
        <w:t xml:space="preserve"> </w:t>
      </w:r>
    </w:p>
    <w:p w14:paraId="44D60358" w14:textId="7D86015C" w:rsidR="00DF5411" w:rsidRPr="00596EEE" w:rsidRDefault="660570C1" w:rsidP="002B48E5">
      <w:pPr>
        <w:pStyle w:val="BodyText"/>
      </w:pPr>
      <w:r>
        <w:t xml:space="preserve">Transport has been working to introduce more comfortable and reliable fleet onto the network, including </w:t>
      </w:r>
      <w:r w:rsidR="591933EA">
        <w:t xml:space="preserve">additional Waratah Series 2 trains, </w:t>
      </w:r>
      <w:r w:rsidR="6F08DB3F">
        <w:t>Mariyung Fleet (</w:t>
      </w:r>
      <w:r>
        <w:t>New Intercity Fleet</w:t>
      </w:r>
      <w:r w:rsidR="13671ADE">
        <w:t>)</w:t>
      </w:r>
      <w:r>
        <w:t xml:space="preserve"> and </w:t>
      </w:r>
      <w:r w:rsidR="002E1217">
        <w:t xml:space="preserve">the </w:t>
      </w:r>
      <w:r>
        <w:t xml:space="preserve">new </w:t>
      </w:r>
      <w:r w:rsidR="000C1B9D">
        <w:t>R</w:t>
      </w:r>
      <w:r>
        <w:t xml:space="preserve">egional </w:t>
      </w:r>
      <w:r w:rsidR="000C1B9D">
        <w:t>R</w:t>
      </w:r>
      <w:r>
        <w:t xml:space="preserve">ail </w:t>
      </w:r>
      <w:r w:rsidR="000C1B9D">
        <w:t>F</w:t>
      </w:r>
      <w:r>
        <w:t xml:space="preserve">leet. </w:t>
      </w:r>
      <w:r w:rsidR="00C9186E">
        <w:t>In</w:t>
      </w:r>
      <w:r w:rsidR="008342BB">
        <w:t> </w:t>
      </w:r>
      <w:r w:rsidR="00C9186E">
        <w:t>addition</w:t>
      </w:r>
      <w:r w:rsidR="00F923E4">
        <w:t>,</w:t>
      </w:r>
      <w:r w:rsidR="00C9186E">
        <w:t xml:space="preserve"> Transport </w:t>
      </w:r>
      <w:r w:rsidR="6FA92AE6">
        <w:t>continues</w:t>
      </w:r>
      <w:r w:rsidR="00C9186E">
        <w:t xml:space="preserve"> to deliver More Trains, More Services for increased rail services on the Illawarra, Airport and South Coast lines.</w:t>
      </w:r>
    </w:p>
    <w:p w14:paraId="614B3077" w14:textId="77777777" w:rsidR="005D029C" w:rsidRDefault="4098D3DE" w:rsidP="002B48E5">
      <w:pPr>
        <w:pStyle w:val="BodyText"/>
      </w:pPr>
      <w:r w:rsidRPr="00596EEE">
        <w:t>R</w:t>
      </w:r>
      <w:r w:rsidR="00DF5411" w:rsidRPr="00596EEE">
        <w:t>eliability on the</w:t>
      </w:r>
      <w:r w:rsidR="00C9186E" w:rsidRPr="00596EEE">
        <w:t xml:space="preserve"> Sydney</w:t>
      </w:r>
      <w:r w:rsidR="00DF5411" w:rsidRPr="00596EEE">
        <w:t xml:space="preserve"> road network is relatively stable with performance largely driven by traffic levels. </w:t>
      </w:r>
      <w:r w:rsidR="591933EA" w:rsidRPr="00596EEE">
        <w:t>O</w:t>
      </w:r>
      <w:r w:rsidR="267FE7AA" w:rsidRPr="00596EEE">
        <w:t xml:space="preserve">n the road network </w:t>
      </w:r>
      <w:r w:rsidR="591933EA" w:rsidRPr="00596EEE">
        <w:t xml:space="preserve">pinch point projects, customer information, </w:t>
      </w:r>
      <w:r w:rsidR="267FE7AA" w:rsidRPr="00596EEE">
        <w:t>road safety and mobility enhancements will improve journey times and reliability.</w:t>
      </w:r>
      <w:r w:rsidR="54AD6A56" w:rsidRPr="00596EEE">
        <w:t xml:space="preserve"> </w:t>
      </w:r>
    </w:p>
    <w:p w14:paraId="1C8F3BD8" w14:textId="77777777" w:rsidR="006756AC" w:rsidRDefault="003D78F6" w:rsidP="00F660BB">
      <w:pPr>
        <w:pStyle w:val="Chart8X"/>
      </w:pPr>
      <w:r w:rsidRPr="00736FDE">
        <w:t>Reliability</w:t>
      </w:r>
    </w:p>
    <w:p w14:paraId="295FCDA7" w14:textId="2CFD4AE2" w:rsidR="00A3596F" w:rsidRPr="009D0C1A" w:rsidRDefault="00C82978" w:rsidP="009D0C1A">
      <w:pPr>
        <w:pStyle w:val="Chart21"/>
        <w:numPr>
          <w:ilvl w:val="0"/>
          <w:numId w:val="0"/>
        </w:numPr>
        <w:ind w:left="360"/>
        <w:jc w:val="center"/>
      </w:pPr>
      <w:r>
        <w:rPr>
          <w:noProof/>
        </w:rPr>
        <w:drawing>
          <wp:inline distT="0" distB="0" distL="0" distR="0" wp14:anchorId="0532C550" wp14:editId="6491E697">
            <wp:extent cx="4712335" cy="2341245"/>
            <wp:effectExtent l="0" t="0" r="0" b="1905"/>
            <wp:docPr id="15" name="Picture 15" descr="Chart 8.4: Reli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8.4: Reliabilit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2335" cy="2341245"/>
                    </a:xfrm>
                    <a:prstGeom prst="rect">
                      <a:avLst/>
                    </a:prstGeom>
                    <a:noFill/>
                  </pic:spPr>
                </pic:pic>
              </a:graphicData>
            </a:graphic>
          </wp:inline>
        </w:drawing>
      </w:r>
    </w:p>
    <w:p w14:paraId="132FF817" w14:textId="15A21572" w:rsidR="00B55A85" w:rsidRPr="002D3E97" w:rsidRDefault="00D91F02" w:rsidP="002D3E97">
      <w:pPr>
        <w:keepNext/>
        <w:widowControl w:val="0"/>
        <w:spacing w:before="320" w:after="120" w:line="240" w:lineRule="atLeast"/>
        <w:outlineLvl w:val="3"/>
        <w:rPr>
          <w:rFonts w:ascii="Arial Bold" w:hAnsi="Arial Bold"/>
          <w:b/>
          <w:color w:val="00426F"/>
          <w:kern w:val="28"/>
          <w:sz w:val="25"/>
          <w:szCs w:val="36"/>
        </w:rPr>
      </w:pPr>
      <w:r w:rsidRPr="002D3E97">
        <w:rPr>
          <w:rFonts w:ascii="Arial Bold" w:hAnsi="Arial Bold"/>
          <w:b/>
          <w:color w:val="00426F"/>
          <w:kern w:val="28"/>
          <w:sz w:val="25"/>
          <w:szCs w:val="36"/>
        </w:rPr>
        <w:t>Safet</w:t>
      </w:r>
      <w:r w:rsidR="009D0C1A">
        <w:rPr>
          <w:rFonts w:ascii="Arial Bold" w:hAnsi="Arial Bold"/>
          <w:b/>
          <w:color w:val="00426F"/>
          <w:kern w:val="28"/>
          <w:sz w:val="25"/>
          <w:szCs w:val="36"/>
        </w:rPr>
        <w:t>y</w:t>
      </w:r>
    </w:p>
    <w:p w14:paraId="324D4CBE" w14:textId="75EF10B9" w:rsidR="00D91F02" w:rsidRPr="00596EEE" w:rsidRDefault="00D91F02" w:rsidP="002B48E5">
      <w:pPr>
        <w:pStyle w:val="BodyText"/>
      </w:pPr>
      <w:r w:rsidRPr="00596EEE">
        <w:t>Road safety reflects</w:t>
      </w:r>
      <w:r w:rsidR="00C9186E" w:rsidRPr="00596EEE">
        <w:t xml:space="preserve"> lives lost </w:t>
      </w:r>
      <w:r w:rsidRPr="00596EEE">
        <w:t xml:space="preserve">on </w:t>
      </w:r>
      <w:r w:rsidR="1EFE38FC" w:rsidRPr="00596EEE">
        <w:t>N</w:t>
      </w:r>
      <w:r w:rsidR="00CA1BCE">
        <w:t xml:space="preserve">ew </w:t>
      </w:r>
      <w:r w:rsidR="1EFE38FC" w:rsidRPr="00596EEE">
        <w:t>S</w:t>
      </w:r>
      <w:r w:rsidR="00CA1BCE">
        <w:t xml:space="preserve">outh </w:t>
      </w:r>
      <w:r w:rsidR="1EFE38FC" w:rsidRPr="00596EEE">
        <w:t>W</w:t>
      </w:r>
      <w:r w:rsidR="00CA1BCE">
        <w:t>ales</w:t>
      </w:r>
      <w:r w:rsidR="1EFE38FC" w:rsidRPr="00596EEE">
        <w:t xml:space="preserve"> </w:t>
      </w:r>
      <w:r w:rsidRPr="00596EEE">
        <w:t>road</w:t>
      </w:r>
      <w:r w:rsidR="05B3A8E6" w:rsidRPr="00596EEE">
        <w:t>s</w:t>
      </w:r>
      <w:r w:rsidRPr="00596EEE">
        <w:t xml:space="preserve">. </w:t>
      </w:r>
      <w:r w:rsidR="0EEAA318" w:rsidRPr="00596EEE">
        <w:t>T</w:t>
      </w:r>
      <w:r w:rsidR="00C9186E" w:rsidRPr="00596EEE">
        <w:t xml:space="preserve">he </w:t>
      </w:r>
      <w:r w:rsidRPr="00596EEE">
        <w:t>NSW Road Safety Pl</w:t>
      </w:r>
      <w:r w:rsidR="00CB4E2A" w:rsidRPr="00596EEE">
        <w:t>an 2021 set</w:t>
      </w:r>
      <w:r w:rsidR="00C9186E" w:rsidRPr="00596EEE">
        <w:t>s</w:t>
      </w:r>
      <w:r w:rsidR="00CB4E2A" w:rsidRPr="00596EEE">
        <w:t xml:space="preserve"> a target to reduce </w:t>
      </w:r>
      <w:r w:rsidR="6E5033FC" w:rsidRPr="00596EEE">
        <w:t xml:space="preserve">road fatalities </w:t>
      </w:r>
      <w:r w:rsidRPr="00596EEE">
        <w:t>by 30</w:t>
      </w:r>
      <w:r w:rsidR="00ED2216">
        <w:t>.0</w:t>
      </w:r>
      <w:r w:rsidRPr="00596EEE">
        <w:t xml:space="preserve"> per cent</w:t>
      </w:r>
      <w:r w:rsidR="00E822BD" w:rsidRPr="00596EEE">
        <w:t xml:space="preserve"> from 2008</w:t>
      </w:r>
      <w:r w:rsidR="00EC1DF3" w:rsidRPr="00596EEE">
        <w:t>-</w:t>
      </w:r>
      <w:r w:rsidR="00E822BD" w:rsidRPr="00596EEE">
        <w:t xml:space="preserve">2010 levels by </w:t>
      </w:r>
      <w:r w:rsidR="786A79FA" w:rsidRPr="00596EEE">
        <w:t xml:space="preserve">the </w:t>
      </w:r>
      <w:r w:rsidR="00E822BD" w:rsidRPr="00596EEE">
        <w:t>end of 2021</w:t>
      </w:r>
      <w:r w:rsidRPr="00596EEE">
        <w:t xml:space="preserve">. </w:t>
      </w:r>
    </w:p>
    <w:p w14:paraId="5A85EC50" w14:textId="16A3B038" w:rsidR="00A0488F" w:rsidRPr="00596EEE" w:rsidRDefault="000F104F" w:rsidP="002B48E5">
      <w:pPr>
        <w:pStyle w:val="BodyText"/>
      </w:pPr>
      <w:r>
        <w:t>Performance against this indicator</w:t>
      </w:r>
      <w:r w:rsidR="00B000BE">
        <w:t xml:space="preserve"> </w:t>
      </w:r>
      <w:r w:rsidR="10509985" w:rsidRPr="00596EEE">
        <w:t xml:space="preserve">continues to improve. </w:t>
      </w:r>
      <w:r w:rsidR="00964AE5">
        <w:t xml:space="preserve">The </w:t>
      </w:r>
      <w:r w:rsidR="00CA1BCE" w:rsidRPr="00596EEE">
        <w:t>N</w:t>
      </w:r>
      <w:r w:rsidR="00CA1BCE">
        <w:t xml:space="preserve">ew </w:t>
      </w:r>
      <w:r w:rsidR="00CA1BCE" w:rsidRPr="00596EEE">
        <w:t>S</w:t>
      </w:r>
      <w:r w:rsidR="00CA1BCE">
        <w:t xml:space="preserve">outh </w:t>
      </w:r>
      <w:r w:rsidR="00CA1BCE" w:rsidRPr="00596EEE">
        <w:t>W</w:t>
      </w:r>
      <w:r w:rsidR="00CA1BCE">
        <w:t>ales</w:t>
      </w:r>
      <w:r w:rsidR="00964AE5">
        <w:t xml:space="preserve"> Safer R</w:t>
      </w:r>
      <w:r w:rsidR="00A910D0">
        <w:t xml:space="preserve">oads </w:t>
      </w:r>
      <w:r w:rsidR="45506A9F">
        <w:t>P</w:t>
      </w:r>
      <w:r w:rsidR="00024F58">
        <w:t xml:space="preserve">rogram </w:t>
      </w:r>
      <w:r w:rsidR="00A910D0">
        <w:t xml:space="preserve">prioritises funding to </w:t>
      </w:r>
      <w:r w:rsidR="00964AE5">
        <w:t xml:space="preserve">deliver road safety infrastructure projects across NSW. </w:t>
      </w:r>
      <w:r w:rsidR="00A910D0" w:rsidRPr="00207202">
        <w:rPr>
          <w:shd w:val="clear" w:color="auto" w:fill="FFFFFF"/>
        </w:rPr>
        <w:t>O</w:t>
      </w:r>
      <w:r w:rsidR="00A910D0" w:rsidRPr="00207202">
        <w:t>ver five years to 2022</w:t>
      </w:r>
      <w:r w:rsidR="008B48DA">
        <w:t>-</w:t>
      </w:r>
      <w:r w:rsidR="00A910D0" w:rsidRPr="00207202">
        <w:t>23, $822</w:t>
      </w:r>
      <w:r w:rsidR="00B77C68">
        <w:t>.0</w:t>
      </w:r>
      <w:r w:rsidR="00A910D0" w:rsidRPr="00207202">
        <w:t xml:space="preserve"> million will be invested in the Safer Roads </w:t>
      </w:r>
      <w:r w:rsidR="2C698539">
        <w:t>P</w:t>
      </w:r>
      <w:r w:rsidR="00540591" w:rsidRPr="00207202">
        <w:t>rogram</w:t>
      </w:r>
      <w:r w:rsidR="00A910D0" w:rsidRPr="00A910D0">
        <w:t xml:space="preserve">, which </w:t>
      </w:r>
      <w:r w:rsidR="00964AE5">
        <w:t xml:space="preserve">supports the delivery of life saving road safety treatments through two initiatives, Saving Lives on Country Roads and Liveable and Safe Urban Communities. </w:t>
      </w:r>
    </w:p>
    <w:p w14:paraId="6E8C2BF8" w14:textId="77777777" w:rsidR="000E7EFC" w:rsidRDefault="000E7EFC">
      <w:pPr>
        <w:rPr>
          <w:rFonts w:ascii="Arial" w:hAnsi="Arial"/>
          <w:bCs/>
          <w:i/>
          <w:color w:val="4F4F4F"/>
          <w:kern w:val="28"/>
          <w:sz w:val="22"/>
          <w:szCs w:val="22"/>
        </w:rPr>
      </w:pPr>
      <w:r>
        <w:br w:type="page"/>
      </w:r>
    </w:p>
    <w:p w14:paraId="5EC7AA5A" w14:textId="77777777" w:rsidR="00D563B2" w:rsidRDefault="008F2219" w:rsidP="00271D27">
      <w:pPr>
        <w:pStyle w:val="Chart8X"/>
      </w:pPr>
      <w:r>
        <w:lastRenderedPageBreak/>
        <w:t xml:space="preserve">Total NSW </w:t>
      </w:r>
      <w:r w:rsidR="3E4A6829">
        <w:t>r</w:t>
      </w:r>
      <w:r>
        <w:t>oad fatalities per 100,000 population</w:t>
      </w:r>
    </w:p>
    <w:p w14:paraId="692F4BDE" w14:textId="76626BF8" w:rsidR="00D563B2" w:rsidRDefault="000D52CF" w:rsidP="00AC24C2">
      <w:pPr>
        <w:pStyle w:val="Chart21"/>
        <w:numPr>
          <w:ilvl w:val="0"/>
          <w:numId w:val="0"/>
        </w:numPr>
        <w:jc w:val="center"/>
      </w:pPr>
      <w:r>
        <w:rPr>
          <w:noProof/>
        </w:rPr>
        <w:drawing>
          <wp:inline distT="0" distB="0" distL="0" distR="0" wp14:anchorId="02F6C0A0" wp14:editId="51888F38">
            <wp:extent cx="4706620" cy="2341245"/>
            <wp:effectExtent l="0" t="0" r="0" b="0"/>
            <wp:docPr id="16" name="Picture 16" descr="Chart 8.5: Total NSW road fatalities per 100,000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8.5: Total NSW road fatalities per 100,000 popul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06620" cy="2341245"/>
                    </a:xfrm>
                    <a:prstGeom prst="rect">
                      <a:avLst/>
                    </a:prstGeom>
                    <a:noFill/>
                  </pic:spPr>
                </pic:pic>
              </a:graphicData>
            </a:graphic>
          </wp:inline>
        </w:drawing>
      </w:r>
    </w:p>
    <w:p w14:paraId="096BE707" w14:textId="77777777" w:rsidR="00E633CC" w:rsidRDefault="00ED0897" w:rsidP="00E633CC">
      <w:pPr>
        <w:pStyle w:val="Heading3"/>
        <w:rPr>
          <w:rFonts w:cs="Arial"/>
        </w:rPr>
      </w:pPr>
      <w:bookmarkStart w:id="7" w:name="_Hlk7526001"/>
      <w:r>
        <w:rPr>
          <w:rFonts w:cs="Arial"/>
        </w:rPr>
        <w:t>P</w:t>
      </w:r>
      <w:r w:rsidR="00E633CC">
        <w:rPr>
          <w:rFonts w:cs="Arial"/>
        </w:rPr>
        <w:t xml:space="preserve">erformance indicators for this </w:t>
      </w:r>
      <w:r>
        <w:rPr>
          <w:rFonts w:cs="Arial"/>
        </w:rPr>
        <w:t>O</w:t>
      </w:r>
      <w:r w:rsidR="00E633CC">
        <w:rPr>
          <w:rFonts w:cs="Arial"/>
        </w:rPr>
        <w:t>utcome</w:t>
      </w:r>
    </w:p>
    <w:tbl>
      <w:tblPr>
        <w:tblW w:w="9656" w:type="dxa"/>
        <w:tblLook w:val="04A0" w:firstRow="1" w:lastRow="0" w:firstColumn="1" w:lastColumn="0" w:noHBand="0" w:noVBand="1"/>
        <w:tblCaption w:val="Performance indicators for this Outcome"/>
        <w:tblDescription w:val="Performance indicators for this Outcome"/>
      </w:tblPr>
      <w:tblGrid>
        <w:gridCol w:w="6537"/>
        <w:gridCol w:w="737"/>
        <w:gridCol w:w="1191"/>
        <w:gridCol w:w="1191"/>
      </w:tblGrid>
      <w:tr w:rsidR="00B1585D" w:rsidRPr="0042060D" w14:paraId="6F4EF049" w14:textId="77777777" w:rsidTr="637E3F77">
        <w:trPr>
          <w:trHeight w:val="283"/>
        </w:trPr>
        <w:tc>
          <w:tcPr>
            <w:tcW w:w="6537" w:type="dxa"/>
            <w:vMerge w:val="restart"/>
            <w:tcBorders>
              <w:top w:val="nil"/>
              <w:left w:val="nil"/>
              <w:bottom w:val="nil"/>
              <w:right w:val="nil"/>
            </w:tcBorders>
            <w:shd w:val="clear" w:color="auto" w:fill="008EBA"/>
            <w:noWrap/>
            <w:vAlign w:val="center"/>
            <w:hideMark/>
          </w:tcPr>
          <w:p w14:paraId="0B8AA195" w14:textId="77777777" w:rsidR="00B1585D" w:rsidRPr="0042060D" w:rsidRDefault="00B1585D" w:rsidP="00F4162D">
            <w:pPr>
              <w:rPr>
                <w:rFonts w:ascii="Arial" w:hAnsi="Arial" w:cs="Arial"/>
                <w:b/>
                <w:color w:val="FFFFFF"/>
                <w:sz w:val="18"/>
                <w:szCs w:val="18"/>
                <w:lang w:eastAsia="en-AU"/>
              </w:rPr>
            </w:pPr>
            <w:r w:rsidRPr="0042060D">
              <w:rPr>
                <w:rFonts w:ascii="Arial" w:hAnsi="Arial" w:cs="Arial"/>
                <w:b/>
                <w:color w:val="FFFFFF"/>
                <w:sz w:val="18"/>
                <w:szCs w:val="18"/>
                <w:lang w:eastAsia="en-AU"/>
              </w:rPr>
              <w:t>Outcome Indicators</w:t>
            </w:r>
            <w:r w:rsidRPr="0042060D">
              <w:rPr>
                <w:rFonts w:ascii="Arial" w:hAnsi="Arial" w:cs="Arial"/>
                <w:b/>
                <w:color w:val="FFFFFF"/>
                <w:sz w:val="18"/>
                <w:szCs w:val="18"/>
                <w:vertAlign w:val="superscript"/>
                <w:lang w:eastAsia="en-AU"/>
              </w:rPr>
              <w:t>(a)</w:t>
            </w:r>
            <w:r w:rsidRPr="0042060D">
              <w:rPr>
                <w:rFonts w:ascii="Arial" w:hAnsi="Arial" w:cs="Arial"/>
                <w:b/>
                <w:color w:val="FFFFFF"/>
                <w:sz w:val="18"/>
                <w:szCs w:val="18"/>
                <w:lang w:eastAsia="en-AU"/>
              </w:rPr>
              <w:t xml:space="preserve"> </w:t>
            </w:r>
          </w:p>
        </w:tc>
        <w:tc>
          <w:tcPr>
            <w:tcW w:w="737" w:type="dxa"/>
            <w:vMerge w:val="restart"/>
            <w:tcBorders>
              <w:top w:val="nil"/>
              <w:left w:val="nil"/>
              <w:bottom w:val="nil"/>
              <w:right w:val="nil"/>
            </w:tcBorders>
            <w:shd w:val="clear" w:color="auto" w:fill="008EBA"/>
            <w:noWrap/>
            <w:vAlign w:val="center"/>
            <w:hideMark/>
          </w:tcPr>
          <w:p w14:paraId="606580C8" w14:textId="77777777" w:rsidR="00B1585D" w:rsidRPr="0042060D" w:rsidRDefault="00B1585D" w:rsidP="00F4162D">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Units</w:t>
            </w:r>
          </w:p>
        </w:tc>
        <w:tc>
          <w:tcPr>
            <w:tcW w:w="1191" w:type="dxa"/>
            <w:tcBorders>
              <w:top w:val="nil"/>
              <w:left w:val="nil"/>
              <w:bottom w:val="nil"/>
              <w:right w:val="nil"/>
            </w:tcBorders>
            <w:shd w:val="clear" w:color="auto" w:fill="008EBA"/>
            <w:noWrap/>
            <w:vAlign w:val="bottom"/>
            <w:hideMark/>
          </w:tcPr>
          <w:p w14:paraId="310A6694" w14:textId="77777777" w:rsidR="00B1585D" w:rsidRPr="0042060D" w:rsidRDefault="00B1585D" w:rsidP="00F4162D">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20</w:t>
            </w:r>
            <w:r w:rsidR="00250449">
              <w:rPr>
                <w:rFonts w:ascii="Arial" w:hAnsi="Arial" w:cs="Arial"/>
                <w:b/>
                <w:color w:val="FFFFFF"/>
                <w:sz w:val="18"/>
                <w:szCs w:val="18"/>
                <w:lang w:eastAsia="en-AU"/>
              </w:rPr>
              <w:t>20-21</w:t>
            </w:r>
          </w:p>
        </w:tc>
        <w:tc>
          <w:tcPr>
            <w:tcW w:w="1191" w:type="dxa"/>
            <w:tcBorders>
              <w:top w:val="nil"/>
              <w:left w:val="nil"/>
              <w:bottom w:val="nil"/>
              <w:right w:val="nil"/>
            </w:tcBorders>
            <w:shd w:val="clear" w:color="auto" w:fill="008EBA"/>
            <w:noWrap/>
            <w:vAlign w:val="bottom"/>
            <w:hideMark/>
          </w:tcPr>
          <w:p w14:paraId="770E0125" w14:textId="77777777" w:rsidR="00B1585D" w:rsidRPr="0042060D" w:rsidRDefault="00B1585D" w:rsidP="00F4162D">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202</w:t>
            </w:r>
            <w:r w:rsidR="00250449">
              <w:rPr>
                <w:rFonts w:ascii="Arial" w:hAnsi="Arial" w:cs="Arial"/>
                <w:b/>
                <w:color w:val="FFFFFF"/>
                <w:sz w:val="18"/>
                <w:szCs w:val="18"/>
                <w:lang w:eastAsia="en-AU"/>
              </w:rPr>
              <w:t>1-22</w:t>
            </w:r>
          </w:p>
        </w:tc>
      </w:tr>
      <w:tr w:rsidR="00B1585D" w:rsidRPr="0042060D" w14:paraId="441451CA" w14:textId="77777777" w:rsidTr="637E3F77">
        <w:trPr>
          <w:trHeight w:val="283"/>
        </w:trPr>
        <w:tc>
          <w:tcPr>
            <w:tcW w:w="6537" w:type="dxa"/>
            <w:vMerge/>
            <w:vAlign w:val="center"/>
            <w:hideMark/>
          </w:tcPr>
          <w:p w14:paraId="4265067F" w14:textId="77777777" w:rsidR="00B1585D" w:rsidRPr="0042060D" w:rsidRDefault="00B1585D" w:rsidP="00F4162D">
            <w:pPr>
              <w:rPr>
                <w:rFonts w:ascii="Arial" w:hAnsi="Arial" w:cs="Arial"/>
                <w:b/>
                <w:color w:val="FFFFFF"/>
                <w:sz w:val="18"/>
                <w:szCs w:val="18"/>
                <w:lang w:eastAsia="en-AU"/>
              </w:rPr>
            </w:pPr>
          </w:p>
        </w:tc>
        <w:tc>
          <w:tcPr>
            <w:tcW w:w="737" w:type="dxa"/>
            <w:vMerge/>
            <w:vAlign w:val="center"/>
            <w:hideMark/>
          </w:tcPr>
          <w:p w14:paraId="38B71838" w14:textId="77777777" w:rsidR="00B1585D" w:rsidRPr="0042060D" w:rsidRDefault="00B1585D" w:rsidP="00F4162D">
            <w:pPr>
              <w:rPr>
                <w:rFonts w:ascii="Arial" w:hAnsi="Arial" w:cs="Arial"/>
                <w:b/>
                <w:color w:val="FFFFFF"/>
                <w:sz w:val="18"/>
                <w:szCs w:val="18"/>
                <w:lang w:eastAsia="en-AU"/>
              </w:rPr>
            </w:pPr>
          </w:p>
        </w:tc>
        <w:tc>
          <w:tcPr>
            <w:tcW w:w="1191" w:type="dxa"/>
            <w:tcBorders>
              <w:top w:val="nil"/>
              <w:left w:val="nil"/>
              <w:bottom w:val="nil"/>
              <w:right w:val="nil"/>
            </w:tcBorders>
            <w:shd w:val="clear" w:color="auto" w:fill="008EBA"/>
            <w:noWrap/>
            <w:hideMark/>
          </w:tcPr>
          <w:p w14:paraId="6328ED44" w14:textId="77777777" w:rsidR="00B1585D" w:rsidRPr="0042060D" w:rsidRDefault="00B1585D" w:rsidP="00F4162D">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Actual</w:t>
            </w:r>
          </w:p>
        </w:tc>
        <w:tc>
          <w:tcPr>
            <w:tcW w:w="1191" w:type="dxa"/>
            <w:tcBorders>
              <w:top w:val="nil"/>
              <w:left w:val="nil"/>
              <w:bottom w:val="nil"/>
              <w:right w:val="nil"/>
            </w:tcBorders>
            <w:shd w:val="clear" w:color="auto" w:fill="008EBA"/>
            <w:noWrap/>
            <w:hideMark/>
          </w:tcPr>
          <w:p w14:paraId="34232A23" w14:textId="77777777" w:rsidR="00B1585D" w:rsidRPr="0042060D" w:rsidRDefault="00B1585D" w:rsidP="00F4162D">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Forecast</w:t>
            </w:r>
          </w:p>
        </w:tc>
      </w:tr>
      <w:tr w:rsidR="00B1585D" w:rsidRPr="007E68FB" w14:paraId="5A7B7E69" w14:textId="77777777" w:rsidTr="637E3F77">
        <w:trPr>
          <w:trHeight w:val="227"/>
        </w:trPr>
        <w:tc>
          <w:tcPr>
            <w:tcW w:w="6537" w:type="dxa"/>
            <w:tcBorders>
              <w:top w:val="nil"/>
              <w:left w:val="nil"/>
              <w:bottom w:val="nil"/>
              <w:right w:val="nil"/>
            </w:tcBorders>
            <w:shd w:val="clear" w:color="auto" w:fill="auto"/>
            <w:vAlign w:val="bottom"/>
          </w:tcPr>
          <w:p w14:paraId="5A927A63" w14:textId="77777777" w:rsidR="00B1585D" w:rsidRPr="007E68FB" w:rsidRDefault="00B1585D" w:rsidP="00B1585D">
            <w:pPr>
              <w:rPr>
                <w:rFonts w:ascii="Arial" w:hAnsi="Arial" w:cs="Arial"/>
                <w:color w:val="000000"/>
                <w:sz w:val="16"/>
                <w:szCs w:val="16"/>
                <w:lang w:eastAsia="en-AU"/>
              </w:rPr>
            </w:pPr>
            <w:r w:rsidRPr="007E68FB">
              <w:rPr>
                <w:rFonts w:ascii="Arial" w:hAnsi="Arial" w:cs="Arial"/>
                <w:color w:val="000000"/>
                <w:sz w:val="16"/>
                <w:szCs w:val="16"/>
                <w:lang w:eastAsia="en-AU"/>
              </w:rPr>
              <w:t>Customer satisfaction</w:t>
            </w:r>
          </w:p>
        </w:tc>
        <w:tc>
          <w:tcPr>
            <w:tcW w:w="737" w:type="dxa"/>
            <w:tcBorders>
              <w:top w:val="nil"/>
              <w:left w:val="nil"/>
              <w:bottom w:val="nil"/>
              <w:right w:val="nil"/>
            </w:tcBorders>
            <w:shd w:val="clear" w:color="auto" w:fill="auto"/>
            <w:noWrap/>
            <w:vAlign w:val="bottom"/>
          </w:tcPr>
          <w:p w14:paraId="406E1729" w14:textId="77777777" w:rsidR="00B1585D" w:rsidRPr="007E68FB" w:rsidRDefault="00B1585D" w:rsidP="00B1585D">
            <w:pPr>
              <w:jc w:val="center"/>
              <w:rPr>
                <w:rFonts w:ascii="Arial" w:hAnsi="Arial" w:cs="Arial"/>
                <w:color w:val="000000"/>
                <w:sz w:val="16"/>
                <w:szCs w:val="16"/>
                <w:lang w:eastAsia="en-AU"/>
              </w:rPr>
            </w:pPr>
            <w:r w:rsidRPr="007E68FB">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bottom"/>
          </w:tcPr>
          <w:p w14:paraId="5A7B48A6" w14:textId="77777777" w:rsidR="00B1585D" w:rsidRPr="007E68FB" w:rsidRDefault="00B1585D" w:rsidP="00681EC6">
            <w:pPr>
              <w:ind w:right="170"/>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469EF074" w14:textId="77777777" w:rsidR="00B1585D" w:rsidRPr="007E68FB" w:rsidRDefault="00B1585D" w:rsidP="00681EC6">
            <w:pPr>
              <w:ind w:right="170"/>
              <w:jc w:val="center"/>
              <w:rPr>
                <w:rFonts w:ascii="Arial" w:hAnsi="Arial" w:cs="Arial"/>
                <w:color w:val="000000"/>
                <w:sz w:val="16"/>
                <w:szCs w:val="16"/>
                <w:lang w:eastAsia="en-AU"/>
              </w:rPr>
            </w:pPr>
          </w:p>
        </w:tc>
      </w:tr>
      <w:tr w:rsidR="00B1585D" w:rsidRPr="007E68FB" w14:paraId="76CF4B2C" w14:textId="77777777" w:rsidTr="637E3F77">
        <w:trPr>
          <w:trHeight w:val="227"/>
        </w:trPr>
        <w:tc>
          <w:tcPr>
            <w:tcW w:w="6537" w:type="dxa"/>
            <w:tcBorders>
              <w:top w:val="nil"/>
              <w:left w:val="nil"/>
              <w:bottom w:val="nil"/>
              <w:right w:val="nil"/>
            </w:tcBorders>
            <w:shd w:val="clear" w:color="auto" w:fill="auto"/>
            <w:vAlign w:val="bottom"/>
          </w:tcPr>
          <w:p w14:paraId="4EAD6E0A"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Sydney Metro bus – PBO</w:t>
            </w:r>
            <w:r w:rsidRPr="007E68FB">
              <w:rPr>
                <w:rFonts w:ascii="Arial" w:hAnsi="Arial" w:cs="Arial"/>
                <w:color w:val="000000"/>
                <w:sz w:val="16"/>
                <w:szCs w:val="16"/>
                <w:vertAlign w:val="superscript"/>
                <w:lang w:eastAsia="en-AU"/>
              </w:rPr>
              <w:t>(b)</w:t>
            </w:r>
          </w:p>
        </w:tc>
        <w:tc>
          <w:tcPr>
            <w:tcW w:w="737" w:type="dxa"/>
            <w:tcBorders>
              <w:top w:val="nil"/>
              <w:left w:val="nil"/>
              <w:bottom w:val="nil"/>
              <w:right w:val="nil"/>
            </w:tcBorders>
            <w:shd w:val="clear" w:color="auto" w:fill="auto"/>
            <w:noWrap/>
            <w:vAlign w:val="bottom"/>
          </w:tcPr>
          <w:p w14:paraId="6E63650C"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76288161"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0</w:t>
            </w:r>
          </w:p>
        </w:tc>
        <w:tc>
          <w:tcPr>
            <w:tcW w:w="1191" w:type="dxa"/>
            <w:tcBorders>
              <w:top w:val="nil"/>
              <w:left w:val="nil"/>
              <w:bottom w:val="nil"/>
              <w:right w:val="nil"/>
            </w:tcBorders>
            <w:shd w:val="clear" w:color="auto" w:fill="auto"/>
            <w:noWrap/>
            <w:vAlign w:val="bottom"/>
          </w:tcPr>
          <w:p w14:paraId="0AF8688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w:t>
            </w:r>
          </w:p>
        </w:tc>
      </w:tr>
      <w:tr w:rsidR="00B1585D" w:rsidRPr="007E68FB" w14:paraId="1B49C0EC" w14:textId="77777777" w:rsidTr="637E3F77">
        <w:trPr>
          <w:trHeight w:val="227"/>
        </w:trPr>
        <w:tc>
          <w:tcPr>
            <w:tcW w:w="6537" w:type="dxa"/>
            <w:tcBorders>
              <w:top w:val="nil"/>
              <w:left w:val="nil"/>
              <w:bottom w:val="nil"/>
              <w:right w:val="nil"/>
            </w:tcBorders>
            <w:shd w:val="clear" w:color="auto" w:fill="auto"/>
            <w:vAlign w:val="bottom"/>
          </w:tcPr>
          <w:p w14:paraId="0983DD69"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Sydney Metro bus – STA</w:t>
            </w:r>
          </w:p>
        </w:tc>
        <w:tc>
          <w:tcPr>
            <w:tcW w:w="737" w:type="dxa"/>
            <w:tcBorders>
              <w:top w:val="nil"/>
              <w:left w:val="nil"/>
              <w:bottom w:val="nil"/>
              <w:right w:val="nil"/>
            </w:tcBorders>
            <w:shd w:val="clear" w:color="auto" w:fill="auto"/>
            <w:noWrap/>
            <w:vAlign w:val="bottom"/>
          </w:tcPr>
          <w:p w14:paraId="22D1B387"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61E1063A"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2.0</w:t>
            </w:r>
          </w:p>
        </w:tc>
        <w:tc>
          <w:tcPr>
            <w:tcW w:w="1191" w:type="dxa"/>
            <w:tcBorders>
              <w:top w:val="nil"/>
              <w:left w:val="nil"/>
              <w:bottom w:val="nil"/>
              <w:right w:val="nil"/>
            </w:tcBorders>
            <w:shd w:val="clear" w:color="auto" w:fill="auto"/>
            <w:noWrap/>
            <w:vAlign w:val="bottom"/>
          </w:tcPr>
          <w:p w14:paraId="10B8C427"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2</w:t>
            </w:r>
          </w:p>
        </w:tc>
      </w:tr>
      <w:tr w:rsidR="00B1585D" w:rsidRPr="007E68FB" w14:paraId="1BDCD1F4" w14:textId="77777777" w:rsidTr="637E3F77">
        <w:trPr>
          <w:trHeight w:val="227"/>
        </w:trPr>
        <w:tc>
          <w:tcPr>
            <w:tcW w:w="6537" w:type="dxa"/>
            <w:tcBorders>
              <w:top w:val="nil"/>
              <w:left w:val="nil"/>
              <w:bottom w:val="nil"/>
              <w:right w:val="nil"/>
            </w:tcBorders>
            <w:shd w:val="clear" w:color="auto" w:fill="auto"/>
            <w:vAlign w:val="bottom"/>
          </w:tcPr>
          <w:p w14:paraId="777ACC69"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Ferry</w:t>
            </w:r>
          </w:p>
        </w:tc>
        <w:tc>
          <w:tcPr>
            <w:tcW w:w="737" w:type="dxa"/>
            <w:tcBorders>
              <w:top w:val="nil"/>
              <w:left w:val="nil"/>
              <w:bottom w:val="nil"/>
              <w:right w:val="nil"/>
            </w:tcBorders>
            <w:shd w:val="clear" w:color="auto" w:fill="auto"/>
            <w:noWrap/>
            <w:vAlign w:val="bottom"/>
          </w:tcPr>
          <w:p w14:paraId="3D00DE91"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6567356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9.0</w:t>
            </w:r>
          </w:p>
        </w:tc>
        <w:tc>
          <w:tcPr>
            <w:tcW w:w="1191" w:type="dxa"/>
            <w:tcBorders>
              <w:top w:val="nil"/>
              <w:left w:val="nil"/>
              <w:bottom w:val="nil"/>
              <w:right w:val="nil"/>
            </w:tcBorders>
            <w:shd w:val="clear" w:color="auto" w:fill="auto"/>
            <w:noWrap/>
            <w:vAlign w:val="bottom"/>
          </w:tcPr>
          <w:p w14:paraId="4379346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9</w:t>
            </w:r>
          </w:p>
        </w:tc>
      </w:tr>
      <w:tr w:rsidR="00B1585D" w:rsidRPr="007E68FB" w14:paraId="7E06039C" w14:textId="77777777" w:rsidTr="637E3F77">
        <w:trPr>
          <w:trHeight w:val="227"/>
        </w:trPr>
        <w:tc>
          <w:tcPr>
            <w:tcW w:w="6537" w:type="dxa"/>
            <w:tcBorders>
              <w:top w:val="nil"/>
              <w:left w:val="nil"/>
              <w:bottom w:val="nil"/>
              <w:right w:val="nil"/>
            </w:tcBorders>
            <w:shd w:val="clear" w:color="auto" w:fill="auto"/>
            <w:vAlign w:val="bottom"/>
          </w:tcPr>
          <w:p w14:paraId="016F3265"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Light rail</w:t>
            </w:r>
          </w:p>
        </w:tc>
        <w:tc>
          <w:tcPr>
            <w:tcW w:w="737" w:type="dxa"/>
            <w:tcBorders>
              <w:top w:val="nil"/>
              <w:left w:val="nil"/>
              <w:bottom w:val="nil"/>
              <w:right w:val="nil"/>
            </w:tcBorders>
            <w:shd w:val="clear" w:color="auto" w:fill="auto"/>
            <w:noWrap/>
            <w:vAlign w:val="bottom"/>
          </w:tcPr>
          <w:p w14:paraId="21ECFB60"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1B744B93"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6.0</w:t>
            </w:r>
          </w:p>
        </w:tc>
        <w:tc>
          <w:tcPr>
            <w:tcW w:w="1191" w:type="dxa"/>
            <w:tcBorders>
              <w:top w:val="nil"/>
              <w:left w:val="nil"/>
              <w:bottom w:val="nil"/>
              <w:right w:val="nil"/>
            </w:tcBorders>
            <w:shd w:val="clear" w:color="auto" w:fill="auto"/>
            <w:noWrap/>
            <w:vAlign w:val="bottom"/>
          </w:tcPr>
          <w:p w14:paraId="57840022"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6</w:t>
            </w:r>
          </w:p>
        </w:tc>
      </w:tr>
      <w:tr w:rsidR="00B1585D" w:rsidRPr="007E68FB" w14:paraId="329C402C" w14:textId="77777777" w:rsidTr="637E3F77">
        <w:trPr>
          <w:trHeight w:val="227"/>
        </w:trPr>
        <w:tc>
          <w:tcPr>
            <w:tcW w:w="6537" w:type="dxa"/>
            <w:tcBorders>
              <w:top w:val="nil"/>
              <w:left w:val="nil"/>
              <w:bottom w:val="nil"/>
              <w:right w:val="nil"/>
            </w:tcBorders>
            <w:shd w:val="clear" w:color="auto" w:fill="auto"/>
            <w:vAlign w:val="bottom"/>
          </w:tcPr>
          <w:p w14:paraId="47C5655E"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Sydney Metro</w:t>
            </w:r>
          </w:p>
        </w:tc>
        <w:tc>
          <w:tcPr>
            <w:tcW w:w="737" w:type="dxa"/>
            <w:tcBorders>
              <w:top w:val="nil"/>
              <w:left w:val="nil"/>
              <w:bottom w:val="nil"/>
              <w:right w:val="nil"/>
            </w:tcBorders>
            <w:shd w:val="clear" w:color="auto" w:fill="auto"/>
            <w:noWrap/>
            <w:vAlign w:val="bottom"/>
          </w:tcPr>
          <w:p w14:paraId="7ACE9DFD"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638FE0C1"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9.0</w:t>
            </w:r>
          </w:p>
        </w:tc>
        <w:tc>
          <w:tcPr>
            <w:tcW w:w="1191" w:type="dxa"/>
            <w:tcBorders>
              <w:top w:val="nil"/>
              <w:left w:val="nil"/>
              <w:bottom w:val="nil"/>
              <w:right w:val="nil"/>
            </w:tcBorders>
            <w:shd w:val="clear" w:color="auto" w:fill="auto"/>
            <w:noWrap/>
            <w:vAlign w:val="bottom"/>
          </w:tcPr>
          <w:p w14:paraId="21AE310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9</w:t>
            </w:r>
          </w:p>
        </w:tc>
      </w:tr>
      <w:tr w:rsidR="00B1585D" w:rsidRPr="007E68FB" w14:paraId="446E13EF" w14:textId="77777777" w:rsidTr="637E3F77">
        <w:trPr>
          <w:trHeight w:val="227"/>
        </w:trPr>
        <w:tc>
          <w:tcPr>
            <w:tcW w:w="6537" w:type="dxa"/>
            <w:tcBorders>
              <w:top w:val="nil"/>
              <w:left w:val="nil"/>
              <w:bottom w:val="nil"/>
              <w:right w:val="nil"/>
            </w:tcBorders>
            <w:shd w:val="clear" w:color="auto" w:fill="auto"/>
            <w:vAlign w:val="bottom"/>
          </w:tcPr>
          <w:p w14:paraId="2F56B545"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NSW TrainLink</w:t>
            </w:r>
          </w:p>
        </w:tc>
        <w:tc>
          <w:tcPr>
            <w:tcW w:w="737" w:type="dxa"/>
            <w:tcBorders>
              <w:top w:val="nil"/>
              <w:left w:val="nil"/>
              <w:bottom w:val="nil"/>
              <w:right w:val="nil"/>
            </w:tcBorders>
            <w:shd w:val="clear" w:color="auto" w:fill="auto"/>
            <w:noWrap/>
            <w:vAlign w:val="bottom"/>
          </w:tcPr>
          <w:p w14:paraId="2C74F760"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1E42F984"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4.0</w:t>
            </w:r>
          </w:p>
        </w:tc>
        <w:tc>
          <w:tcPr>
            <w:tcW w:w="1191" w:type="dxa"/>
            <w:tcBorders>
              <w:top w:val="nil"/>
              <w:left w:val="nil"/>
              <w:bottom w:val="nil"/>
              <w:right w:val="nil"/>
            </w:tcBorders>
            <w:shd w:val="clear" w:color="auto" w:fill="auto"/>
            <w:noWrap/>
            <w:vAlign w:val="bottom"/>
          </w:tcPr>
          <w:p w14:paraId="0A6AF60D"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4</w:t>
            </w:r>
          </w:p>
        </w:tc>
      </w:tr>
      <w:tr w:rsidR="00B1585D" w:rsidRPr="007E68FB" w14:paraId="33D82E93" w14:textId="77777777" w:rsidTr="637E3F77">
        <w:trPr>
          <w:trHeight w:val="227"/>
        </w:trPr>
        <w:tc>
          <w:tcPr>
            <w:tcW w:w="6537" w:type="dxa"/>
            <w:tcBorders>
              <w:top w:val="nil"/>
              <w:left w:val="nil"/>
              <w:bottom w:val="nil"/>
              <w:right w:val="nil"/>
            </w:tcBorders>
            <w:shd w:val="clear" w:color="auto" w:fill="auto"/>
            <w:vAlign w:val="bottom"/>
          </w:tcPr>
          <w:p w14:paraId="4DFF8F0A"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Sydney Trains</w:t>
            </w:r>
          </w:p>
        </w:tc>
        <w:tc>
          <w:tcPr>
            <w:tcW w:w="737" w:type="dxa"/>
            <w:tcBorders>
              <w:top w:val="nil"/>
              <w:left w:val="nil"/>
              <w:bottom w:val="nil"/>
              <w:right w:val="nil"/>
            </w:tcBorders>
            <w:shd w:val="clear" w:color="auto" w:fill="auto"/>
            <w:noWrap/>
            <w:vAlign w:val="bottom"/>
          </w:tcPr>
          <w:p w14:paraId="601F5CF4"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2E3DF32E"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4.0</w:t>
            </w:r>
          </w:p>
        </w:tc>
        <w:tc>
          <w:tcPr>
            <w:tcW w:w="1191" w:type="dxa"/>
            <w:tcBorders>
              <w:top w:val="nil"/>
              <w:left w:val="nil"/>
              <w:bottom w:val="nil"/>
              <w:right w:val="nil"/>
            </w:tcBorders>
            <w:shd w:val="clear" w:color="auto" w:fill="auto"/>
            <w:noWrap/>
            <w:vAlign w:val="bottom"/>
          </w:tcPr>
          <w:p w14:paraId="19A6ECD4"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4</w:t>
            </w:r>
          </w:p>
        </w:tc>
      </w:tr>
      <w:tr w:rsidR="00B1585D" w:rsidRPr="007E68FB" w14:paraId="7726700B" w14:textId="77777777" w:rsidTr="637E3F77">
        <w:trPr>
          <w:trHeight w:val="227"/>
        </w:trPr>
        <w:tc>
          <w:tcPr>
            <w:tcW w:w="6537" w:type="dxa"/>
            <w:tcBorders>
              <w:top w:val="nil"/>
              <w:left w:val="nil"/>
              <w:bottom w:val="nil"/>
              <w:right w:val="nil"/>
            </w:tcBorders>
            <w:shd w:val="clear" w:color="auto" w:fill="auto"/>
            <w:vAlign w:val="bottom"/>
          </w:tcPr>
          <w:p w14:paraId="077F81AA" w14:textId="77777777" w:rsidR="00B1585D" w:rsidRPr="007E68FB" w:rsidRDefault="00B1585D" w:rsidP="00B1585D">
            <w:pPr>
              <w:rPr>
                <w:rFonts w:ascii="Arial" w:hAnsi="Arial" w:cs="Arial"/>
                <w:color w:val="000000"/>
                <w:sz w:val="16"/>
                <w:szCs w:val="16"/>
                <w:lang w:eastAsia="en-AU"/>
              </w:rPr>
            </w:pPr>
            <w:r w:rsidRPr="007E68FB">
              <w:rPr>
                <w:rFonts w:ascii="Arial" w:hAnsi="Arial" w:cs="Arial"/>
                <w:color w:val="000000"/>
                <w:sz w:val="16"/>
                <w:szCs w:val="16"/>
                <w:lang w:eastAsia="en-AU"/>
              </w:rPr>
              <w:t>Day-return regional - per cent of regional population with access to public transport day-return to nearest city or major centre</w:t>
            </w:r>
          </w:p>
        </w:tc>
        <w:tc>
          <w:tcPr>
            <w:tcW w:w="737" w:type="dxa"/>
            <w:tcBorders>
              <w:top w:val="nil"/>
              <w:left w:val="nil"/>
              <w:bottom w:val="nil"/>
              <w:right w:val="nil"/>
            </w:tcBorders>
            <w:shd w:val="clear" w:color="auto" w:fill="auto"/>
            <w:noWrap/>
            <w:vAlign w:val="bottom"/>
          </w:tcPr>
          <w:p w14:paraId="419E1C71" w14:textId="77777777" w:rsidR="00B1585D" w:rsidRPr="007E68FB" w:rsidRDefault="00B1585D" w:rsidP="00B1585D">
            <w:pPr>
              <w:jc w:val="center"/>
              <w:rPr>
                <w:rFonts w:ascii="Arial" w:hAnsi="Arial" w:cs="Arial"/>
                <w:color w:val="000000"/>
                <w:sz w:val="16"/>
                <w:szCs w:val="16"/>
                <w:lang w:eastAsia="en-AU"/>
              </w:rPr>
            </w:pPr>
            <w:r w:rsidRPr="007E68FB">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bottom"/>
          </w:tcPr>
          <w:p w14:paraId="69B5F20A"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1.3</w:t>
            </w:r>
          </w:p>
        </w:tc>
        <w:tc>
          <w:tcPr>
            <w:tcW w:w="1191" w:type="dxa"/>
            <w:tcBorders>
              <w:top w:val="nil"/>
              <w:left w:val="nil"/>
              <w:bottom w:val="nil"/>
              <w:right w:val="nil"/>
            </w:tcBorders>
            <w:shd w:val="clear" w:color="auto" w:fill="auto"/>
            <w:noWrap/>
            <w:vAlign w:val="bottom"/>
          </w:tcPr>
          <w:p w14:paraId="0413656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themeColor="text1"/>
                <w:sz w:val="16"/>
                <w:szCs w:val="16"/>
                <w:lang w:eastAsia="en-AU"/>
              </w:rPr>
              <w:t>≥91.3</w:t>
            </w:r>
          </w:p>
        </w:tc>
      </w:tr>
      <w:tr w:rsidR="00B1585D" w:rsidRPr="007E68FB" w14:paraId="04B49584" w14:textId="77777777" w:rsidTr="637E3F77">
        <w:trPr>
          <w:trHeight w:val="227"/>
        </w:trPr>
        <w:tc>
          <w:tcPr>
            <w:tcW w:w="6537" w:type="dxa"/>
            <w:tcBorders>
              <w:top w:val="nil"/>
              <w:left w:val="nil"/>
              <w:bottom w:val="nil"/>
              <w:right w:val="nil"/>
            </w:tcBorders>
            <w:shd w:val="clear" w:color="auto" w:fill="auto"/>
            <w:vAlign w:val="bottom"/>
          </w:tcPr>
          <w:p w14:paraId="18A53C5A" w14:textId="77777777" w:rsidR="00B1585D" w:rsidRPr="007E68FB" w:rsidRDefault="00B1585D" w:rsidP="00B1585D">
            <w:pPr>
              <w:rPr>
                <w:rFonts w:ascii="Arial" w:hAnsi="Arial" w:cs="Arial"/>
                <w:color w:val="000000"/>
                <w:sz w:val="16"/>
                <w:szCs w:val="16"/>
                <w:lang w:eastAsia="en-AU"/>
              </w:rPr>
            </w:pPr>
            <w:r w:rsidRPr="007E68FB">
              <w:rPr>
                <w:rFonts w:ascii="Arial" w:hAnsi="Arial" w:cs="Arial"/>
                <w:color w:val="000000"/>
                <w:sz w:val="16"/>
                <w:szCs w:val="16"/>
                <w:lang w:eastAsia="en-AU"/>
              </w:rPr>
              <w:t>Reliability</w:t>
            </w:r>
            <w:r w:rsidRPr="007E68FB">
              <w:rPr>
                <w:rFonts w:ascii="Arial" w:hAnsi="Arial" w:cs="Arial"/>
                <w:color w:val="000000"/>
                <w:sz w:val="16"/>
                <w:szCs w:val="16"/>
                <w:vertAlign w:val="superscript"/>
                <w:lang w:eastAsia="en-AU"/>
              </w:rPr>
              <w:t>(f)</w:t>
            </w:r>
          </w:p>
        </w:tc>
        <w:tc>
          <w:tcPr>
            <w:tcW w:w="737" w:type="dxa"/>
            <w:tcBorders>
              <w:top w:val="nil"/>
              <w:left w:val="nil"/>
              <w:bottom w:val="nil"/>
              <w:right w:val="nil"/>
            </w:tcBorders>
            <w:shd w:val="clear" w:color="auto" w:fill="auto"/>
            <w:noWrap/>
            <w:vAlign w:val="bottom"/>
          </w:tcPr>
          <w:p w14:paraId="160900F8" w14:textId="77777777" w:rsidR="00B1585D" w:rsidRPr="007E68FB" w:rsidRDefault="00B1585D" w:rsidP="00B1585D">
            <w:pPr>
              <w:jc w:val="center"/>
              <w:rPr>
                <w:rFonts w:ascii="Arial" w:hAnsi="Arial" w:cs="Arial"/>
                <w:color w:val="000000"/>
                <w:sz w:val="16"/>
                <w:szCs w:val="16"/>
                <w:lang w:eastAsia="en-AU"/>
              </w:rPr>
            </w:pPr>
            <w:r w:rsidRPr="007E68FB">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bottom"/>
          </w:tcPr>
          <w:p w14:paraId="7276ED60" w14:textId="77777777" w:rsidR="00B1585D" w:rsidRPr="007E68FB" w:rsidRDefault="00B1585D" w:rsidP="00C826F0">
            <w:pPr>
              <w:ind w:left="-150" w:right="297"/>
              <w:jc w:val="right"/>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577D806C" w14:textId="77777777" w:rsidR="00B1585D" w:rsidRPr="007E68FB" w:rsidRDefault="00B1585D" w:rsidP="00C826F0">
            <w:pPr>
              <w:ind w:left="-150" w:right="297"/>
              <w:jc w:val="right"/>
              <w:rPr>
                <w:rFonts w:ascii="Arial" w:hAnsi="Arial" w:cs="Arial"/>
                <w:color w:val="000000"/>
                <w:sz w:val="16"/>
                <w:szCs w:val="16"/>
                <w:lang w:eastAsia="en-AU"/>
              </w:rPr>
            </w:pPr>
          </w:p>
        </w:tc>
      </w:tr>
      <w:tr w:rsidR="00B1585D" w:rsidRPr="007E68FB" w14:paraId="3D67F1E1" w14:textId="77777777" w:rsidTr="637E3F77">
        <w:trPr>
          <w:trHeight w:val="227"/>
        </w:trPr>
        <w:tc>
          <w:tcPr>
            <w:tcW w:w="6537" w:type="dxa"/>
            <w:tcBorders>
              <w:top w:val="nil"/>
              <w:left w:val="nil"/>
              <w:bottom w:val="nil"/>
              <w:right w:val="nil"/>
            </w:tcBorders>
            <w:shd w:val="clear" w:color="auto" w:fill="auto"/>
            <w:vAlign w:val="bottom"/>
          </w:tcPr>
          <w:p w14:paraId="1ED89A1C"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on-time running (Ferry)</w:t>
            </w:r>
          </w:p>
        </w:tc>
        <w:tc>
          <w:tcPr>
            <w:tcW w:w="737" w:type="dxa"/>
            <w:tcBorders>
              <w:top w:val="nil"/>
              <w:left w:val="nil"/>
              <w:bottom w:val="nil"/>
              <w:right w:val="nil"/>
            </w:tcBorders>
            <w:shd w:val="clear" w:color="auto" w:fill="auto"/>
            <w:noWrap/>
            <w:vAlign w:val="bottom"/>
          </w:tcPr>
          <w:p w14:paraId="769CDDA4"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7AEFC2A1"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8.0</w:t>
            </w:r>
          </w:p>
        </w:tc>
        <w:tc>
          <w:tcPr>
            <w:tcW w:w="1191" w:type="dxa"/>
            <w:tcBorders>
              <w:top w:val="nil"/>
              <w:left w:val="nil"/>
              <w:bottom w:val="nil"/>
              <w:right w:val="nil"/>
            </w:tcBorders>
            <w:shd w:val="clear" w:color="auto" w:fill="auto"/>
            <w:noWrap/>
            <w:vAlign w:val="bottom"/>
          </w:tcPr>
          <w:p w14:paraId="5B0A839D"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0</w:t>
            </w:r>
          </w:p>
        </w:tc>
      </w:tr>
      <w:tr w:rsidR="00B1585D" w:rsidRPr="007E68FB" w14:paraId="4AF006DD" w14:textId="77777777" w:rsidTr="637E3F77">
        <w:trPr>
          <w:trHeight w:val="227"/>
        </w:trPr>
        <w:tc>
          <w:tcPr>
            <w:tcW w:w="6537" w:type="dxa"/>
            <w:tcBorders>
              <w:top w:val="nil"/>
              <w:left w:val="nil"/>
              <w:bottom w:val="nil"/>
              <w:right w:val="nil"/>
            </w:tcBorders>
            <w:shd w:val="clear" w:color="auto" w:fill="auto"/>
            <w:vAlign w:val="bottom"/>
          </w:tcPr>
          <w:p w14:paraId="57B72864" w14:textId="77777777" w:rsidR="00B1585D" w:rsidRPr="007E68FB" w:rsidRDefault="0BDD34C9" w:rsidP="00B1585D">
            <w:pPr>
              <w:ind w:firstLineChars="300" w:firstLine="480"/>
              <w:rPr>
                <w:rFonts w:ascii="Arial" w:hAnsi="Arial" w:cs="Arial"/>
                <w:color w:val="000000"/>
                <w:sz w:val="16"/>
                <w:szCs w:val="16"/>
                <w:lang w:eastAsia="en-AU"/>
              </w:rPr>
            </w:pPr>
            <w:r w:rsidRPr="007E68FB">
              <w:rPr>
                <w:rFonts w:ascii="Arial" w:hAnsi="Arial" w:cs="Arial"/>
                <w:color w:val="000000" w:themeColor="text1"/>
                <w:sz w:val="16"/>
                <w:szCs w:val="16"/>
                <w:lang w:eastAsia="en-AU"/>
              </w:rPr>
              <w:t>r</w:t>
            </w:r>
            <w:r w:rsidR="00B1585D" w:rsidRPr="007E68FB">
              <w:rPr>
                <w:rFonts w:ascii="Arial" w:hAnsi="Arial" w:cs="Arial"/>
                <w:color w:val="000000" w:themeColor="text1"/>
                <w:sz w:val="16"/>
                <w:szCs w:val="16"/>
                <w:lang w:eastAsia="en-AU"/>
              </w:rPr>
              <w:t>oad journey time reliability</w:t>
            </w:r>
          </w:p>
        </w:tc>
        <w:tc>
          <w:tcPr>
            <w:tcW w:w="737" w:type="dxa"/>
            <w:tcBorders>
              <w:top w:val="nil"/>
              <w:left w:val="nil"/>
              <w:bottom w:val="nil"/>
              <w:right w:val="nil"/>
            </w:tcBorders>
            <w:shd w:val="clear" w:color="auto" w:fill="auto"/>
            <w:noWrap/>
            <w:vAlign w:val="bottom"/>
          </w:tcPr>
          <w:p w14:paraId="2895747F"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08A302C2"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89.7</w:t>
            </w:r>
          </w:p>
        </w:tc>
        <w:tc>
          <w:tcPr>
            <w:tcW w:w="1191" w:type="dxa"/>
            <w:tcBorders>
              <w:top w:val="nil"/>
              <w:left w:val="nil"/>
              <w:bottom w:val="nil"/>
              <w:right w:val="nil"/>
            </w:tcBorders>
            <w:shd w:val="clear" w:color="auto" w:fill="auto"/>
            <w:noWrap/>
            <w:vAlign w:val="bottom"/>
          </w:tcPr>
          <w:p w14:paraId="70AD7F0D"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0.0</w:t>
            </w:r>
          </w:p>
        </w:tc>
      </w:tr>
      <w:tr w:rsidR="00B1585D" w:rsidRPr="007E68FB" w14:paraId="335447BE" w14:textId="77777777" w:rsidTr="637E3F77">
        <w:trPr>
          <w:trHeight w:val="227"/>
        </w:trPr>
        <w:tc>
          <w:tcPr>
            <w:tcW w:w="6537" w:type="dxa"/>
            <w:tcBorders>
              <w:top w:val="nil"/>
              <w:left w:val="nil"/>
              <w:bottom w:val="nil"/>
              <w:right w:val="nil"/>
            </w:tcBorders>
            <w:shd w:val="clear" w:color="auto" w:fill="auto"/>
            <w:vAlign w:val="bottom"/>
          </w:tcPr>
          <w:p w14:paraId="754430E9"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headway (Light rail line 1)</w:t>
            </w:r>
            <w:r w:rsidRPr="007E68FB">
              <w:rPr>
                <w:rFonts w:ascii="Arial" w:hAnsi="Arial" w:cs="Arial"/>
                <w:color w:val="000000"/>
                <w:sz w:val="16"/>
                <w:szCs w:val="16"/>
                <w:vertAlign w:val="superscript"/>
                <w:lang w:eastAsia="en-AU"/>
              </w:rPr>
              <w:t xml:space="preserve">(c) </w:t>
            </w:r>
          </w:p>
        </w:tc>
        <w:tc>
          <w:tcPr>
            <w:tcW w:w="737" w:type="dxa"/>
            <w:tcBorders>
              <w:top w:val="nil"/>
              <w:left w:val="nil"/>
              <w:bottom w:val="nil"/>
              <w:right w:val="nil"/>
            </w:tcBorders>
            <w:shd w:val="clear" w:color="auto" w:fill="auto"/>
            <w:noWrap/>
            <w:vAlign w:val="bottom"/>
          </w:tcPr>
          <w:p w14:paraId="541558AC"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51F7AC67"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1.3</w:t>
            </w:r>
          </w:p>
        </w:tc>
        <w:tc>
          <w:tcPr>
            <w:tcW w:w="1191" w:type="dxa"/>
            <w:tcBorders>
              <w:top w:val="nil"/>
              <w:left w:val="nil"/>
              <w:bottom w:val="nil"/>
              <w:right w:val="nil"/>
            </w:tcBorders>
            <w:shd w:val="clear" w:color="auto" w:fill="auto"/>
            <w:noWrap/>
            <w:vAlign w:val="bottom"/>
          </w:tcPr>
          <w:p w14:paraId="259DD72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0.0</w:t>
            </w:r>
          </w:p>
        </w:tc>
      </w:tr>
      <w:tr w:rsidR="00B1585D" w:rsidRPr="007E68FB" w14:paraId="042A50AF" w14:textId="77777777" w:rsidTr="637E3F77">
        <w:trPr>
          <w:trHeight w:val="227"/>
        </w:trPr>
        <w:tc>
          <w:tcPr>
            <w:tcW w:w="6537" w:type="dxa"/>
            <w:tcBorders>
              <w:top w:val="nil"/>
              <w:left w:val="nil"/>
              <w:bottom w:val="nil"/>
              <w:right w:val="nil"/>
            </w:tcBorders>
            <w:shd w:val="clear" w:color="auto" w:fill="auto"/>
            <w:vAlign w:val="bottom"/>
          </w:tcPr>
          <w:p w14:paraId="43510390"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headway (Light rail line 2 and line 3)</w:t>
            </w:r>
            <w:r w:rsidRPr="007E68FB">
              <w:rPr>
                <w:rFonts w:ascii="Arial" w:hAnsi="Arial" w:cs="Arial"/>
                <w:color w:val="000000"/>
                <w:sz w:val="16"/>
                <w:szCs w:val="16"/>
                <w:vertAlign w:val="superscript"/>
                <w:lang w:eastAsia="en-AU"/>
              </w:rPr>
              <w:t>(d)</w:t>
            </w:r>
          </w:p>
        </w:tc>
        <w:tc>
          <w:tcPr>
            <w:tcW w:w="737" w:type="dxa"/>
            <w:tcBorders>
              <w:top w:val="nil"/>
              <w:left w:val="nil"/>
              <w:bottom w:val="nil"/>
              <w:right w:val="nil"/>
            </w:tcBorders>
            <w:shd w:val="clear" w:color="auto" w:fill="auto"/>
            <w:noWrap/>
            <w:vAlign w:val="bottom"/>
          </w:tcPr>
          <w:p w14:paraId="1602865A"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79E8F8C4"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89.1</w:t>
            </w:r>
          </w:p>
        </w:tc>
        <w:tc>
          <w:tcPr>
            <w:tcW w:w="1191" w:type="dxa"/>
            <w:tcBorders>
              <w:top w:val="nil"/>
              <w:left w:val="nil"/>
              <w:bottom w:val="nil"/>
              <w:right w:val="nil"/>
            </w:tcBorders>
            <w:shd w:val="clear" w:color="auto" w:fill="auto"/>
            <w:noWrap/>
            <w:vAlign w:val="bottom"/>
          </w:tcPr>
          <w:p w14:paraId="799C81BE"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0.0</w:t>
            </w:r>
          </w:p>
        </w:tc>
      </w:tr>
      <w:tr w:rsidR="00B1585D" w:rsidRPr="007E68FB" w14:paraId="3E60C0DD" w14:textId="77777777" w:rsidTr="637E3F77">
        <w:trPr>
          <w:trHeight w:val="227"/>
        </w:trPr>
        <w:tc>
          <w:tcPr>
            <w:tcW w:w="6537" w:type="dxa"/>
            <w:tcBorders>
              <w:top w:val="nil"/>
              <w:left w:val="nil"/>
              <w:bottom w:val="nil"/>
              <w:right w:val="nil"/>
            </w:tcBorders>
            <w:shd w:val="clear" w:color="auto" w:fill="auto"/>
            <w:vAlign w:val="bottom"/>
          </w:tcPr>
          <w:p w14:paraId="66660A63"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headway (Sydney Metro)</w:t>
            </w:r>
          </w:p>
        </w:tc>
        <w:tc>
          <w:tcPr>
            <w:tcW w:w="737" w:type="dxa"/>
            <w:tcBorders>
              <w:top w:val="nil"/>
              <w:left w:val="nil"/>
              <w:bottom w:val="nil"/>
              <w:right w:val="nil"/>
            </w:tcBorders>
            <w:shd w:val="clear" w:color="auto" w:fill="auto"/>
            <w:noWrap/>
            <w:vAlign w:val="bottom"/>
          </w:tcPr>
          <w:p w14:paraId="73A9565F"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4263759E"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8.9</w:t>
            </w:r>
          </w:p>
        </w:tc>
        <w:tc>
          <w:tcPr>
            <w:tcW w:w="1191" w:type="dxa"/>
            <w:tcBorders>
              <w:top w:val="nil"/>
              <w:left w:val="nil"/>
              <w:bottom w:val="nil"/>
              <w:right w:val="nil"/>
            </w:tcBorders>
            <w:shd w:val="clear" w:color="auto" w:fill="auto"/>
            <w:noWrap/>
            <w:vAlign w:val="bottom"/>
          </w:tcPr>
          <w:p w14:paraId="7CA41905"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8.0</w:t>
            </w:r>
          </w:p>
        </w:tc>
      </w:tr>
      <w:tr w:rsidR="00B1585D" w:rsidRPr="007E68FB" w14:paraId="41A71769" w14:textId="77777777" w:rsidTr="637E3F77">
        <w:trPr>
          <w:trHeight w:val="227"/>
        </w:trPr>
        <w:tc>
          <w:tcPr>
            <w:tcW w:w="6537" w:type="dxa"/>
            <w:tcBorders>
              <w:top w:val="nil"/>
              <w:left w:val="nil"/>
              <w:bottom w:val="nil"/>
              <w:right w:val="nil"/>
            </w:tcBorders>
            <w:shd w:val="clear" w:color="auto" w:fill="auto"/>
            <w:vAlign w:val="bottom"/>
          </w:tcPr>
          <w:p w14:paraId="20D3B56E"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on-time running (Metro bus – PBO)</w:t>
            </w:r>
            <w:r w:rsidRPr="007E68FB">
              <w:rPr>
                <w:rFonts w:ascii="Arial" w:hAnsi="Arial" w:cs="Arial"/>
                <w:color w:val="000000"/>
                <w:sz w:val="16"/>
                <w:szCs w:val="16"/>
                <w:vertAlign w:val="superscript"/>
                <w:lang w:eastAsia="en-AU"/>
              </w:rPr>
              <w:t>(b)</w:t>
            </w:r>
          </w:p>
        </w:tc>
        <w:tc>
          <w:tcPr>
            <w:tcW w:w="737" w:type="dxa"/>
            <w:tcBorders>
              <w:top w:val="nil"/>
              <w:left w:val="nil"/>
              <w:bottom w:val="nil"/>
              <w:right w:val="nil"/>
            </w:tcBorders>
            <w:shd w:val="clear" w:color="auto" w:fill="auto"/>
            <w:noWrap/>
            <w:vAlign w:val="bottom"/>
          </w:tcPr>
          <w:p w14:paraId="74E3F9F3"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68F8D9EF"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7.6</w:t>
            </w:r>
          </w:p>
        </w:tc>
        <w:tc>
          <w:tcPr>
            <w:tcW w:w="1191" w:type="dxa"/>
            <w:tcBorders>
              <w:top w:val="nil"/>
              <w:left w:val="nil"/>
              <w:bottom w:val="nil"/>
              <w:right w:val="nil"/>
            </w:tcBorders>
            <w:shd w:val="clear" w:color="auto" w:fill="auto"/>
            <w:noWrap/>
            <w:vAlign w:val="bottom"/>
          </w:tcPr>
          <w:p w14:paraId="2DCD8D00"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0</w:t>
            </w:r>
          </w:p>
        </w:tc>
      </w:tr>
      <w:tr w:rsidR="00B1585D" w:rsidRPr="007E68FB" w14:paraId="7C5E3B56" w14:textId="77777777" w:rsidTr="637E3F77">
        <w:trPr>
          <w:trHeight w:val="227"/>
        </w:trPr>
        <w:tc>
          <w:tcPr>
            <w:tcW w:w="6537" w:type="dxa"/>
            <w:tcBorders>
              <w:top w:val="nil"/>
              <w:left w:val="nil"/>
              <w:bottom w:val="nil"/>
              <w:right w:val="nil"/>
            </w:tcBorders>
            <w:shd w:val="clear" w:color="auto" w:fill="auto"/>
            <w:vAlign w:val="bottom"/>
          </w:tcPr>
          <w:p w14:paraId="4239EBE3"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on-time running (Metro bus – STA)</w:t>
            </w:r>
          </w:p>
        </w:tc>
        <w:tc>
          <w:tcPr>
            <w:tcW w:w="737" w:type="dxa"/>
            <w:tcBorders>
              <w:top w:val="nil"/>
              <w:left w:val="nil"/>
              <w:bottom w:val="nil"/>
              <w:right w:val="nil"/>
            </w:tcBorders>
            <w:shd w:val="clear" w:color="auto" w:fill="auto"/>
            <w:noWrap/>
            <w:vAlign w:val="bottom"/>
          </w:tcPr>
          <w:p w14:paraId="431B4E03"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098CAE2C"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6.8</w:t>
            </w:r>
          </w:p>
        </w:tc>
        <w:tc>
          <w:tcPr>
            <w:tcW w:w="1191" w:type="dxa"/>
            <w:tcBorders>
              <w:top w:val="nil"/>
              <w:left w:val="nil"/>
              <w:bottom w:val="nil"/>
              <w:right w:val="nil"/>
            </w:tcBorders>
            <w:shd w:val="clear" w:color="auto" w:fill="auto"/>
            <w:noWrap/>
            <w:vAlign w:val="bottom"/>
          </w:tcPr>
          <w:p w14:paraId="750282B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0</w:t>
            </w:r>
          </w:p>
        </w:tc>
      </w:tr>
      <w:tr w:rsidR="00B1585D" w:rsidRPr="007E68FB" w14:paraId="22DD76F9" w14:textId="77777777" w:rsidTr="637E3F77">
        <w:trPr>
          <w:trHeight w:val="227"/>
        </w:trPr>
        <w:tc>
          <w:tcPr>
            <w:tcW w:w="6537" w:type="dxa"/>
            <w:tcBorders>
              <w:top w:val="nil"/>
              <w:left w:val="nil"/>
              <w:bottom w:val="nil"/>
              <w:right w:val="nil"/>
            </w:tcBorders>
            <w:shd w:val="clear" w:color="auto" w:fill="auto"/>
            <w:vAlign w:val="bottom"/>
          </w:tcPr>
          <w:p w14:paraId="461758BD" w14:textId="77777777" w:rsidR="00B1585D" w:rsidRPr="007E68FB" w:rsidRDefault="00B1585D" w:rsidP="00B1585D">
            <w:pPr>
              <w:ind w:firstLineChars="300" w:firstLine="480"/>
              <w:rPr>
                <w:rFonts w:ascii="Arial" w:hAnsi="Arial" w:cs="Arial"/>
                <w:color w:val="000000"/>
                <w:sz w:val="16"/>
                <w:szCs w:val="16"/>
                <w:lang w:eastAsia="en-AU"/>
              </w:rPr>
            </w:pPr>
            <w:r w:rsidRPr="007E68FB">
              <w:rPr>
                <w:rFonts w:ascii="Arial" w:hAnsi="Arial" w:cs="Arial"/>
                <w:color w:val="000000"/>
                <w:sz w:val="16"/>
                <w:szCs w:val="16"/>
                <w:lang w:eastAsia="en-AU"/>
              </w:rPr>
              <w:t>on-time running (NSW TrainLink)</w:t>
            </w:r>
          </w:p>
        </w:tc>
        <w:tc>
          <w:tcPr>
            <w:tcW w:w="737" w:type="dxa"/>
            <w:tcBorders>
              <w:top w:val="nil"/>
              <w:left w:val="nil"/>
              <w:bottom w:val="nil"/>
              <w:right w:val="nil"/>
            </w:tcBorders>
            <w:shd w:val="clear" w:color="auto" w:fill="auto"/>
            <w:noWrap/>
            <w:vAlign w:val="bottom"/>
          </w:tcPr>
          <w:p w14:paraId="08B4264D"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022E1112"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0.6</w:t>
            </w:r>
          </w:p>
        </w:tc>
        <w:tc>
          <w:tcPr>
            <w:tcW w:w="1191" w:type="dxa"/>
            <w:tcBorders>
              <w:top w:val="nil"/>
              <w:left w:val="nil"/>
              <w:bottom w:val="nil"/>
              <w:right w:val="nil"/>
            </w:tcBorders>
            <w:shd w:val="clear" w:color="auto" w:fill="auto"/>
            <w:noWrap/>
            <w:vAlign w:val="bottom"/>
          </w:tcPr>
          <w:p w14:paraId="3C51A2C0"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2.0</w:t>
            </w:r>
          </w:p>
        </w:tc>
      </w:tr>
      <w:tr w:rsidR="00B1585D" w:rsidRPr="007E68FB" w14:paraId="52398A5A" w14:textId="77777777" w:rsidTr="637E3F77">
        <w:trPr>
          <w:trHeight w:val="227"/>
        </w:trPr>
        <w:tc>
          <w:tcPr>
            <w:tcW w:w="6537" w:type="dxa"/>
            <w:tcBorders>
              <w:top w:val="nil"/>
              <w:left w:val="nil"/>
              <w:bottom w:val="nil"/>
              <w:right w:val="nil"/>
            </w:tcBorders>
            <w:shd w:val="clear" w:color="auto" w:fill="auto"/>
            <w:vAlign w:val="bottom"/>
          </w:tcPr>
          <w:p w14:paraId="2529E30F" w14:textId="77777777" w:rsidR="00B1585D" w:rsidRPr="007E68FB" w:rsidRDefault="7D69DB6F" w:rsidP="00207202">
            <w:pPr>
              <w:rPr>
                <w:rFonts w:ascii="Arial" w:hAnsi="Arial" w:cs="Arial"/>
                <w:color w:val="000000"/>
                <w:sz w:val="16"/>
                <w:szCs w:val="16"/>
                <w:lang w:eastAsia="en-AU"/>
              </w:rPr>
            </w:pPr>
            <w:r w:rsidRPr="007E68FB">
              <w:rPr>
                <w:rFonts w:ascii="Arial" w:hAnsi="Arial" w:cs="Arial"/>
                <w:color w:val="000000" w:themeColor="text1"/>
                <w:sz w:val="16"/>
                <w:szCs w:val="16"/>
                <w:lang w:eastAsia="en-AU"/>
              </w:rPr>
              <w:t xml:space="preserve">           </w:t>
            </w:r>
            <w:r w:rsidR="09DEE9BB" w:rsidRPr="007E68FB">
              <w:rPr>
                <w:rFonts w:ascii="Arial" w:hAnsi="Arial" w:cs="Arial"/>
                <w:color w:val="000000" w:themeColor="text1"/>
                <w:sz w:val="16"/>
                <w:szCs w:val="16"/>
                <w:lang w:eastAsia="en-AU"/>
              </w:rPr>
              <w:t>p</w:t>
            </w:r>
            <w:r w:rsidR="00B1585D" w:rsidRPr="007E68FB">
              <w:rPr>
                <w:rFonts w:ascii="Arial" w:hAnsi="Arial" w:cs="Arial"/>
                <w:color w:val="000000" w:themeColor="text1"/>
                <w:sz w:val="16"/>
                <w:szCs w:val="16"/>
                <w:lang w:eastAsia="en-AU"/>
              </w:rPr>
              <w:t>unctuality (Sydney Trains)</w:t>
            </w:r>
          </w:p>
        </w:tc>
        <w:tc>
          <w:tcPr>
            <w:tcW w:w="737" w:type="dxa"/>
            <w:tcBorders>
              <w:top w:val="nil"/>
              <w:left w:val="nil"/>
              <w:bottom w:val="nil"/>
              <w:right w:val="nil"/>
            </w:tcBorders>
            <w:shd w:val="clear" w:color="auto" w:fill="auto"/>
            <w:noWrap/>
            <w:vAlign w:val="bottom"/>
          </w:tcPr>
          <w:p w14:paraId="52F87D8E" w14:textId="77777777" w:rsidR="00B1585D" w:rsidRPr="007E68FB" w:rsidRDefault="00B1585D" w:rsidP="00B1585D">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bottom"/>
          </w:tcPr>
          <w:p w14:paraId="21F598E3"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5.4</w:t>
            </w:r>
          </w:p>
        </w:tc>
        <w:tc>
          <w:tcPr>
            <w:tcW w:w="1191" w:type="dxa"/>
            <w:tcBorders>
              <w:top w:val="nil"/>
              <w:left w:val="nil"/>
              <w:bottom w:val="nil"/>
              <w:right w:val="nil"/>
            </w:tcBorders>
            <w:shd w:val="clear" w:color="auto" w:fill="auto"/>
            <w:noWrap/>
            <w:vAlign w:val="bottom"/>
          </w:tcPr>
          <w:p w14:paraId="65F7104F"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92.0</w:t>
            </w:r>
          </w:p>
        </w:tc>
      </w:tr>
      <w:tr w:rsidR="00B1585D" w:rsidRPr="007E68FB" w14:paraId="2B1D89A8" w14:textId="77777777" w:rsidTr="637E3F77">
        <w:trPr>
          <w:trHeight w:val="227"/>
        </w:trPr>
        <w:tc>
          <w:tcPr>
            <w:tcW w:w="6537" w:type="dxa"/>
            <w:tcBorders>
              <w:top w:val="nil"/>
              <w:left w:val="nil"/>
              <w:bottom w:val="nil"/>
              <w:right w:val="nil"/>
            </w:tcBorders>
            <w:shd w:val="clear" w:color="auto" w:fill="auto"/>
            <w:vAlign w:val="bottom"/>
          </w:tcPr>
          <w:p w14:paraId="047D8EDE" w14:textId="77777777" w:rsidR="00B1585D" w:rsidRPr="007E68FB" w:rsidRDefault="00B1585D" w:rsidP="00B1585D">
            <w:pPr>
              <w:rPr>
                <w:rFonts w:ascii="Arial" w:hAnsi="Arial" w:cs="Arial"/>
                <w:color w:val="000000"/>
                <w:sz w:val="16"/>
                <w:szCs w:val="16"/>
                <w:lang w:eastAsia="en-AU"/>
              </w:rPr>
            </w:pPr>
            <w:r w:rsidRPr="007E68FB">
              <w:rPr>
                <w:rFonts w:ascii="Arial" w:hAnsi="Arial" w:cs="Arial"/>
                <w:color w:val="000000"/>
                <w:sz w:val="16"/>
                <w:szCs w:val="16"/>
                <w:lang w:eastAsia="en-AU"/>
              </w:rPr>
              <w:t>Safety - Total NSW Road fatalities per 100,000 population</w:t>
            </w:r>
            <w:r w:rsidRPr="007E68FB">
              <w:rPr>
                <w:rFonts w:ascii="Arial" w:hAnsi="Arial" w:cs="Arial"/>
                <w:color w:val="000000"/>
                <w:sz w:val="16"/>
                <w:szCs w:val="16"/>
                <w:vertAlign w:val="superscript"/>
                <w:lang w:eastAsia="en-AU"/>
              </w:rPr>
              <w:t>(e)</w:t>
            </w:r>
          </w:p>
        </w:tc>
        <w:tc>
          <w:tcPr>
            <w:tcW w:w="737" w:type="dxa"/>
            <w:tcBorders>
              <w:top w:val="nil"/>
              <w:left w:val="nil"/>
              <w:bottom w:val="nil"/>
              <w:right w:val="nil"/>
            </w:tcBorders>
            <w:shd w:val="clear" w:color="auto" w:fill="auto"/>
            <w:noWrap/>
            <w:vAlign w:val="bottom"/>
          </w:tcPr>
          <w:p w14:paraId="5FDE8AE7" w14:textId="77777777" w:rsidR="00B1585D" w:rsidRPr="007E68FB" w:rsidRDefault="00B1585D" w:rsidP="00B1585D">
            <w:pPr>
              <w:jc w:val="center"/>
              <w:rPr>
                <w:rFonts w:ascii="Arial" w:hAnsi="Arial" w:cs="Arial"/>
                <w:color w:val="000000"/>
                <w:sz w:val="16"/>
                <w:szCs w:val="16"/>
                <w:lang w:eastAsia="en-AU"/>
              </w:rPr>
            </w:pPr>
            <w:r w:rsidRPr="007E68FB">
              <w:rPr>
                <w:rFonts w:ascii="Arial" w:hAnsi="Arial" w:cs="Arial"/>
                <w:color w:val="000000"/>
                <w:sz w:val="16"/>
                <w:szCs w:val="16"/>
                <w:lang w:eastAsia="en-AU"/>
              </w:rPr>
              <w:t>no.</w:t>
            </w:r>
          </w:p>
        </w:tc>
        <w:tc>
          <w:tcPr>
            <w:tcW w:w="1191" w:type="dxa"/>
            <w:tcBorders>
              <w:top w:val="nil"/>
              <w:left w:val="nil"/>
              <w:bottom w:val="nil"/>
              <w:right w:val="nil"/>
            </w:tcBorders>
            <w:shd w:val="clear" w:color="auto" w:fill="auto"/>
            <w:noWrap/>
            <w:vAlign w:val="bottom"/>
          </w:tcPr>
          <w:p w14:paraId="778398DB"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3.58</w:t>
            </w:r>
          </w:p>
        </w:tc>
        <w:tc>
          <w:tcPr>
            <w:tcW w:w="1191" w:type="dxa"/>
            <w:tcBorders>
              <w:top w:val="nil"/>
              <w:left w:val="nil"/>
              <w:bottom w:val="nil"/>
              <w:right w:val="nil"/>
            </w:tcBorders>
            <w:shd w:val="clear" w:color="auto" w:fill="auto"/>
            <w:noWrap/>
            <w:vAlign w:val="bottom"/>
          </w:tcPr>
          <w:p w14:paraId="0E8BFAB4" w14:textId="77777777" w:rsidR="00B1585D" w:rsidRPr="007E68FB" w:rsidRDefault="00B1585D" w:rsidP="00C826F0">
            <w:pPr>
              <w:ind w:left="-150" w:right="297"/>
              <w:jc w:val="right"/>
              <w:rPr>
                <w:rFonts w:ascii="Arial" w:hAnsi="Arial" w:cs="Arial"/>
                <w:color w:val="000000"/>
                <w:sz w:val="16"/>
                <w:szCs w:val="16"/>
                <w:lang w:eastAsia="en-AU"/>
              </w:rPr>
            </w:pPr>
            <w:r w:rsidRPr="007E68FB">
              <w:rPr>
                <w:rFonts w:ascii="Arial" w:hAnsi="Arial" w:cs="Arial"/>
                <w:color w:val="000000"/>
                <w:sz w:val="16"/>
                <w:szCs w:val="16"/>
                <w:lang w:eastAsia="en-AU"/>
              </w:rPr>
              <w:t>≤3.5</w:t>
            </w:r>
          </w:p>
        </w:tc>
      </w:tr>
      <w:bookmarkEnd w:id="6"/>
      <w:bookmarkEnd w:id="7"/>
    </w:tbl>
    <w:p w14:paraId="2736C9B3" w14:textId="77777777" w:rsidR="00B1585D" w:rsidRPr="000E7EFC" w:rsidRDefault="00B1585D" w:rsidP="00331ACA">
      <w:pPr>
        <w:autoSpaceDE w:val="0"/>
        <w:autoSpaceDN w:val="0"/>
        <w:adjustRightInd w:val="0"/>
        <w:rPr>
          <w:rFonts w:ascii="Arial" w:hAnsi="Arial" w:cs="Arial"/>
          <w:color w:val="000000"/>
          <w:sz w:val="6"/>
          <w:szCs w:val="6"/>
          <w:lang w:eastAsia="en-AU"/>
        </w:rPr>
      </w:pPr>
    </w:p>
    <w:p w14:paraId="7BE49F6E" w14:textId="77777777" w:rsidR="00331ACA" w:rsidRPr="00F81898" w:rsidRDefault="00DA00E5" w:rsidP="000316C6">
      <w:pPr>
        <w:rPr>
          <w:rFonts w:ascii="Arial" w:eastAsiaTheme="minorEastAsia" w:hAnsi="Arial" w:cs="Arial"/>
          <w:bCs/>
          <w:sz w:val="17"/>
          <w:szCs w:val="17"/>
          <w:lang w:eastAsia="en-AU"/>
        </w:rPr>
      </w:pPr>
      <w:r w:rsidRPr="00F81898">
        <w:rPr>
          <w:rFonts w:ascii="Arial" w:hAnsi="Arial" w:cs="Arial"/>
          <w:bCs/>
          <w:sz w:val="17"/>
          <w:szCs w:val="17"/>
          <w:lang w:eastAsia="en-AU"/>
        </w:rPr>
        <w:t>Notes</w:t>
      </w:r>
    </w:p>
    <w:p w14:paraId="0CC54323" w14:textId="77777777" w:rsidR="00BC5A25" w:rsidRPr="00F81898" w:rsidRDefault="00DA00E5" w:rsidP="003E3C1B">
      <w:pPr>
        <w:pStyle w:val="ListParagraph"/>
        <w:numPr>
          <w:ilvl w:val="0"/>
          <w:numId w:val="17"/>
        </w:numPr>
        <w:spacing w:after="0" w:line="240" w:lineRule="auto"/>
        <w:ind w:left="357" w:hanging="357"/>
        <w:contextualSpacing w:val="0"/>
        <w:rPr>
          <w:rFonts w:cs="Arial"/>
          <w:sz w:val="17"/>
          <w:szCs w:val="17"/>
          <w:lang w:eastAsia="en-AU"/>
        </w:rPr>
      </w:pPr>
      <w:r w:rsidRPr="00F81898">
        <w:rPr>
          <w:rFonts w:cs="Arial"/>
          <w:sz w:val="17"/>
          <w:szCs w:val="17"/>
          <w:lang w:eastAsia="en-AU"/>
        </w:rPr>
        <w:t>All customer satisfaction indicators are based on November 2020 results for 2020-21. A customer satisfaction survey for road users was not undertaken in 2020-21 due to COVID-19.</w:t>
      </w:r>
    </w:p>
    <w:p w14:paraId="06AD5914" w14:textId="77777777" w:rsidR="00FF7766" w:rsidRPr="00F81898" w:rsidRDefault="00DA00E5" w:rsidP="003E3C1B">
      <w:pPr>
        <w:pStyle w:val="ListParagraph"/>
        <w:numPr>
          <w:ilvl w:val="0"/>
          <w:numId w:val="17"/>
        </w:numPr>
        <w:spacing w:after="0" w:line="240" w:lineRule="auto"/>
        <w:ind w:left="357" w:hanging="357"/>
        <w:contextualSpacing w:val="0"/>
        <w:rPr>
          <w:rFonts w:cs="Arial"/>
          <w:sz w:val="17"/>
          <w:szCs w:val="17"/>
          <w:lang w:eastAsia="en-AU"/>
        </w:rPr>
      </w:pPr>
      <w:r w:rsidRPr="00F81898">
        <w:rPr>
          <w:rFonts w:cs="Arial"/>
          <w:sz w:val="17"/>
          <w:szCs w:val="17"/>
          <w:lang w:eastAsia="en-AU"/>
        </w:rPr>
        <w:t>PBO: Private Bus Operator</w:t>
      </w:r>
      <w:r w:rsidR="004B5DAD" w:rsidRPr="00F81898">
        <w:rPr>
          <w:rFonts w:cs="Arial"/>
          <w:sz w:val="17"/>
          <w:szCs w:val="17"/>
          <w:lang w:eastAsia="en-AU"/>
        </w:rPr>
        <w:t>.</w:t>
      </w:r>
    </w:p>
    <w:p w14:paraId="433F130E" w14:textId="77777777" w:rsidR="00FF7766" w:rsidRPr="00F81898" w:rsidRDefault="00DA00E5" w:rsidP="003E3C1B">
      <w:pPr>
        <w:pStyle w:val="ListParagraph"/>
        <w:numPr>
          <w:ilvl w:val="0"/>
          <w:numId w:val="17"/>
        </w:numPr>
        <w:spacing w:after="0" w:line="240" w:lineRule="auto"/>
        <w:ind w:left="357" w:hanging="357"/>
        <w:contextualSpacing w:val="0"/>
        <w:rPr>
          <w:rFonts w:cs="Arial"/>
          <w:sz w:val="17"/>
          <w:szCs w:val="17"/>
          <w:lang w:eastAsia="en-AU"/>
        </w:rPr>
      </w:pPr>
      <w:r w:rsidRPr="00F81898">
        <w:rPr>
          <w:rFonts w:cs="Arial"/>
          <w:sz w:val="17"/>
          <w:szCs w:val="17"/>
          <w:lang w:eastAsia="en-AU"/>
        </w:rPr>
        <w:t>Light rail line 1, is the route from Central Station to Dulwich Hill.</w:t>
      </w:r>
    </w:p>
    <w:p w14:paraId="65CAE22A" w14:textId="77777777" w:rsidR="00DA00E5" w:rsidRPr="00F81898" w:rsidRDefault="00DA00E5" w:rsidP="003E3C1B">
      <w:pPr>
        <w:pStyle w:val="ListParagraph"/>
        <w:numPr>
          <w:ilvl w:val="0"/>
          <w:numId w:val="17"/>
        </w:numPr>
        <w:spacing w:after="0" w:line="240" w:lineRule="auto"/>
        <w:ind w:left="357" w:hanging="357"/>
        <w:contextualSpacing w:val="0"/>
        <w:rPr>
          <w:rFonts w:cs="Arial"/>
          <w:sz w:val="17"/>
          <w:szCs w:val="17"/>
          <w:lang w:eastAsia="en-AU"/>
        </w:rPr>
      </w:pPr>
      <w:r w:rsidRPr="00F81898">
        <w:rPr>
          <w:rFonts w:cs="Arial"/>
          <w:sz w:val="17"/>
          <w:szCs w:val="17"/>
          <w:lang w:eastAsia="en-AU"/>
        </w:rPr>
        <w:t>Light rail line 2 and line 3, is the route that links the Sydney CBD to Randwick and Kingsford.</w:t>
      </w:r>
    </w:p>
    <w:p w14:paraId="33535C8B" w14:textId="77777777" w:rsidR="00DA00E5" w:rsidRPr="00F81898" w:rsidRDefault="00DA00E5" w:rsidP="00B71F80">
      <w:pPr>
        <w:ind w:left="357" w:hanging="357"/>
        <w:rPr>
          <w:rFonts w:ascii="Arial" w:hAnsi="Arial" w:cs="Arial"/>
          <w:sz w:val="17"/>
          <w:szCs w:val="17"/>
          <w:lang w:eastAsia="en-AU"/>
        </w:rPr>
      </w:pPr>
      <w:r w:rsidRPr="00F81898">
        <w:rPr>
          <w:rFonts w:ascii="Arial" w:hAnsi="Arial" w:cs="Arial"/>
          <w:sz w:val="17"/>
          <w:szCs w:val="17"/>
          <w:lang w:eastAsia="en-AU"/>
        </w:rPr>
        <w:t xml:space="preserve">(f) </w:t>
      </w:r>
      <w:r w:rsidR="00B71F80" w:rsidRPr="00F81898">
        <w:rPr>
          <w:rFonts w:ascii="Arial" w:hAnsi="Arial" w:cs="Arial"/>
          <w:sz w:val="17"/>
          <w:szCs w:val="17"/>
          <w:lang w:eastAsia="en-AU"/>
        </w:rPr>
        <w:tab/>
      </w:r>
      <w:r w:rsidR="00394BD4" w:rsidRPr="00F81898">
        <w:rPr>
          <w:rFonts w:ascii="Arial" w:hAnsi="Arial" w:cs="Arial"/>
          <w:sz w:val="17"/>
          <w:szCs w:val="17"/>
          <w:lang w:eastAsia="en-AU"/>
        </w:rPr>
        <w:t xml:space="preserve">Reliability indicators are based on March 2021 results for 2020-21. </w:t>
      </w:r>
      <w:r w:rsidRPr="00F81898">
        <w:rPr>
          <w:rFonts w:ascii="Arial" w:hAnsi="Arial" w:cs="Arial"/>
          <w:sz w:val="17"/>
          <w:szCs w:val="17"/>
          <w:lang w:eastAsia="en-AU"/>
        </w:rPr>
        <w:t>Reliability targets have been used for the 2021-22 forecast figures.</w:t>
      </w:r>
    </w:p>
    <w:p w14:paraId="201220EE" w14:textId="2A2D4825" w:rsidR="00791039" w:rsidRPr="00F81898" w:rsidRDefault="00DA00E5" w:rsidP="007E68FB">
      <w:pPr>
        <w:ind w:left="357" w:hanging="357"/>
        <w:rPr>
          <w:rFonts w:ascii="Arial" w:hAnsi="Arial" w:cs="Arial"/>
          <w:sz w:val="17"/>
          <w:szCs w:val="17"/>
          <w:lang w:eastAsia="en-AU"/>
        </w:rPr>
      </w:pPr>
      <w:r w:rsidRPr="00F81898">
        <w:rPr>
          <w:rFonts w:ascii="Arial" w:hAnsi="Arial" w:cs="Arial"/>
          <w:sz w:val="17"/>
          <w:szCs w:val="17"/>
          <w:lang w:eastAsia="en-AU"/>
        </w:rPr>
        <w:t xml:space="preserve">(e) </w:t>
      </w:r>
      <w:r w:rsidR="00B71F80" w:rsidRPr="00F81898">
        <w:rPr>
          <w:rFonts w:ascii="Arial" w:hAnsi="Arial" w:cs="Arial"/>
          <w:sz w:val="17"/>
          <w:szCs w:val="17"/>
          <w:lang w:eastAsia="en-AU"/>
        </w:rPr>
        <w:tab/>
      </w:r>
      <w:r w:rsidRPr="00F81898">
        <w:rPr>
          <w:rFonts w:ascii="Arial" w:hAnsi="Arial" w:cs="Arial"/>
          <w:sz w:val="17"/>
          <w:szCs w:val="17"/>
          <w:lang w:eastAsia="en-AU"/>
        </w:rPr>
        <w:t>Road fatalities rate per 100,000 population is the 2020-21 preliminary 12 months result to March 2021</w:t>
      </w:r>
      <w:r w:rsidR="00A33907" w:rsidRPr="00F81898">
        <w:rPr>
          <w:rFonts w:ascii="Arial" w:hAnsi="Arial" w:cs="Arial"/>
          <w:sz w:val="17"/>
          <w:szCs w:val="17"/>
          <w:lang w:eastAsia="en-AU"/>
        </w:rPr>
        <w:t>.</w:t>
      </w:r>
    </w:p>
    <w:p w14:paraId="26358318" w14:textId="6DF2F4CD" w:rsidR="009D0C1A" w:rsidRDefault="009D0C1A" w:rsidP="007E68FB">
      <w:pPr>
        <w:ind w:left="357" w:hanging="357"/>
        <w:rPr>
          <w:rFonts w:ascii="Arial" w:hAnsi="Arial" w:cs="Arial"/>
          <w:sz w:val="16"/>
          <w:szCs w:val="16"/>
          <w:lang w:eastAsia="en-AU"/>
        </w:rPr>
      </w:pPr>
    </w:p>
    <w:p w14:paraId="1CA64872" w14:textId="7A0CEBAF" w:rsidR="000E7EFC" w:rsidRDefault="000E7EFC">
      <w:pPr>
        <w:rPr>
          <w:rFonts w:ascii="Arial" w:hAnsi="Arial" w:cs="Arial"/>
          <w:sz w:val="16"/>
          <w:szCs w:val="16"/>
          <w:lang w:eastAsia="en-AU"/>
        </w:rPr>
      </w:pPr>
      <w:r>
        <w:rPr>
          <w:rFonts w:ascii="Arial" w:hAnsi="Arial" w:cs="Arial"/>
          <w:sz w:val="16"/>
          <w:szCs w:val="16"/>
          <w:lang w:eastAsia="en-AU"/>
        </w:rPr>
        <w:br w:type="page"/>
      </w:r>
    </w:p>
    <w:p w14:paraId="72861B88" w14:textId="77777777" w:rsidR="00E633CC" w:rsidRPr="00E633CC" w:rsidRDefault="00ED0897" w:rsidP="00B81B90">
      <w:pPr>
        <w:pStyle w:val="Heading2"/>
      </w:pPr>
      <w:r>
        <w:lastRenderedPageBreak/>
        <w:t xml:space="preserve">Outcome 2: </w:t>
      </w:r>
      <w:r w:rsidR="007A46F4" w:rsidRPr="00EA799A">
        <w:t>Successful places for communities</w:t>
      </w:r>
    </w:p>
    <w:tbl>
      <w:tblPr>
        <w:tblpPr w:leftFromText="180" w:rightFromText="180" w:vertAnchor="text" w:horzAnchor="margin" w:tblpXSpec="right" w:tblpY="648"/>
        <w:tblW w:w="1716" w:type="pct"/>
        <w:shd w:val="clear" w:color="auto" w:fill="F2F2F2" w:themeFill="background1" w:themeFillShade="F2"/>
        <w:tblCellMar>
          <w:left w:w="115" w:type="dxa"/>
          <w:right w:w="115" w:type="dxa"/>
        </w:tblCellMar>
        <w:tblLook w:val="04A0" w:firstRow="1" w:lastRow="0" w:firstColumn="1" w:lastColumn="0" w:noHBand="0" w:noVBand="1"/>
        <w:tblCaption w:val="8.4 Outcome 2: Successful places for communities"/>
        <w:tblDescription w:val="8.4 Outcome 2: Successful places for communities"/>
      </w:tblPr>
      <w:tblGrid>
        <w:gridCol w:w="1144"/>
        <w:gridCol w:w="967"/>
        <w:gridCol w:w="1197"/>
      </w:tblGrid>
      <w:tr w:rsidR="004A6D00" w:rsidRPr="00F8244B" w14:paraId="6756E847" w14:textId="77777777" w:rsidTr="002E34E3">
        <w:trPr>
          <w:cantSplit/>
          <w:trHeight w:val="784"/>
        </w:trPr>
        <w:tc>
          <w:tcPr>
            <w:tcW w:w="1729" w:type="pct"/>
            <w:shd w:val="clear" w:color="auto" w:fill="F2F2F2" w:themeFill="background1" w:themeFillShade="F2"/>
            <w:vAlign w:val="center"/>
          </w:tcPr>
          <w:p w14:paraId="1DDB1EC7" w14:textId="77777777" w:rsidR="004A6D00" w:rsidRPr="00F8244B" w:rsidRDefault="004A6D00" w:rsidP="002E34E3">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4FA9B459" wp14:editId="3C7892AC">
                  <wp:extent cx="518160" cy="518400"/>
                  <wp:effectExtent l="0" t="0" r="0" b="0"/>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7A388132" w14:textId="3A56CFED" w:rsidR="004A6D00" w:rsidRPr="00F8244B" w:rsidRDefault="004A6D00" w:rsidP="002E34E3">
            <w:pPr>
              <w:spacing w:before="120" w:after="120"/>
              <w:jc w:val="center"/>
              <w:rPr>
                <w:rFonts w:ascii="Arial" w:hAnsi="Arial" w:cs="Arial"/>
                <w:color w:val="00ABE6"/>
                <w:sz w:val="18"/>
                <w:szCs w:val="18"/>
              </w:rPr>
            </w:pPr>
            <w:r w:rsidRPr="009D0C1A">
              <w:rPr>
                <w:rFonts w:ascii="Arial" w:hAnsi="Arial" w:cs="Arial"/>
                <w:color w:val="008EBA"/>
                <w:sz w:val="18"/>
                <w:szCs w:val="18"/>
              </w:rPr>
              <w:t>$</w:t>
            </w:r>
            <w:r w:rsidR="00B933F3">
              <w:rPr>
                <w:rFonts w:ascii="Arial" w:hAnsi="Arial" w:cs="Arial"/>
                <w:color w:val="008EBA"/>
                <w:sz w:val="18"/>
                <w:szCs w:val="18"/>
              </w:rPr>
              <w:t>8</w:t>
            </w:r>
            <w:r w:rsidR="00300E00">
              <w:rPr>
                <w:rFonts w:ascii="Arial" w:hAnsi="Arial" w:cs="Arial"/>
                <w:color w:val="008EBA"/>
                <w:sz w:val="18"/>
                <w:szCs w:val="18"/>
              </w:rPr>
              <w:t>2</w:t>
            </w:r>
            <w:r w:rsidR="00B933F3">
              <w:rPr>
                <w:rFonts w:ascii="Arial" w:hAnsi="Arial" w:cs="Arial"/>
                <w:color w:val="008EBA"/>
                <w:sz w:val="18"/>
                <w:szCs w:val="18"/>
              </w:rPr>
              <w:t>2</w:t>
            </w:r>
            <w:r w:rsidR="00F97837">
              <w:rPr>
                <w:rFonts w:ascii="Arial" w:hAnsi="Arial" w:cs="Arial"/>
                <w:color w:val="008EBA"/>
                <w:sz w:val="18"/>
                <w:szCs w:val="18"/>
              </w:rPr>
              <w:t>.1</w:t>
            </w:r>
            <w:r w:rsidRPr="009D0C1A">
              <w:rPr>
                <w:rFonts w:ascii="Arial" w:hAnsi="Arial" w:cs="Arial"/>
                <w:color w:val="008EBA"/>
                <w:sz w:val="18"/>
                <w:szCs w:val="18"/>
              </w:rPr>
              <w:t xml:space="preserve"> million</w:t>
            </w:r>
          </w:p>
        </w:tc>
        <w:tc>
          <w:tcPr>
            <w:tcW w:w="1809" w:type="pct"/>
            <w:shd w:val="clear" w:color="auto" w:fill="F2F2F2" w:themeFill="background1" w:themeFillShade="F2"/>
            <w:vAlign w:val="center"/>
          </w:tcPr>
          <w:p w14:paraId="64C15140" w14:textId="77777777" w:rsidR="004A6D00" w:rsidRPr="00F8244B" w:rsidRDefault="004A6D00" w:rsidP="002E34E3">
            <w:pPr>
              <w:rPr>
                <w:rFonts w:ascii="Arial" w:hAnsi="Arial" w:cs="Arial"/>
                <w:color w:val="00ABE6"/>
                <w:sz w:val="18"/>
                <w:szCs w:val="18"/>
              </w:rPr>
            </w:pPr>
            <w:r w:rsidRPr="00BF4D60">
              <w:rPr>
                <w:rFonts w:ascii="Arial" w:hAnsi="Arial" w:cs="Arial"/>
                <w:color w:val="008EBA"/>
                <w:sz w:val="18"/>
                <w:szCs w:val="18"/>
              </w:rPr>
              <w:t>Recurrent</w:t>
            </w:r>
            <w:r w:rsidRPr="00BF4D60">
              <w:rPr>
                <w:rFonts w:ascii="Arial" w:hAnsi="Arial" w:cs="Arial"/>
                <w:color w:val="008EBA"/>
                <w:sz w:val="18"/>
                <w:szCs w:val="18"/>
              </w:rPr>
              <w:br/>
              <w:t xml:space="preserve">Expenses </w:t>
            </w:r>
            <w:r w:rsidRPr="00BF4D60">
              <w:rPr>
                <w:rFonts w:ascii="Arial" w:hAnsi="Arial" w:cs="Arial"/>
                <w:color w:val="008EBA"/>
                <w:sz w:val="18"/>
                <w:szCs w:val="18"/>
              </w:rPr>
              <w:br/>
              <w:t>2021-22</w:t>
            </w:r>
          </w:p>
        </w:tc>
      </w:tr>
      <w:tr w:rsidR="004A6D00" w:rsidRPr="00F8244B" w14:paraId="6D6D4AA8" w14:textId="77777777" w:rsidTr="002E34E3">
        <w:trPr>
          <w:cantSplit/>
          <w:trHeight w:val="784"/>
        </w:trPr>
        <w:tc>
          <w:tcPr>
            <w:tcW w:w="1729" w:type="pct"/>
            <w:shd w:val="clear" w:color="auto" w:fill="F2F2F2" w:themeFill="background1" w:themeFillShade="F2"/>
            <w:vAlign w:val="center"/>
          </w:tcPr>
          <w:p w14:paraId="0C19D871" w14:textId="77777777" w:rsidR="004A6D00" w:rsidRPr="00F8244B" w:rsidRDefault="004A6D00" w:rsidP="002E34E3">
            <w:pPr>
              <w:spacing w:before="120" w:after="120"/>
              <w:rPr>
                <w:rFonts w:ascii="Arial" w:hAnsi="Arial" w:cs="Arial"/>
                <w:noProof/>
                <w:sz w:val="23"/>
                <w:szCs w:val="23"/>
                <w:lang w:eastAsia="en-AU"/>
              </w:rPr>
            </w:pPr>
            <w:r>
              <w:rPr>
                <w:rFonts w:ascii="Arial" w:hAnsi="Arial" w:cs="Arial"/>
                <w:noProof/>
                <w:color w:val="2B579A"/>
                <w:shd w:val="clear" w:color="auto" w:fill="E6E6E6"/>
                <w:lang w:eastAsia="en-AU"/>
              </w:rPr>
              <w:drawing>
                <wp:inline distT="0" distB="0" distL="0" distR="0" wp14:anchorId="789FB03D" wp14:editId="2139199C">
                  <wp:extent cx="518160" cy="518400"/>
                  <wp:effectExtent l="0" t="0" r="0" b="0"/>
                  <wp:docPr id="19" name="Picture 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56912910" w14:textId="71D3AD14" w:rsidR="004A6D00" w:rsidRPr="00F8244B" w:rsidRDefault="004A6D00" w:rsidP="002E34E3">
            <w:pPr>
              <w:spacing w:before="120" w:after="120"/>
              <w:jc w:val="center"/>
              <w:rPr>
                <w:rFonts w:ascii="Arial" w:hAnsi="Arial" w:cs="Arial"/>
                <w:color w:val="00ABE6"/>
                <w:sz w:val="18"/>
                <w:szCs w:val="18"/>
              </w:rPr>
            </w:pPr>
            <w:r w:rsidRPr="00ED2216">
              <w:rPr>
                <w:rFonts w:ascii="Arial" w:hAnsi="Arial" w:cs="Arial"/>
                <w:color w:val="008EBA"/>
                <w:sz w:val="18"/>
                <w:szCs w:val="18"/>
              </w:rPr>
              <w:t>$703.0 million</w:t>
            </w:r>
          </w:p>
        </w:tc>
        <w:tc>
          <w:tcPr>
            <w:tcW w:w="1809" w:type="pct"/>
            <w:shd w:val="clear" w:color="auto" w:fill="F2F2F2" w:themeFill="background1" w:themeFillShade="F2"/>
            <w:vAlign w:val="center"/>
          </w:tcPr>
          <w:p w14:paraId="19E125A1" w14:textId="77777777" w:rsidR="004A6D00" w:rsidRPr="00F8244B" w:rsidRDefault="004A6D00" w:rsidP="002E34E3">
            <w:pPr>
              <w:rPr>
                <w:rFonts w:ascii="Arial" w:hAnsi="Arial" w:cs="Arial"/>
                <w:color w:val="00ABE6"/>
                <w:sz w:val="18"/>
                <w:szCs w:val="18"/>
              </w:rPr>
            </w:pPr>
            <w:r w:rsidRPr="00BF4D60">
              <w:rPr>
                <w:rFonts w:ascii="Arial" w:hAnsi="Arial" w:cs="Arial"/>
                <w:color w:val="008EBA"/>
                <w:sz w:val="18"/>
                <w:szCs w:val="18"/>
              </w:rPr>
              <w:t>Capital</w:t>
            </w:r>
            <w:r w:rsidRPr="00BF4D60">
              <w:rPr>
                <w:rFonts w:ascii="Arial" w:hAnsi="Arial" w:cs="Arial"/>
                <w:color w:val="008EBA"/>
                <w:sz w:val="18"/>
                <w:szCs w:val="18"/>
              </w:rPr>
              <w:br/>
              <w:t>Expenditure</w:t>
            </w:r>
            <w:r w:rsidRPr="00BF4D60">
              <w:rPr>
                <w:rFonts w:ascii="Arial" w:hAnsi="Arial" w:cs="Arial"/>
                <w:color w:val="008EBA"/>
                <w:sz w:val="18"/>
                <w:szCs w:val="18"/>
              </w:rPr>
              <w:br/>
              <w:t>2021-22</w:t>
            </w:r>
          </w:p>
        </w:tc>
      </w:tr>
    </w:tbl>
    <w:p w14:paraId="14D5FF94" w14:textId="77777777" w:rsidR="00011CAE" w:rsidRPr="00EA799A" w:rsidRDefault="00E633CC" w:rsidP="00EA799A">
      <w:pPr>
        <w:pStyle w:val="Heading3"/>
        <w:rPr>
          <w:rFonts w:cs="Arial"/>
        </w:rPr>
      </w:pPr>
      <w:r>
        <w:rPr>
          <w:rFonts w:cs="Arial"/>
        </w:rPr>
        <w:t>S</w:t>
      </w:r>
      <w:r w:rsidRPr="003A0DAC">
        <w:rPr>
          <w:rFonts w:cs="Arial"/>
        </w:rPr>
        <w:t>tate Outcome overview and 202</w:t>
      </w:r>
      <w:r w:rsidR="00F74499">
        <w:rPr>
          <w:rFonts w:cs="Arial"/>
        </w:rPr>
        <w:t>1</w:t>
      </w:r>
      <w:r w:rsidRPr="003A0DAC">
        <w:rPr>
          <w:rFonts w:cs="Arial"/>
        </w:rPr>
        <w:t>-2</w:t>
      </w:r>
      <w:r w:rsidR="00F74499">
        <w:rPr>
          <w:rFonts w:cs="Arial"/>
        </w:rPr>
        <w:t>2</w:t>
      </w:r>
      <w:r w:rsidRPr="003A0DAC">
        <w:rPr>
          <w:rFonts w:cs="Arial"/>
        </w:rPr>
        <w:t xml:space="preserve"> investment</w:t>
      </w:r>
    </w:p>
    <w:p w14:paraId="70BA7DA5" w14:textId="599FB6E8" w:rsidR="00F44070" w:rsidRPr="00602074" w:rsidRDefault="007A46F4" w:rsidP="002B48E5">
      <w:pPr>
        <w:pStyle w:val="BodyText"/>
      </w:pPr>
      <w:r w:rsidRPr="00602074">
        <w:t>Transport helps create places that integrate the right mix of infrastructure, services, access and experiences for communities, supporting them to achieve their desired social, cultural</w:t>
      </w:r>
      <w:r w:rsidR="008E5F17">
        <w:t>,</w:t>
      </w:r>
      <w:r w:rsidRPr="00602074">
        <w:t xml:space="preserve"> and economic outcomes. </w:t>
      </w:r>
    </w:p>
    <w:p w14:paraId="3D731B94" w14:textId="77777777" w:rsidR="00DD7210" w:rsidRPr="00602074" w:rsidRDefault="007A46F4" w:rsidP="002B48E5">
      <w:pPr>
        <w:pStyle w:val="BodyText"/>
      </w:pPr>
      <w:r w:rsidRPr="00602074">
        <w:t xml:space="preserve">At the heart of communities are places where people come together to interact, transact and travel to other communities. Transport works in close partnership with communities to ensure the places created reflect </w:t>
      </w:r>
      <w:r w:rsidR="06EDA5FD" w:rsidRPr="00602074">
        <w:t xml:space="preserve">their </w:t>
      </w:r>
      <w:r w:rsidRPr="00602074">
        <w:t xml:space="preserve">people and </w:t>
      </w:r>
      <w:r w:rsidR="00DB76A5" w:rsidRPr="00602074">
        <w:t>culture and</w:t>
      </w:r>
      <w:r w:rsidR="752652CC" w:rsidRPr="00602074">
        <w:t xml:space="preserve"> </w:t>
      </w:r>
      <w:r w:rsidRPr="00602074">
        <w:t>protect and enhanc</w:t>
      </w:r>
      <w:r w:rsidR="6D58CDDE" w:rsidRPr="00602074">
        <w:t>e</w:t>
      </w:r>
      <w:r w:rsidRPr="00602074">
        <w:t xml:space="preserve"> communities and their environments.</w:t>
      </w:r>
      <w:r w:rsidR="00DD7210" w:rsidRPr="00602074">
        <w:t xml:space="preserve"> </w:t>
      </w:r>
    </w:p>
    <w:p w14:paraId="03F5C154" w14:textId="77777777" w:rsidR="000F104F" w:rsidRDefault="000F104F" w:rsidP="000F104F">
      <w:pPr>
        <w:pStyle w:val="Heading3"/>
        <w:rPr>
          <w:rFonts w:cs="Arial"/>
        </w:rPr>
      </w:pPr>
      <w:r w:rsidRPr="000101AC">
        <w:rPr>
          <w:rFonts w:cs="Arial"/>
        </w:rPr>
        <w:t>20</w:t>
      </w:r>
      <w:r>
        <w:rPr>
          <w:rFonts w:cs="Arial"/>
        </w:rPr>
        <w:t>21-22</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p>
    <w:p w14:paraId="06066EB6" w14:textId="28504BAE" w:rsidR="00CB0A1E" w:rsidRPr="001B3E76" w:rsidRDefault="00CB0A1E" w:rsidP="002B48E5">
      <w:pPr>
        <w:pStyle w:val="BodyText"/>
      </w:pPr>
      <w:r>
        <w:t xml:space="preserve">In 2021-22, the Transport Cluster will invest </w:t>
      </w:r>
      <w:r w:rsidRPr="001B3E76">
        <w:t>$</w:t>
      </w:r>
      <w:r w:rsidR="00CB51F1" w:rsidRPr="001B3E76">
        <w:t>1</w:t>
      </w:r>
      <w:r w:rsidR="00F81649" w:rsidRPr="001B3E76">
        <w:t>.5</w:t>
      </w:r>
      <w:r w:rsidRPr="001B3E76">
        <w:t xml:space="preserve"> </w:t>
      </w:r>
      <w:r w:rsidR="00CB51F1" w:rsidRPr="001B3E76">
        <w:t>b</w:t>
      </w:r>
      <w:r w:rsidRPr="001B3E76">
        <w:t>illion ($</w:t>
      </w:r>
      <w:r w:rsidR="00B933F3">
        <w:t>822</w:t>
      </w:r>
      <w:r w:rsidR="009B2E5A">
        <w:t>.1</w:t>
      </w:r>
      <w:r w:rsidRPr="001B3E76">
        <w:t xml:space="preserve"> </w:t>
      </w:r>
      <w:r w:rsidR="0030190E" w:rsidRPr="001B3E76">
        <w:t>m</w:t>
      </w:r>
      <w:r w:rsidRPr="001B3E76">
        <w:t>illion recurrent expenses and $</w:t>
      </w:r>
      <w:r w:rsidR="56F4A9F4" w:rsidRPr="001B3E76">
        <w:t>703.0</w:t>
      </w:r>
      <w:r w:rsidRPr="001B3E76">
        <w:t xml:space="preserve"> million capital expenditure) in this Outcome, including:</w:t>
      </w:r>
    </w:p>
    <w:p w14:paraId="3FD202A0" w14:textId="77777777" w:rsidR="0030190E" w:rsidRPr="001B3E76" w:rsidRDefault="0030190E" w:rsidP="007A4434">
      <w:pPr>
        <w:pStyle w:val="Bullet1"/>
      </w:pPr>
      <w:r w:rsidRPr="001B3E76">
        <w:t>$365.0 million</w:t>
      </w:r>
      <w:r w:rsidR="00DB76A5" w:rsidRPr="001B3E76">
        <w:t xml:space="preserve"> in</w:t>
      </w:r>
      <w:r w:rsidRPr="001B3E76">
        <w:t xml:space="preserve"> capital</w:t>
      </w:r>
      <w:r w:rsidR="00DB76A5" w:rsidRPr="001B3E76">
        <w:t xml:space="preserve"> expenditure</w:t>
      </w:r>
      <w:r w:rsidRPr="001B3E76">
        <w:t xml:space="preserve"> ($717.9 million over four years) to continue the upgrade of train stations under the Transport Access </w:t>
      </w:r>
      <w:r w:rsidR="791C51BA" w:rsidRPr="001B3E76">
        <w:t>P</w:t>
      </w:r>
      <w:r w:rsidR="005160D0" w:rsidRPr="001B3E76">
        <w:t xml:space="preserve">rogram </w:t>
      </w:r>
      <w:r w:rsidRPr="001B3E76">
        <w:t>to make them more accessible</w:t>
      </w:r>
      <w:r w:rsidR="009A6BBC" w:rsidRPr="001B3E76">
        <w:t>,</w:t>
      </w:r>
      <w:r w:rsidRPr="001B3E76">
        <w:t xml:space="preserve"> including new lifts, ramps and footbridges </w:t>
      </w:r>
    </w:p>
    <w:p w14:paraId="76BB8B0A" w14:textId="77777777" w:rsidR="0030190E" w:rsidRPr="001B3E76" w:rsidRDefault="00675086" w:rsidP="007A4434">
      <w:pPr>
        <w:pStyle w:val="Bullet1"/>
      </w:pPr>
      <w:r w:rsidRPr="001B3E76">
        <w:t>$</w:t>
      </w:r>
      <w:r w:rsidR="0030190E" w:rsidRPr="001B3E76">
        <w:t xml:space="preserve">232.0 million </w:t>
      </w:r>
      <w:r w:rsidR="00DB76A5" w:rsidRPr="001B3E76">
        <w:t xml:space="preserve">in </w:t>
      </w:r>
      <w:r w:rsidR="0030190E" w:rsidRPr="001B3E76">
        <w:t>capital</w:t>
      </w:r>
      <w:r w:rsidR="00DB76A5" w:rsidRPr="001B3E76">
        <w:t xml:space="preserve"> expenditure</w:t>
      </w:r>
      <w:r w:rsidR="0030190E" w:rsidRPr="001B3E76">
        <w:t xml:space="preserve"> ($480.9 million over four years) in NSW and </w:t>
      </w:r>
      <w:r w:rsidR="00AF6E07" w:rsidRPr="001B3E76">
        <w:t xml:space="preserve">Commonwealth </w:t>
      </w:r>
      <w:r w:rsidR="0030190E" w:rsidRPr="001B3E76">
        <w:t xml:space="preserve">Government funding to provide additional car spaces through the Commuter Car Parking </w:t>
      </w:r>
      <w:r w:rsidR="003C0742">
        <w:t>P</w:t>
      </w:r>
      <w:r w:rsidR="0030190E" w:rsidRPr="001B3E76">
        <w:t xml:space="preserve">rogram </w:t>
      </w:r>
    </w:p>
    <w:p w14:paraId="13D1F373" w14:textId="77777777" w:rsidR="0030190E" w:rsidRPr="001B3E76" w:rsidRDefault="0030190E" w:rsidP="007A4434">
      <w:pPr>
        <w:pStyle w:val="Bullet1"/>
      </w:pPr>
      <w:r w:rsidRPr="001B3E76">
        <w:t xml:space="preserve">$83.9 million </w:t>
      </w:r>
      <w:r w:rsidR="00DB76A5" w:rsidRPr="001B3E76">
        <w:t xml:space="preserve">in </w:t>
      </w:r>
      <w:r w:rsidRPr="001B3E76">
        <w:t xml:space="preserve">recurrent </w:t>
      </w:r>
      <w:r w:rsidR="00DB76A5" w:rsidRPr="001B3E76">
        <w:t xml:space="preserve">expenses </w:t>
      </w:r>
      <w:r w:rsidRPr="001B3E76">
        <w:t xml:space="preserve">for the Commonwealth Home Support </w:t>
      </w:r>
      <w:r w:rsidR="37030070" w:rsidRPr="001B3E76">
        <w:t>P</w:t>
      </w:r>
      <w:r w:rsidR="005160D0" w:rsidRPr="001B3E76">
        <w:t xml:space="preserve">rogram </w:t>
      </w:r>
      <w:r w:rsidRPr="001B3E76">
        <w:t xml:space="preserve">to provide entry-level support to older individuals to stay independent and in their own home longer by providing transportation for medical and recreational reasons </w:t>
      </w:r>
    </w:p>
    <w:p w14:paraId="78753D25" w14:textId="77777777" w:rsidR="0030190E" w:rsidRDefault="0030190E" w:rsidP="007A4434">
      <w:pPr>
        <w:pStyle w:val="Bullet1"/>
      </w:pPr>
      <w:r w:rsidRPr="001B3E76">
        <w:t>$42.9 million</w:t>
      </w:r>
      <w:r w:rsidR="00DB76A5" w:rsidRPr="001B3E76">
        <w:t xml:space="preserve"> in</w:t>
      </w:r>
      <w:r w:rsidRPr="001B3E76">
        <w:t xml:space="preserve"> recurrent </w:t>
      </w:r>
      <w:r w:rsidR="00DB76A5" w:rsidRPr="001B3E76">
        <w:t xml:space="preserve">expenses </w:t>
      </w:r>
      <w:r w:rsidRPr="001B3E76">
        <w:t>($176.9 million over four years</w:t>
      </w:r>
      <w:r>
        <w:t>) for transport disability subsidies</w:t>
      </w:r>
      <w:r w:rsidR="009A6BBC">
        <w:t>,</w:t>
      </w:r>
      <w:r>
        <w:t xml:space="preserve"> including the Taxi Transport Subsidy Scheme and the Wheelchair Accessible Taxi Driver Incentive Scheme</w:t>
      </w:r>
      <w:r w:rsidR="00DD5DEA">
        <w:t>.</w:t>
      </w:r>
      <w:r>
        <w:t xml:space="preserve"> </w:t>
      </w:r>
    </w:p>
    <w:p w14:paraId="44B7A163" w14:textId="77777777" w:rsidR="00D91F02" w:rsidRDefault="006A63F4" w:rsidP="00157D18">
      <w:pPr>
        <w:pStyle w:val="Heading3"/>
        <w:rPr>
          <w:rFonts w:cs="Arial"/>
        </w:rPr>
      </w:pPr>
      <w:bookmarkStart w:id="8" w:name="_Toc473722853"/>
      <w:bookmarkStart w:id="9" w:name="_Toc511769340"/>
      <w:r w:rsidRPr="00DC6435">
        <w:rPr>
          <w:rFonts w:cs="Arial"/>
        </w:rPr>
        <w:t xml:space="preserve">Key performance insights </w:t>
      </w:r>
    </w:p>
    <w:p w14:paraId="53B73100" w14:textId="77777777" w:rsidR="00391576" w:rsidRDefault="00157D18" w:rsidP="002B48E5">
      <w:pPr>
        <w:pStyle w:val="BodyText"/>
      </w:pPr>
      <w:r w:rsidRPr="00B25F87">
        <w:t xml:space="preserve">This section provides analysis and insights on key Outcome Indicators for this State Outcome.  </w:t>
      </w:r>
    </w:p>
    <w:p w14:paraId="35DFA544" w14:textId="293F8FF3" w:rsidR="00870DC4" w:rsidRPr="00870DC4" w:rsidRDefault="00870DC4" w:rsidP="00870DC4">
      <w:pPr>
        <w:keepNext/>
        <w:widowControl w:val="0"/>
        <w:spacing w:before="320" w:after="120" w:line="240" w:lineRule="atLeast"/>
        <w:outlineLvl w:val="3"/>
        <w:rPr>
          <w:rFonts w:ascii="Arial Bold" w:hAnsi="Arial Bold"/>
          <w:b/>
          <w:color w:val="00426F"/>
          <w:kern w:val="28"/>
          <w:sz w:val="25"/>
          <w:szCs w:val="36"/>
        </w:rPr>
      </w:pPr>
      <w:r w:rsidRPr="00870DC4">
        <w:rPr>
          <w:rFonts w:ascii="Arial Bold" w:hAnsi="Arial Bold"/>
          <w:b/>
          <w:color w:val="00426F"/>
          <w:kern w:val="28"/>
          <w:sz w:val="25"/>
          <w:szCs w:val="36"/>
        </w:rPr>
        <w:t xml:space="preserve">Customer Satisfaction for people with </w:t>
      </w:r>
      <w:r w:rsidR="00832447">
        <w:rPr>
          <w:rFonts w:ascii="Arial Bold" w:hAnsi="Arial Bold"/>
          <w:b/>
          <w:color w:val="00426F"/>
          <w:kern w:val="28"/>
          <w:sz w:val="25"/>
          <w:szCs w:val="36"/>
        </w:rPr>
        <w:t xml:space="preserve">a </w:t>
      </w:r>
      <w:r w:rsidRPr="00870DC4">
        <w:rPr>
          <w:rFonts w:ascii="Arial Bold" w:hAnsi="Arial Bold"/>
          <w:b/>
          <w:color w:val="00426F"/>
          <w:kern w:val="28"/>
          <w:sz w:val="25"/>
          <w:szCs w:val="36"/>
        </w:rPr>
        <w:t>disability</w:t>
      </w:r>
    </w:p>
    <w:p w14:paraId="5FD3FA7E" w14:textId="71AD9ADE" w:rsidR="00997AF8" w:rsidRDefault="660570C1" w:rsidP="002B48E5">
      <w:pPr>
        <w:pStyle w:val="BodyText"/>
      </w:pPr>
      <w:r w:rsidRPr="00221293">
        <w:t>This indicator demonstrates th</w:t>
      </w:r>
      <w:r w:rsidR="7D0DFAC7" w:rsidRPr="00221293">
        <w:t>e le</w:t>
      </w:r>
      <w:r w:rsidR="00CB4E2A" w:rsidRPr="00221293">
        <w:t>vel of satisfaction for</w:t>
      </w:r>
      <w:r w:rsidRPr="00221293">
        <w:t xml:space="preserve"> people with disability or other mobility limitations </w:t>
      </w:r>
      <w:r w:rsidR="29299D15" w:rsidRPr="00221293">
        <w:t xml:space="preserve">to </w:t>
      </w:r>
      <w:r w:rsidRPr="00221293">
        <w:t xml:space="preserve">have the same access to </w:t>
      </w:r>
      <w:r w:rsidR="0DF29EE4" w:rsidRPr="00221293">
        <w:t xml:space="preserve">services </w:t>
      </w:r>
      <w:r w:rsidRPr="00221293">
        <w:t>as the rest of the community</w:t>
      </w:r>
      <w:r w:rsidR="1917AC89" w:rsidRPr="00221293">
        <w:t xml:space="preserve">, </w:t>
      </w:r>
      <w:r w:rsidRPr="00221293">
        <w:t xml:space="preserve">resulting in </w:t>
      </w:r>
      <w:r w:rsidR="1E7460BA" w:rsidRPr="00221293">
        <w:t xml:space="preserve">improved </w:t>
      </w:r>
      <w:r w:rsidRPr="00221293">
        <w:t xml:space="preserve">social and economic inclusion and wellbeing. </w:t>
      </w:r>
      <w:r w:rsidR="7C331507" w:rsidRPr="00221293">
        <w:t xml:space="preserve">It </w:t>
      </w:r>
      <w:r w:rsidRPr="00221293">
        <w:t xml:space="preserve">also indicates whether people with </w:t>
      </w:r>
      <w:r w:rsidR="00832447">
        <w:t xml:space="preserve">a </w:t>
      </w:r>
      <w:r w:rsidRPr="00221293">
        <w:t xml:space="preserve">disability have the same experience of </w:t>
      </w:r>
      <w:r w:rsidR="267FE7AA" w:rsidRPr="00221293">
        <w:t xml:space="preserve">transport modes </w:t>
      </w:r>
      <w:r w:rsidR="00C9186E" w:rsidRPr="00221293">
        <w:t xml:space="preserve">as the general population. </w:t>
      </w:r>
    </w:p>
    <w:p w14:paraId="623D96FA" w14:textId="77777777" w:rsidR="00D91F02" w:rsidRDefault="660570C1" w:rsidP="002B48E5">
      <w:pPr>
        <w:pStyle w:val="BodyText"/>
      </w:pPr>
      <w:r>
        <w:t xml:space="preserve">Performance against this indicator </w:t>
      </w:r>
      <w:r w:rsidR="59CB466E">
        <w:t>has generally improved</w:t>
      </w:r>
      <w:r w:rsidR="6CE32EC2">
        <w:t xml:space="preserve">. </w:t>
      </w:r>
      <w:r w:rsidR="00BF6E61">
        <w:t>T</w:t>
      </w:r>
      <w:r w:rsidR="00A910D0">
        <w:t xml:space="preserve">he Transport Access </w:t>
      </w:r>
      <w:r w:rsidR="13234DD3">
        <w:t>P</w:t>
      </w:r>
      <w:r w:rsidR="005160D0">
        <w:t xml:space="preserve">rogram </w:t>
      </w:r>
      <w:r w:rsidR="00A910D0">
        <w:t>invests in accessibility upgrades to train stations and ferry wharves</w:t>
      </w:r>
      <w:r w:rsidR="00BF6E61">
        <w:t>.</w:t>
      </w:r>
      <w:r w:rsidR="00A221C9">
        <w:t xml:space="preserve"> </w:t>
      </w:r>
      <w:r w:rsidR="00BF6E61">
        <w:t xml:space="preserve">This </w:t>
      </w:r>
      <w:r w:rsidR="74985B79">
        <w:t>continue</w:t>
      </w:r>
      <w:r w:rsidR="00BF6E61">
        <w:t>s</w:t>
      </w:r>
      <w:r w:rsidR="74985B79">
        <w:t xml:space="preserve"> to </w:t>
      </w:r>
      <w:r w:rsidR="00D91F02">
        <w:t xml:space="preserve">improve access to public transport for people with limited mobility. </w:t>
      </w:r>
      <w:r w:rsidR="00F900AE">
        <w:t xml:space="preserve">Transport is also investing </w:t>
      </w:r>
      <w:r w:rsidR="00593B15">
        <w:t>in new</w:t>
      </w:r>
      <w:r w:rsidR="00C9186E">
        <w:t xml:space="preserve"> train</w:t>
      </w:r>
      <w:r w:rsidR="00593B15">
        <w:t xml:space="preserve"> </w:t>
      </w:r>
      <w:r w:rsidR="00C9186E">
        <w:t>fleet w</w:t>
      </w:r>
      <w:r w:rsidR="00A06C91">
        <w:t>hich</w:t>
      </w:r>
      <w:r w:rsidR="2230472C">
        <w:t xml:space="preserve"> will </w:t>
      </w:r>
      <w:r w:rsidR="00C9186E">
        <w:t>provide improved accessibility for</w:t>
      </w:r>
      <w:r w:rsidR="2230472C">
        <w:t xml:space="preserve"> commuters using wheelchairs, prams or other mobility constraints.</w:t>
      </w:r>
    </w:p>
    <w:p w14:paraId="424C8133" w14:textId="77777777" w:rsidR="000E7EFC" w:rsidRDefault="000E7EFC">
      <w:pPr>
        <w:rPr>
          <w:rFonts w:ascii="Arial" w:hAnsi="Arial"/>
          <w:i/>
          <w:color w:val="57514D"/>
          <w:sz w:val="22"/>
          <w:lang w:val="en-US"/>
        </w:rPr>
      </w:pPr>
      <w:r>
        <w:br w:type="page"/>
      </w:r>
    </w:p>
    <w:p w14:paraId="0F3DFFD1" w14:textId="46E241A5" w:rsidR="006F698B" w:rsidRDefault="004D2DBF" w:rsidP="000E7EFC">
      <w:pPr>
        <w:pStyle w:val="Chart8X"/>
      </w:pPr>
      <w:r w:rsidRPr="00BE4E91">
        <w:lastRenderedPageBreak/>
        <w:t>Customer satisfaction for people with disability</w:t>
      </w:r>
    </w:p>
    <w:p w14:paraId="26671C80" w14:textId="74A56144" w:rsidR="00665C3D" w:rsidRDefault="00432149" w:rsidP="006E7548">
      <w:pPr>
        <w:pStyle w:val="BodyText"/>
        <w:jc w:val="center"/>
      </w:pPr>
      <w:r>
        <w:rPr>
          <w:noProof/>
        </w:rPr>
        <w:drawing>
          <wp:inline distT="0" distB="0" distL="0" distR="0" wp14:anchorId="3DCC6610" wp14:editId="1225AE7F">
            <wp:extent cx="4706620" cy="2341245"/>
            <wp:effectExtent l="0" t="0" r="0" b="0"/>
            <wp:docPr id="24" name="Picture 24" descr="Chart 8.6: Customer satisfaction for people with dis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8.6: Customer satisfaction for people with disabilit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6620" cy="2341245"/>
                    </a:xfrm>
                    <a:prstGeom prst="rect">
                      <a:avLst/>
                    </a:prstGeom>
                    <a:noFill/>
                  </pic:spPr>
                </pic:pic>
              </a:graphicData>
            </a:graphic>
          </wp:inline>
        </w:drawing>
      </w:r>
    </w:p>
    <w:p w14:paraId="03774A2F" w14:textId="635D2441" w:rsidR="00F34C75" w:rsidRPr="006E7548" w:rsidRDefault="00F34C75" w:rsidP="00F34C75">
      <w:pPr>
        <w:pStyle w:val="BodyText"/>
        <w:rPr>
          <w:sz w:val="17"/>
          <w:szCs w:val="17"/>
        </w:rPr>
      </w:pPr>
      <w:r w:rsidRPr="006E7548">
        <w:rPr>
          <w:sz w:val="17"/>
          <w:szCs w:val="17"/>
        </w:rPr>
        <w:t xml:space="preserve">Note: PBO: </w:t>
      </w:r>
      <w:r w:rsidRPr="006E7548">
        <w:rPr>
          <w:sz w:val="17"/>
          <w:szCs w:val="17"/>
          <w:lang w:eastAsia="en-AU"/>
        </w:rPr>
        <w:t>Private Bus Operator.</w:t>
      </w:r>
    </w:p>
    <w:p w14:paraId="1265AC9E" w14:textId="528D2104" w:rsidR="00ED0897" w:rsidRPr="00DC6435" w:rsidRDefault="00ED0897" w:rsidP="00ED0897">
      <w:pPr>
        <w:pStyle w:val="Heading3"/>
        <w:rPr>
          <w:rFonts w:cs="Arial"/>
        </w:rPr>
      </w:pPr>
      <w:r>
        <w:rPr>
          <w:rFonts w:cs="Arial"/>
        </w:rPr>
        <w:t>Performance indicators for this Outcome</w:t>
      </w:r>
    </w:p>
    <w:tbl>
      <w:tblPr>
        <w:tblW w:w="9655" w:type="dxa"/>
        <w:tblLook w:val="04A0" w:firstRow="1" w:lastRow="0" w:firstColumn="1" w:lastColumn="0" w:noHBand="0" w:noVBand="1"/>
        <w:tblCaption w:val="Additional performance indicators for this Outcome"/>
      </w:tblPr>
      <w:tblGrid>
        <w:gridCol w:w="6537"/>
        <w:gridCol w:w="736"/>
        <w:gridCol w:w="1191"/>
        <w:gridCol w:w="1191"/>
      </w:tblGrid>
      <w:tr w:rsidR="00085153" w:rsidRPr="003B569A" w14:paraId="7C7F3779" w14:textId="77777777" w:rsidTr="637E3F77">
        <w:trPr>
          <w:trHeight w:val="283"/>
        </w:trPr>
        <w:tc>
          <w:tcPr>
            <w:tcW w:w="6537" w:type="dxa"/>
            <w:vMerge w:val="restart"/>
            <w:tcBorders>
              <w:top w:val="nil"/>
              <w:left w:val="nil"/>
              <w:bottom w:val="nil"/>
              <w:right w:val="nil"/>
            </w:tcBorders>
            <w:shd w:val="clear" w:color="auto" w:fill="008EBA"/>
            <w:noWrap/>
            <w:vAlign w:val="center"/>
            <w:hideMark/>
          </w:tcPr>
          <w:p w14:paraId="619BDE12" w14:textId="77777777" w:rsidR="00085153" w:rsidRPr="00F7655F" w:rsidRDefault="37F4E661" w:rsidP="00423369">
            <w:pPr>
              <w:rPr>
                <w:rFonts w:ascii="Arial" w:hAnsi="Arial" w:cs="Arial"/>
                <w:b/>
                <w:bCs/>
                <w:color w:val="FFFFFF"/>
                <w:sz w:val="18"/>
                <w:szCs w:val="18"/>
                <w:lang w:eastAsia="en-AU"/>
              </w:rPr>
            </w:pPr>
            <w:r w:rsidRPr="637E3F77">
              <w:rPr>
                <w:rFonts w:ascii="Arial" w:hAnsi="Arial" w:cs="Arial"/>
                <w:b/>
                <w:bCs/>
                <w:color w:val="FFFFFF" w:themeColor="background1"/>
                <w:sz w:val="18"/>
                <w:szCs w:val="18"/>
                <w:lang w:eastAsia="en-AU"/>
              </w:rPr>
              <w:t>Outcome Indicators</w:t>
            </w:r>
            <w:r w:rsidR="2C9BC58A" w:rsidRPr="00ED4212">
              <w:rPr>
                <w:rFonts w:ascii="Arial" w:hAnsi="Arial" w:cs="Arial"/>
                <w:b/>
                <w:bCs/>
                <w:color w:val="FFFFFF" w:themeColor="background1"/>
                <w:sz w:val="18"/>
                <w:szCs w:val="18"/>
                <w:vertAlign w:val="superscript"/>
                <w:lang w:eastAsia="en-AU"/>
              </w:rPr>
              <w:t>(a)</w:t>
            </w:r>
          </w:p>
        </w:tc>
        <w:tc>
          <w:tcPr>
            <w:tcW w:w="736" w:type="dxa"/>
            <w:vMerge w:val="restart"/>
            <w:tcBorders>
              <w:top w:val="nil"/>
              <w:left w:val="nil"/>
              <w:bottom w:val="nil"/>
              <w:right w:val="nil"/>
            </w:tcBorders>
            <w:shd w:val="clear" w:color="auto" w:fill="008EBA"/>
            <w:noWrap/>
            <w:vAlign w:val="center"/>
            <w:hideMark/>
          </w:tcPr>
          <w:p w14:paraId="33A34CFB" w14:textId="77777777" w:rsidR="00085153" w:rsidRPr="00F7655F" w:rsidRDefault="00085153" w:rsidP="00423369">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Units</w:t>
            </w:r>
          </w:p>
        </w:tc>
        <w:tc>
          <w:tcPr>
            <w:tcW w:w="1191" w:type="dxa"/>
            <w:tcBorders>
              <w:top w:val="nil"/>
              <w:left w:val="nil"/>
              <w:bottom w:val="nil"/>
              <w:right w:val="nil"/>
            </w:tcBorders>
            <w:shd w:val="clear" w:color="auto" w:fill="008EBA"/>
            <w:noWrap/>
            <w:vAlign w:val="bottom"/>
            <w:hideMark/>
          </w:tcPr>
          <w:p w14:paraId="1ACCF701" w14:textId="77777777" w:rsidR="00085153" w:rsidRPr="00F7655F" w:rsidRDefault="00085153" w:rsidP="00423369">
            <w:pPr>
              <w:jc w:val="center"/>
              <w:rPr>
                <w:rFonts w:ascii="Arial" w:hAnsi="Arial" w:cs="Arial"/>
                <w:b/>
                <w:bCs/>
                <w:color w:val="FFFFFF"/>
                <w:sz w:val="18"/>
                <w:szCs w:val="18"/>
                <w:lang w:eastAsia="en-AU"/>
              </w:rPr>
            </w:pPr>
            <w:r>
              <w:rPr>
                <w:rFonts w:ascii="Arial" w:hAnsi="Arial" w:cs="Arial"/>
                <w:b/>
                <w:bCs/>
                <w:color w:val="FFFFFF"/>
                <w:sz w:val="18"/>
                <w:szCs w:val="18"/>
                <w:lang w:eastAsia="en-AU"/>
              </w:rPr>
              <w:t>2020-21</w:t>
            </w:r>
          </w:p>
        </w:tc>
        <w:tc>
          <w:tcPr>
            <w:tcW w:w="1191" w:type="dxa"/>
            <w:tcBorders>
              <w:top w:val="nil"/>
              <w:left w:val="nil"/>
              <w:bottom w:val="nil"/>
              <w:right w:val="nil"/>
            </w:tcBorders>
            <w:shd w:val="clear" w:color="auto" w:fill="008EBA"/>
            <w:noWrap/>
            <w:vAlign w:val="bottom"/>
            <w:hideMark/>
          </w:tcPr>
          <w:p w14:paraId="442C8F38" w14:textId="77777777" w:rsidR="00085153" w:rsidRPr="00F7655F" w:rsidRDefault="00085153" w:rsidP="00423369">
            <w:pPr>
              <w:jc w:val="center"/>
              <w:rPr>
                <w:rFonts w:ascii="Arial" w:hAnsi="Arial" w:cs="Arial"/>
                <w:b/>
                <w:bCs/>
                <w:color w:val="FFFFFF"/>
                <w:sz w:val="18"/>
                <w:szCs w:val="18"/>
                <w:lang w:eastAsia="en-AU"/>
              </w:rPr>
            </w:pPr>
            <w:r>
              <w:rPr>
                <w:rFonts w:ascii="Arial" w:hAnsi="Arial" w:cs="Arial"/>
                <w:b/>
                <w:bCs/>
                <w:color w:val="FFFFFF"/>
                <w:sz w:val="18"/>
                <w:szCs w:val="18"/>
                <w:lang w:eastAsia="en-AU"/>
              </w:rPr>
              <w:t>2021-22</w:t>
            </w:r>
          </w:p>
        </w:tc>
      </w:tr>
      <w:tr w:rsidR="00085153" w:rsidRPr="003B569A" w14:paraId="2C539624" w14:textId="77777777" w:rsidTr="637E3F77">
        <w:trPr>
          <w:trHeight w:val="283"/>
        </w:trPr>
        <w:tc>
          <w:tcPr>
            <w:tcW w:w="6537" w:type="dxa"/>
            <w:vMerge/>
            <w:vAlign w:val="center"/>
            <w:hideMark/>
          </w:tcPr>
          <w:p w14:paraId="37801EE2" w14:textId="77777777" w:rsidR="00085153" w:rsidRPr="00F7655F" w:rsidRDefault="00085153" w:rsidP="00423369">
            <w:pPr>
              <w:rPr>
                <w:rFonts w:ascii="Arial" w:hAnsi="Arial" w:cs="Arial"/>
                <w:b/>
                <w:bCs/>
                <w:color w:val="FFFFFF"/>
                <w:sz w:val="18"/>
                <w:szCs w:val="18"/>
                <w:lang w:eastAsia="en-AU"/>
              </w:rPr>
            </w:pPr>
          </w:p>
        </w:tc>
        <w:tc>
          <w:tcPr>
            <w:tcW w:w="736" w:type="dxa"/>
            <w:vMerge/>
            <w:vAlign w:val="center"/>
            <w:hideMark/>
          </w:tcPr>
          <w:p w14:paraId="492D9CBE" w14:textId="77777777" w:rsidR="00085153" w:rsidRPr="00F7655F" w:rsidRDefault="00085153" w:rsidP="00423369">
            <w:pPr>
              <w:rPr>
                <w:rFonts w:ascii="Arial" w:hAnsi="Arial" w:cs="Arial"/>
                <w:b/>
                <w:bCs/>
                <w:color w:val="FFFFFF"/>
                <w:sz w:val="18"/>
                <w:szCs w:val="18"/>
                <w:lang w:eastAsia="en-AU"/>
              </w:rPr>
            </w:pPr>
          </w:p>
        </w:tc>
        <w:tc>
          <w:tcPr>
            <w:tcW w:w="1191" w:type="dxa"/>
            <w:tcBorders>
              <w:top w:val="nil"/>
              <w:left w:val="nil"/>
              <w:bottom w:val="nil"/>
              <w:right w:val="nil"/>
            </w:tcBorders>
            <w:shd w:val="clear" w:color="auto" w:fill="008EBA"/>
            <w:noWrap/>
            <w:hideMark/>
          </w:tcPr>
          <w:p w14:paraId="75E2FA4A" w14:textId="77777777" w:rsidR="00085153" w:rsidRPr="00F7655F" w:rsidRDefault="00085153" w:rsidP="00423369">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Actual</w:t>
            </w:r>
          </w:p>
        </w:tc>
        <w:tc>
          <w:tcPr>
            <w:tcW w:w="1191" w:type="dxa"/>
            <w:tcBorders>
              <w:top w:val="nil"/>
              <w:left w:val="nil"/>
              <w:bottom w:val="nil"/>
              <w:right w:val="nil"/>
            </w:tcBorders>
            <w:shd w:val="clear" w:color="auto" w:fill="008EBA"/>
            <w:noWrap/>
            <w:hideMark/>
          </w:tcPr>
          <w:p w14:paraId="1FA8DDD9" w14:textId="77777777" w:rsidR="00085153" w:rsidRPr="00F7655F" w:rsidRDefault="00085153" w:rsidP="00423369">
            <w:pPr>
              <w:jc w:val="center"/>
              <w:rPr>
                <w:rFonts w:ascii="Arial" w:hAnsi="Arial" w:cs="Arial"/>
                <w:b/>
                <w:bCs/>
                <w:color w:val="FFFFFF"/>
                <w:sz w:val="18"/>
                <w:szCs w:val="18"/>
                <w:lang w:eastAsia="en-AU"/>
              </w:rPr>
            </w:pPr>
            <w:r w:rsidRPr="00F7655F">
              <w:rPr>
                <w:rFonts w:ascii="Arial" w:hAnsi="Arial" w:cs="Arial"/>
                <w:b/>
                <w:bCs/>
                <w:color w:val="FFFFFF"/>
                <w:sz w:val="18"/>
                <w:szCs w:val="18"/>
                <w:lang w:eastAsia="en-AU"/>
              </w:rPr>
              <w:t>Forecast</w:t>
            </w:r>
          </w:p>
        </w:tc>
      </w:tr>
      <w:tr w:rsidR="00085153" w:rsidRPr="00EB4C23" w14:paraId="4B5F5722" w14:textId="77777777" w:rsidTr="637E3F77">
        <w:trPr>
          <w:trHeight w:val="227"/>
        </w:trPr>
        <w:tc>
          <w:tcPr>
            <w:tcW w:w="6537" w:type="dxa"/>
            <w:tcBorders>
              <w:top w:val="nil"/>
              <w:left w:val="nil"/>
              <w:bottom w:val="nil"/>
              <w:right w:val="nil"/>
            </w:tcBorders>
            <w:shd w:val="clear" w:color="auto" w:fill="auto"/>
            <w:vAlign w:val="bottom"/>
          </w:tcPr>
          <w:p w14:paraId="1DB3A16C" w14:textId="77777777" w:rsidR="00085153" w:rsidRPr="00EB4C23" w:rsidRDefault="00085153" w:rsidP="00085153">
            <w:pPr>
              <w:rPr>
                <w:rFonts w:ascii="Arial" w:hAnsi="Arial" w:cs="Arial"/>
                <w:color w:val="000000"/>
                <w:sz w:val="16"/>
                <w:szCs w:val="16"/>
                <w:lang w:eastAsia="en-AU"/>
              </w:rPr>
            </w:pPr>
            <w:r w:rsidRPr="00EB4C23">
              <w:rPr>
                <w:rFonts w:ascii="Arial" w:hAnsi="Arial" w:cs="Arial"/>
                <w:color w:val="000000"/>
                <w:sz w:val="16"/>
                <w:szCs w:val="16"/>
                <w:lang w:eastAsia="en-AU"/>
              </w:rPr>
              <w:t>Customer satisfaction for people with disability</w:t>
            </w:r>
          </w:p>
        </w:tc>
        <w:tc>
          <w:tcPr>
            <w:tcW w:w="736" w:type="dxa"/>
            <w:tcBorders>
              <w:top w:val="nil"/>
              <w:left w:val="nil"/>
              <w:bottom w:val="nil"/>
              <w:right w:val="nil"/>
            </w:tcBorders>
            <w:shd w:val="clear" w:color="auto" w:fill="auto"/>
            <w:noWrap/>
            <w:vAlign w:val="bottom"/>
          </w:tcPr>
          <w:p w14:paraId="0F446482" w14:textId="77777777" w:rsidR="00085153" w:rsidRPr="00EB4C23" w:rsidRDefault="00085153" w:rsidP="00085153">
            <w:pPr>
              <w:jc w:val="center"/>
              <w:rPr>
                <w:rFonts w:ascii="Arial" w:hAnsi="Arial" w:cs="Arial"/>
                <w:color w:val="000000"/>
                <w:sz w:val="16"/>
                <w:szCs w:val="16"/>
                <w:lang w:eastAsia="en-AU"/>
              </w:rPr>
            </w:pPr>
            <w:r w:rsidRPr="00EB4C23">
              <w:rPr>
                <w:rFonts w:ascii="Arial" w:hAnsi="Arial" w:cs="Arial"/>
                <w:color w:val="000000"/>
                <w:sz w:val="16"/>
                <w:szCs w:val="16"/>
                <w:lang w:eastAsia="en-AU"/>
              </w:rPr>
              <w:t>%</w:t>
            </w:r>
          </w:p>
        </w:tc>
        <w:tc>
          <w:tcPr>
            <w:tcW w:w="1191" w:type="dxa"/>
            <w:tcBorders>
              <w:top w:val="nil"/>
              <w:left w:val="nil"/>
              <w:bottom w:val="nil"/>
              <w:right w:val="nil"/>
            </w:tcBorders>
            <w:shd w:val="clear" w:color="auto" w:fill="auto"/>
            <w:noWrap/>
            <w:vAlign w:val="center"/>
          </w:tcPr>
          <w:p w14:paraId="4DD09283"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 </w:t>
            </w:r>
          </w:p>
        </w:tc>
        <w:tc>
          <w:tcPr>
            <w:tcW w:w="1191" w:type="dxa"/>
            <w:tcBorders>
              <w:top w:val="nil"/>
              <w:left w:val="nil"/>
              <w:bottom w:val="nil"/>
              <w:right w:val="nil"/>
            </w:tcBorders>
            <w:shd w:val="clear" w:color="auto" w:fill="auto"/>
            <w:noWrap/>
            <w:vAlign w:val="center"/>
          </w:tcPr>
          <w:p w14:paraId="559189C6"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 </w:t>
            </w:r>
          </w:p>
        </w:tc>
      </w:tr>
      <w:tr w:rsidR="00085153" w:rsidRPr="00EB4C23" w14:paraId="204BF8F3" w14:textId="77777777" w:rsidTr="637E3F77">
        <w:trPr>
          <w:trHeight w:val="227"/>
        </w:trPr>
        <w:tc>
          <w:tcPr>
            <w:tcW w:w="6537" w:type="dxa"/>
            <w:tcBorders>
              <w:top w:val="nil"/>
              <w:left w:val="nil"/>
              <w:bottom w:val="nil"/>
              <w:right w:val="nil"/>
            </w:tcBorders>
            <w:shd w:val="clear" w:color="auto" w:fill="auto"/>
            <w:vAlign w:val="bottom"/>
          </w:tcPr>
          <w:p w14:paraId="239E83E7" w14:textId="77777777" w:rsidR="00085153" w:rsidRPr="00EB4C23" w:rsidRDefault="00085153" w:rsidP="00085153">
            <w:pPr>
              <w:ind w:left="606"/>
              <w:rPr>
                <w:rFonts w:ascii="Arial" w:hAnsi="Arial" w:cs="Arial"/>
                <w:color w:val="000000"/>
                <w:sz w:val="16"/>
                <w:szCs w:val="16"/>
                <w:lang w:eastAsia="en-AU"/>
              </w:rPr>
            </w:pPr>
            <w:r w:rsidRPr="00EB4C23">
              <w:rPr>
                <w:rFonts w:ascii="Arial" w:hAnsi="Arial" w:cs="Arial"/>
                <w:color w:val="000000"/>
                <w:sz w:val="16"/>
                <w:szCs w:val="16"/>
                <w:lang w:eastAsia="en-AU"/>
              </w:rPr>
              <w:t xml:space="preserve">Metro bus – PBO </w:t>
            </w:r>
            <w:r w:rsidRPr="00EB4C23">
              <w:rPr>
                <w:rFonts w:ascii="Arial" w:hAnsi="Arial" w:cs="Arial"/>
                <w:color w:val="000000"/>
                <w:sz w:val="16"/>
                <w:szCs w:val="16"/>
                <w:vertAlign w:val="superscript"/>
                <w:lang w:eastAsia="en-AU"/>
              </w:rPr>
              <w:t>(b)</w:t>
            </w:r>
          </w:p>
        </w:tc>
        <w:tc>
          <w:tcPr>
            <w:tcW w:w="736" w:type="dxa"/>
            <w:tcBorders>
              <w:top w:val="nil"/>
              <w:left w:val="nil"/>
              <w:bottom w:val="nil"/>
              <w:right w:val="nil"/>
            </w:tcBorders>
            <w:shd w:val="clear" w:color="auto" w:fill="auto"/>
            <w:noWrap/>
            <w:vAlign w:val="bottom"/>
          </w:tcPr>
          <w:p w14:paraId="1336F283" w14:textId="77777777" w:rsidR="00085153" w:rsidRPr="00EB4C23" w:rsidRDefault="00085153" w:rsidP="00085153">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center"/>
          </w:tcPr>
          <w:p w14:paraId="3E024AE8"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90.6</w:t>
            </w:r>
          </w:p>
        </w:tc>
        <w:tc>
          <w:tcPr>
            <w:tcW w:w="1191" w:type="dxa"/>
            <w:tcBorders>
              <w:top w:val="nil"/>
              <w:left w:val="nil"/>
              <w:bottom w:val="nil"/>
              <w:right w:val="nil"/>
            </w:tcBorders>
            <w:shd w:val="clear" w:color="auto" w:fill="auto"/>
            <w:noWrap/>
            <w:vAlign w:val="center"/>
          </w:tcPr>
          <w:p w14:paraId="79006C69"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eastAsia="Calibri" w:hAnsi="Arial" w:cs="Arial"/>
                <w:sz w:val="16"/>
                <w:szCs w:val="16"/>
              </w:rPr>
              <w:t>≥90</w:t>
            </w:r>
          </w:p>
        </w:tc>
      </w:tr>
      <w:tr w:rsidR="00085153" w:rsidRPr="00EB4C23" w14:paraId="3D632A05" w14:textId="77777777" w:rsidTr="637E3F77">
        <w:trPr>
          <w:trHeight w:val="227"/>
        </w:trPr>
        <w:tc>
          <w:tcPr>
            <w:tcW w:w="6537" w:type="dxa"/>
            <w:tcBorders>
              <w:top w:val="nil"/>
              <w:left w:val="nil"/>
              <w:bottom w:val="nil"/>
              <w:right w:val="nil"/>
            </w:tcBorders>
            <w:shd w:val="clear" w:color="auto" w:fill="auto"/>
            <w:vAlign w:val="bottom"/>
          </w:tcPr>
          <w:p w14:paraId="1D9A3F0C" w14:textId="77777777" w:rsidR="00085153" w:rsidRPr="00EB4C23" w:rsidRDefault="00085153" w:rsidP="00085153">
            <w:pPr>
              <w:ind w:left="606"/>
              <w:rPr>
                <w:rFonts w:ascii="Arial" w:hAnsi="Arial" w:cs="Arial"/>
                <w:color w:val="000000"/>
                <w:sz w:val="16"/>
                <w:szCs w:val="16"/>
                <w:lang w:eastAsia="en-AU"/>
              </w:rPr>
            </w:pPr>
            <w:r w:rsidRPr="00EB4C23">
              <w:rPr>
                <w:rFonts w:ascii="Arial" w:hAnsi="Arial" w:cs="Arial"/>
                <w:color w:val="000000"/>
                <w:sz w:val="16"/>
                <w:szCs w:val="16"/>
                <w:lang w:eastAsia="en-AU"/>
              </w:rPr>
              <w:t>Metro bus – STA</w:t>
            </w:r>
          </w:p>
        </w:tc>
        <w:tc>
          <w:tcPr>
            <w:tcW w:w="736" w:type="dxa"/>
            <w:tcBorders>
              <w:top w:val="nil"/>
              <w:left w:val="nil"/>
              <w:bottom w:val="nil"/>
              <w:right w:val="nil"/>
            </w:tcBorders>
            <w:shd w:val="clear" w:color="auto" w:fill="auto"/>
            <w:noWrap/>
            <w:vAlign w:val="bottom"/>
          </w:tcPr>
          <w:p w14:paraId="41716EC0" w14:textId="77777777" w:rsidR="00085153" w:rsidRPr="00EB4C23" w:rsidRDefault="00085153" w:rsidP="00085153">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center"/>
          </w:tcPr>
          <w:p w14:paraId="37B288DA"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77.2</w:t>
            </w:r>
          </w:p>
        </w:tc>
        <w:tc>
          <w:tcPr>
            <w:tcW w:w="1191" w:type="dxa"/>
            <w:tcBorders>
              <w:top w:val="nil"/>
              <w:left w:val="nil"/>
              <w:bottom w:val="nil"/>
              <w:right w:val="nil"/>
            </w:tcBorders>
            <w:shd w:val="clear" w:color="auto" w:fill="auto"/>
            <w:noWrap/>
            <w:vAlign w:val="center"/>
          </w:tcPr>
          <w:p w14:paraId="5738E983" w14:textId="77777777" w:rsidR="00085153" w:rsidRPr="00EB4C23" w:rsidRDefault="00085153" w:rsidP="00085153">
            <w:pPr>
              <w:ind w:right="170"/>
              <w:jc w:val="right"/>
              <w:rPr>
                <w:rFonts w:ascii="Arial" w:eastAsia="Calibri" w:hAnsi="Arial" w:cs="Arial"/>
                <w:sz w:val="16"/>
                <w:szCs w:val="16"/>
              </w:rPr>
            </w:pPr>
            <w:r w:rsidRPr="00EB4C23">
              <w:rPr>
                <w:rFonts w:ascii="Arial" w:eastAsia="Calibri" w:hAnsi="Arial" w:cs="Arial"/>
                <w:sz w:val="16"/>
                <w:szCs w:val="16"/>
              </w:rPr>
              <w:t>≥77</w:t>
            </w:r>
          </w:p>
        </w:tc>
      </w:tr>
      <w:tr w:rsidR="00085153" w:rsidRPr="00EB4C23" w14:paraId="29D736DE" w14:textId="77777777" w:rsidTr="637E3F77">
        <w:trPr>
          <w:trHeight w:val="227"/>
        </w:trPr>
        <w:tc>
          <w:tcPr>
            <w:tcW w:w="6537" w:type="dxa"/>
            <w:tcBorders>
              <w:top w:val="nil"/>
              <w:left w:val="nil"/>
              <w:bottom w:val="nil"/>
              <w:right w:val="nil"/>
            </w:tcBorders>
            <w:shd w:val="clear" w:color="auto" w:fill="auto"/>
            <w:vAlign w:val="bottom"/>
          </w:tcPr>
          <w:p w14:paraId="204FDD15" w14:textId="77777777" w:rsidR="00085153" w:rsidRPr="00EB4C23" w:rsidRDefault="00085153" w:rsidP="00085153">
            <w:pPr>
              <w:ind w:left="606"/>
              <w:rPr>
                <w:rFonts w:ascii="Arial" w:hAnsi="Arial" w:cs="Arial"/>
                <w:color w:val="000000"/>
                <w:sz w:val="16"/>
                <w:szCs w:val="16"/>
                <w:lang w:eastAsia="en-AU"/>
              </w:rPr>
            </w:pPr>
            <w:r w:rsidRPr="00EB4C23">
              <w:rPr>
                <w:rFonts w:ascii="Arial" w:hAnsi="Arial" w:cs="Arial"/>
                <w:color w:val="000000"/>
                <w:sz w:val="16"/>
                <w:szCs w:val="16"/>
                <w:lang w:eastAsia="en-AU"/>
              </w:rPr>
              <w:t>Ferry</w:t>
            </w:r>
          </w:p>
        </w:tc>
        <w:tc>
          <w:tcPr>
            <w:tcW w:w="736" w:type="dxa"/>
            <w:tcBorders>
              <w:top w:val="nil"/>
              <w:left w:val="nil"/>
              <w:bottom w:val="nil"/>
              <w:right w:val="nil"/>
            </w:tcBorders>
            <w:shd w:val="clear" w:color="auto" w:fill="auto"/>
            <w:noWrap/>
            <w:vAlign w:val="bottom"/>
          </w:tcPr>
          <w:p w14:paraId="32E12B3F" w14:textId="77777777" w:rsidR="00085153" w:rsidRPr="00EB4C23" w:rsidRDefault="00085153" w:rsidP="00085153">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center"/>
          </w:tcPr>
          <w:p w14:paraId="0344E7B5"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93.1</w:t>
            </w:r>
          </w:p>
        </w:tc>
        <w:tc>
          <w:tcPr>
            <w:tcW w:w="1191" w:type="dxa"/>
            <w:tcBorders>
              <w:top w:val="nil"/>
              <w:left w:val="nil"/>
              <w:bottom w:val="nil"/>
              <w:right w:val="nil"/>
            </w:tcBorders>
            <w:shd w:val="clear" w:color="auto" w:fill="auto"/>
            <w:noWrap/>
            <w:vAlign w:val="center"/>
          </w:tcPr>
          <w:p w14:paraId="0579B9BD" w14:textId="77777777" w:rsidR="00085153" w:rsidRPr="00EB4C23" w:rsidRDefault="00085153" w:rsidP="00085153">
            <w:pPr>
              <w:ind w:right="170"/>
              <w:jc w:val="right"/>
              <w:rPr>
                <w:rFonts w:ascii="Arial" w:eastAsia="Calibri" w:hAnsi="Arial" w:cs="Arial"/>
                <w:sz w:val="16"/>
                <w:szCs w:val="16"/>
              </w:rPr>
            </w:pPr>
            <w:r w:rsidRPr="00EB4C23">
              <w:rPr>
                <w:rFonts w:ascii="Arial" w:eastAsia="Calibri" w:hAnsi="Arial" w:cs="Arial"/>
                <w:sz w:val="16"/>
                <w:szCs w:val="16"/>
              </w:rPr>
              <w:t>≥93</w:t>
            </w:r>
          </w:p>
        </w:tc>
      </w:tr>
      <w:tr w:rsidR="00085153" w:rsidRPr="00EB4C23" w14:paraId="4A65032E" w14:textId="77777777" w:rsidTr="637E3F77">
        <w:trPr>
          <w:trHeight w:val="227"/>
        </w:trPr>
        <w:tc>
          <w:tcPr>
            <w:tcW w:w="6537" w:type="dxa"/>
            <w:tcBorders>
              <w:top w:val="nil"/>
              <w:left w:val="nil"/>
              <w:bottom w:val="nil"/>
              <w:right w:val="nil"/>
            </w:tcBorders>
            <w:shd w:val="clear" w:color="auto" w:fill="auto"/>
            <w:vAlign w:val="bottom"/>
          </w:tcPr>
          <w:p w14:paraId="4060BDC1" w14:textId="77777777" w:rsidR="00085153" w:rsidRPr="00EB4C23" w:rsidRDefault="00085153" w:rsidP="00085153">
            <w:pPr>
              <w:ind w:left="606"/>
              <w:rPr>
                <w:rFonts w:ascii="Arial" w:hAnsi="Arial" w:cs="Arial"/>
                <w:color w:val="000000"/>
                <w:sz w:val="16"/>
                <w:szCs w:val="16"/>
                <w:lang w:eastAsia="en-AU"/>
              </w:rPr>
            </w:pPr>
            <w:r w:rsidRPr="00EB4C23">
              <w:rPr>
                <w:rFonts w:ascii="Arial" w:hAnsi="Arial" w:cs="Arial"/>
                <w:color w:val="000000"/>
                <w:sz w:val="16"/>
                <w:szCs w:val="16"/>
                <w:lang w:eastAsia="en-AU"/>
              </w:rPr>
              <w:t>NSW TrainLink</w:t>
            </w:r>
          </w:p>
        </w:tc>
        <w:tc>
          <w:tcPr>
            <w:tcW w:w="736" w:type="dxa"/>
            <w:tcBorders>
              <w:top w:val="nil"/>
              <w:left w:val="nil"/>
              <w:bottom w:val="nil"/>
              <w:right w:val="nil"/>
            </w:tcBorders>
            <w:shd w:val="clear" w:color="auto" w:fill="auto"/>
            <w:noWrap/>
            <w:vAlign w:val="bottom"/>
          </w:tcPr>
          <w:p w14:paraId="5A5C5AE8" w14:textId="77777777" w:rsidR="00085153" w:rsidRPr="00EB4C23" w:rsidRDefault="00085153" w:rsidP="00085153">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center"/>
          </w:tcPr>
          <w:p w14:paraId="24186ADF"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93.2</w:t>
            </w:r>
          </w:p>
        </w:tc>
        <w:tc>
          <w:tcPr>
            <w:tcW w:w="1191" w:type="dxa"/>
            <w:tcBorders>
              <w:top w:val="nil"/>
              <w:left w:val="nil"/>
              <w:bottom w:val="nil"/>
              <w:right w:val="nil"/>
            </w:tcBorders>
            <w:shd w:val="clear" w:color="auto" w:fill="auto"/>
            <w:noWrap/>
            <w:vAlign w:val="center"/>
          </w:tcPr>
          <w:p w14:paraId="57C8B8C3" w14:textId="77777777" w:rsidR="00085153" w:rsidRPr="00EB4C23" w:rsidRDefault="00085153" w:rsidP="00085153">
            <w:pPr>
              <w:ind w:right="170"/>
              <w:jc w:val="right"/>
              <w:rPr>
                <w:rFonts w:ascii="Arial" w:eastAsia="Calibri" w:hAnsi="Arial" w:cs="Arial"/>
                <w:sz w:val="16"/>
                <w:szCs w:val="16"/>
              </w:rPr>
            </w:pPr>
            <w:r w:rsidRPr="00EB4C23">
              <w:rPr>
                <w:rFonts w:ascii="Arial" w:eastAsia="Calibri" w:hAnsi="Arial" w:cs="Arial"/>
                <w:sz w:val="16"/>
                <w:szCs w:val="16"/>
              </w:rPr>
              <w:t>≥93</w:t>
            </w:r>
          </w:p>
        </w:tc>
      </w:tr>
      <w:tr w:rsidR="00085153" w:rsidRPr="00EB4C23" w14:paraId="040476A7" w14:textId="77777777" w:rsidTr="637E3F77">
        <w:trPr>
          <w:trHeight w:val="227"/>
        </w:trPr>
        <w:tc>
          <w:tcPr>
            <w:tcW w:w="6537" w:type="dxa"/>
            <w:tcBorders>
              <w:top w:val="nil"/>
              <w:left w:val="nil"/>
              <w:bottom w:val="nil"/>
              <w:right w:val="nil"/>
            </w:tcBorders>
            <w:shd w:val="clear" w:color="auto" w:fill="auto"/>
            <w:vAlign w:val="bottom"/>
          </w:tcPr>
          <w:p w14:paraId="2037DC98" w14:textId="77777777" w:rsidR="00085153" w:rsidRPr="00EB4C23" w:rsidRDefault="00085153" w:rsidP="00085153">
            <w:pPr>
              <w:ind w:left="606"/>
              <w:rPr>
                <w:rFonts w:ascii="Arial" w:hAnsi="Arial" w:cs="Arial"/>
                <w:color w:val="000000"/>
                <w:sz w:val="16"/>
                <w:szCs w:val="16"/>
                <w:lang w:eastAsia="en-AU"/>
              </w:rPr>
            </w:pPr>
            <w:r w:rsidRPr="00EB4C23">
              <w:rPr>
                <w:rFonts w:ascii="Arial" w:hAnsi="Arial" w:cs="Arial"/>
                <w:color w:val="000000"/>
                <w:sz w:val="16"/>
                <w:szCs w:val="16"/>
                <w:lang w:eastAsia="en-AU"/>
              </w:rPr>
              <w:t>Sydney Trains</w:t>
            </w:r>
          </w:p>
        </w:tc>
        <w:tc>
          <w:tcPr>
            <w:tcW w:w="736" w:type="dxa"/>
            <w:tcBorders>
              <w:top w:val="nil"/>
              <w:left w:val="nil"/>
              <w:bottom w:val="nil"/>
              <w:right w:val="nil"/>
            </w:tcBorders>
            <w:shd w:val="clear" w:color="auto" w:fill="auto"/>
            <w:noWrap/>
            <w:vAlign w:val="bottom"/>
          </w:tcPr>
          <w:p w14:paraId="1A1687BE" w14:textId="77777777" w:rsidR="00085153" w:rsidRPr="00EB4C23" w:rsidRDefault="00085153" w:rsidP="00085153">
            <w:pPr>
              <w:jc w:val="center"/>
              <w:rPr>
                <w:rFonts w:ascii="Arial" w:hAnsi="Arial" w:cs="Arial"/>
                <w:color w:val="000000"/>
                <w:sz w:val="16"/>
                <w:szCs w:val="16"/>
                <w:lang w:eastAsia="en-AU"/>
              </w:rPr>
            </w:pPr>
          </w:p>
        </w:tc>
        <w:tc>
          <w:tcPr>
            <w:tcW w:w="1191" w:type="dxa"/>
            <w:tcBorders>
              <w:top w:val="nil"/>
              <w:left w:val="nil"/>
              <w:bottom w:val="nil"/>
              <w:right w:val="nil"/>
            </w:tcBorders>
            <w:shd w:val="clear" w:color="auto" w:fill="auto"/>
            <w:noWrap/>
            <w:vAlign w:val="center"/>
          </w:tcPr>
          <w:p w14:paraId="6D62334D" w14:textId="77777777" w:rsidR="00085153" w:rsidRPr="00EB4C23" w:rsidRDefault="00085153" w:rsidP="00085153">
            <w:pPr>
              <w:ind w:right="170"/>
              <w:jc w:val="right"/>
              <w:rPr>
                <w:rFonts w:ascii="Arial" w:hAnsi="Arial" w:cs="Arial"/>
                <w:color w:val="000000"/>
                <w:sz w:val="16"/>
                <w:szCs w:val="16"/>
                <w:lang w:eastAsia="en-AU"/>
              </w:rPr>
            </w:pPr>
            <w:r w:rsidRPr="00EB4C23">
              <w:rPr>
                <w:rFonts w:ascii="Arial" w:hAnsi="Arial" w:cs="Arial"/>
                <w:color w:val="000000"/>
                <w:sz w:val="16"/>
                <w:szCs w:val="16"/>
                <w:lang w:eastAsia="en-AU"/>
              </w:rPr>
              <w:t>87.2</w:t>
            </w:r>
          </w:p>
        </w:tc>
        <w:tc>
          <w:tcPr>
            <w:tcW w:w="1191" w:type="dxa"/>
            <w:tcBorders>
              <w:top w:val="nil"/>
              <w:left w:val="nil"/>
              <w:bottom w:val="nil"/>
              <w:right w:val="nil"/>
            </w:tcBorders>
            <w:shd w:val="clear" w:color="auto" w:fill="auto"/>
            <w:noWrap/>
            <w:vAlign w:val="center"/>
          </w:tcPr>
          <w:p w14:paraId="6B570269" w14:textId="77777777" w:rsidR="00085153" w:rsidRPr="00EB4C23" w:rsidRDefault="00085153" w:rsidP="00085153">
            <w:pPr>
              <w:ind w:right="170"/>
              <w:jc w:val="right"/>
              <w:rPr>
                <w:rFonts w:ascii="Arial" w:eastAsia="Calibri" w:hAnsi="Arial" w:cs="Arial"/>
                <w:sz w:val="16"/>
                <w:szCs w:val="16"/>
              </w:rPr>
            </w:pPr>
            <w:r w:rsidRPr="00EB4C23">
              <w:rPr>
                <w:rFonts w:ascii="Arial" w:eastAsia="Calibri" w:hAnsi="Arial" w:cs="Arial"/>
                <w:sz w:val="16"/>
                <w:szCs w:val="16"/>
              </w:rPr>
              <w:t>≥87</w:t>
            </w:r>
          </w:p>
        </w:tc>
      </w:tr>
    </w:tbl>
    <w:p w14:paraId="3A488590" w14:textId="77777777" w:rsidR="00903B87" w:rsidRPr="000E7EFC" w:rsidRDefault="00903B87" w:rsidP="00B90584">
      <w:pPr>
        <w:rPr>
          <w:rFonts w:ascii="Arial" w:hAnsi="Arial" w:cs="Arial"/>
          <w:sz w:val="6"/>
          <w:szCs w:val="6"/>
        </w:rPr>
      </w:pPr>
    </w:p>
    <w:p w14:paraId="0B38B531" w14:textId="77777777" w:rsidR="00903B87" w:rsidRPr="00CE1611" w:rsidRDefault="00903B87" w:rsidP="00085153">
      <w:pPr>
        <w:rPr>
          <w:rFonts w:ascii="Arial" w:hAnsi="Arial" w:cs="Arial"/>
          <w:sz w:val="17"/>
          <w:szCs w:val="17"/>
          <w:lang w:eastAsia="en-AU"/>
        </w:rPr>
      </w:pPr>
      <w:r w:rsidRPr="00CE1611">
        <w:rPr>
          <w:rFonts w:ascii="Arial" w:hAnsi="Arial" w:cs="Arial"/>
          <w:sz w:val="17"/>
          <w:szCs w:val="17"/>
          <w:lang w:eastAsia="en-AU"/>
        </w:rPr>
        <w:t>Notes</w:t>
      </w:r>
    </w:p>
    <w:p w14:paraId="198BBE0B" w14:textId="77777777" w:rsidR="00903B87" w:rsidRPr="00CE1611" w:rsidRDefault="00903B87" w:rsidP="003E3C1B">
      <w:pPr>
        <w:pStyle w:val="ListParagraph"/>
        <w:numPr>
          <w:ilvl w:val="0"/>
          <w:numId w:val="18"/>
        </w:numPr>
        <w:ind w:left="357" w:hanging="357"/>
        <w:rPr>
          <w:rFonts w:cs="Arial"/>
          <w:sz w:val="17"/>
          <w:szCs w:val="17"/>
          <w:lang w:eastAsia="en-AU"/>
        </w:rPr>
      </w:pPr>
      <w:r w:rsidRPr="191139F7">
        <w:rPr>
          <w:rFonts w:cs="Arial"/>
          <w:sz w:val="17"/>
          <w:szCs w:val="17"/>
          <w:lang w:eastAsia="en-AU"/>
        </w:rPr>
        <w:t>All customer satisfaction</w:t>
      </w:r>
      <w:r w:rsidR="00CC6053">
        <w:rPr>
          <w:rFonts w:cs="Arial"/>
          <w:sz w:val="17"/>
          <w:szCs w:val="17"/>
          <w:lang w:eastAsia="en-AU"/>
        </w:rPr>
        <w:t xml:space="preserve"> </w:t>
      </w:r>
      <w:r w:rsidRPr="191139F7">
        <w:rPr>
          <w:rFonts w:cs="Arial"/>
          <w:sz w:val="17"/>
          <w:szCs w:val="17"/>
          <w:lang w:eastAsia="en-AU"/>
        </w:rPr>
        <w:t>for people with disability indicators for 2020-21 are based on November 2020 results.</w:t>
      </w:r>
    </w:p>
    <w:p w14:paraId="21066A0A" w14:textId="77777777" w:rsidR="00903B87" w:rsidRPr="00CE1611" w:rsidRDefault="00903B87" w:rsidP="003E3C1B">
      <w:pPr>
        <w:pStyle w:val="ListParagraph"/>
        <w:numPr>
          <w:ilvl w:val="0"/>
          <w:numId w:val="18"/>
        </w:numPr>
        <w:ind w:left="357" w:hanging="357"/>
        <w:rPr>
          <w:rFonts w:cs="Arial"/>
          <w:sz w:val="17"/>
          <w:szCs w:val="17"/>
          <w:lang w:eastAsia="en-AU"/>
        </w:rPr>
      </w:pPr>
      <w:r w:rsidRPr="00CE1611">
        <w:rPr>
          <w:rFonts w:cs="Arial"/>
          <w:sz w:val="17"/>
          <w:szCs w:val="17"/>
          <w:lang w:eastAsia="en-AU"/>
        </w:rPr>
        <w:t>PBO: Private Bus Operator.</w:t>
      </w:r>
    </w:p>
    <w:p w14:paraId="0E1EC466" w14:textId="77777777" w:rsidR="00455F0E" w:rsidRDefault="00455F0E" w:rsidP="006A63F4">
      <w:pPr>
        <w:rPr>
          <w:rFonts w:ascii="Arial" w:eastAsia="Calibri" w:hAnsi="Arial" w:cs="Arial"/>
          <w:sz w:val="23"/>
          <w:szCs w:val="23"/>
        </w:rPr>
      </w:pPr>
    </w:p>
    <w:p w14:paraId="4D612A76" w14:textId="77777777" w:rsidR="00455F0E" w:rsidRDefault="00455F0E">
      <w:pPr>
        <w:rPr>
          <w:rFonts w:ascii="Arial" w:eastAsia="Calibri" w:hAnsi="Arial" w:cs="Arial"/>
          <w:sz w:val="23"/>
          <w:szCs w:val="23"/>
        </w:rPr>
      </w:pPr>
      <w:r>
        <w:rPr>
          <w:rFonts w:ascii="Arial" w:eastAsia="Calibri" w:hAnsi="Arial" w:cs="Arial"/>
          <w:sz w:val="23"/>
          <w:szCs w:val="23"/>
        </w:rPr>
        <w:br w:type="page"/>
      </w:r>
    </w:p>
    <w:bookmarkEnd w:id="8"/>
    <w:bookmarkEnd w:id="9"/>
    <w:p w14:paraId="23A6CD8E" w14:textId="77777777" w:rsidR="00E0467E" w:rsidRDefault="00ED0897" w:rsidP="00B81B90">
      <w:pPr>
        <w:pStyle w:val="Heading2"/>
      </w:pPr>
      <w:r>
        <w:lastRenderedPageBreak/>
        <w:t xml:space="preserve">Outcome 3: </w:t>
      </w:r>
      <w:r w:rsidR="003C0742" w:rsidRPr="00B81B90">
        <w:t>Sustainable</w:t>
      </w:r>
      <w:r w:rsidR="003C0742">
        <w:t xml:space="preserve"> </w:t>
      </w:r>
      <w:r w:rsidR="00F44070">
        <w:t>Transport systems and solutions that enable economic activity</w:t>
      </w:r>
    </w:p>
    <w:p w14:paraId="7C17E0DC" w14:textId="77777777" w:rsidR="00560147" w:rsidRDefault="00560147" w:rsidP="00560147">
      <w:pPr>
        <w:pStyle w:val="Heading3"/>
        <w:rPr>
          <w:rFonts w:cs="Arial"/>
        </w:rPr>
      </w:pPr>
      <w:r>
        <w:rPr>
          <w:rFonts w:cs="Arial"/>
        </w:rPr>
        <w:t>S</w:t>
      </w:r>
      <w:r w:rsidRPr="003A0DAC">
        <w:rPr>
          <w:rFonts w:cs="Arial"/>
        </w:rPr>
        <w:t>tate Outcome overview and 202</w:t>
      </w:r>
      <w:r w:rsidR="00F74499">
        <w:rPr>
          <w:rFonts w:cs="Arial"/>
        </w:rPr>
        <w:t>1</w:t>
      </w:r>
      <w:r w:rsidRPr="003A0DAC">
        <w:rPr>
          <w:rFonts w:cs="Arial"/>
        </w:rPr>
        <w:t>-2</w:t>
      </w:r>
      <w:r w:rsidR="00F74499">
        <w:rPr>
          <w:rFonts w:cs="Arial"/>
        </w:rPr>
        <w:t>2</w:t>
      </w:r>
      <w:r w:rsidRPr="003A0DAC">
        <w:rPr>
          <w:rFonts w:cs="Arial"/>
        </w:rPr>
        <w:t xml:space="preserve"> investment</w:t>
      </w:r>
    </w:p>
    <w:tbl>
      <w:tblPr>
        <w:tblpPr w:leftFromText="180" w:rightFromText="180" w:vertAnchor="text" w:horzAnchor="margin" w:tblpXSpec="right" w:tblpY="-23"/>
        <w:tblW w:w="1716" w:type="pct"/>
        <w:shd w:val="clear" w:color="auto" w:fill="F2F2F2" w:themeFill="background1" w:themeFillShade="F2"/>
        <w:tblCellMar>
          <w:left w:w="115" w:type="dxa"/>
          <w:right w:w="115" w:type="dxa"/>
        </w:tblCellMar>
        <w:tblLook w:val="04A0" w:firstRow="1" w:lastRow="0" w:firstColumn="1" w:lastColumn="0" w:noHBand="0" w:noVBand="1"/>
        <w:tblCaption w:val="8.5 Outcome 3: Sustainable Transport systems and solutions that enable economic activity"/>
        <w:tblDescription w:val="8.5 Outcome 3: Sustainable Transport systems and solutions that enable economic activity"/>
      </w:tblPr>
      <w:tblGrid>
        <w:gridCol w:w="1144"/>
        <w:gridCol w:w="967"/>
        <w:gridCol w:w="1197"/>
      </w:tblGrid>
      <w:tr w:rsidR="002E34E3" w:rsidRPr="00F8244B" w14:paraId="5A64DDC4" w14:textId="77777777" w:rsidTr="00156FDD">
        <w:trPr>
          <w:cantSplit/>
          <w:trHeight w:val="784"/>
        </w:trPr>
        <w:tc>
          <w:tcPr>
            <w:tcW w:w="1729" w:type="pct"/>
            <w:shd w:val="clear" w:color="auto" w:fill="F2F2F2" w:themeFill="background1" w:themeFillShade="F2"/>
            <w:vAlign w:val="center"/>
          </w:tcPr>
          <w:p w14:paraId="580CF712" w14:textId="77777777" w:rsidR="002E34E3" w:rsidRPr="00F8244B" w:rsidRDefault="002E34E3" w:rsidP="00156FDD">
            <w:pPr>
              <w:spacing w:before="120" w:after="120"/>
              <w:rPr>
                <w:rFonts w:ascii="Arial" w:hAnsi="Arial" w:cs="Arial"/>
                <w:sz w:val="23"/>
                <w:szCs w:val="23"/>
              </w:rPr>
            </w:pPr>
            <w:r>
              <w:rPr>
                <w:rFonts w:ascii="Arial" w:hAnsi="Arial" w:cs="Arial"/>
                <w:noProof/>
                <w:color w:val="2B579A"/>
                <w:shd w:val="clear" w:color="auto" w:fill="E6E6E6"/>
                <w:lang w:eastAsia="en-AU"/>
              </w:rPr>
              <w:drawing>
                <wp:inline distT="0" distB="0" distL="0" distR="0" wp14:anchorId="73101448" wp14:editId="4AE70F7B">
                  <wp:extent cx="518160" cy="518400"/>
                  <wp:effectExtent l="0" t="0" r="0" b="0"/>
                  <wp:docPr id="20" name="Picture 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rotWithShape="1">
                          <a:blip r:embed="rId12"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046F4582" w14:textId="77777777" w:rsidR="002E34E3" w:rsidRPr="00F8244B" w:rsidRDefault="002E34E3" w:rsidP="00156FDD">
            <w:pPr>
              <w:spacing w:before="120" w:after="120"/>
              <w:jc w:val="center"/>
              <w:rPr>
                <w:rFonts w:ascii="Arial" w:hAnsi="Arial" w:cs="Arial"/>
                <w:color w:val="00ABE6"/>
                <w:sz w:val="18"/>
                <w:szCs w:val="18"/>
              </w:rPr>
            </w:pPr>
            <w:r w:rsidRPr="00D33C3F">
              <w:rPr>
                <w:rFonts w:ascii="Arial" w:hAnsi="Arial" w:cs="Arial"/>
                <w:color w:val="008EBA"/>
                <w:sz w:val="18"/>
                <w:szCs w:val="18"/>
              </w:rPr>
              <w:t>$1</w:t>
            </w:r>
            <w:r>
              <w:rPr>
                <w:rFonts w:ascii="Arial" w:hAnsi="Arial" w:cs="Arial"/>
                <w:color w:val="008EBA"/>
                <w:sz w:val="18"/>
                <w:szCs w:val="18"/>
              </w:rPr>
              <w:t xml:space="preserve">53.7 </w:t>
            </w:r>
            <w:r w:rsidRPr="00D33C3F">
              <w:rPr>
                <w:rFonts w:ascii="Arial" w:hAnsi="Arial" w:cs="Arial"/>
                <w:color w:val="008EBA"/>
                <w:sz w:val="18"/>
                <w:szCs w:val="18"/>
              </w:rPr>
              <w:t>million</w:t>
            </w:r>
          </w:p>
        </w:tc>
        <w:tc>
          <w:tcPr>
            <w:tcW w:w="1809" w:type="pct"/>
            <w:shd w:val="clear" w:color="auto" w:fill="F2F2F2" w:themeFill="background1" w:themeFillShade="F2"/>
            <w:vAlign w:val="center"/>
          </w:tcPr>
          <w:p w14:paraId="3BCA4925" w14:textId="77777777" w:rsidR="002E34E3" w:rsidRPr="00F8244B" w:rsidRDefault="002E34E3" w:rsidP="00156FDD">
            <w:pPr>
              <w:rPr>
                <w:rFonts w:ascii="Arial" w:hAnsi="Arial" w:cs="Arial"/>
                <w:color w:val="00ABE6"/>
                <w:sz w:val="18"/>
                <w:szCs w:val="18"/>
              </w:rPr>
            </w:pPr>
            <w:r w:rsidRPr="00BF4D60">
              <w:rPr>
                <w:rFonts w:ascii="Arial" w:hAnsi="Arial" w:cs="Arial"/>
                <w:color w:val="008EBA"/>
                <w:sz w:val="18"/>
                <w:szCs w:val="18"/>
              </w:rPr>
              <w:t>Recurrent</w:t>
            </w:r>
            <w:r w:rsidRPr="00BF4D60">
              <w:rPr>
                <w:rFonts w:ascii="Arial" w:hAnsi="Arial" w:cs="Arial"/>
                <w:color w:val="008EBA"/>
                <w:sz w:val="18"/>
                <w:szCs w:val="18"/>
              </w:rPr>
              <w:br/>
              <w:t xml:space="preserve">Expenses </w:t>
            </w:r>
            <w:r w:rsidRPr="00BF4D60">
              <w:rPr>
                <w:rFonts w:ascii="Arial" w:hAnsi="Arial" w:cs="Arial"/>
                <w:color w:val="008EBA"/>
                <w:sz w:val="18"/>
                <w:szCs w:val="18"/>
              </w:rPr>
              <w:br/>
              <w:t>2021-22</w:t>
            </w:r>
          </w:p>
        </w:tc>
      </w:tr>
      <w:tr w:rsidR="002E34E3" w:rsidRPr="00F8244B" w14:paraId="610E0CDB" w14:textId="77777777" w:rsidTr="00156FDD">
        <w:trPr>
          <w:cantSplit/>
          <w:trHeight w:val="784"/>
        </w:trPr>
        <w:tc>
          <w:tcPr>
            <w:tcW w:w="1729" w:type="pct"/>
            <w:shd w:val="clear" w:color="auto" w:fill="F2F2F2" w:themeFill="background1" w:themeFillShade="F2"/>
            <w:vAlign w:val="center"/>
          </w:tcPr>
          <w:p w14:paraId="6A9C936C" w14:textId="77777777" w:rsidR="002E34E3" w:rsidRPr="00F8244B" w:rsidRDefault="002E34E3" w:rsidP="00156FDD">
            <w:pPr>
              <w:spacing w:before="120" w:after="120"/>
              <w:rPr>
                <w:rFonts w:ascii="Arial" w:hAnsi="Arial" w:cs="Arial"/>
                <w:noProof/>
                <w:sz w:val="23"/>
                <w:szCs w:val="23"/>
                <w:lang w:eastAsia="en-AU"/>
              </w:rPr>
            </w:pPr>
            <w:r>
              <w:rPr>
                <w:rFonts w:ascii="Arial" w:hAnsi="Arial" w:cs="Arial"/>
                <w:noProof/>
                <w:color w:val="2B579A"/>
                <w:shd w:val="clear" w:color="auto" w:fill="E6E6E6"/>
                <w:lang w:eastAsia="en-AU"/>
              </w:rPr>
              <w:drawing>
                <wp:inline distT="0" distB="0" distL="0" distR="0" wp14:anchorId="1D49CF4E" wp14:editId="33A2B336">
                  <wp:extent cx="518160" cy="518400"/>
                  <wp:effectExtent l="0" t="0" r="0" b="0"/>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rotWithShape="1">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rcRect t="-22" b="-22"/>
                          <a:stretch/>
                        </pic:blipFill>
                        <pic:spPr bwMode="auto">
                          <a:xfrm>
                            <a:off x="0" y="0"/>
                            <a:ext cx="518400" cy="518640"/>
                          </a:xfrm>
                          <a:prstGeom prst="rect">
                            <a:avLst/>
                          </a:prstGeom>
                          <a:ln>
                            <a:noFill/>
                          </a:ln>
                          <a:extLst>
                            <a:ext uri="{53640926-AAD7-44D8-BBD7-CCE9431645EC}">
                              <a14:shadowObscured xmlns:a14="http://schemas.microsoft.com/office/drawing/2010/main"/>
                            </a:ext>
                          </a:extLst>
                        </pic:spPr>
                      </pic:pic>
                    </a:graphicData>
                  </a:graphic>
                </wp:inline>
              </w:drawing>
            </w:r>
          </w:p>
        </w:tc>
        <w:tc>
          <w:tcPr>
            <w:tcW w:w="1462" w:type="pct"/>
            <w:shd w:val="clear" w:color="auto" w:fill="F2F2F2" w:themeFill="background1" w:themeFillShade="F2"/>
            <w:vAlign w:val="center"/>
          </w:tcPr>
          <w:p w14:paraId="13D093AB" w14:textId="77777777" w:rsidR="002E34E3" w:rsidRPr="00F8244B" w:rsidRDefault="002E34E3" w:rsidP="00156FDD">
            <w:pPr>
              <w:spacing w:before="120" w:after="120"/>
              <w:jc w:val="center"/>
              <w:rPr>
                <w:rFonts w:ascii="Arial" w:hAnsi="Arial" w:cs="Arial"/>
                <w:color w:val="00ABE6"/>
                <w:sz w:val="18"/>
                <w:szCs w:val="18"/>
              </w:rPr>
            </w:pPr>
            <w:r w:rsidRPr="00EB66F7">
              <w:rPr>
                <w:rFonts w:ascii="Arial" w:hAnsi="Arial" w:cs="Arial"/>
                <w:color w:val="008EBA"/>
                <w:sz w:val="18"/>
                <w:szCs w:val="18"/>
              </w:rPr>
              <w:t>$14.7 billion</w:t>
            </w:r>
          </w:p>
        </w:tc>
        <w:tc>
          <w:tcPr>
            <w:tcW w:w="1809" w:type="pct"/>
            <w:shd w:val="clear" w:color="auto" w:fill="F2F2F2" w:themeFill="background1" w:themeFillShade="F2"/>
            <w:vAlign w:val="center"/>
          </w:tcPr>
          <w:p w14:paraId="43BDBD25" w14:textId="77777777" w:rsidR="002E34E3" w:rsidRPr="00F8244B" w:rsidRDefault="002E34E3" w:rsidP="00156FDD">
            <w:pPr>
              <w:rPr>
                <w:rFonts w:ascii="Arial" w:hAnsi="Arial" w:cs="Arial"/>
                <w:color w:val="00ABE6"/>
                <w:sz w:val="18"/>
                <w:szCs w:val="18"/>
              </w:rPr>
            </w:pPr>
            <w:r w:rsidRPr="00BF4D60">
              <w:rPr>
                <w:rFonts w:ascii="Arial" w:hAnsi="Arial" w:cs="Arial"/>
                <w:color w:val="008EBA"/>
                <w:sz w:val="18"/>
                <w:szCs w:val="18"/>
              </w:rPr>
              <w:t>Capital</w:t>
            </w:r>
            <w:r w:rsidRPr="00BF4D60">
              <w:rPr>
                <w:rFonts w:ascii="Arial" w:hAnsi="Arial" w:cs="Arial"/>
                <w:color w:val="008EBA"/>
                <w:sz w:val="18"/>
                <w:szCs w:val="18"/>
              </w:rPr>
              <w:br/>
              <w:t>Expenditure</w:t>
            </w:r>
            <w:r w:rsidRPr="00BF4D60">
              <w:rPr>
                <w:rFonts w:ascii="Arial" w:hAnsi="Arial" w:cs="Arial"/>
                <w:color w:val="008EBA"/>
                <w:sz w:val="18"/>
                <w:szCs w:val="18"/>
              </w:rPr>
              <w:br/>
              <w:t>2021-22</w:t>
            </w:r>
          </w:p>
        </w:tc>
      </w:tr>
    </w:tbl>
    <w:p w14:paraId="3B1A4817" w14:textId="3CE608E2" w:rsidR="0033128C" w:rsidRPr="00BA3A72" w:rsidRDefault="007A46F4" w:rsidP="002B48E5">
      <w:pPr>
        <w:pStyle w:val="BodyText"/>
      </w:pPr>
      <w:r w:rsidRPr="0083718D">
        <w:t>The transport system powers and connects a globally competitive</w:t>
      </w:r>
      <w:r w:rsidR="00F44070" w:rsidRPr="0083718D">
        <w:t>, inclusive</w:t>
      </w:r>
      <w:r w:rsidRPr="0083718D">
        <w:t xml:space="preserve"> and sustainable </w:t>
      </w:r>
      <w:r w:rsidR="00700644" w:rsidRPr="00596EEE">
        <w:t>N</w:t>
      </w:r>
      <w:r w:rsidR="00700644">
        <w:t xml:space="preserve">ew </w:t>
      </w:r>
      <w:r w:rsidR="00700644" w:rsidRPr="00596EEE">
        <w:t>S</w:t>
      </w:r>
      <w:r w:rsidR="00700644">
        <w:t xml:space="preserve">outh </w:t>
      </w:r>
      <w:r w:rsidR="00700644" w:rsidRPr="00596EEE">
        <w:t>W</w:t>
      </w:r>
      <w:r w:rsidR="00700644">
        <w:t>ales</w:t>
      </w:r>
      <w:r w:rsidRPr="0083718D">
        <w:t xml:space="preserve">. Transport plays a critical role in driving economic growth and improving quality of life </w:t>
      </w:r>
      <w:r w:rsidR="00F44070" w:rsidRPr="0083718D">
        <w:t xml:space="preserve">for the people of </w:t>
      </w:r>
      <w:r w:rsidR="00700644" w:rsidRPr="00596EEE">
        <w:t>N</w:t>
      </w:r>
      <w:r w:rsidR="00700644">
        <w:t xml:space="preserve">ew </w:t>
      </w:r>
      <w:r w:rsidR="00700644" w:rsidRPr="00596EEE">
        <w:t>S</w:t>
      </w:r>
      <w:r w:rsidR="00700644">
        <w:t xml:space="preserve">outh </w:t>
      </w:r>
      <w:r w:rsidR="00700644" w:rsidRPr="00596EEE">
        <w:t>W</w:t>
      </w:r>
      <w:r w:rsidR="00700644">
        <w:t>ales</w:t>
      </w:r>
      <w:r w:rsidR="00F44070" w:rsidRPr="0083718D">
        <w:t xml:space="preserve">, </w:t>
      </w:r>
      <w:r w:rsidRPr="0083718D">
        <w:t xml:space="preserve">with a new focus on place and mobility. Transport will support the transformation of regional centres into hubs for investment, employment, tourism and essential services. Transport invests in network </w:t>
      </w:r>
      <w:r w:rsidR="002E2DBF" w:rsidRPr="0083718D">
        <w:t>enhancements and</w:t>
      </w:r>
      <w:r w:rsidR="3FB7574A" w:rsidRPr="0083718D">
        <w:t xml:space="preserve"> </w:t>
      </w:r>
      <w:r w:rsidRPr="0083718D">
        <w:t>manages and maintains quality assets and efficient networks</w:t>
      </w:r>
      <w:r w:rsidR="0033128C" w:rsidRPr="0083718D">
        <w:t>.</w:t>
      </w:r>
      <w:r w:rsidR="0033128C">
        <w:t xml:space="preserve"> </w:t>
      </w:r>
    </w:p>
    <w:p w14:paraId="7A4C710B" w14:textId="77777777" w:rsidR="00C80626" w:rsidRPr="00C80626" w:rsidRDefault="00B3381C" w:rsidP="00C80626">
      <w:pPr>
        <w:pStyle w:val="Heading3"/>
        <w:rPr>
          <w:rFonts w:cs="Arial"/>
        </w:rPr>
      </w:pPr>
      <w:r w:rsidRPr="000101AC">
        <w:rPr>
          <w:rFonts w:cs="Arial"/>
        </w:rPr>
        <w:t>202</w:t>
      </w:r>
      <w:r>
        <w:rPr>
          <w:rFonts w:cs="Arial"/>
        </w:rPr>
        <w:t>1</w:t>
      </w:r>
      <w:r w:rsidRPr="000101AC">
        <w:rPr>
          <w:rFonts w:cs="Arial"/>
        </w:rPr>
        <w:t>-2</w:t>
      </w:r>
      <w:r>
        <w:rPr>
          <w:rFonts w:cs="Arial"/>
        </w:rPr>
        <w:t>2</w:t>
      </w:r>
      <w:r w:rsidRPr="000101AC">
        <w:rPr>
          <w:rFonts w:cs="Arial"/>
        </w:rPr>
        <w:t xml:space="preserve"> </w:t>
      </w:r>
      <w:r>
        <w:rPr>
          <w:rFonts w:cs="Arial"/>
        </w:rPr>
        <w:t xml:space="preserve">State Outcome </w:t>
      </w:r>
      <w:r w:rsidRPr="000101AC">
        <w:rPr>
          <w:rFonts w:cs="Arial"/>
        </w:rPr>
        <w:t xml:space="preserve">Budget </w:t>
      </w:r>
      <w:r>
        <w:rPr>
          <w:rFonts w:cs="Arial"/>
        </w:rPr>
        <w:t>h</w:t>
      </w:r>
      <w:r w:rsidRPr="000101AC">
        <w:rPr>
          <w:rFonts w:cs="Arial"/>
        </w:rPr>
        <w:t xml:space="preserve">ighlights </w:t>
      </w:r>
    </w:p>
    <w:p w14:paraId="6199B944" w14:textId="578EBDDC" w:rsidR="00CB0A1E" w:rsidRPr="001B3E76" w:rsidRDefault="00CB0A1E" w:rsidP="002B48E5">
      <w:pPr>
        <w:pStyle w:val="BodyText"/>
      </w:pPr>
      <w:r>
        <w:t xml:space="preserve">In 2021-22, the Transport Cluster will </w:t>
      </w:r>
      <w:r w:rsidRPr="001B3E76">
        <w:t>invest $</w:t>
      </w:r>
      <w:r w:rsidR="00E114A3" w:rsidRPr="001B3E76">
        <w:t>14.</w:t>
      </w:r>
      <w:r w:rsidR="2C1CF627" w:rsidRPr="001B3E76">
        <w:t>9</w:t>
      </w:r>
      <w:r w:rsidRPr="001B3E76">
        <w:t xml:space="preserve"> billion ($</w:t>
      </w:r>
      <w:r w:rsidR="00C27F57" w:rsidRPr="001B3E76">
        <w:t>1</w:t>
      </w:r>
      <w:r w:rsidR="004F2CC7">
        <w:t>53</w:t>
      </w:r>
      <w:r w:rsidR="006F1B79">
        <w:t>.</w:t>
      </w:r>
      <w:r w:rsidR="004F2CC7">
        <w:t>7</w:t>
      </w:r>
      <w:r w:rsidRPr="001B3E76">
        <w:t xml:space="preserve"> </w:t>
      </w:r>
      <w:r w:rsidR="00C27F57" w:rsidRPr="001B3E76">
        <w:t>m</w:t>
      </w:r>
      <w:r w:rsidRPr="001B3E76">
        <w:t>illion recurrent expenses and $</w:t>
      </w:r>
      <w:r w:rsidR="003445C6" w:rsidRPr="001B3E76">
        <w:t>14.</w:t>
      </w:r>
      <w:r w:rsidR="445AE2B3" w:rsidRPr="001B3E76">
        <w:t>7</w:t>
      </w:r>
      <w:r w:rsidRPr="001B3E76">
        <w:t xml:space="preserve"> </w:t>
      </w:r>
      <w:r w:rsidR="003445C6" w:rsidRPr="001B3E76">
        <w:t>b</w:t>
      </w:r>
      <w:r w:rsidRPr="001B3E76">
        <w:t>illion capital expenditure) in this Outcome, including:</w:t>
      </w:r>
    </w:p>
    <w:p w14:paraId="616552B9" w14:textId="77777777" w:rsidR="0030190E" w:rsidRPr="001B3E76" w:rsidRDefault="0030190E" w:rsidP="007A4434">
      <w:pPr>
        <w:pStyle w:val="Bullet1"/>
      </w:pPr>
      <w:r w:rsidRPr="001B3E76">
        <w:t>$3.1 billion </w:t>
      </w:r>
      <w:r w:rsidR="00DB76A5" w:rsidRPr="001B3E76">
        <w:t xml:space="preserve">in </w:t>
      </w:r>
      <w:r w:rsidRPr="001B3E76">
        <w:t>capital</w:t>
      </w:r>
      <w:r w:rsidR="00DB76A5" w:rsidRPr="001B3E76">
        <w:t xml:space="preserve"> expenditure</w:t>
      </w:r>
      <w:r w:rsidRPr="001B3E76">
        <w:t> ($6.</w:t>
      </w:r>
      <w:r w:rsidR="00740D21" w:rsidRPr="001B3E76">
        <w:t xml:space="preserve">1 </w:t>
      </w:r>
      <w:r w:rsidRPr="001B3E76">
        <w:t xml:space="preserve">billion over four years) to continue </w:t>
      </w:r>
      <w:r w:rsidR="00617000" w:rsidRPr="001B3E76">
        <w:t>construction</w:t>
      </w:r>
      <w:r w:rsidRPr="001B3E76">
        <w:t xml:space="preserve"> of the Sydney Metro City and Southwest linking Chatswood and Bankstown  </w:t>
      </w:r>
    </w:p>
    <w:p w14:paraId="07236810" w14:textId="77777777" w:rsidR="0030190E" w:rsidRPr="001B3E76" w:rsidRDefault="0030190E" w:rsidP="007A4434">
      <w:pPr>
        <w:pStyle w:val="Bullet1"/>
      </w:pPr>
      <w:r w:rsidRPr="001B3E76">
        <w:t>$2.9 billion</w:t>
      </w:r>
      <w:r w:rsidR="00DB76A5" w:rsidRPr="001B3E76">
        <w:t xml:space="preserve"> in</w:t>
      </w:r>
      <w:r w:rsidRPr="001B3E76">
        <w:t> capital </w:t>
      </w:r>
      <w:r w:rsidR="00DB76A5" w:rsidRPr="001B3E76">
        <w:t xml:space="preserve">expenditure </w:t>
      </w:r>
      <w:r w:rsidRPr="001B3E76">
        <w:t xml:space="preserve">($12.0 billion over four years) to progress construction of Sydney Metro West, </w:t>
      </w:r>
      <w:r w:rsidR="004474C0" w:rsidRPr="001B3E76">
        <w:t xml:space="preserve">which will </w:t>
      </w:r>
      <w:r w:rsidRPr="001B3E76">
        <w:t>provide a faster, easier and more reliable journey between Westmead and the Sydney CBD  </w:t>
      </w:r>
    </w:p>
    <w:p w14:paraId="745BF404" w14:textId="5F2B0216" w:rsidR="0030190E" w:rsidRPr="001B3E76" w:rsidRDefault="0030190E" w:rsidP="007A4434">
      <w:pPr>
        <w:pStyle w:val="Bullet1"/>
      </w:pPr>
      <w:r w:rsidRPr="001B3E76">
        <w:t>$1.2 billion </w:t>
      </w:r>
      <w:r w:rsidR="00DB76A5" w:rsidRPr="001B3E76">
        <w:t xml:space="preserve">in </w:t>
      </w:r>
      <w:r w:rsidRPr="001B3E76">
        <w:t>capital</w:t>
      </w:r>
      <w:r w:rsidR="00DB76A5" w:rsidRPr="001B3E76">
        <w:t xml:space="preserve"> expenditure</w:t>
      </w:r>
      <w:r w:rsidRPr="001B3E76">
        <w:t> ($1.</w:t>
      </w:r>
      <w:r w:rsidR="0096488E" w:rsidRPr="001B3E76">
        <w:t xml:space="preserve">9 </w:t>
      </w:r>
      <w:r w:rsidRPr="001B3E76">
        <w:t>billion over four years) to continue construction of the WestConnex Motorway including delivery of the final stages of the project, the M4</w:t>
      </w:r>
      <w:r w:rsidR="00F15306">
        <w:noBreakHyphen/>
      </w:r>
      <w:r w:rsidRPr="001B3E76">
        <w:t>M5</w:t>
      </w:r>
      <w:r w:rsidR="00F15306">
        <w:t> </w:t>
      </w:r>
      <w:r w:rsidRPr="001B3E76">
        <w:t xml:space="preserve">link tunnels and </w:t>
      </w:r>
      <w:r w:rsidR="00D117F1">
        <w:t xml:space="preserve">the </w:t>
      </w:r>
      <w:r w:rsidRPr="001B3E76">
        <w:t>Rozelle Interchange by 2023 </w:t>
      </w:r>
    </w:p>
    <w:p w14:paraId="06AD453A" w14:textId="26F5B9C5" w:rsidR="00D5285E" w:rsidRPr="0030190E" w:rsidRDefault="2469DD75" w:rsidP="007A4434">
      <w:pPr>
        <w:pStyle w:val="Bullet1"/>
        <w:rPr>
          <w:rFonts w:eastAsia="Arial"/>
        </w:rPr>
      </w:pPr>
      <w:r w:rsidRPr="001B3E76">
        <w:rPr>
          <w:rStyle w:val="normaltextrun"/>
        </w:rPr>
        <w:t>$1.1 billion</w:t>
      </w:r>
      <w:r w:rsidRPr="001B3E76">
        <w:t xml:space="preserve"> in capital expenditure ($4.8 billion over four years) to commence</w:t>
      </w:r>
      <w:r>
        <w:t xml:space="preserve"> construction on the Sydney Gateway project and the M6 Stage 1 Extension</w:t>
      </w:r>
    </w:p>
    <w:p w14:paraId="40457AA4" w14:textId="77777777" w:rsidR="00D5285E" w:rsidRPr="0071296C" w:rsidRDefault="00D5285E" w:rsidP="007A4434">
      <w:pPr>
        <w:pStyle w:val="Bullet1"/>
      </w:pPr>
      <w:r w:rsidRPr="637E3F77">
        <w:rPr>
          <w:rStyle w:val="normaltextrun"/>
        </w:rPr>
        <w:t xml:space="preserve">$1.1 billion in capital expenditure ($3.0 billion over four years) to continue implementation of the More Trains, More Services program for increased rail services including more </w:t>
      </w:r>
      <w:r w:rsidRPr="0071296C">
        <w:rPr>
          <w:rStyle w:val="normaltextrun"/>
        </w:rPr>
        <w:t>frequent and additional services on the Illawarra, Airport and South Coast lines </w:t>
      </w:r>
      <w:r w:rsidRPr="0071296C">
        <w:rPr>
          <w:rStyle w:val="eop"/>
        </w:rPr>
        <w:t> </w:t>
      </w:r>
    </w:p>
    <w:p w14:paraId="447EC4BD" w14:textId="77777777" w:rsidR="0030190E" w:rsidRPr="0071296C" w:rsidRDefault="0030190E" w:rsidP="007A4434">
      <w:pPr>
        <w:pStyle w:val="Bullet1"/>
      </w:pPr>
      <w:r w:rsidRPr="0071296C">
        <w:t>$943</w:t>
      </w:r>
      <w:r w:rsidR="003A6093" w:rsidRPr="0071296C">
        <w:t>.0</w:t>
      </w:r>
      <w:r w:rsidRPr="0071296C">
        <w:t xml:space="preserve"> million </w:t>
      </w:r>
      <w:r w:rsidR="00DB76A5" w:rsidRPr="0071296C">
        <w:t xml:space="preserve">in </w:t>
      </w:r>
      <w:r w:rsidRPr="0071296C">
        <w:t>capital</w:t>
      </w:r>
      <w:r w:rsidR="00DB76A5" w:rsidRPr="0071296C">
        <w:t xml:space="preserve"> expenditure</w:t>
      </w:r>
      <w:r w:rsidRPr="0071296C">
        <w:t xml:space="preserve"> ($8.0 billion over four years) for the planning and construction for the NSW and </w:t>
      </w:r>
      <w:r w:rsidR="00D74E6C" w:rsidRPr="0071296C">
        <w:t xml:space="preserve">Commonwealth </w:t>
      </w:r>
      <w:r w:rsidRPr="0071296C">
        <w:t xml:space="preserve">Government funded Sydney Metro </w:t>
      </w:r>
      <w:r w:rsidR="002F4AD7" w:rsidRPr="0071296C">
        <w:t xml:space="preserve">- </w:t>
      </w:r>
      <w:r w:rsidRPr="0071296C">
        <w:t>Western Sydney Airport to be completed in time for the opening of the airport  </w:t>
      </w:r>
    </w:p>
    <w:p w14:paraId="4E4E545C" w14:textId="77777777" w:rsidR="00C24EA9" w:rsidRDefault="00C24EA9" w:rsidP="007A4434">
      <w:pPr>
        <w:pStyle w:val="Bullet1"/>
        <w:rPr>
          <w:lang w:eastAsia="en-AU"/>
        </w:rPr>
      </w:pPr>
      <w:r w:rsidRPr="0071296C">
        <w:rPr>
          <w:rStyle w:val="normaltextrun"/>
        </w:rPr>
        <w:t xml:space="preserve">$899.7 million </w:t>
      </w:r>
      <w:r w:rsidR="638D8CAC" w:rsidRPr="0071296C">
        <w:rPr>
          <w:rStyle w:val="normaltextrun"/>
        </w:rPr>
        <w:t xml:space="preserve">in capital expenditure </w:t>
      </w:r>
      <w:r w:rsidRPr="0071296C">
        <w:rPr>
          <w:rStyle w:val="normaltextrun"/>
        </w:rPr>
        <w:t>over the next four years</w:t>
      </w:r>
      <w:r w:rsidRPr="637E3F77">
        <w:rPr>
          <w:rStyle w:val="normaltextrun"/>
        </w:rPr>
        <w:t xml:space="preserve">, including $201.4 million in 2021-22, for the Western Sydney Growth Roads program to accommodate population and employment growth in Western Sydney. </w:t>
      </w:r>
      <w:r w:rsidR="004A6D00">
        <w:rPr>
          <w:rStyle w:val="normaltextrun"/>
        </w:rPr>
        <w:t>Key p</w:t>
      </w:r>
      <w:r w:rsidR="004A6D00" w:rsidRPr="637E3F77">
        <w:rPr>
          <w:rStyle w:val="normaltextrun"/>
        </w:rPr>
        <w:t>rojects</w:t>
      </w:r>
      <w:r w:rsidRPr="637E3F77">
        <w:rPr>
          <w:rStyle w:val="normaltextrun"/>
        </w:rPr>
        <w:t xml:space="preserve"> include:</w:t>
      </w:r>
      <w:r w:rsidRPr="637E3F77">
        <w:rPr>
          <w:rStyle w:val="eop"/>
        </w:rPr>
        <w:t> </w:t>
      </w:r>
    </w:p>
    <w:p w14:paraId="2E073520" w14:textId="226B234B" w:rsidR="00C24EA9" w:rsidRPr="00B23304" w:rsidRDefault="00C24EA9" w:rsidP="000E7EFC">
      <w:pPr>
        <w:pStyle w:val="Bullet2"/>
        <w:rPr>
          <w:rStyle w:val="normaltextrun"/>
          <w:color w:val="000000" w:themeColor="text1"/>
        </w:rPr>
      </w:pPr>
      <w:r w:rsidRPr="00B23304">
        <w:rPr>
          <w:rStyle w:val="normaltextrun"/>
          <w:color w:val="000000" w:themeColor="text1"/>
        </w:rPr>
        <w:t>Mulgoa Road upgrades (State and Federal funded)</w:t>
      </w:r>
      <w:r w:rsidRPr="00B23304">
        <w:rPr>
          <w:rStyle w:val="normaltextrun"/>
        </w:rPr>
        <w:t> </w:t>
      </w:r>
    </w:p>
    <w:p w14:paraId="658DCF16" w14:textId="01A56FE3" w:rsidR="00C24EA9" w:rsidRPr="00C22497" w:rsidRDefault="00C24EA9" w:rsidP="000E7EFC">
      <w:pPr>
        <w:pStyle w:val="Bullet2"/>
        <w:rPr>
          <w:rStyle w:val="normaltextrun"/>
          <w:color w:val="000000" w:themeColor="text1"/>
        </w:rPr>
      </w:pPr>
      <w:r w:rsidRPr="00C22497">
        <w:rPr>
          <w:rStyle w:val="normaltextrun"/>
          <w:color w:val="000000" w:themeColor="text1"/>
        </w:rPr>
        <w:t>The Horsley Drive, M7 motorway to Cowpasture Road</w:t>
      </w:r>
      <w:r w:rsidRPr="00C22497">
        <w:rPr>
          <w:rStyle w:val="normaltextrun"/>
        </w:rPr>
        <w:t> </w:t>
      </w:r>
    </w:p>
    <w:p w14:paraId="0C4E5D41" w14:textId="1B171376" w:rsidR="00C24EA9" w:rsidRPr="00C22497" w:rsidRDefault="00C24EA9" w:rsidP="000E7EFC">
      <w:pPr>
        <w:pStyle w:val="Bullet2"/>
        <w:rPr>
          <w:rStyle w:val="normaltextrun"/>
          <w:color w:val="000000" w:themeColor="text1"/>
        </w:rPr>
      </w:pPr>
      <w:r w:rsidRPr="00B23304">
        <w:rPr>
          <w:rStyle w:val="normaltextrun"/>
          <w:color w:val="000000" w:themeColor="text1"/>
        </w:rPr>
        <w:t>Memorial Avenue, Old Windsor Road to Windsor Road</w:t>
      </w:r>
      <w:r w:rsidRPr="00C22497">
        <w:rPr>
          <w:rStyle w:val="normaltextrun"/>
        </w:rPr>
        <w:t> </w:t>
      </w:r>
    </w:p>
    <w:p w14:paraId="355C4D6C" w14:textId="76B719E4" w:rsidR="00C24EA9" w:rsidRPr="00C22497" w:rsidRDefault="00C24EA9" w:rsidP="000E7EFC">
      <w:pPr>
        <w:pStyle w:val="Bullet2"/>
        <w:rPr>
          <w:rStyle w:val="normaltextrun"/>
          <w:color w:val="000000" w:themeColor="text1"/>
        </w:rPr>
      </w:pPr>
      <w:r w:rsidRPr="00C22497">
        <w:rPr>
          <w:rStyle w:val="normaltextrun"/>
          <w:color w:val="000000" w:themeColor="text1"/>
        </w:rPr>
        <w:t>Appin Road Improvements (Federal funded)</w:t>
      </w:r>
      <w:r w:rsidRPr="00C22497">
        <w:rPr>
          <w:rStyle w:val="normaltextrun"/>
        </w:rPr>
        <w:t> </w:t>
      </w:r>
    </w:p>
    <w:p w14:paraId="3112F4AA" w14:textId="04C1D08E" w:rsidR="00C24EA9" w:rsidRPr="00C22497" w:rsidRDefault="00C24EA9" w:rsidP="000E7EFC">
      <w:pPr>
        <w:pStyle w:val="Bullet2"/>
        <w:rPr>
          <w:rStyle w:val="normaltextrun"/>
          <w:color w:val="000000" w:themeColor="text1"/>
        </w:rPr>
      </w:pPr>
      <w:r w:rsidRPr="00C22497">
        <w:rPr>
          <w:rStyle w:val="normaltextrun"/>
          <w:color w:val="000000" w:themeColor="text1"/>
        </w:rPr>
        <w:t>Spring Farm Parkway Stage 1</w:t>
      </w:r>
      <w:r w:rsidRPr="00C22497">
        <w:rPr>
          <w:rStyle w:val="normaltextrun"/>
        </w:rPr>
        <w:t> </w:t>
      </w:r>
      <w:r w:rsidR="001F7F94">
        <w:rPr>
          <w:rStyle w:val="normaltextrun"/>
        </w:rPr>
        <w:t xml:space="preserve"> </w:t>
      </w:r>
    </w:p>
    <w:p w14:paraId="3F40DBB9" w14:textId="04B352FF" w:rsidR="00C24EA9" w:rsidRPr="00C22497" w:rsidRDefault="00C24EA9" w:rsidP="000E7EFC">
      <w:pPr>
        <w:pStyle w:val="Bullet2"/>
        <w:rPr>
          <w:rStyle w:val="normaltextrun"/>
          <w:color w:val="000000" w:themeColor="text1"/>
        </w:rPr>
      </w:pPr>
      <w:r w:rsidRPr="00C22497">
        <w:rPr>
          <w:rStyle w:val="normaltextrun"/>
          <w:color w:val="000000" w:themeColor="text1"/>
        </w:rPr>
        <w:t>Mamre Road, M4 Motorway to Erskine Park Road</w:t>
      </w:r>
      <w:r w:rsidRPr="00C22497">
        <w:rPr>
          <w:rStyle w:val="normaltextrun"/>
        </w:rPr>
        <w:t> </w:t>
      </w:r>
    </w:p>
    <w:p w14:paraId="707809AC" w14:textId="1456C1FF" w:rsidR="0030190E" w:rsidRPr="00AE331F" w:rsidRDefault="0030190E" w:rsidP="007A4434">
      <w:pPr>
        <w:pStyle w:val="Bullet1"/>
        <w:rPr>
          <w:rFonts w:eastAsia="Arial"/>
        </w:rPr>
      </w:pPr>
      <w:r w:rsidRPr="00D1622B">
        <w:t>$6</w:t>
      </w:r>
      <w:r w:rsidR="460B25F2" w:rsidRPr="00D1622B">
        <w:t>5</w:t>
      </w:r>
      <w:r w:rsidRPr="00D1622B">
        <w:t>7</w:t>
      </w:r>
      <w:r w:rsidR="003A6093" w:rsidRPr="00D1622B">
        <w:t>.0</w:t>
      </w:r>
      <w:r>
        <w:t xml:space="preserve"> million </w:t>
      </w:r>
      <w:r w:rsidR="00DB76A5">
        <w:t xml:space="preserve">in </w:t>
      </w:r>
      <w:r>
        <w:t>capital</w:t>
      </w:r>
      <w:r w:rsidR="00DB76A5">
        <w:t xml:space="preserve"> expenditure</w:t>
      </w:r>
      <w:r w:rsidR="353F3D10">
        <w:t xml:space="preserve"> </w:t>
      </w:r>
      <w:r>
        <w:t>to continue construction of Parramatta Light Rail (Stage 1</w:t>
      </w:r>
      <w:r w:rsidR="004A6D00">
        <w:t xml:space="preserve"> and 2</w:t>
      </w:r>
      <w:r>
        <w:t xml:space="preserve">) to support growth in Western Sydney by </w:t>
      </w:r>
      <w:r w:rsidR="004A6D00">
        <w:t>growing</w:t>
      </w:r>
      <w:r>
        <w:t xml:space="preserve"> communities and places</w:t>
      </w:r>
      <w:r w:rsidR="70A342F9">
        <w:t xml:space="preserve"> </w:t>
      </w:r>
      <w:r w:rsidR="00FA520C">
        <w:t>and</w:t>
      </w:r>
      <w:r w:rsidR="1DFB8FB2">
        <w:t xml:space="preserve"> </w:t>
      </w:r>
      <w:r w:rsidR="00D117F1">
        <w:t xml:space="preserve">to </w:t>
      </w:r>
      <w:r w:rsidR="1DFB8FB2">
        <w:t xml:space="preserve">continue development of </w:t>
      </w:r>
      <w:r w:rsidR="52E816B8">
        <w:t>Stage 2</w:t>
      </w:r>
      <w:r w:rsidR="7FC34FF1" w:rsidRPr="637E3F77">
        <w:rPr>
          <w:rFonts w:eastAsia="Arial"/>
        </w:rPr>
        <w:t xml:space="preserve"> which will </w:t>
      </w:r>
      <w:r w:rsidR="7FC34FF1" w:rsidRPr="00AE331F">
        <w:rPr>
          <w:rFonts w:eastAsia="Arial"/>
        </w:rPr>
        <w:t>connect to Stage 1 and run north of the Parramatta River through the rapidly developing suburbs of Ermington, Melrose Park and Wentworth Point to Sydney Olympic Park</w:t>
      </w:r>
    </w:p>
    <w:p w14:paraId="48180E29" w14:textId="4D4E01EB" w:rsidR="0030190E" w:rsidRDefault="0030190E" w:rsidP="007A4434">
      <w:pPr>
        <w:pStyle w:val="Bullet1"/>
      </w:pPr>
      <w:r w:rsidRPr="00AE331F">
        <w:lastRenderedPageBreak/>
        <w:t>$454</w:t>
      </w:r>
      <w:r w:rsidR="003A6093" w:rsidRPr="00AE331F">
        <w:t>.0</w:t>
      </w:r>
      <w:r w:rsidRPr="00AE331F">
        <w:t xml:space="preserve"> million</w:t>
      </w:r>
      <w:r w:rsidR="00DB76A5" w:rsidRPr="00AE331F">
        <w:t xml:space="preserve"> in</w:t>
      </w:r>
      <w:r w:rsidRPr="00AE331F">
        <w:t> capital</w:t>
      </w:r>
      <w:r w:rsidR="00DB76A5" w:rsidRPr="00AE331F">
        <w:t xml:space="preserve"> expenditure</w:t>
      </w:r>
      <w:r w:rsidRPr="00AE331F">
        <w:t> ($6.</w:t>
      </w:r>
      <w:r w:rsidR="00531329">
        <w:t>3</w:t>
      </w:r>
      <w:r w:rsidRPr="00AE331F">
        <w:t xml:space="preserve"> billion over four years) for the planning </w:t>
      </w:r>
      <w:r w:rsidR="009F06E8">
        <w:t xml:space="preserve">and preconstruction of a new crossing of Sydney Harbour and a western bypass of the Sydney CBD, including the upgrade of four </w:t>
      </w:r>
      <w:r w:rsidR="006272B4">
        <w:t>kilometres</w:t>
      </w:r>
      <w:r w:rsidR="009F06E8">
        <w:t xml:space="preserve"> of one of Australia’s </w:t>
      </w:r>
      <w:r w:rsidR="006272B4">
        <w:t>busiest</w:t>
      </w:r>
      <w:r w:rsidR="009F06E8">
        <w:t xml:space="preserve"> roads, the Warringah Freeway as part of </w:t>
      </w:r>
      <w:r w:rsidR="006272B4">
        <w:t>the Western Harbour Tunnel</w:t>
      </w:r>
      <w:r w:rsidR="002044BA">
        <w:t xml:space="preserve"> and </w:t>
      </w:r>
      <w:r w:rsidR="006272B4">
        <w:t xml:space="preserve">Beaches Link Program </w:t>
      </w:r>
    </w:p>
    <w:p w14:paraId="5DE40C57" w14:textId="1F223B4B" w:rsidR="004A6D00" w:rsidRPr="0030190E" w:rsidRDefault="004A6D00" w:rsidP="004A6D00">
      <w:pPr>
        <w:pStyle w:val="Bullet1"/>
        <w:rPr>
          <w:rFonts w:eastAsia="Arial"/>
        </w:rPr>
      </w:pPr>
      <w:r w:rsidRPr="637E3F77">
        <w:rPr>
          <w:rStyle w:val="normaltextrun"/>
        </w:rPr>
        <w:t xml:space="preserve">$317.9 million in capital expenditure ($2.0 billion over four years) </w:t>
      </w:r>
      <w:r>
        <w:rPr>
          <w:rStyle w:val="normaltextrun"/>
        </w:rPr>
        <w:t xml:space="preserve">to continue the transformation of the Princes Highway with NSW and Commonwealth Government funding for priority projects including </w:t>
      </w:r>
      <w:r w:rsidRPr="637E3F77">
        <w:rPr>
          <w:rStyle w:val="normaltextrun"/>
        </w:rPr>
        <w:t xml:space="preserve">Mount Ousley Interchange, Jervis Bay Road Intersection, Jervis Bay to Sussex Inlet Upgrade, </w:t>
      </w:r>
      <w:r w:rsidRPr="00152BA3">
        <w:rPr>
          <w:rStyle w:val="normaltextrun"/>
        </w:rPr>
        <w:t>Milton</w:t>
      </w:r>
      <w:r w:rsidRPr="637E3F77">
        <w:rPr>
          <w:rStyle w:val="normaltextrun"/>
        </w:rPr>
        <w:t xml:space="preserve"> Ulladulla Bypass, </w:t>
      </w:r>
      <w:r>
        <w:rPr>
          <w:rStyle w:val="normaltextrun"/>
        </w:rPr>
        <w:t xml:space="preserve">and Moruya Bypass and </w:t>
      </w:r>
      <w:r w:rsidRPr="637E3F77">
        <w:rPr>
          <w:rStyle w:val="normaltextrun"/>
        </w:rPr>
        <w:t xml:space="preserve">continue construction of Nowra and Batemans Bay bridges, </w:t>
      </w:r>
      <w:r>
        <w:t>as well as completing construction of the Berry to Bomaderry Upgrade and Albion Park Rail Bypass to improve safety, journey times and freight efficiency</w:t>
      </w:r>
    </w:p>
    <w:p w14:paraId="10BA5075" w14:textId="77777777" w:rsidR="0030190E" w:rsidRDefault="4E587ECA" w:rsidP="007A4434">
      <w:pPr>
        <w:pStyle w:val="Bullet1"/>
        <w:rPr>
          <w:rFonts w:eastAsia="Arial"/>
        </w:rPr>
      </w:pPr>
      <w:r w:rsidRPr="00152BA3">
        <w:t>$269.4 million in capital expenditure ($1.3 billion over four years)</w:t>
      </w:r>
      <w:r>
        <w:t xml:space="preserve"> for NSW and Commonwealth Government funded road upgrades to support the new Western Sydney Airport at Badgerys Creek, including The Northern Road between Narellan and Penrith and the M12 Motorway  </w:t>
      </w:r>
    </w:p>
    <w:p w14:paraId="56AD4CBA" w14:textId="2C754870" w:rsidR="004A6D00" w:rsidRPr="0030190E" w:rsidRDefault="004A6D00" w:rsidP="004A6D00">
      <w:pPr>
        <w:pStyle w:val="Bullet1"/>
      </w:pPr>
      <w:r w:rsidRPr="00152BA3">
        <w:t>$221.1 million in capital expenditure (</w:t>
      </w:r>
      <w:r w:rsidRPr="637E3F77">
        <w:rPr>
          <w:rStyle w:val="normaltextrun"/>
        </w:rPr>
        <w:t>$1.</w:t>
      </w:r>
      <w:r>
        <w:rPr>
          <w:rStyle w:val="normaltextrun"/>
        </w:rPr>
        <w:t>8</w:t>
      </w:r>
      <w:r w:rsidRPr="637E3F77">
        <w:rPr>
          <w:rStyle w:val="normaltextrun"/>
        </w:rPr>
        <w:t xml:space="preserve"> billion</w:t>
      </w:r>
      <w:r w:rsidRPr="00152BA3">
        <w:t xml:space="preserve"> over four years)</w:t>
      </w:r>
      <w:r w:rsidRPr="0030190E">
        <w:t xml:space="preserve"> to continue the NSW and </w:t>
      </w:r>
      <w:r>
        <w:t>Commonwealth</w:t>
      </w:r>
      <w:r w:rsidRPr="0030190E">
        <w:t xml:space="preserve"> Government funded Pacific Highway upgrade program, including commencing construction of the Coffs Harbour Bypass to improve connectivity, road transport efficiency and safety for local and interstate motorists  </w:t>
      </w:r>
    </w:p>
    <w:p w14:paraId="51656C90" w14:textId="63030489" w:rsidR="004A6D00" w:rsidRPr="0030190E" w:rsidRDefault="004A6D00" w:rsidP="004A6D00">
      <w:pPr>
        <w:pStyle w:val="Bullet1"/>
      </w:pPr>
      <w:r w:rsidRPr="00152BA3">
        <w:t>$20</w:t>
      </w:r>
      <w:r>
        <w:t>7</w:t>
      </w:r>
      <w:r w:rsidRPr="00152BA3">
        <w:t>.</w:t>
      </w:r>
      <w:r>
        <w:t>8</w:t>
      </w:r>
      <w:r w:rsidRPr="00152BA3">
        <w:t xml:space="preserve"> million in capital expenditure ($5</w:t>
      </w:r>
      <w:r>
        <w:t>14</w:t>
      </w:r>
      <w:r w:rsidRPr="00152BA3">
        <w:t>.</w:t>
      </w:r>
      <w:r>
        <w:t>3</w:t>
      </w:r>
      <w:r w:rsidRPr="00152BA3">
        <w:t xml:space="preserve"> million over the next four years</w:t>
      </w:r>
      <w:r>
        <w:t xml:space="preserve">) for Pinch Points to alleviate congestion, including programs such as </w:t>
      </w:r>
      <w:r w:rsidR="00EE456D">
        <w:t xml:space="preserve">the </w:t>
      </w:r>
      <w:r>
        <w:t>Gateway to the South, Hunter Pinch Points, and the recently announced State and Commonwealth Government Pinch Point stimulus program  </w:t>
      </w:r>
    </w:p>
    <w:p w14:paraId="3B02A6DB" w14:textId="7B94B4CB" w:rsidR="004A6D00" w:rsidRPr="0030190E" w:rsidRDefault="004A6D00" w:rsidP="004A6D00">
      <w:pPr>
        <w:pStyle w:val="Bullet1"/>
        <w:rPr>
          <w:rFonts w:eastAsia="Arial"/>
        </w:rPr>
      </w:pPr>
      <w:r w:rsidRPr="637E3F77">
        <w:rPr>
          <w:rStyle w:val="normaltextrun"/>
        </w:rPr>
        <w:t xml:space="preserve">$131.5 million in capital expenditure ($2.0 billion over four years) for </w:t>
      </w:r>
      <w:r w:rsidRPr="694E4880">
        <w:rPr>
          <w:rStyle w:val="normaltextrun"/>
        </w:rPr>
        <w:t>NSW and Commonwealth Government funded</w:t>
      </w:r>
      <w:r w:rsidRPr="637E3F77">
        <w:rPr>
          <w:rStyle w:val="normaltextrun"/>
        </w:rPr>
        <w:t xml:space="preserve"> Great Western Highway Upgrade program between Katoomba-Lithgow and Kelso to Raglan to reduce congestion and deliver safer, more efficient and reliable journeys through the Blue Mountains and better connect communities in the Central West</w:t>
      </w:r>
      <w:r w:rsidRPr="637E3F77">
        <w:rPr>
          <w:rStyle w:val="eop"/>
          <w:rFonts w:eastAsiaTheme="majorEastAsia"/>
        </w:rPr>
        <w:t> </w:t>
      </w:r>
      <w:r w:rsidRPr="00877E27">
        <w:rPr>
          <w:rStyle w:val="eop"/>
          <w:rFonts w:eastAsiaTheme="majorEastAsia"/>
        </w:rPr>
        <w:t xml:space="preserve"> </w:t>
      </w:r>
    </w:p>
    <w:p w14:paraId="6FC7F187" w14:textId="0992629D" w:rsidR="0030190E" w:rsidRPr="0030190E" w:rsidRDefault="0030190E" w:rsidP="007A4434">
      <w:pPr>
        <w:pStyle w:val="Bullet1"/>
      </w:pPr>
      <w:r w:rsidRPr="00152BA3">
        <w:t>$</w:t>
      </w:r>
      <w:r w:rsidR="3433B72C" w:rsidRPr="00152BA3">
        <w:t>117.2</w:t>
      </w:r>
      <w:r w:rsidRPr="00152BA3">
        <w:t xml:space="preserve"> million</w:t>
      </w:r>
      <w:r w:rsidR="00AB59F2" w:rsidRPr="00152BA3">
        <w:t xml:space="preserve"> in</w:t>
      </w:r>
      <w:r w:rsidRPr="00152BA3">
        <w:t xml:space="preserve"> recurrent</w:t>
      </w:r>
      <w:r w:rsidR="00DB76A5" w:rsidRPr="00152BA3">
        <w:t xml:space="preserve"> expenses</w:t>
      </w:r>
      <w:r w:rsidRPr="00152BA3">
        <w:t xml:space="preserve"> ($</w:t>
      </w:r>
      <w:r w:rsidR="27136D35" w:rsidRPr="00152BA3">
        <w:t>344.8</w:t>
      </w:r>
      <w:r w:rsidRPr="00152BA3">
        <w:t xml:space="preserve"> million over </w:t>
      </w:r>
      <w:r w:rsidR="0AC9A978" w:rsidRPr="00152BA3">
        <w:t>four</w:t>
      </w:r>
      <w:r w:rsidRPr="00152BA3">
        <w:t xml:space="preserve"> years</w:t>
      </w:r>
      <w:r>
        <w:t xml:space="preserve">) </w:t>
      </w:r>
      <w:r w:rsidR="00DA6C1A">
        <w:t>for</w:t>
      </w:r>
      <w:r w:rsidR="00CA6D7B">
        <w:t xml:space="preserve"> </w:t>
      </w:r>
      <w:r>
        <w:t>the Regional Seniors Travel Card program</w:t>
      </w:r>
      <w:r w:rsidR="005C3C9E">
        <w:t>,</w:t>
      </w:r>
      <w:r>
        <w:t xml:space="preserve"> providing $250 per year towards fuel, taxi travel or NSW TrainLink tickets for eligible seniors living in regional New South </w:t>
      </w:r>
      <w:r w:rsidR="0037544E" w:rsidRPr="00320E4D">
        <w:t xml:space="preserve">Wales. This includes an additional $246.3 million to extend the program for a further two </w:t>
      </w:r>
      <w:r w:rsidR="0037544E">
        <w:t>years </w:t>
      </w:r>
      <w:r>
        <w:t>  </w:t>
      </w:r>
    </w:p>
    <w:p w14:paraId="6489BD4E" w14:textId="77777777" w:rsidR="0030190E" w:rsidRPr="0030190E" w:rsidRDefault="004A6D00" w:rsidP="007A4434">
      <w:pPr>
        <w:pStyle w:val="Bullet1"/>
        <w:rPr>
          <w:rFonts w:eastAsia="Arial"/>
          <w:lang w:val="en-US"/>
        </w:rPr>
      </w:pPr>
      <w:r w:rsidRPr="00152BA3">
        <w:t>$52.</w:t>
      </w:r>
      <w:r>
        <w:t>6</w:t>
      </w:r>
      <w:r w:rsidRPr="00152BA3">
        <w:t xml:space="preserve"> million in capital expenditure ($14</w:t>
      </w:r>
      <w:r>
        <w:t>7</w:t>
      </w:r>
      <w:r w:rsidRPr="00152BA3">
        <w:t>.</w:t>
      </w:r>
      <w:r>
        <w:t>1</w:t>
      </w:r>
      <w:r w:rsidR="3C052522" w:rsidRPr="00152BA3">
        <w:t xml:space="preserve"> million </w:t>
      </w:r>
      <w:r w:rsidR="3C052522">
        <w:t xml:space="preserve">over four years) for continuing Barton Highway improvements, including continuing construction of the NSW and Commonwealth Government funded Barton Highway duplication </w:t>
      </w:r>
    </w:p>
    <w:p w14:paraId="13303D85" w14:textId="77777777" w:rsidR="0030190E" w:rsidRPr="0030190E" w:rsidRDefault="0030190E" w:rsidP="007A4434">
      <w:pPr>
        <w:pStyle w:val="Bullet1"/>
        <w:rPr>
          <w:lang w:val="en-US"/>
        </w:rPr>
      </w:pPr>
      <w:r w:rsidRPr="00152BA3">
        <w:t>$45</w:t>
      </w:r>
      <w:r w:rsidR="0000703A" w:rsidRPr="00152BA3">
        <w:t>.0</w:t>
      </w:r>
      <w:r w:rsidRPr="00152BA3">
        <w:t xml:space="preserve"> million</w:t>
      </w:r>
      <w:r w:rsidR="00DB76A5" w:rsidRPr="00152BA3">
        <w:t xml:space="preserve"> in</w:t>
      </w:r>
      <w:r w:rsidRPr="00152BA3">
        <w:t> capital</w:t>
      </w:r>
      <w:r w:rsidR="00DB76A5" w:rsidRPr="00152BA3">
        <w:t xml:space="preserve"> expenditure</w:t>
      </w:r>
      <w:r w:rsidRPr="00152BA3">
        <w:t> ($298.0 million over four years</w:t>
      </w:r>
      <w:r>
        <w:t>) to continue planning</w:t>
      </w:r>
      <w:r w:rsidR="004D7EB1">
        <w:t xml:space="preserve"> and deliver early works</w:t>
      </w:r>
      <w:r>
        <w:t xml:space="preserve"> for</w:t>
      </w:r>
      <w:r w:rsidR="30BD5E62">
        <w:t xml:space="preserve"> the</w:t>
      </w:r>
      <w:r>
        <w:t xml:space="preserve"> Fast Rail program </w:t>
      </w:r>
      <w:r w:rsidR="00297DAA">
        <w:t xml:space="preserve">to deliver faster connections </w:t>
      </w:r>
      <w:r>
        <w:t xml:space="preserve">between Sydney, </w:t>
      </w:r>
      <w:r w:rsidR="0092318D">
        <w:t>Canberra, Boma</w:t>
      </w:r>
      <w:r w:rsidR="008A7C55">
        <w:t xml:space="preserve">derry, Newcastle, the Central Coast, and the Central </w:t>
      </w:r>
      <w:r w:rsidR="008A7C55" w:rsidRPr="00152BA3">
        <w:t>West</w:t>
      </w:r>
      <w:r w:rsidR="00082C5F">
        <w:t xml:space="preserve"> and initial works including duplication of the line between Berry and Gerringong</w:t>
      </w:r>
    </w:p>
    <w:p w14:paraId="3CB4C52C" w14:textId="77777777" w:rsidR="00131623" w:rsidRPr="003613B4" w:rsidRDefault="00131623" w:rsidP="007A4434">
      <w:pPr>
        <w:pStyle w:val="Bullet1"/>
        <w:rPr>
          <w:rFonts w:eastAsia="Arial"/>
        </w:rPr>
      </w:pPr>
      <w:r w:rsidRPr="00152BA3">
        <w:t xml:space="preserve">$37.0 million in capital expenditure ($242.4 million over </w:t>
      </w:r>
      <w:r>
        <w:t xml:space="preserve">the next four years) to continue planning the duplication of Heathcote Road between The Avenue and Princes Highway, start construction between Infantry Parade and The Avenue, and start early works for Woronora River Bridge </w:t>
      </w:r>
    </w:p>
    <w:p w14:paraId="7DFD091D" w14:textId="53B09231" w:rsidR="5515244B" w:rsidRDefault="5515244B" w:rsidP="007A4434">
      <w:pPr>
        <w:pStyle w:val="Bullet1"/>
        <w:rPr>
          <w:rStyle w:val="normaltextrun"/>
          <w:rFonts w:eastAsia="Arial"/>
          <w:lang w:val="en-US"/>
        </w:rPr>
      </w:pPr>
      <w:r w:rsidRPr="637E3F77">
        <w:rPr>
          <w:rStyle w:val="normaltextrun"/>
          <w:lang w:val="en-US"/>
        </w:rPr>
        <w:t xml:space="preserve">$14.0 million ($115.6 million over four years) </w:t>
      </w:r>
      <w:r w:rsidR="00FE6B8B">
        <w:rPr>
          <w:rStyle w:val="normaltextrun"/>
          <w:lang w:val="en-US"/>
        </w:rPr>
        <w:t>for the construction of</w:t>
      </w:r>
      <w:r w:rsidR="002343A4">
        <w:rPr>
          <w:rStyle w:val="normaltextrun"/>
          <w:lang w:val="en-US"/>
        </w:rPr>
        <w:t xml:space="preserve"> </w:t>
      </w:r>
      <w:r w:rsidR="00C47039">
        <w:rPr>
          <w:rStyle w:val="normaltextrun"/>
          <w:lang w:val="en-US"/>
        </w:rPr>
        <w:t xml:space="preserve">the </w:t>
      </w:r>
      <w:r w:rsidRPr="637E3F77">
        <w:rPr>
          <w:rStyle w:val="normaltextrun"/>
          <w:lang w:val="en-US"/>
        </w:rPr>
        <w:t>Henry Lawson Drive</w:t>
      </w:r>
      <w:r w:rsidR="004E2F1B">
        <w:rPr>
          <w:rStyle w:val="normaltextrun"/>
          <w:lang w:val="en-US"/>
        </w:rPr>
        <w:t xml:space="preserve"> </w:t>
      </w:r>
      <w:r w:rsidR="004E2F1B" w:rsidRPr="004B362F">
        <w:t>widening between Tower Road, Georges Hall and Auld Avenue, Milperra (Stage 1) to double capacity and reduce congestion and to continue the development of Stage 2 between Keys Parade and the M5 Motorway</w:t>
      </w:r>
      <w:r w:rsidR="5FD2C6EE" w:rsidRPr="637E3F77">
        <w:rPr>
          <w:rStyle w:val="normaltextrun"/>
          <w:lang w:val="en-US"/>
        </w:rPr>
        <w:t xml:space="preserve"> </w:t>
      </w:r>
    </w:p>
    <w:p w14:paraId="6F539F75" w14:textId="2F7378E3" w:rsidR="004A6D00" w:rsidRPr="0000703A" w:rsidRDefault="004A6D00" w:rsidP="004A6D00">
      <w:pPr>
        <w:pStyle w:val="Bullet1"/>
        <w:rPr>
          <w:lang w:val="en-US"/>
        </w:rPr>
      </w:pPr>
      <w:r w:rsidRPr="637E3F77">
        <w:rPr>
          <w:rStyle w:val="normaltextrun"/>
          <w:lang w:val="en-US"/>
        </w:rPr>
        <w:t xml:space="preserve">$14.0 million in capital expenditure ($44.0 million over the next </w:t>
      </w:r>
      <w:r w:rsidR="00CD4938">
        <w:rPr>
          <w:rStyle w:val="normaltextrun"/>
          <w:lang w:val="en-US"/>
        </w:rPr>
        <w:t>four</w:t>
      </w:r>
      <w:r w:rsidRPr="637E3F77">
        <w:rPr>
          <w:rStyle w:val="normaltextrun"/>
          <w:lang w:val="en-US"/>
        </w:rPr>
        <w:t xml:space="preserve">years), to </w:t>
      </w:r>
      <w:r w:rsidRPr="747FC9B5">
        <w:rPr>
          <w:rStyle w:val="normaltextrun"/>
          <w:lang w:val="en-US"/>
        </w:rPr>
        <w:t xml:space="preserve">continue to </w:t>
      </w:r>
      <w:r w:rsidRPr="637E3F77">
        <w:rPr>
          <w:rStyle w:val="normaltextrun"/>
          <w:lang w:val="en-US"/>
        </w:rPr>
        <w:t>plan the duplication of Picton Road to improve safety and connectivity along a key link for the Illawarra Region, South Coast, Sydney</w:t>
      </w:r>
      <w:r w:rsidR="0051401C">
        <w:rPr>
          <w:rStyle w:val="normaltextrun"/>
          <w:lang w:val="en-US"/>
        </w:rPr>
        <w:t>,</w:t>
      </w:r>
      <w:r w:rsidRPr="637E3F77">
        <w:rPr>
          <w:rStyle w:val="normaltextrun"/>
          <w:lang w:val="en-US"/>
        </w:rPr>
        <w:t xml:space="preserve"> Canberra and Melbourne</w:t>
      </w:r>
      <w:r w:rsidRPr="637E3F77">
        <w:rPr>
          <w:rStyle w:val="eop"/>
          <w:rFonts w:eastAsiaTheme="majorEastAsia"/>
        </w:rPr>
        <w:t> </w:t>
      </w:r>
    </w:p>
    <w:p w14:paraId="434C3292" w14:textId="77777777" w:rsidR="5CB2B289" w:rsidRDefault="5CB2B289" w:rsidP="007A4434">
      <w:pPr>
        <w:pStyle w:val="Bullet1"/>
        <w:rPr>
          <w:rFonts w:eastAsia="Arial"/>
          <w:lang w:val="en-US"/>
        </w:rPr>
      </w:pPr>
      <w:r w:rsidRPr="005C75D2">
        <w:lastRenderedPageBreak/>
        <w:t>$9.5</w:t>
      </w:r>
      <w:r w:rsidR="00A5840E" w:rsidRPr="005C75D2">
        <w:t xml:space="preserve"> </w:t>
      </w:r>
      <w:r w:rsidRPr="005C75D2">
        <w:t>million ($11.7</w:t>
      </w:r>
      <w:r w:rsidR="2CE4B813" w:rsidRPr="005C75D2">
        <w:t xml:space="preserve"> </w:t>
      </w:r>
      <w:r w:rsidRPr="005C75D2">
        <w:t>million in</w:t>
      </w:r>
      <w:r w:rsidRPr="001B3E76">
        <w:t xml:space="preserve"> recurrent expenses and </w:t>
      </w:r>
      <w:r w:rsidRPr="001B3E76">
        <w:rPr>
          <w:rStyle w:val="normaltextrun"/>
        </w:rPr>
        <w:t>$</w:t>
      </w:r>
      <w:r w:rsidRPr="637E3F77">
        <w:rPr>
          <w:rStyle w:val="normaltextrun"/>
        </w:rPr>
        <w:t>2.6 million capital over two years</w:t>
      </w:r>
      <w:r>
        <w:t>) for the Skill and Employment Generation program to significantly increase the apprenticeship intake for trade skills across road and rail industry sectors, enhancing the graduate entry program and expansion of the Rail Skills Centre.</w:t>
      </w:r>
      <w:r w:rsidRPr="637E3F77">
        <w:rPr>
          <w:lang w:val="en-US"/>
        </w:rPr>
        <w:t> </w:t>
      </w:r>
    </w:p>
    <w:p w14:paraId="5D3CE0AE" w14:textId="77777777" w:rsidR="00B9462E" w:rsidRPr="00DC6435" w:rsidRDefault="00B9462E" w:rsidP="00B9462E">
      <w:pPr>
        <w:pStyle w:val="Heading3"/>
        <w:rPr>
          <w:rFonts w:cs="Arial"/>
        </w:rPr>
      </w:pPr>
      <w:r w:rsidRPr="00DC6435">
        <w:rPr>
          <w:rFonts w:cs="Arial"/>
        </w:rPr>
        <w:t xml:space="preserve">Key performance insights </w:t>
      </w:r>
    </w:p>
    <w:p w14:paraId="038464A8" w14:textId="77777777" w:rsidR="00DA577D" w:rsidRDefault="00DA577D" w:rsidP="002B48E5">
      <w:pPr>
        <w:pStyle w:val="BodyText"/>
      </w:pPr>
      <w:r w:rsidRPr="00B25F87">
        <w:t xml:space="preserve">This section provides analysis and insights on key Outcome Indicators for this State Outcome.  </w:t>
      </w:r>
    </w:p>
    <w:p w14:paraId="091634A9" w14:textId="77777777" w:rsidR="00995C02" w:rsidRPr="00995C02" w:rsidRDefault="00995C02" w:rsidP="00995C02">
      <w:pPr>
        <w:keepNext/>
        <w:widowControl w:val="0"/>
        <w:spacing w:before="320" w:after="120" w:line="240" w:lineRule="atLeast"/>
        <w:outlineLvl w:val="3"/>
        <w:rPr>
          <w:rFonts w:ascii="Arial Bold" w:hAnsi="Arial Bold"/>
          <w:b/>
          <w:color w:val="00426F"/>
          <w:kern w:val="28"/>
          <w:sz w:val="25"/>
          <w:szCs w:val="36"/>
        </w:rPr>
      </w:pPr>
      <w:r w:rsidRPr="00995C02">
        <w:rPr>
          <w:rFonts w:ascii="Arial Bold" w:hAnsi="Arial Bold"/>
          <w:b/>
          <w:color w:val="00426F"/>
          <w:kern w:val="28"/>
          <w:sz w:val="25"/>
          <w:szCs w:val="36"/>
        </w:rPr>
        <w:t>30-minute city</w:t>
      </w:r>
    </w:p>
    <w:p w14:paraId="33EEF0A4" w14:textId="3EB17D63" w:rsidR="00D91F02" w:rsidRPr="00DA577D" w:rsidRDefault="00D91F02" w:rsidP="002B48E5">
      <w:pPr>
        <w:pStyle w:val="BodyText"/>
      </w:pPr>
      <w:r w:rsidRPr="00DA577D">
        <w:t>This indicator reflects the capability of the transport network to provide 30-minute peak-hour access (the 30</w:t>
      </w:r>
      <w:r w:rsidR="003D0CBB">
        <w:noBreakHyphen/>
      </w:r>
      <w:r w:rsidRPr="00DA577D">
        <w:t xml:space="preserve">minute city) to metropolitan centres for people living in Greater Sydney. Access to employment, services and education drives economic growth and quality of life. </w:t>
      </w:r>
    </w:p>
    <w:p w14:paraId="709294B9" w14:textId="7AB62B62" w:rsidR="0066123D" w:rsidRDefault="454E312E" w:rsidP="002B48E5">
      <w:pPr>
        <w:pStyle w:val="BodyText"/>
      </w:pPr>
      <w:r>
        <w:t xml:space="preserve">Performance against this indicator remains stable. Small improvements in timetables and interchanging has improved accessibility for existing dwellings. Investments in major road infrastructure projects like Sydney Gateway, WestConnex, NorthConnex and Western Harbour Tunnel will deliver a more connected and efficient network. </w:t>
      </w:r>
      <w:r w:rsidR="004A6D00">
        <w:t>The delivery of new rail infrastructure and mass rapid transit such as Sydney Metro and</w:t>
      </w:r>
      <w:r w:rsidR="005C75D2">
        <w:t xml:space="preserve"> </w:t>
      </w:r>
      <w:r w:rsidR="004A6D00">
        <w:t>Parramatta Light</w:t>
      </w:r>
      <w:r>
        <w:t xml:space="preserve"> Rail will improve the movement of people across the network.</w:t>
      </w:r>
    </w:p>
    <w:p w14:paraId="4260728C" w14:textId="77777777" w:rsidR="00830331" w:rsidRDefault="000F3C9D" w:rsidP="000E7EFC">
      <w:pPr>
        <w:pStyle w:val="Chart8X"/>
      </w:pPr>
      <w:r w:rsidRPr="00BA43B7">
        <w:t>Proportion of dwellings able to reach their nearest metropolitan centre using public transport and/or walking within 30 minutes</w:t>
      </w:r>
    </w:p>
    <w:p w14:paraId="38A7182E" w14:textId="605AB4CE" w:rsidR="003D6E32" w:rsidRDefault="00176D31" w:rsidP="00AC24C2">
      <w:pPr>
        <w:pStyle w:val="BodyText"/>
        <w:jc w:val="center"/>
      </w:pPr>
      <w:r>
        <w:rPr>
          <w:noProof/>
        </w:rPr>
        <w:drawing>
          <wp:inline distT="0" distB="0" distL="0" distR="0" wp14:anchorId="5223D7BC" wp14:editId="496197AA">
            <wp:extent cx="4712335" cy="2334895"/>
            <wp:effectExtent l="0" t="0" r="0" b="0"/>
            <wp:docPr id="25" name="Picture 25" descr="Chart 8.7: Proportion of dwellings able to reach their nearest metropolitan centre using public transport and/or walking within 30 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8.7: Proportion of dwellings able to reach their nearest metropolitan centre using public transport and/or walking within 30 minut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12335" cy="2334895"/>
                    </a:xfrm>
                    <a:prstGeom prst="rect">
                      <a:avLst/>
                    </a:prstGeom>
                    <a:noFill/>
                  </pic:spPr>
                </pic:pic>
              </a:graphicData>
            </a:graphic>
          </wp:inline>
        </w:drawing>
      </w:r>
    </w:p>
    <w:p w14:paraId="58A84EE9" w14:textId="77777777" w:rsidR="00ED0897" w:rsidRPr="00DC6435" w:rsidRDefault="00ED0897" w:rsidP="00ED0897">
      <w:pPr>
        <w:pStyle w:val="Heading3"/>
        <w:rPr>
          <w:rFonts w:cs="Arial"/>
        </w:rPr>
      </w:pPr>
      <w:r>
        <w:rPr>
          <w:rFonts w:cs="Arial"/>
        </w:rPr>
        <w:t>Performance indicators for this Outcome</w:t>
      </w:r>
    </w:p>
    <w:tbl>
      <w:tblPr>
        <w:tblW w:w="9656" w:type="dxa"/>
        <w:tblLook w:val="04A0" w:firstRow="1" w:lastRow="0" w:firstColumn="1" w:lastColumn="0" w:noHBand="0" w:noVBand="1"/>
        <w:tblCaption w:val="Additional performance indicators for this Outcome"/>
        <w:tblDescription w:val="Additional performance indicators for this Outcome"/>
      </w:tblPr>
      <w:tblGrid>
        <w:gridCol w:w="6537"/>
        <w:gridCol w:w="737"/>
        <w:gridCol w:w="1191"/>
        <w:gridCol w:w="1191"/>
      </w:tblGrid>
      <w:tr w:rsidR="00216E6B" w:rsidRPr="0042060D" w14:paraId="0A566C7B" w14:textId="77777777" w:rsidTr="008816E7">
        <w:trPr>
          <w:trHeight w:val="283"/>
        </w:trPr>
        <w:tc>
          <w:tcPr>
            <w:tcW w:w="6537" w:type="dxa"/>
            <w:vMerge w:val="restart"/>
            <w:tcBorders>
              <w:top w:val="nil"/>
              <w:left w:val="nil"/>
              <w:bottom w:val="nil"/>
              <w:right w:val="nil"/>
            </w:tcBorders>
            <w:shd w:val="clear" w:color="auto" w:fill="008EBA"/>
            <w:noWrap/>
            <w:vAlign w:val="center"/>
            <w:hideMark/>
          </w:tcPr>
          <w:p w14:paraId="4BE81D08" w14:textId="77777777" w:rsidR="00216E6B" w:rsidRPr="0042060D" w:rsidRDefault="00216E6B" w:rsidP="00423369">
            <w:pPr>
              <w:rPr>
                <w:rFonts w:ascii="Arial" w:hAnsi="Arial" w:cs="Arial"/>
                <w:b/>
                <w:color w:val="FFFFFF"/>
                <w:sz w:val="18"/>
                <w:szCs w:val="18"/>
                <w:lang w:eastAsia="en-AU"/>
              </w:rPr>
            </w:pPr>
            <w:r w:rsidRPr="0042060D">
              <w:rPr>
                <w:rFonts w:ascii="Arial" w:hAnsi="Arial" w:cs="Arial"/>
                <w:b/>
                <w:color w:val="FFFFFF"/>
                <w:sz w:val="18"/>
                <w:szCs w:val="18"/>
                <w:lang w:eastAsia="en-AU"/>
              </w:rPr>
              <w:t xml:space="preserve">Outcome Indicators </w:t>
            </w:r>
          </w:p>
        </w:tc>
        <w:tc>
          <w:tcPr>
            <w:tcW w:w="737" w:type="dxa"/>
            <w:vMerge w:val="restart"/>
            <w:tcBorders>
              <w:top w:val="nil"/>
              <w:left w:val="nil"/>
              <w:bottom w:val="nil"/>
              <w:right w:val="nil"/>
            </w:tcBorders>
            <w:shd w:val="clear" w:color="auto" w:fill="008EBA"/>
            <w:noWrap/>
            <w:vAlign w:val="center"/>
            <w:hideMark/>
          </w:tcPr>
          <w:p w14:paraId="22AE9453" w14:textId="77777777" w:rsidR="00216E6B" w:rsidRPr="0042060D" w:rsidRDefault="00216E6B" w:rsidP="00423369">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Units</w:t>
            </w:r>
          </w:p>
        </w:tc>
        <w:tc>
          <w:tcPr>
            <w:tcW w:w="1191" w:type="dxa"/>
            <w:tcBorders>
              <w:top w:val="nil"/>
              <w:left w:val="nil"/>
              <w:bottom w:val="nil"/>
              <w:right w:val="nil"/>
            </w:tcBorders>
            <w:shd w:val="clear" w:color="auto" w:fill="008EBA"/>
            <w:noWrap/>
            <w:vAlign w:val="bottom"/>
            <w:hideMark/>
          </w:tcPr>
          <w:p w14:paraId="1E7CF485" w14:textId="77777777" w:rsidR="00216E6B" w:rsidRPr="0042060D" w:rsidRDefault="008339FD" w:rsidP="00423369">
            <w:pPr>
              <w:jc w:val="center"/>
              <w:rPr>
                <w:rFonts w:ascii="Arial" w:hAnsi="Arial" w:cs="Arial"/>
                <w:b/>
                <w:color w:val="FFFFFF"/>
                <w:sz w:val="18"/>
                <w:szCs w:val="18"/>
                <w:lang w:eastAsia="en-AU"/>
              </w:rPr>
            </w:pPr>
            <w:r>
              <w:rPr>
                <w:rFonts w:ascii="Arial" w:hAnsi="Arial" w:cs="Arial"/>
                <w:b/>
                <w:color w:val="FFFFFF"/>
                <w:sz w:val="18"/>
                <w:szCs w:val="18"/>
                <w:lang w:eastAsia="en-AU"/>
              </w:rPr>
              <w:t>2020-21</w:t>
            </w:r>
          </w:p>
        </w:tc>
        <w:tc>
          <w:tcPr>
            <w:tcW w:w="1191" w:type="dxa"/>
            <w:tcBorders>
              <w:top w:val="nil"/>
              <w:left w:val="nil"/>
              <w:bottom w:val="nil"/>
              <w:right w:val="nil"/>
            </w:tcBorders>
            <w:shd w:val="clear" w:color="auto" w:fill="008EBA"/>
            <w:noWrap/>
            <w:vAlign w:val="bottom"/>
            <w:hideMark/>
          </w:tcPr>
          <w:p w14:paraId="3ABD46EB" w14:textId="77777777" w:rsidR="00216E6B" w:rsidRPr="0042060D" w:rsidRDefault="00216E6B" w:rsidP="00423369">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202</w:t>
            </w:r>
            <w:r w:rsidR="008339FD">
              <w:rPr>
                <w:rFonts w:ascii="Arial" w:hAnsi="Arial" w:cs="Arial"/>
                <w:b/>
                <w:color w:val="FFFFFF"/>
                <w:sz w:val="18"/>
                <w:szCs w:val="18"/>
                <w:lang w:eastAsia="en-AU"/>
              </w:rPr>
              <w:t>1</w:t>
            </w:r>
            <w:r w:rsidRPr="0042060D">
              <w:rPr>
                <w:rFonts w:ascii="Arial" w:hAnsi="Arial" w:cs="Arial"/>
                <w:b/>
                <w:color w:val="FFFFFF"/>
                <w:sz w:val="18"/>
                <w:szCs w:val="18"/>
                <w:lang w:eastAsia="en-AU"/>
              </w:rPr>
              <w:t>-2</w:t>
            </w:r>
            <w:r w:rsidR="008339FD">
              <w:rPr>
                <w:rFonts w:ascii="Arial" w:hAnsi="Arial" w:cs="Arial"/>
                <w:b/>
                <w:color w:val="FFFFFF"/>
                <w:sz w:val="18"/>
                <w:szCs w:val="18"/>
                <w:lang w:eastAsia="en-AU"/>
              </w:rPr>
              <w:t>2</w:t>
            </w:r>
          </w:p>
        </w:tc>
      </w:tr>
      <w:tr w:rsidR="00216E6B" w:rsidRPr="0042060D" w14:paraId="6DB20B62" w14:textId="77777777" w:rsidTr="008816E7">
        <w:trPr>
          <w:trHeight w:val="283"/>
        </w:trPr>
        <w:tc>
          <w:tcPr>
            <w:tcW w:w="6537" w:type="dxa"/>
            <w:vMerge/>
            <w:tcBorders>
              <w:top w:val="nil"/>
              <w:left w:val="nil"/>
              <w:bottom w:val="nil"/>
              <w:right w:val="nil"/>
            </w:tcBorders>
            <w:shd w:val="clear" w:color="auto" w:fill="008EBA"/>
            <w:vAlign w:val="center"/>
            <w:hideMark/>
          </w:tcPr>
          <w:p w14:paraId="308C6C9F" w14:textId="77777777" w:rsidR="00216E6B" w:rsidRPr="0042060D" w:rsidRDefault="00216E6B" w:rsidP="00423369">
            <w:pPr>
              <w:rPr>
                <w:rFonts w:ascii="Arial" w:hAnsi="Arial" w:cs="Arial"/>
                <w:b/>
                <w:color w:val="FFFFFF"/>
                <w:sz w:val="18"/>
                <w:szCs w:val="18"/>
                <w:lang w:eastAsia="en-AU"/>
              </w:rPr>
            </w:pPr>
          </w:p>
        </w:tc>
        <w:tc>
          <w:tcPr>
            <w:tcW w:w="737" w:type="dxa"/>
            <w:vMerge/>
            <w:tcBorders>
              <w:top w:val="nil"/>
              <w:left w:val="nil"/>
              <w:bottom w:val="nil"/>
              <w:right w:val="nil"/>
            </w:tcBorders>
            <w:shd w:val="clear" w:color="auto" w:fill="008EBA"/>
            <w:vAlign w:val="center"/>
            <w:hideMark/>
          </w:tcPr>
          <w:p w14:paraId="162FE39C" w14:textId="77777777" w:rsidR="00216E6B" w:rsidRPr="0042060D" w:rsidRDefault="00216E6B" w:rsidP="00423369">
            <w:pPr>
              <w:rPr>
                <w:rFonts w:ascii="Arial" w:hAnsi="Arial" w:cs="Arial"/>
                <w:b/>
                <w:color w:val="FFFFFF"/>
                <w:sz w:val="18"/>
                <w:szCs w:val="18"/>
                <w:lang w:eastAsia="en-AU"/>
              </w:rPr>
            </w:pPr>
          </w:p>
        </w:tc>
        <w:tc>
          <w:tcPr>
            <w:tcW w:w="1191" w:type="dxa"/>
            <w:tcBorders>
              <w:top w:val="nil"/>
              <w:left w:val="nil"/>
              <w:bottom w:val="nil"/>
              <w:right w:val="nil"/>
            </w:tcBorders>
            <w:shd w:val="clear" w:color="auto" w:fill="008EBA"/>
            <w:noWrap/>
            <w:hideMark/>
          </w:tcPr>
          <w:p w14:paraId="463B94F7" w14:textId="77777777" w:rsidR="00216E6B" w:rsidRPr="0042060D" w:rsidRDefault="00216E6B" w:rsidP="00423369">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Actual</w:t>
            </w:r>
          </w:p>
        </w:tc>
        <w:tc>
          <w:tcPr>
            <w:tcW w:w="1191" w:type="dxa"/>
            <w:tcBorders>
              <w:top w:val="nil"/>
              <w:left w:val="nil"/>
              <w:bottom w:val="nil"/>
              <w:right w:val="nil"/>
            </w:tcBorders>
            <w:shd w:val="clear" w:color="auto" w:fill="008EBA"/>
            <w:noWrap/>
            <w:hideMark/>
          </w:tcPr>
          <w:p w14:paraId="76CE9188" w14:textId="77777777" w:rsidR="00216E6B" w:rsidRPr="0042060D" w:rsidRDefault="00216E6B" w:rsidP="00423369">
            <w:pPr>
              <w:jc w:val="center"/>
              <w:rPr>
                <w:rFonts w:ascii="Arial" w:hAnsi="Arial" w:cs="Arial"/>
                <w:b/>
                <w:color w:val="FFFFFF"/>
                <w:sz w:val="18"/>
                <w:szCs w:val="18"/>
                <w:lang w:eastAsia="en-AU"/>
              </w:rPr>
            </w:pPr>
            <w:r w:rsidRPr="0042060D">
              <w:rPr>
                <w:rFonts w:ascii="Arial" w:hAnsi="Arial" w:cs="Arial"/>
                <w:b/>
                <w:color w:val="FFFFFF"/>
                <w:sz w:val="18"/>
                <w:szCs w:val="18"/>
                <w:lang w:eastAsia="en-AU"/>
              </w:rPr>
              <w:t>Forecast</w:t>
            </w:r>
          </w:p>
        </w:tc>
      </w:tr>
      <w:tr w:rsidR="00216E6B" w:rsidRPr="00C47664" w14:paraId="12151EA8" w14:textId="77777777" w:rsidTr="00D95F30">
        <w:trPr>
          <w:trHeight w:val="408"/>
        </w:trPr>
        <w:tc>
          <w:tcPr>
            <w:tcW w:w="6537" w:type="dxa"/>
            <w:tcBorders>
              <w:top w:val="nil"/>
              <w:left w:val="nil"/>
              <w:bottom w:val="nil"/>
              <w:right w:val="nil"/>
            </w:tcBorders>
            <w:shd w:val="clear" w:color="auto" w:fill="auto"/>
            <w:vAlign w:val="bottom"/>
          </w:tcPr>
          <w:p w14:paraId="626BADE7" w14:textId="77777777" w:rsidR="00216E6B" w:rsidRPr="005B7BA6" w:rsidRDefault="00216E6B" w:rsidP="00216E6B">
            <w:pPr>
              <w:rPr>
                <w:rFonts w:ascii="Arial" w:hAnsi="Arial" w:cs="Arial"/>
                <w:color w:val="000000"/>
                <w:sz w:val="16"/>
                <w:szCs w:val="16"/>
                <w:lang w:eastAsia="en-AU"/>
              </w:rPr>
            </w:pPr>
            <w:r w:rsidRPr="005B7BA6">
              <w:rPr>
                <w:rFonts w:ascii="Arial" w:eastAsia="Calibri" w:hAnsi="Arial" w:cs="Arial"/>
                <w:sz w:val="16"/>
                <w:szCs w:val="16"/>
              </w:rPr>
              <w:t>30-minute city - Proportion of dwellings able to reach their nearest metropolitan centre using public transport and/or walking within 30 minutes</w:t>
            </w:r>
          </w:p>
        </w:tc>
        <w:tc>
          <w:tcPr>
            <w:tcW w:w="737" w:type="dxa"/>
            <w:tcBorders>
              <w:top w:val="nil"/>
              <w:left w:val="nil"/>
              <w:bottom w:val="nil"/>
              <w:right w:val="nil"/>
            </w:tcBorders>
            <w:shd w:val="clear" w:color="auto" w:fill="auto"/>
            <w:noWrap/>
            <w:vAlign w:val="bottom"/>
          </w:tcPr>
          <w:p w14:paraId="57FB6822" w14:textId="77777777" w:rsidR="00216E6B" w:rsidRPr="005B7BA6" w:rsidRDefault="00216E6B" w:rsidP="00216E6B">
            <w:pPr>
              <w:jc w:val="center"/>
              <w:rPr>
                <w:rFonts w:ascii="Arial" w:hAnsi="Arial" w:cs="Arial"/>
                <w:color w:val="000000"/>
                <w:sz w:val="16"/>
                <w:szCs w:val="16"/>
                <w:lang w:eastAsia="en-AU"/>
              </w:rPr>
            </w:pPr>
            <w:r w:rsidRPr="005B7BA6">
              <w:rPr>
                <w:rFonts w:ascii="Arial" w:eastAsia="Calibri" w:hAnsi="Arial" w:cs="Arial"/>
                <w:sz w:val="16"/>
                <w:szCs w:val="16"/>
              </w:rPr>
              <w:t>%</w:t>
            </w:r>
          </w:p>
        </w:tc>
        <w:tc>
          <w:tcPr>
            <w:tcW w:w="1191" w:type="dxa"/>
            <w:tcBorders>
              <w:top w:val="nil"/>
              <w:left w:val="nil"/>
              <w:bottom w:val="nil"/>
              <w:right w:val="nil"/>
            </w:tcBorders>
            <w:shd w:val="clear" w:color="auto" w:fill="auto"/>
            <w:noWrap/>
            <w:vAlign w:val="bottom"/>
          </w:tcPr>
          <w:p w14:paraId="62D6CBCC" w14:textId="77777777" w:rsidR="00216E6B" w:rsidRPr="005B7BA6" w:rsidRDefault="00216E6B" w:rsidP="00216E6B">
            <w:pPr>
              <w:ind w:right="170"/>
              <w:jc w:val="right"/>
              <w:rPr>
                <w:rFonts w:ascii="Arial" w:hAnsi="Arial" w:cs="Arial"/>
                <w:color w:val="000000"/>
                <w:sz w:val="16"/>
                <w:szCs w:val="16"/>
                <w:lang w:eastAsia="en-AU"/>
              </w:rPr>
            </w:pPr>
            <w:r w:rsidRPr="005B7BA6">
              <w:rPr>
                <w:rFonts w:ascii="Arial" w:eastAsia="Calibri" w:hAnsi="Arial" w:cs="Arial"/>
                <w:sz w:val="16"/>
                <w:szCs w:val="16"/>
              </w:rPr>
              <w:t>62.4</w:t>
            </w:r>
          </w:p>
        </w:tc>
        <w:tc>
          <w:tcPr>
            <w:tcW w:w="1191" w:type="dxa"/>
            <w:tcBorders>
              <w:top w:val="nil"/>
              <w:left w:val="nil"/>
              <w:bottom w:val="nil"/>
              <w:right w:val="nil"/>
            </w:tcBorders>
            <w:shd w:val="clear" w:color="auto" w:fill="auto"/>
            <w:noWrap/>
            <w:vAlign w:val="bottom"/>
          </w:tcPr>
          <w:p w14:paraId="65553D14" w14:textId="77777777" w:rsidR="00216E6B" w:rsidRPr="005B7BA6" w:rsidRDefault="00216E6B" w:rsidP="00216E6B">
            <w:pPr>
              <w:ind w:right="170"/>
              <w:jc w:val="right"/>
              <w:rPr>
                <w:rFonts w:ascii="Arial" w:hAnsi="Arial" w:cs="Arial"/>
                <w:color w:val="000000"/>
                <w:sz w:val="16"/>
                <w:szCs w:val="16"/>
                <w:lang w:eastAsia="en-AU"/>
              </w:rPr>
            </w:pPr>
            <w:r w:rsidRPr="005B7BA6">
              <w:rPr>
                <w:rFonts w:ascii="Arial" w:eastAsia="Calibri" w:hAnsi="Arial" w:cs="Arial"/>
                <w:sz w:val="16"/>
                <w:szCs w:val="16"/>
              </w:rPr>
              <w:t xml:space="preserve">    ≥62.4</w:t>
            </w:r>
          </w:p>
        </w:tc>
      </w:tr>
    </w:tbl>
    <w:p w14:paraId="182A2C79" w14:textId="6B8B12D8" w:rsidR="0022295E" w:rsidRPr="0022295E" w:rsidRDefault="0022295E" w:rsidP="0022295E">
      <w:pPr>
        <w:tabs>
          <w:tab w:val="left" w:pos="3043"/>
        </w:tabs>
        <w:rPr>
          <w:rFonts w:ascii="Arial" w:eastAsiaTheme="minorEastAsia" w:hAnsi="Arial" w:cs="Arial"/>
          <w:sz w:val="23"/>
          <w:szCs w:val="23"/>
          <w:lang w:eastAsia="en-AU"/>
        </w:rPr>
      </w:pPr>
    </w:p>
    <w:sectPr w:rsidR="0022295E" w:rsidRPr="0022295E" w:rsidSect="007A46F4">
      <w:headerReference w:type="even" r:id="rId21"/>
      <w:headerReference w:type="default" r:id="rId22"/>
      <w:footerReference w:type="even" r:id="rId23"/>
      <w:footerReference w:type="default" r:id="rId24"/>
      <w:headerReference w:type="first" r:id="rId25"/>
      <w:footerReference w:type="first" r:id="rId26"/>
      <w:pgSz w:w="11907" w:h="16840" w:code="9"/>
      <w:pgMar w:top="1134" w:right="1134" w:bottom="851"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64B0A" w14:textId="77777777" w:rsidR="005655F3" w:rsidRDefault="005655F3">
      <w:r>
        <w:separator/>
      </w:r>
    </w:p>
    <w:p w14:paraId="1959855E" w14:textId="77777777" w:rsidR="005655F3" w:rsidRDefault="005655F3"/>
  </w:endnote>
  <w:endnote w:type="continuationSeparator" w:id="0">
    <w:p w14:paraId="29E21EC3" w14:textId="77777777" w:rsidR="005655F3" w:rsidRDefault="005655F3">
      <w:r>
        <w:continuationSeparator/>
      </w:r>
    </w:p>
    <w:p w14:paraId="62C2DA42" w14:textId="77777777" w:rsidR="005655F3" w:rsidRDefault="005655F3"/>
  </w:endnote>
  <w:endnote w:type="continuationNotice" w:id="1">
    <w:p w14:paraId="5EA853E1" w14:textId="77777777" w:rsidR="005655F3" w:rsidRDefault="005655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Tahoma"/>
    <w:panose1 w:val="020B070402020202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B9B2B" w14:textId="3F7611F3" w:rsidR="0003199C" w:rsidRPr="00863A16" w:rsidRDefault="0003199C" w:rsidP="00863A16">
    <w:pPr>
      <w:pStyle w:val="Footer"/>
      <w:pBdr>
        <w:top w:val="single" w:sz="4" w:space="4" w:color="auto"/>
      </w:pBdr>
      <w:tabs>
        <w:tab w:val="clear" w:pos="7655"/>
        <w:tab w:val="right" w:pos="9639"/>
      </w:tabs>
      <w:rPr>
        <w:szCs w:val="18"/>
      </w:rPr>
    </w:pPr>
    <w:r w:rsidRPr="00ED4212">
      <w:rPr>
        <w:szCs w:val="18"/>
      </w:rPr>
      <w:t xml:space="preserve">8 - </w:t>
    </w:r>
    <w:r w:rsidRPr="00ED4212">
      <w:rPr>
        <w:szCs w:val="18"/>
      </w:rPr>
      <w:fldChar w:fldCharType="begin"/>
    </w:r>
    <w:r w:rsidRPr="00ED4212">
      <w:rPr>
        <w:szCs w:val="18"/>
      </w:rPr>
      <w:instrText xml:space="preserve"> PAGE  \* MERGEFORMAT </w:instrText>
    </w:r>
    <w:r w:rsidRPr="00ED4212">
      <w:rPr>
        <w:szCs w:val="18"/>
      </w:rPr>
      <w:fldChar w:fldCharType="separate"/>
    </w:r>
    <w:r w:rsidRPr="00ED4212">
      <w:rPr>
        <w:noProof/>
        <w:szCs w:val="18"/>
      </w:rPr>
      <w:t>4</w:t>
    </w:r>
    <w:r w:rsidRPr="00ED4212">
      <w:rPr>
        <w:szCs w:val="18"/>
      </w:rPr>
      <w:fldChar w:fldCharType="end"/>
    </w:r>
    <w:r>
      <w:rPr>
        <w:szCs w:val="18"/>
      </w:rPr>
      <w:tab/>
      <w:t xml:space="preserve">Cluster Outcome Statement </w:t>
    </w:r>
    <w:r w:rsidRPr="00B07CC2">
      <w:rPr>
        <w:rFonts w:cs="Arial"/>
        <w:szCs w:val="18"/>
      </w:rPr>
      <w:t>20</w:t>
    </w:r>
    <w:r>
      <w:rPr>
        <w:rFonts w:cs="Arial"/>
        <w:szCs w:val="18"/>
      </w:rPr>
      <w:t>21</w:t>
    </w:r>
    <w:r w:rsidRPr="00B07CC2">
      <w:rPr>
        <w:rFonts w:cs="Arial"/>
        <w:szCs w:val="18"/>
      </w:rPr>
      <w:t>-2</w:t>
    </w:r>
    <w:r>
      <w:rPr>
        <w:rFonts w:cs="Arial"/>
        <w:szCs w:val="18"/>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E2B2BD" w14:textId="77777777" w:rsidR="0003199C" w:rsidRPr="004E4FC9" w:rsidRDefault="0003199C" w:rsidP="004E4FC9">
    <w:pPr>
      <w:pStyle w:val="Footer"/>
      <w:pBdr>
        <w:top w:val="single" w:sz="4" w:space="4" w:color="auto"/>
      </w:pBdr>
      <w:tabs>
        <w:tab w:val="clear" w:pos="7655"/>
        <w:tab w:val="right" w:pos="9639"/>
      </w:tabs>
      <w:rPr>
        <w:szCs w:val="18"/>
      </w:rPr>
    </w:pPr>
    <w:r>
      <w:rPr>
        <w:szCs w:val="18"/>
      </w:rPr>
      <w:t xml:space="preserve">Cluster Outcome Statement </w:t>
    </w:r>
    <w:r w:rsidRPr="00B07CC2">
      <w:rPr>
        <w:rFonts w:cs="Arial"/>
        <w:szCs w:val="18"/>
      </w:rPr>
      <w:t>20</w:t>
    </w:r>
    <w:r>
      <w:rPr>
        <w:rFonts w:cs="Arial"/>
        <w:szCs w:val="18"/>
      </w:rPr>
      <w:t>21</w:t>
    </w:r>
    <w:r w:rsidRPr="00B07CC2">
      <w:rPr>
        <w:rFonts w:cs="Arial"/>
        <w:szCs w:val="18"/>
      </w:rPr>
      <w:t>-2</w:t>
    </w:r>
    <w:r>
      <w:rPr>
        <w:rFonts w:cs="Arial"/>
        <w:szCs w:val="18"/>
      </w:rPr>
      <w:t>2</w:t>
    </w:r>
    <w:r>
      <w:rPr>
        <w:rFonts w:cs="Arial"/>
        <w:szCs w:val="18"/>
      </w:rPr>
      <w:tab/>
    </w:r>
    <w:r>
      <w:rPr>
        <w:szCs w:val="18"/>
      </w:rPr>
      <w:t>8</w:t>
    </w:r>
    <w:r w:rsidRPr="00D67CF6">
      <w:rPr>
        <w:szCs w:val="18"/>
      </w:rPr>
      <w:t xml:space="preserve"> - </w:t>
    </w:r>
    <w:r w:rsidRPr="00ED4212">
      <w:rPr>
        <w:szCs w:val="18"/>
      </w:rPr>
      <w:fldChar w:fldCharType="begin"/>
    </w:r>
    <w:r w:rsidRPr="00ED4212">
      <w:rPr>
        <w:szCs w:val="18"/>
      </w:rPr>
      <w:instrText xml:space="preserve"> PAGE  \* MERGEFORMAT </w:instrText>
    </w:r>
    <w:r w:rsidRPr="00ED4212">
      <w:rPr>
        <w:szCs w:val="18"/>
      </w:rPr>
      <w:fldChar w:fldCharType="separate"/>
    </w:r>
    <w:r w:rsidRPr="00ED4212">
      <w:rPr>
        <w:noProof/>
        <w:szCs w:val="18"/>
      </w:rPr>
      <w:t>3</w:t>
    </w:r>
    <w:r w:rsidRPr="00ED4212">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D1762" w14:textId="77777777" w:rsidR="0003199C" w:rsidRDefault="0003199C" w:rsidP="00E27C10">
    <w:pPr>
      <w:pStyle w:val="Footer"/>
      <w:pBdr>
        <w:top w:val="single" w:sz="4" w:space="4" w:color="auto"/>
      </w:pBdr>
      <w:tabs>
        <w:tab w:val="clear" w:pos="7655"/>
        <w:tab w:val="right" w:pos="9639"/>
      </w:tabs>
      <w:rPr>
        <w:szCs w:val="18"/>
      </w:rPr>
    </w:pPr>
    <w:r>
      <w:rPr>
        <w:szCs w:val="18"/>
      </w:rPr>
      <w:t xml:space="preserve">Cluster Outcome Statement </w:t>
    </w:r>
    <w:r w:rsidRPr="00B07CC2">
      <w:rPr>
        <w:rFonts w:cs="Arial"/>
        <w:szCs w:val="18"/>
      </w:rPr>
      <w:t>20</w:t>
    </w:r>
    <w:r>
      <w:rPr>
        <w:rFonts w:cs="Arial"/>
        <w:szCs w:val="18"/>
      </w:rPr>
      <w:t>21</w:t>
    </w:r>
    <w:r w:rsidRPr="00B07CC2">
      <w:rPr>
        <w:rFonts w:cs="Arial"/>
        <w:szCs w:val="18"/>
      </w:rPr>
      <w:t>-2</w:t>
    </w:r>
    <w:r>
      <w:rPr>
        <w:rFonts w:cs="Arial"/>
        <w:szCs w:val="18"/>
      </w:rPr>
      <w:t>2</w:t>
    </w:r>
    <w:r>
      <w:rPr>
        <w:rFonts w:cs="Arial"/>
        <w:szCs w:val="18"/>
      </w:rPr>
      <w:tab/>
    </w:r>
    <w:r w:rsidRPr="0003199C">
      <w:rPr>
        <w:szCs w:val="18"/>
      </w:rPr>
      <w:t xml:space="preserve">8 - </w:t>
    </w:r>
    <w:r w:rsidRPr="0003199C">
      <w:rPr>
        <w:szCs w:val="18"/>
      </w:rPr>
      <w:fldChar w:fldCharType="begin"/>
    </w:r>
    <w:r w:rsidRPr="0003199C">
      <w:rPr>
        <w:szCs w:val="18"/>
      </w:rPr>
      <w:instrText xml:space="preserve"> PAGE  \* MERGEFORMAT </w:instrText>
    </w:r>
    <w:r w:rsidRPr="0003199C">
      <w:rPr>
        <w:szCs w:val="18"/>
      </w:rPr>
      <w:fldChar w:fldCharType="separate"/>
    </w:r>
    <w:r w:rsidRPr="0003199C">
      <w:rPr>
        <w:noProof/>
        <w:szCs w:val="18"/>
      </w:rPr>
      <w:t>1</w:t>
    </w:r>
    <w:r w:rsidRPr="0003199C">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811BA" w14:textId="77777777" w:rsidR="005655F3" w:rsidRDefault="005655F3">
      <w:pPr>
        <w:spacing w:before="120"/>
      </w:pPr>
      <w:r>
        <w:separator/>
      </w:r>
    </w:p>
    <w:p w14:paraId="6BFCCF54" w14:textId="77777777" w:rsidR="005655F3" w:rsidRDefault="005655F3"/>
  </w:footnote>
  <w:footnote w:type="continuationSeparator" w:id="0">
    <w:p w14:paraId="1E209425" w14:textId="77777777" w:rsidR="005655F3" w:rsidRDefault="005655F3">
      <w:pPr>
        <w:spacing w:before="120"/>
      </w:pPr>
      <w:r>
        <w:continuationSeparator/>
      </w:r>
    </w:p>
    <w:p w14:paraId="62E004F0" w14:textId="77777777" w:rsidR="005655F3" w:rsidRDefault="005655F3"/>
  </w:footnote>
  <w:footnote w:type="continuationNotice" w:id="1">
    <w:p w14:paraId="3FA0816F" w14:textId="77777777" w:rsidR="005655F3" w:rsidRDefault="005655F3">
      <w:pPr>
        <w:rPr>
          <w:sz w:val="16"/>
        </w:rPr>
      </w:pPr>
    </w:p>
    <w:p w14:paraId="0B9257AB" w14:textId="77777777" w:rsidR="005655F3" w:rsidRDefault="005655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97EAD" w14:textId="365F26DA" w:rsidR="0003199C" w:rsidRPr="00D34076" w:rsidRDefault="0003199C" w:rsidP="009B1643">
    <w:pPr>
      <w:pStyle w:val="Header"/>
      <w:pBdr>
        <w:bottom w:val="single" w:sz="4" w:space="4" w:color="auto"/>
      </w:pBdr>
      <w:rPr>
        <w:rFonts w:ascii="Arial" w:hAnsi="Arial" w:cs="Arial"/>
      </w:rPr>
    </w:pPr>
    <w:r w:rsidRPr="00D34076">
      <w:rPr>
        <w:rFonts w:ascii="Arial" w:hAnsi="Arial" w:cs="Arial"/>
      </w:rPr>
      <w:t>Transport Cluster</w:t>
    </w:r>
  </w:p>
  <w:p w14:paraId="694D8890" w14:textId="77777777" w:rsidR="0003199C" w:rsidRDefault="0003199C" w:rsidP="009B1643">
    <w:pPr>
      <w:pStyle w:val="Footer"/>
      <w:tabs>
        <w:tab w:val="clear" w:pos="7655"/>
        <w:tab w:val="right" w:pos="9639"/>
      </w:tabs>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C60B4" w14:textId="7B624622" w:rsidR="0003199C" w:rsidRPr="00D34076" w:rsidRDefault="0003199C" w:rsidP="00376F9E">
    <w:pPr>
      <w:pStyle w:val="Header"/>
      <w:pBdr>
        <w:bottom w:val="single" w:sz="4" w:space="4" w:color="auto"/>
      </w:pBdr>
      <w:jc w:val="right"/>
      <w:rPr>
        <w:rFonts w:ascii="Arial" w:hAnsi="Arial" w:cs="Arial"/>
      </w:rPr>
    </w:pPr>
    <w:r w:rsidRPr="00D34076">
      <w:rPr>
        <w:rFonts w:ascii="Arial" w:hAnsi="Arial" w:cs="Arial"/>
      </w:rPr>
      <w:t>Transport Cluster</w:t>
    </w:r>
  </w:p>
  <w:p w14:paraId="4DB0B52A" w14:textId="77777777" w:rsidR="0003199C" w:rsidRDefault="0003199C" w:rsidP="009B1643">
    <w:pPr>
      <w:pStyle w:val="Footer"/>
      <w:tabs>
        <w:tab w:val="clear" w:pos="7655"/>
        <w:tab w:val="right" w:pos="9639"/>
      </w:tabs>
      <w:rPr>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06D6A" w14:textId="0844117A" w:rsidR="0003199C" w:rsidRDefault="0003199C" w:rsidP="00CE7273"/>
  <w:p w14:paraId="73B26827" w14:textId="77777777" w:rsidR="0003199C" w:rsidRPr="00A62927" w:rsidRDefault="0003199C"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E5882"/>
    <w:multiLevelType w:val="singleLevel"/>
    <w:tmpl w:val="022A7A84"/>
    <w:lvl w:ilvl="0">
      <w:start w:val="1"/>
      <w:numFmt w:val="bullet"/>
      <w:pStyle w:val="Bullet3"/>
      <w:lvlText w:val=""/>
      <w:lvlJc w:val="left"/>
      <w:pPr>
        <w:tabs>
          <w:tab w:val="num" w:pos="1276"/>
        </w:tabs>
        <w:ind w:left="1276" w:hanging="425"/>
      </w:pPr>
      <w:rPr>
        <w:rFonts w:ascii="Symbol" w:hAnsi="Symbol" w:hint="default"/>
        <w:sz w:val="22"/>
      </w:rPr>
    </w:lvl>
  </w:abstractNum>
  <w:abstractNum w:abstractNumId="1"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1A5BB0"/>
    <w:multiLevelType w:val="hybridMultilevel"/>
    <w:tmpl w:val="324E5E60"/>
    <w:lvl w:ilvl="0" w:tplc="9B28C80C">
      <w:start w:val="1"/>
      <w:numFmt w:val="bullet"/>
      <w:lvlText w:val="•"/>
      <w:lvlJc w:val="left"/>
      <w:pPr>
        <w:ind w:left="717" w:hanging="360"/>
      </w:pPr>
      <w:rPr>
        <w:rFonts w:ascii="Arial" w:eastAsia="Times New Roman" w:hAnsi="Arial" w:cs="Arial" w:hint="default"/>
        <w:b w:val="0"/>
        <w:color w:val="000000"/>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3"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15:restartNumberingAfterBreak="0">
    <w:nsid w:val="203122F6"/>
    <w:multiLevelType w:val="hybridMultilevel"/>
    <w:tmpl w:val="E85A55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1377D7C"/>
    <w:multiLevelType w:val="multilevel"/>
    <w:tmpl w:val="BB9A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947808"/>
    <w:multiLevelType w:val="multilevel"/>
    <w:tmpl w:val="566CE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E276AD"/>
    <w:multiLevelType w:val="hybridMultilevel"/>
    <w:tmpl w:val="74A20614"/>
    <w:lvl w:ilvl="0" w:tplc="11902A2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E326EBC"/>
    <w:multiLevelType w:val="hybridMultilevel"/>
    <w:tmpl w:val="37FC3C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011CC7"/>
    <w:multiLevelType w:val="hybridMultilevel"/>
    <w:tmpl w:val="07E439BE"/>
    <w:lvl w:ilvl="0" w:tplc="E740001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554146A"/>
    <w:multiLevelType w:val="multilevel"/>
    <w:tmpl w:val="CA28D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CE41DA"/>
    <w:multiLevelType w:val="hybridMultilevel"/>
    <w:tmpl w:val="0B18F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DF944FB"/>
    <w:multiLevelType w:val="hybridMultilevel"/>
    <w:tmpl w:val="96863882"/>
    <w:lvl w:ilvl="0" w:tplc="7EC8347E">
      <w:start w:val="1"/>
      <w:numFmt w:val="bullet"/>
      <w:pStyle w:val="Bullet4"/>
      <w:lvlText w:val=""/>
      <w:lvlJc w:val="left"/>
      <w:pPr>
        <w:tabs>
          <w:tab w:val="num" w:pos="1701"/>
        </w:tabs>
        <w:ind w:left="1701" w:hanging="425"/>
      </w:pPr>
      <w:rPr>
        <w:rFonts w:ascii="Symbol" w:hAnsi="Symbol" w:hint="default"/>
        <w:sz w:val="22"/>
      </w:rPr>
    </w:lvl>
    <w:lvl w:ilvl="1" w:tplc="20023040">
      <w:numFmt w:val="decimal"/>
      <w:lvlText w:val=""/>
      <w:lvlJc w:val="left"/>
    </w:lvl>
    <w:lvl w:ilvl="2" w:tplc="9066FDEC">
      <w:numFmt w:val="decimal"/>
      <w:lvlText w:val=""/>
      <w:lvlJc w:val="left"/>
    </w:lvl>
    <w:lvl w:ilvl="3" w:tplc="EE6AE4E6">
      <w:numFmt w:val="decimal"/>
      <w:lvlText w:val=""/>
      <w:lvlJc w:val="left"/>
    </w:lvl>
    <w:lvl w:ilvl="4" w:tplc="DA080E9A">
      <w:numFmt w:val="decimal"/>
      <w:lvlText w:val=""/>
      <w:lvlJc w:val="left"/>
    </w:lvl>
    <w:lvl w:ilvl="5" w:tplc="8A86D2E0">
      <w:numFmt w:val="decimal"/>
      <w:lvlText w:val=""/>
      <w:lvlJc w:val="left"/>
    </w:lvl>
    <w:lvl w:ilvl="6" w:tplc="644C3FA2">
      <w:numFmt w:val="decimal"/>
      <w:lvlText w:val=""/>
      <w:lvlJc w:val="left"/>
    </w:lvl>
    <w:lvl w:ilvl="7" w:tplc="BF5A66B8">
      <w:numFmt w:val="decimal"/>
      <w:lvlText w:val=""/>
      <w:lvlJc w:val="left"/>
    </w:lvl>
    <w:lvl w:ilvl="8" w:tplc="3036007C">
      <w:numFmt w:val="decimal"/>
      <w:lvlText w:val=""/>
      <w:lvlJc w:val="left"/>
    </w:lvl>
  </w:abstractNum>
  <w:abstractNum w:abstractNumId="13" w15:restartNumberingAfterBreak="0">
    <w:nsid w:val="3E8A0724"/>
    <w:multiLevelType w:val="multilevel"/>
    <w:tmpl w:val="412A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901B8D"/>
    <w:multiLevelType w:val="hybridMultilevel"/>
    <w:tmpl w:val="CAE2DF5C"/>
    <w:lvl w:ilvl="0" w:tplc="6D248610">
      <w:start w:val="1"/>
      <w:numFmt w:val="decimal"/>
      <w:pStyle w:val="Table21"/>
      <w:lvlText w:val="Table 2.%1:"/>
      <w:lvlJc w:val="left"/>
      <w:pPr>
        <w:ind w:left="360" w:hanging="360"/>
      </w:pPr>
      <w:rPr>
        <w:rFonts w:ascii="Arial" w:hAnsi="Arial" w:hint="default"/>
        <w:b w:val="0"/>
        <w:i/>
        <w:sz w:val="22"/>
        <w:u w:color="4F4F4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9B326F2"/>
    <w:multiLevelType w:val="hybridMultilevel"/>
    <w:tmpl w:val="759EAF3A"/>
    <w:lvl w:ilvl="0" w:tplc="78DE69C2">
      <w:start w:val="1"/>
      <w:numFmt w:val="decimal"/>
      <w:pStyle w:val="21Heading2"/>
      <w:lvlText w:val="2.%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52BD70C2"/>
    <w:multiLevelType w:val="hybridMultilevel"/>
    <w:tmpl w:val="577A4FCA"/>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542F0E"/>
    <w:multiLevelType w:val="hybridMultilevel"/>
    <w:tmpl w:val="2C263556"/>
    <w:lvl w:ilvl="0" w:tplc="415830A2">
      <w:start w:val="1"/>
      <w:numFmt w:val="decimal"/>
      <w:pStyle w:val="Chart8X"/>
      <w:lvlText w:val="Chart 8.%1:"/>
      <w:lvlJc w:val="left"/>
      <w:pPr>
        <w:ind w:left="360" w:hanging="360"/>
      </w:pPr>
      <w:rPr>
        <w:rFonts w:ascii="Arial" w:hAnsi="Arial" w:hint="default"/>
        <w:b w:val="0"/>
        <w:i/>
        <w:caps w:val="0"/>
        <w:color w:val="4F4F4F"/>
        <w:sz w:val="22"/>
        <w:u w:val="none"/>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4E75030"/>
    <w:multiLevelType w:val="hybridMultilevel"/>
    <w:tmpl w:val="9CFABB84"/>
    <w:lvl w:ilvl="0" w:tplc="DB24B7C2">
      <w:start w:val="1"/>
      <w:numFmt w:val="decimal"/>
      <w:pStyle w:val="Heading2"/>
      <w:lvlText w:val="8.%1"/>
      <w:lvlJc w:val="left"/>
      <w:pPr>
        <w:ind w:left="360" w:hanging="360"/>
      </w:pPr>
      <w:rPr>
        <w:rFonts w:ascii="Arial Bold" w:hAnsi="Arial Bold" w:hint="default"/>
        <w:b/>
        <w:i w:val="0"/>
        <w:caps w:val="0"/>
        <w:color w:val="008EBA"/>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56A572E"/>
    <w:multiLevelType w:val="hybridMultilevel"/>
    <w:tmpl w:val="47D8A39C"/>
    <w:lvl w:ilvl="0" w:tplc="98268FC0">
      <w:start w:val="1"/>
      <w:numFmt w:val="decimal"/>
      <w:lvlText w:val="Chart 2.%1:"/>
      <w:lvlJc w:val="left"/>
      <w:pPr>
        <w:ind w:left="1074" w:hanging="360"/>
      </w:pPr>
      <w:rPr>
        <w:rFonts w:ascii="Arial" w:hAnsi="Arial" w:hint="default"/>
        <w:b w:val="0"/>
        <w:i/>
        <w:caps w:val="0"/>
        <w:color w:val="4F4F4F"/>
        <w:sz w:val="22"/>
        <w:u w:val="none"/>
        <w:vertAlign w:val="baseline"/>
      </w:rPr>
    </w:lvl>
    <w:lvl w:ilvl="1" w:tplc="0C090019">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21" w15:restartNumberingAfterBreak="0">
    <w:nsid w:val="6D6B71F0"/>
    <w:multiLevelType w:val="hybridMultilevel"/>
    <w:tmpl w:val="919E0636"/>
    <w:lvl w:ilvl="0" w:tplc="A3FEEC18">
      <w:start w:val="1"/>
      <w:numFmt w:val="decimal"/>
      <w:pStyle w:val="11Heading2"/>
      <w:lvlText w:val="1.%1"/>
      <w:lvlJc w:val="left"/>
      <w:pPr>
        <w:ind w:left="786"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CB1EFF"/>
    <w:multiLevelType w:val="hybridMultilevel"/>
    <w:tmpl w:val="1FAA11D2"/>
    <w:lvl w:ilvl="0" w:tplc="0840BF9A">
      <w:start w:val="1"/>
      <w:numFmt w:val="decimal"/>
      <w:pStyle w:val="Chart21"/>
      <w:lvlText w:val="Chart 8.%1:"/>
      <w:lvlJc w:val="left"/>
      <w:pPr>
        <w:ind w:left="360" w:hanging="360"/>
      </w:pPr>
      <w:rPr>
        <w:rFonts w:ascii="Arial" w:hAnsi="Arial" w:hint="default"/>
        <w:b w:val="0"/>
        <w:i/>
        <w:sz w:val="22"/>
        <w:u w:color="4F4F4F"/>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777750E1"/>
    <w:multiLevelType w:val="hybridMultilevel"/>
    <w:tmpl w:val="A07E98E6"/>
    <w:lvl w:ilvl="0" w:tplc="170229EA">
      <w:start w:val="1"/>
      <w:numFmt w:val="bullet"/>
      <w:pStyle w:val="Bullet1"/>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7"/>
  </w:num>
  <w:num w:numId="2">
    <w:abstractNumId w:val="0"/>
  </w:num>
  <w:num w:numId="3">
    <w:abstractNumId w:val="12"/>
  </w:num>
  <w:num w:numId="4">
    <w:abstractNumId w:val="1"/>
  </w:num>
  <w:num w:numId="5">
    <w:abstractNumId w:val="3"/>
  </w:num>
  <w:num w:numId="6">
    <w:abstractNumId w:val="16"/>
  </w:num>
  <w:num w:numId="7">
    <w:abstractNumId w:val="15"/>
  </w:num>
  <w:num w:numId="8">
    <w:abstractNumId w:val="22"/>
  </w:num>
  <w:num w:numId="9">
    <w:abstractNumId w:val="14"/>
  </w:num>
  <w:num w:numId="10">
    <w:abstractNumId w:val="23"/>
  </w:num>
  <w:num w:numId="11">
    <w:abstractNumId w:val="21"/>
  </w:num>
  <w:num w:numId="12">
    <w:abstractNumId w:val="11"/>
  </w:num>
  <w:num w:numId="13">
    <w:abstractNumId w:val="4"/>
  </w:num>
  <w:num w:numId="14">
    <w:abstractNumId w:val="19"/>
  </w:num>
  <w:num w:numId="15">
    <w:abstractNumId w:val="8"/>
  </w:num>
  <w:num w:numId="16">
    <w:abstractNumId w:val="18"/>
  </w:num>
  <w:num w:numId="17">
    <w:abstractNumId w:val="7"/>
  </w:num>
  <w:num w:numId="18">
    <w:abstractNumId w:val="9"/>
  </w:num>
  <w:num w:numId="19">
    <w:abstractNumId w:val="19"/>
  </w:num>
  <w:num w:numId="20">
    <w:abstractNumId w:val="19"/>
    <w:lvlOverride w:ilvl="0">
      <w:startOverride w:val="3"/>
    </w:lvlOverride>
  </w:num>
  <w:num w:numId="21">
    <w:abstractNumId w:val="20"/>
  </w:num>
  <w:num w:numId="22">
    <w:abstractNumId w:val="2"/>
  </w:num>
  <w:num w:numId="23">
    <w:abstractNumId w:val="5"/>
  </w:num>
  <w:num w:numId="24">
    <w:abstractNumId w:val="6"/>
  </w:num>
  <w:num w:numId="25">
    <w:abstractNumId w:val="10"/>
  </w:num>
  <w:num w:numId="26">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sDAxMTI2M7IwNjZQ0lEKTi0uzszPAykwNK4FAGX7MqstAAAA"/>
  </w:docVars>
  <w:rsids>
    <w:rsidRoot w:val="005541CC"/>
    <w:rsid w:val="00000CC4"/>
    <w:rsid w:val="00000DB2"/>
    <w:rsid w:val="0000153D"/>
    <w:rsid w:val="00001D87"/>
    <w:rsid w:val="00001EF6"/>
    <w:rsid w:val="0000299D"/>
    <w:rsid w:val="00002A61"/>
    <w:rsid w:val="00002CDC"/>
    <w:rsid w:val="00004BD4"/>
    <w:rsid w:val="0000557E"/>
    <w:rsid w:val="000055A4"/>
    <w:rsid w:val="0000563D"/>
    <w:rsid w:val="000057BF"/>
    <w:rsid w:val="00005A86"/>
    <w:rsid w:val="00006107"/>
    <w:rsid w:val="000062D8"/>
    <w:rsid w:val="00006B98"/>
    <w:rsid w:val="00006BD9"/>
    <w:rsid w:val="00006EC9"/>
    <w:rsid w:val="0000703A"/>
    <w:rsid w:val="000071B7"/>
    <w:rsid w:val="00010048"/>
    <w:rsid w:val="000103C4"/>
    <w:rsid w:val="00010B2D"/>
    <w:rsid w:val="00010F5D"/>
    <w:rsid w:val="00011030"/>
    <w:rsid w:val="0001172D"/>
    <w:rsid w:val="00011C2E"/>
    <w:rsid w:val="00011CAE"/>
    <w:rsid w:val="00011DFD"/>
    <w:rsid w:val="00011F93"/>
    <w:rsid w:val="0001269E"/>
    <w:rsid w:val="00012B44"/>
    <w:rsid w:val="00012BB1"/>
    <w:rsid w:val="0001360B"/>
    <w:rsid w:val="00013613"/>
    <w:rsid w:val="000150E7"/>
    <w:rsid w:val="00015FAB"/>
    <w:rsid w:val="00016E8B"/>
    <w:rsid w:val="000172E0"/>
    <w:rsid w:val="00020181"/>
    <w:rsid w:val="000204FE"/>
    <w:rsid w:val="00020567"/>
    <w:rsid w:val="00020B32"/>
    <w:rsid w:val="00021CAA"/>
    <w:rsid w:val="00021E35"/>
    <w:rsid w:val="00022027"/>
    <w:rsid w:val="00022724"/>
    <w:rsid w:val="000228E6"/>
    <w:rsid w:val="00022AB7"/>
    <w:rsid w:val="00022B62"/>
    <w:rsid w:val="000230DC"/>
    <w:rsid w:val="00023A22"/>
    <w:rsid w:val="00024F58"/>
    <w:rsid w:val="0002580D"/>
    <w:rsid w:val="00025CCE"/>
    <w:rsid w:val="00026EA6"/>
    <w:rsid w:val="000275F2"/>
    <w:rsid w:val="00027D94"/>
    <w:rsid w:val="000300E6"/>
    <w:rsid w:val="000301C5"/>
    <w:rsid w:val="0003042F"/>
    <w:rsid w:val="00030A12"/>
    <w:rsid w:val="00030D3A"/>
    <w:rsid w:val="000316C6"/>
    <w:rsid w:val="0003199C"/>
    <w:rsid w:val="00031DB0"/>
    <w:rsid w:val="00032CD9"/>
    <w:rsid w:val="00032E2B"/>
    <w:rsid w:val="000332D5"/>
    <w:rsid w:val="00033B60"/>
    <w:rsid w:val="000344F7"/>
    <w:rsid w:val="000353D5"/>
    <w:rsid w:val="000354EE"/>
    <w:rsid w:val="000355D0"/>
    <w:rsid w:val="0003580B"/>
    <w:rsid w:val="00035D0A"/>
    <w:rsid w:val="00037A05"/>
    <w:rsid w:val="00040E48"/>
    <w:rsid w:val="00041374"/>
    <w:rsid w:val="00042055"/>
    <w:rsid w:val="000424F7"/>
    <w:rsid w:val="00042507"/>
    <w:rsid w:val="0004262B"/>
    <w:rsid w:val="00042BD7"/>
    <w:rsid w:val="000434CD"/>
    <w:rsid w:val="00043978"/>
    <w:rsid w:val="00043A88"/>
    <w:rsid w:val="000448F2"/>
    <w:rsid w:val="00045719"/>
    <w:rsid w:val="00046271"/>
    <w:rsid w:val="00046A93"/>
    <w:rsid w:val="00046C09"/>
    <w:rsid w:val="00047CBC"/>
    <w:rsid w:val="00047D16"/>
    <w:rsid w:val="00047DF5"/>
    <w:rsid w:val="00050511"/>
    <w:rsid w:val="00050766"/>
    <w:rsid w:val="00050B41"/>
    <w:rsid w:val="00050C23"/>
    <w:rsid w:val="00051133"/>
    <w:rsid w:val="000512DC"/>
    <w:rsid w:val="00052403"/>
    <w:rsid w:val="0005266A"/>
    <w:rsid w:val="000527D1"/>
    <w:rsid w:val="000536FD"/>
    <w:rsid w:val="000549F3"/>
    <w:rsid w:val="00055237"/>
    <w:rsid w:val="0005622F"/>
    <w:rsid w:val="00056ACB"/>
    <w:rsid w:val="00056CBE"/>
    <w:rsid w:val="00057843"/>
    <w:rsid w:val="00057B99"/>
    <w:rsid w:val="00057BE1"/>
    <w:rsid w:val="00057F35"/>
    <w:rsid w:val="00060225"/>
    <w:rsid w:val="000604F4"/>
    <w:rsid w:val="00060BF4"/>
    <w:rsid w:val="000624E2"/>
    <w:rsid w:val="0006267A"/>
    <w:rsid w:val="00062CCB"/>
    <w:rsid w:val="00062DA6"/>
    <w:rsid w:val="00063D75"/>
    <w:rsid w:val="0006478A"/>
    <w:rsid w:val="00065C91"/>
    <w:rsid w:val="000670F4"/>
    <w:rsid w:val="000678FF"/>
    <w:rsid w:val="00070515"/>
    <w:rsid w:val="00071468"/>
    <w:rsid w:val="000717AB"/>
    <w:rsid w:val="00072280"/>
    <w:rsid w:val="000728E2"/>
    <w:rsid w:val="00072E0C"/>
    <w:rsid w:val="00072E37"/>
    <w:rsid w:val="000732D5"/>
    <w:rsid w:val="00073A7D"/>
    <w:rsid w:val="00073C25"/>
    <w:rsid w:val="00073F5D"/>
    <w:rsid w:val="00074F5B"/>
    <w:rsid w:val="0007521D"/>
    <w:rsid w:val="000754C4"/>
    <w:rsid w:val="00075D2D"/>
    <w:rsid w:val="00075D94"/>
    <w:rsid w:val="000766BD"/>
    <w:rsid w:val="0007684A"/>
    <w:rsid w:val="000768C4"/>
    <w:rsid w:val="00076C61"/>
    <w:rsid w:val="000804CB"/>
    <w:rsid w:val="00080650"/>
    <w:rsid w:val="00080E92"/>
    <w:rsid w:val="00082BCE"/>
    <w:rsid w:val="00082C5F"/>
    <w:rsid w:val="000836AF"/>
    <w:rsid w:val="00083807"/>
    <w:rsid w:val="000841A9"/>
    <w:rsid w:val="000841C3"/>
    <w:rsid w:val="000841E0"/>
    <w:rsid w:val="000844A8"/>
    <w:rsid w:val="0008460F"/>
    <w:rsid w:val="000846F6"/>
    <w:rsid w:val="00084BE5"/>
    <w:rsid w:val="00084F97"/>
    <w:rsid w:val="00085153"/>
    <w:rsid w:val="0008585A"/>
    <w:rsid w:val="00085ACC"/>
    <w:rsid w:val="00085C4D"/>
    <w:rsid w:val="00085DC0"/>
    <w:rsid w:val="00085DE5"/>
    <w:rsid w:val="00085F0A"/>
    <w:rsid w:val="00086F9C"/>
    <w:rsid w:val="00087942"/>
    <w:rsid w:val="00087B24"/>
    <w:rsid w:val="00087F8C"/>
    <w:rsid w:val="00090223"/>
    <w:rsid w:val="000902B2"/>
    <w:rsid w:val="00090536"/>
    <w:rsid w:val="00090B97"/>
    <w:rsid w:val="0009106A"/>
    <w:rsid w:val="000910E0"/>
    <w:rsid w:val="00091A1E"/>
    <w:rsid w:val="000942C8"/>
    <w:rsid w:val="000944C8"/>
    <w:rsid w:val="000946AE"/>
    <w:rsid w:val="00094E99"/>
    <w:rsid w:val="00094F44"/>
    <w:rsid w:val="0009586B"/>
    <w:rsid w:val="000958E7"/>
    <w:rsid w:val="000961BC"/>
    <w:rsid w:val="00096747"/>
    <w:rsid w:val="000971D0"/>
    <w:rsid w:val="000972B9"/>
    <w:rsid w:val="00097AD6"/>
    <w:rsid w:val="00097B2F"/>
    <w:rsid w:val="00097BB5"/>
    <w:rsid w:val="000A019F"/>
    <w:rsid w:val="000A0984"/>
    <w:rsid w:val="000A0C85"/>
    <w:rsid w:val="000A0FB2"/>
    <w:rsid w:val="000A191C"/>
    <w:rsid w:val="000A1B83"/>
    <w:rsid w:val="000A219E"/>
    <w:rsid w:val="000A2BD0"/>
    <w:rsid w:val="000A2F22"/>
    <w:rsid w:val="000A35A1"/>
    <w:rsid w:val="000A4330"/>
    <w:rsid w:val="000A447E"/>
    <w:rsid w:val="000A4546"/>
    <w:rsid w:val="000A4799"/>
    <w:rsid w:val="000A4D58"/>
    <w:rsid w:val="000A4DEA"/>
    <w:rsid w:val="000A53AE"/>
    <w:rsid w:val="000A56FB"/>
    <w:rsid w:val="000A5A96"/>
    <w:rsid w:val="000A5DF6"/>
    <w:rsid w:val="000A6E33"/>
    <w:rsid w:val="000A7C28"/>
    <w:rsid w:val="000B00B7"/>
    <w:rsid w:val="000B0292"/>
    <w:rsid w:val="000B0683"/>
    <w:rsid w:val="000B0762"/>
    <w:rsid w:val="000B08E3"/>
    <w:rsid w:val="000B179C"/>
    <w:rsid w:val="000B2082"/>
    <w:rsid w:val="000B248B"/>
    <w:rsid w:val="000B2632"/>
    <w:rsid w:val="000B2D24"/>
    <w:rsid w:val="000B446C"/>
    <w:rsid w:val="000B4B0F"/>
    <w:rsid w:val="000B4D63"/>
    <w:rsid w:val="000B4F67"/>
    <w:rsid w:val="000B50E9"/>
    <w:rsid w:val="000B50FC"/>
    <w:rsid w:val="000B5259"/>
    <w:rsid w:val="000B53EB"/>
    <w:rsid w:val="000B54D1"/>
    <w:rsid w:val="000B5C4E"/>
    <w:rsid w:val="000B6504"/>
    <w:rsid w:val="000B6CC5"/>
    <w:rsid w:val="000B6EEF"/>
    <w:rsid w:val="000B761F"/>
    <w:rsid w:val="000C00D7"/>
    <w:rsid w:val="000C0405"/>
    <w:rsid w:val="000C063A"/>
    <w:rsid w:val="000C0832"/>
    <w:rsid w:val="000C0935"/>
    <w:rsid w:val="000C17F9"/>
    <w:rsid w:val="000C1B9D"/>
    <w:rsid w:val="000C1BD5"/>
    <w:rsid w:val="000C240A"/>
    <w:rsid w:val="000C243C"/>
    <w:rsid w:val="000C2B91"/>
    <w:rsid w:val="000C2BAC"/>
    <w:rsid w:val="000C3E98"/>
    <w:rsid w:val="000C404A"/>
    <w:rsid w:val="000C4177"/>
    <w:rsid w:val="000C4B22"/>
    <w:rsid w:val="000C558A"/>
    <w:rsid w:val="000C57C1"/>
    <w:rsid w:val="000C5952"/>
    <w:rsid w:val="000C6CC7"/>
    <w:rsid w:val="000C6DA8"/>
    <w:rsid w:val="000C6F21"/>
    <w:rsid w:val="000C712D"/>
    <w:rsid w:val="000C78FD"/>
    <w:rsid w:val="000C7F0B"/>
    <w:rsid w:val="000D011C"/>
    <w:rsid w:val="000D0187"/>
    <w:rsid w:val="000D06DE"/>
    <w:rsid w:val="000D13C4"/>
    <w:rsid w:val="000D1C18"/>
    <w:rsid w:val="000D1E93"/>
    <w:rsid w:val="000D210D"/>
    <w:rsid w:val="000D2202"/>
    <w:rsid w:val="000D308F"/>
    <w:rsid w:val="000D33F3"/>
    <w:rsid w:val="000D3515"/>
    <w:rsid w:val="000D4C0D"/>
    <w:rsid w:val="000D52CF"/>
    <w:rsid w:val="000D593A"/>
    <w:rsid w:val="000D5C19"/>
    <w:rsid w:val="000D75BF"/>
    <w:rsid w:val="000E058B"/>
    <w:rsid w:val="000E0CE7"/>
    <w:rsid w:val="000E17AB"/>
    <w:rsid w:val="000E1A9C"/>
    <w:rsid w:val="000E25FA"/>
    <w:rsid w:val="000E2633"/>
    <w:rsid w:val="000E2640"/>
    <w:rsid w:val="000E354C"/>
    <w:rsid w:val="000E3A08"/>
    <w:rsid w:val="000E3FC9"/>
    <w:rsid w:val="000E4B47"/>
    <w:rsid w:val="000E67BC"/>
    <w:rsid w:val="000E6C18"/>
    <w:rsid w:val="000E6F1C"/>
    <w:rsid w:val="000E7407"/>
    <w:rsid w:val="000E76D2"/>
    <w:rsid w:val="000E7EFC"/>
    <w:rsid w:val="000E7FD4"/>
    <w:rsid w:val="000F01DC"/>
    <w:rsid w:val="000F0237"/>
    <w:rsid w:val="000F026C"/>
    <w:rsid w:val="000F0402"/>
    <w:rsid w:val="000F0E84"/>
    <w:rsid w:val="000F104F"/>
    <w:rsid w:val="000F1305"/>
    <w:rsid w:val="000F3C82"/>
    <w:rsid w:val="000F3C9D"/>
    <w:rsid w:val="000F4519"/>
    <w:rsid w:val="000F5981"/>
    <w:rsid w:val="000F69CE"/>
    <w:rsid w:val="000F739E"/>
    <w:rsid w:val="000F7F34"/>
    <w:rsid w:val="00100311"/>
    <w:rsid w:val="00100E58"/>
    <w:rsid w:val="0010109B"/>
    <w:rsid w:val="00101DC4"/>
    <w:rsid w:val="0010290E"/>
    <w:rsid w:val="00102D54"/>
    <w:rsid w:val="001046CE"/>
    <w:rsid w:val="001053DC"/>
    <w:rsid w:val="001056E3"/>
    <w:rsid w:val="00105C6C"/>
    <w:rsid w:val="00105DC5"/>
    <w:rsid w:val="00105F59"/>
    <w:rsid w:val="00107023"/>
    <w:rsid w:val="0010737B"/>
    <w:rsid w:val="00107CFB"/>
    <w:rsid w:val="00111328"/>
    <w:rsid w:val="00111430"/>
    <w:rsid w:val="001116FF"/>
    <w:rsid w:val="00112096"/>
    <w:rsid w:val="0011239F"/>
    <w:rsid w:val="001128C8"/>
    <w:rsid w:val="001136B5"/>
    <w:rsid w:val="001138C1"/>
    <w:rsid w:val="00113DDC"/>
    <w:rsid w:val="00116278"/>
    <w:rsid w:val="001169D2"/>
    <w:rsid w:val="00117307"/>
    <w:rsid w:val="00117F7E"/>
    <w:rsid w:val="00120F46"/>
    <w:rsid w:val="001214B6"/>
    <w:rsid w:val="001215F7"/>
    <w:rsid w:val="001221C8"/>
    <w:rsid w:val="001221EB"/>
    <w:rsid w:val="00122506"/>
    <w:rsid w:val="00122869"/>
    <w:rsid w:val="001235CC"/>
    <w:rsid w:val="001243F8"/>
    <w:rsid w:val="00124E5A"/>
    <w:rsid w:val="0012537E"/>
    <w:rsid w:val="00125E8A"/>
    <w:rsid w:val="00125F61"/>
    <w:rsid w:val="00126D24"/>
    <w:rsid w:val="00127061"/>
    <w:rsid w:val="0012752A"/>
    <w:rsid w:val="00130384"/>
    <w:rsid w:val="0013052E"/>
    <w:rsid w:val="00130624"/>
    <w:rsid w:val="001311B8"/>
    <w:rsid w:val="00131623"/>
    <w:rsid w:val="0013163F"/>
    <w:rsid w:val="001326D1"/>
    <w:rsid w:val="00132908"/>
    <w:rsid w:val="00132949"/>
    <w:rsid w:val="00132D62"/>
    <w:rsid w:val="00132E3E"/>
    <w:rsid w:val="001333B3"/>
    <w:rsid w:val="001342B5"/>
    <w:rsid w:val="0013448E"/>
    <w:rsid w:val="00135EAA"/>
    <w:rsid w:val="0013613E"/>
    <w:rsid w:val="00136486"/>
    <w:rsid w:val="00136629"/>
    <w:rsid w:val="00136DCF"/>
    <w:rsid w:val="0013739A"/>
    <w:rsid w:val="00137483"/>
    <w:rsid w:val="0013769F"/>
    <w:rsid w:val="0013FABE"/>
    <w:rsid w:val="00140766"/>
    <w:rsid w:val="00140E91"/>
    <w:rsid w:val="00142520"/>
    <w:rsid w:val="001443AF"/>
    <w:rsid w:val="00144D5B"/>
    <w:rsid w:val="00146A7C"/>
    <w:rsid w:val="00147B34"/>
    <w:rsid w:val="00150945"/>
    <w:rsid w:val="00150B1C"/>
    <w:rsid w:val="00150E6A"/>
    <w:rsid w:val="001510BF"/>
    <w:rsid w:val="00151102"/>
    <w:rsid w:val="001519A7"/>
    <w:rsid w:val="001519BF"/>
    <w:rsid w:val="00152205"/>
    <w:rsid w:val="00152BA3"/>
    <w:rsid w:val="00152C05"/>
    <w:rsid w:val="001534FB"/>
    <w:rsid w:val="00153F5F"/>
    <w:rsid w:val="00153FE8"/>
    <w:rsid w:val="0015414B"/>
    <w:rsid w:val="00155C34"/>
    <w:rsid w:val="001566DB"/>
    <w:rsid w:val="00156821"/>
    <w:rsid w:val="00156FDD"/>
    <w:rsid w:val="00157603"/>
    <w:rsid w:val="001578B5"/>
    <w:rsid w:val="00157D18"/>
    <w:rsid w:val="0016133B"/>
    <w:rsid w:val="00161C47"/>
    <w:rsid w:val="00162419"/>
    <w:rsid w:val="00162C96"/>
    <w:rsid w:val="00163106"/>
    <w:rsid w:val="001632C9"/>
    <w:rsid w:val="001632D2"/>
    <w:rsid w:val="001636DC"/>
    <w:rsid w:val="00163F50"/>
    <w:rsid w:val="0016491C"/>
    <w:rsid w:val="00164C34"/>
    <w:rsid w:val="00165289"/>
    <w:rsid w:val="001657A9"/>
    <w:rsid w:val="0016608D"/>
    <w:rsid w:val="00166B62"/>
    <w:rsid w:val="0016705D"/>
    <w:rsid w:val="0016718B"/>
    <w:rsid w:val="001675BC"/>
    <w:rsid w:val="0017162B"/>
    <w:rsid w:val="0017294F"/>
    <w:rsid w:val="00172AC2"/>
    <w:rsid w:val="00172BB3"/>
    <w:rsid w:val="00173B25"/>
    <w:rsid w:val="00173BEF"/>
    <w:rsid w:val="00174401"/>
    <w:rsid w:val="00174E05"/>
    <w:rsid w:val="00175B02"/>
    <w:rsid w:val="001765B9"/>
    <w:rsid w:val="001767CB"/>
    <w:rsid w:val="00176A1D"/>
    <w:rsid w:val="00176D31"/>
    <w:rsid w:val="00177524"/>
    <w:rsid w:val="00177689"/>
    <w:rsid w:val="00180C3A"/>
    <w:rsid w:val="00180DA3"/>
    <w:rsid w:val="00180E9A"/>
    <w:rsid w:val="00181522"/>
    <w:rsid w:val="00181EE8"/>
    <w:rsid w:val="0018244E"/>
    <w:rsid w:val="0018270B"/>
    <w:rsid w:val="00183DF0"/>
    <w:rsid w:val="001845F7"/>
    <w:rsid w:val="00184DEE"/>
    <w:rsid w:val="00185C7F"/>
    <w:rsid w:val="00185DC3"/>
    <w:rsid w:val="00186359"/>
    <w:rsid w:val="00187B92"/>
    <w:rsid w:val="00187E36"/>
    <w:rsid w:val="00187F18"/>
    <w:rsid w:val="00190E0D"/>
    <w:rsid w:val="001911A2"/>
    <w:rsid w:val="001917C7"/>
    <w:rsid w:val="00191DF9"/>
    <w:rsid w:val="00193728"/>
    <w:rsid w:val="00193B5F"/>
    <w:rsid w:val="001945D1"/>
    <w:rsid w:val="00195C40"/>
    <w:rsid w:val="00196344"/>
    <w:rsid w:val="00197239"/>
    <w:rsid w:val="001972AD"/>
    <w:rsid w:val="0019777D"/>
    <w:rsid w:val="00197D17"/>
    <w:rsid w:val="001A0484"/>
    <w:rsid w:val="001A0D01"/>
    <w:rsid w:val="001A1300"/>
    <w:rsid w:val="001A1F08"/>
    <w:rsid w:val="001A2D9C"/>
    <w:rsid w:val="001A3517"/>
    <w:rsid w:val="001A4636"/>
    <w:rsid w:val="001A5DAE"/>
    <w:rsid w:val="001A6C68"/>
    <w:rsid w:val="001A6DE4"/>
    <w:rsid w:val="001A6F4D"/>
    <w:rsid w:val="001A74E6"/>
    <w:rsid w:val="001B0953"/>
    <w:rsid w:val="001B0F76"/>
    <w:rsid w:val="001B28B2"/>
    <w:rsid w:val="001B3E76"/>
    <w:rsid w:val="001B46B6"/>
    <w:rsid w:val="001B48B5"/>
    <w:rsid w:val="001B49FE"/>
    <w:rsid w:val="001B4A26"/>
    <w:rsid w:val="001B4CDD"/>
    <w:rsid w:val="001B4F0C"/>
    <w:rsid w:val="001B5273"/>
    <w:rsid w:val="001B5FC5"/>
    <w:rsid w:val="001B6671"/>
    <w:rsid w:val="001B6CED"/>
    <w:rsid w:val="001B7709"/>
    <w:rsid w:val="001B78C2"/>
    <w:rsid w:val="001B7C2E"/>
    <w:rsid w:val="001C02F8"/>
    <w:rsid w:val="001C03A8"/>
    <w:rsid w:val="001C0B83"/>
    <w:rsid w:val="001C452D"/>
    <w:rsid w:val="001C4810"/>
    <w:rsid w:val="001C4967"/>
    <w:rsid w:val="001C4DCA"/>
    <w:rsid w:val="001C5558"/>
    <w:rsid w:val="001C5F82"/>
    <w:rsid w:val="001C6032"/>
    <w:rsid w:val="001C652C"/>
    <w:rsid w:val="001C6E0D"/>
    <w:rsid w:val="001C721E"/>
    <w:rsid w:val="001C7D3C"/>
    <w:rsid w:val="001D00FB"/>
    <w:rsid w:val="001D13CD"/>
    <w:rsid w:val="001D1BF5"/>
    <w:rsid w:val="001D1F3D"/>
    <w:rsid w:val="001D2A82"/>
    <w:rsid w:val="001D2D78"/>
    <w:rsid w:val="001D3D6A"/>
    <w:rsid w:val="001D4BC9"/>
    <w:rsid w:val="001D4DF8"/>
    <w:rsid w:val="001D50DC"/>
    <w:rsid w:val="001D5B3D"/>
    <w:rsid w:val="001D5C0D"/>
    <w:rsid w:val="001D5E23"/>
    <w:rsid w:val="001D6B1C"/>
    <w:rsid w:val="001D7203"/>
    <w:rsid w:val="001D74CB"/>
    <w:rsid w:val="001D76E9"/>
    <w:rsid w:val="001D7F2A"/>
    <w:rsid w:val="001E044B"/>
    <w:rsid w:val="001E047B"/>
    <w:rsid w:val="001E0D54"/>
    <w:rsid w:val="001E1A95"/>
    <w:rsid w:val="001E1D95"/>
    <w:rsid w:val="001E2086"/>
    <w:rsid w:val="001E2714"/>
    <w:rsid w:val="001E32C2"/>
    <w:rsid w:val="001E3428"/>
    <w:rsid w:val="001E35CA"/>
    <w:rsid w:val="001E365F"/>
    <w:rsid w:val="001E3B82"/>
    <w:rsid w:val="001E4FE7"/>
    <w:rsid w:val="001E52BD"/>
    <w:rsid w:val="001E555A"/>
    <w:rsid w:val="001E6C06"/>
    <w:rsid w:val="001E6C1C"/>
    <w:rsid w:val="001E6E89"/>
    <w:rsid w:val="001E7BF9"/>
    <w:rsid w:val="001F0849"/>
    <w:rsid w:val="001F1432"/>
    <w:rsid w:val="001F2D8A"/>
    <w:rsid w:val="001F347E"/>
    <w:rsid w:val="001F36EF"/>
    <w:rsid w:val="001F3ACE"/>
    <w:rsid w:val="001F4138"/>
    <w:rsid w:val="001F43D9"/>
    <w:rsid w:val="001F49DF"/>
    <w:rsid w:val="001F4A70"/>
    <w:rsid w:val="001F52FA"/>
    <w:rsid w:val="001F5588"/>
    <w:rsid w:val="001F587B"/>
    <w:rsid w:val="001F590A"/>
    <w:rsid w:val="001F5AE5"/>
    <w:rsid w:val="001F5AFD"/>
    <w:rsid w:val="001F62AA"/>
    <w:rsid w:val="001F632C"/>
    <w:rsid w:val="001F63F6"/>
    <w:rsid w:val="001F7952"/>
    <w:rsid w:val="001F79C6"/>
    <w:rsid w:val="001F7C01"/>
    <w:rsid w:val="001F7F94"/>
    <w:rsid w:val="002006CC"/>
    <w:rsid w:val="00200B26"/>
    <w:rsid w:val="00200DBF"/>
    <w:rsid w:val="00201890"/>
    <w:rsid w:val="002021D6"/>
    <w:rsid w:val="002028B8"/>
    <w:rsid w:val="00202BC2"/>
    <w:rsid w:val="00202D12"/>
    <w:rsid w:val="002034CC"/>
    <w:rsid w:val="00203B96"/>
    <w:rsid w:val="00203D1E"/>
    <w:rsid w:val="002044BA"/>
    <w:rsid w:val="00204857"/>
    <w:rsid w:val="00204F6E"/>
    <w:rsid w:val="00205484"/>
    <w:rsid w:val="00205609"/>
    <w:rsid w:val="002059C5"/>
    <w:rsid w:val="00205B03"/>
    <w:rsid w:val="00206156"/>
    <w:rsid w:val="002063BD"/>
    <w:rsid w:val="002064C2"/>
    <w:rsid w:val="00206722"/>
    <w:rsid w:val="00206F4B"/>
    <w:rsid w:val="0020700B"/>
    <w:rsid w:val="00207202"/>
    <w:rsid w:val="002072DE"/>
    <w:rsid w:val="0020737A"/>
    <w:rsid w:val="00207BE8"/>
    <w:rsid w:val="002104DA"/>
    <w:rsid w:val="002106EE"/>
    <w:rsid w:val="00210CB5"/>
    <w:rsid w:val="00210E9F"/>
    <w:rsid w:val="00211278"/>
    <w:rsid w:val="002112E1"/>
    <w:rsid w:val="00211E2C"/>
    <w:rsid w:val="002124D3"/>
    <w:rsid w:val="002137A8"/>
    <w:rsid w:val="00213E75"/>
    <w:rsid w:val="00214980"/>
    <w:rsid w:val="0021579B"/>
    <w:rsid w:val="002158B5"/>
    <w:rsid w:val="00215CEC"/>
    <w:rsid w:val="00215EE0"/>
    <w:rsid w:val="0021621C"/>
    <w:rsid w:val="002167DB"/>
    <w:rsid w:val="00216ADC"/>
    <w:rsid w:val="00216E6B"/>
    <w:rsid w:val="0022072E"/>
    <w:rsid w:val="0022076C"/>
    <w:rsid w:val="00221293"/>
    <w:rsid w:val="0022136E"/>
    <w:rsid w:val="002213CE"/>
    <w:rsid w:val="00221508"/>
    <w:rsid w:val="00221CF8"/>
    <w:rsid w:val="00222696"/>
    <w:rsid w:val="002226E4"/>
    <w:rsid w:val="00222814"/>
    <w:rsid w:val="0022295E"/>
    <w:rsid w:val="00222D11"/>
    <w:rsid w:val="0022345A"/>
    <w:rsid w:val="0022374E"/>
    <w:rsid w:val="00223937"/>
    <w:rsid w:val="00224786"/>
    <w:rsid w:val="002251B3"/>
    <w:rsid w:val="00225358"/>
    <w:rsid w:val="00225377"/>
    <w:rsid w:val="00225760"/>
    <w:rsid w:val="00225A82"/>
    <w:rsid w:val="00225B36"/>
    <w:rsid w:val="00226B1F"/>
    <w:rsid w:val="00230302"/>
    <w:rsid w:val="0023031D"/>
    <w:rsid w:val="002307FD"/>
    <w:rsid w:val="00231D0C"/>
    <w:rsid w:val="00232018"/>
    <w:rsid w:val="002320A7"/>
    <w:rsid w:val="00232C6C"/>
    <w:rsid w:val="00232FF4"/>
    <w:rsid w:val="0023360D"/>
    <w:rsid w:val="002336A8"/>
    <w:rsid w:val="00233BE1"/>
    <w:rsid w:val="0023406E"/>
    <w:rsid w:val="002343A4"/>
    <w:rsid w:val="0023475E"/>
    <w:rsid w:val="00234E59"/>
    <w:rsid w:val="00234E83"/>
    <w:rsid w:val="00235213"/>
    <w:rsid w:val="002367E7"/>
    <w:rsid w:val="00236987"/>
    <w:rsid w:val="00236A86"/>
    <w:rsid w:val="002374C9"/>
    <w:rsid w:val="00237795"/>
    <w:rsid w:val="00237CF7"/>
    <w:rsid w:val="0024083F"/>
    <w:rsid w:val="00241DE4"/>
    <w:rsid w:val="00242213"/>
    <w:rsid w:val="00242363"/>
    <w:rsid w:val="002424C0"/>
    <w:rsid w:val="002431DB"/>
    <w:rsid w:val="002433C5"/>
    <w:rsid w:val="00243462"/>
    <w:rsid w:val="00243E49"/>
    <w:rsid w:val="00243F38"/>
    <w:rsid w:val="0024464B"/>
    <w:rsid w:val="0024484E"/>
    <w:rsid w:val="00244E1A"/>
    <w:rsid w:val="00244E8C"/>
    <w:rsid w:val="00245032"/>
    <w:rsid w:val="00245801"/>
    <w:rsid w:val="002461A1"/>
    <w:rsid w:val="0024672D"/>
    <w:rsid w:val="00247724"/>
    <w:rsid w:val="00250449"/>
    <w:rsid w:val="002509DF"/>
    <w:rsid w:val="00251730"/>
    <w:rsid w:val="00251CF6"/>
    <w:rsid w:val="00253367"/>
    <w:rsid w:val="00253FCB"/>
    <w:rsid w:val="00254178"/>
    <w:rsid w:val="00254469"/>
    <w:rsid w:val="0025447E"/>
    <w:rsid w:val="002544CE"/>
    <w:rsid w:val="002544FB"/>
    <w:rsid w:val="00254F73"/>
    <w:rsid w:val="0025503E"/>
    <w:rsid w:val="0025564E"/>
    <w:rsid w:val="0025574D"/>
    <w:rsid w:val="002558AE"/>
    <w:rsid w:val="00256048"/>
    <w:rsid w:val="00256770"/>
    <w:rsid w:val="00256DD1"/>
    <w:rsid w:val="00261156"/>
    <w:rsid w:val="00262238"/>
    <w:rsid w:val="0026243C"/>
    <w:rsid w:val="00262F7B"/>
    <w:rsid w:val="0026307F"/>
    <w:rsid w:val="00263A99"/>
    <w:rsid w:val="0026423D"/>
    <w:rsid w:val="00264254"/>
    <w:rsid w:val="002652DB"/>
    <w:rsid w:val="00265F02"/>
    <w:rsid w:val="002674CB"/>
    <w:rsid w:val="0027039F"/>
    <w:rsid w:val="00270FD5"/>
    <w:rsid w:val="00271529"/>
    <w:rsid w:val="00271AE9"/>
    <w:rsid w:val="00271D27"/>
    <w:rsid w:val="00271F95"/>
    <w:rsid w:val="00272B4A"/>
    <w:rsid w:val="0027361D"/>
    <w:rsid w:val="00273816"/>
    <w:rsid w:val="00273E23"/>
    <w:rsid w:val="002740C2"/>
    <w:rsid w:val="002743BB"/>
    <w:rsid w:val="00276BA0"/>
    <w:rsid w:val="00277AAB"/>
    <w:rsid w:val="0028099F"/>
    <w:rsid w:val="0028166A"/>
    <w:rsid w:val="00281CE6"/>
    <w:rsid w:val="00281D83"/>
    <w:rsid w:val="00281F11"/>
    <w:rsid w:val="00282978"/>
    <w:rsid w:val="00282B14"/>
    <w:rsid w:val="00283173"/>
    <w:rsid w:val="00283C03"/>
    <w:rsid w:val="00284A37"/>
    <w:rsid w:val="0028560B"/>
    <w:rsid w:val="00285AFA"/>
    <w:rsid w:val="002862BE"/>
    <w:rsid w:val="00286506"/>
    <w:rsid w:val="00287A5E"/>
    <w:rsid w:val="00287B36"/>
    <w:rsid w:val="00287E25"/>
    <w:rsid w:val="00287E3D"/>
    <w:rsid w:val="00287FC6"/>
    <w:rsid w:val="002908AF"/>
    <w:rsid w:val="00291FCA"/>
    <w:rsid w:val="00292764"/>
    <w:rsid w:val="002929EA"/>
    <w:rsid w:val="002931AD"/>
    <w:rsid w:val="00293597"/>
    <w:rsid w:val="002940C5"/>
    <w:rsid w:val="0029428C"/>
    <w:rsid w:val="00294A8B"/>
    <w:rsid w:val="0029540F"/>
    <w:rsid w:val="002958B9"/>
    <w:rsid w:val="00295AB7"/>
    <w:rsid w:val="00295D29"/>
    <w:rsid w:val="002970E0"/>
    <w:rsid w:val="0029751C"/>
    <w:rsid w:val="002979BF"/>
    <w:rsid w:val="00297BBE"/>
    <w:rsid w:val="00297DAA"/>
    <w:rsid w:val="002A04C5"/>
    <w:rsid w:val="002A08F5"/>
    <w:rsid w:val="002A108B"/>
    <w:rsid w:val="002A1169"/>
    <w:rsid w:val="002A17D9"/>
    <w:rsid w:val="002A23FE"/>
    <w:rsid w:val="002A2448"/>
    <w:rsid w:val="002A24A8"/>
    <w:rsid w:val="002A2AD1"/>
    <w:rsid w:val="002A2B4A"/>
    <w:rsid w:val="002A4129"/>
    <w:rsid w:val="002A46E6"/>
    <w:rsid w:val="002A557E"/>
    <w:rsid w:val="002A5638"/>
    <w:rsid w:val="002A6228"/>
    <w:rsid w:val="002A7171"/>
    <w:rsid w:val="002A7256"/>
    <w:rsid w:val="002A750F"/>
    <w:rsid w:val="002A77C0"/>
    <w:rsid w:val="002A7ADC"/>
    <w:rsid w:val="002A7C06"/>
    <w:rsid w:val="002A7DA2"/>
    <w:rsid w:val="002B076C"/>
    <w:rsid w:val="002B152E"/>
    <w:rsid w:val="002B165C"/>
    <w:rsid w:val="002B18DA"/>
    <w:rsid w:val="002B2416"/>
    <w:rsid w:val="002B261B"/>
    <w:rsid w:val="002B285D"/>
    <w:rsid w:val="002B2B97"/>
    <w:rsid w:val="002B2E4D"/>
    <w:rsid w:val="002B302C"/>
    <w:rsid w:val="002B3093"/>
    <w:rsid w:val="002B398C"/>
    <w:rsid w:val="002B3F89"/>
    <w:rsid w:val="002B41B3"/>
    <w:rsid w:val="002B4268"/>
    <w:rsid w:val="002B44E7"/>
    <w:rsid w:val="002B48E5"/>
    <w:rsid w:val="002B5E9C"/>
    <w:rsid w:val="002B636B"/>
    <w:rsid w:val="002B6A79"/>
    <w:rsid w:val="002B6C9B"/>
    <w:rsid w:val="002B6DF3"/>
    <w:rsid w:val="002B7E04"/>
    <w:rsid w:val="002C199C"/>
    <w:rsid w:val="002C1A39"/>
    <w:rsid w:val="002C1AC0"/>
    <w:rsid w:val="002C1D76"/>
    <w:rsid w:val="002C1F7F"/>
    <w:rsid w:val="002C215C"/>
    <w:rsid w:val="002C22A7"/>
    <w:rsid w:val="002C26BF"/>
    <w:rsid w:val="002C29A9"/>
    <w:rsid w:val="002C337D"/>
    <w:rsid w:val="002C3869"/>
    <w:rsid w:val="002C4248"/>
    <w:rsid w:val="002C43C6"/>
    <w:rsid w:val="002C4EFF"/>
    <w:rsid w:val="002C4FF3"/>
    <w:rsid w:val="002C54F2"/>
    <w:rsid w:val="002C60C2"/>
    <w:rsid w:val="002C6EF3"/>
    <w:rsid w:val="002C706B"/>
    <w:rsid w:val="002C78FF"/>
    <w:rsid w:val="002D0686"/>
    <w:rsid w:val="002D084B"/>
    <w:rsid w:val="002D098B"/>
    <w:rsid w:val="002D0CC0"/>
    <w:rsid w:val="002D1DFA"/>
    <w:rsid w:val="002D1EFF"/>
    <w:rsid w:val="002D24F6"/>
    <w:rsid w:val="002D2AD6"/>
    <w:rsid w:val="002D3129"/>
    <w:rsid w:val="002D32F3"/>
    <w:rsid w:val="002D3678"/>
    <w:rsid w:val="002D3E97"/>
    <w:rsid w:val="002D4020"/>
    <w:rsid w:val="002D4549"/>
    <w:rsid w:val="002D462B"/>
    <w:rsid w:val="002D4892"/>
    <w:rsid w:val="002D4B70"/>
    <w:rsid w:val="002D4CD2"/>
    <w:rsid w:val="002D5284"/>
    <w:rsid w:val="002D5733"/>
    <w:rsid w:val="002D591A"/>
    <w:rsid w:val="002D5B53"/>
    <w:rsid w:val="002D6598"/>
    <w:rsid w:val="002D6E26"/>
    <w:rsid w:val="002D6ECE"/>
    <w:rsid w:val="002D7145"/>
    <w:rsid w:val="002D7855"/>
    <w:rsid w:val="002D7A7B"/>
    <w:rsid w:val="002E07E9"/>
    <w:rsid w:val="002E0BBD"/>
    <w:rsid w:val="002E1217"/>
    <w:rsid w:val="002E190E"/>
    <w:rsid w:val="002E197F"/>
    <w:rsid w:val="002E2DBF"/>
    <w:rsid w:val="002E34E3"/>
    <w:rsid w:val="002E36B7"/>
    <w:rsid w:val="002E3C60"/>
    <w:rsid w:val="002E4F33"/>
    <w:rsid w:val="002E5552"/>
    <w:rsid w:val="002E6051"/>
    <w:rsid w:val="002E6AF7"/>
    <w:rsid w:val="002E7B2B"/>
    <w:rsid w:val="002F0587"/>
    <w:rsid w:val="002F160A"/>
    <w:rsid w:val="002F1BF2"/>
    <w:rsid w:val="002F1F8C"/>
    <w:rsid w:val="002F24FD"/>
    <w:rsid w:val="002F2630"/>
    <w:rsid w:val="002F2A62"/>
    <w:rsid w:val="002F2A6F"/>
    <w:rsid w:val="002F31C0"/>
    <w:rsid w:val="002F3FB7"/>
    <w:rsid w:val="002F48A2"/>
    <w:rsid w:val="002F4AD7"/>
    <w:rsid w:val="002F56C9"/>
    <w:rsid w:val="002F56DF"/>
    <w:rsid w:val="002F575C"/>
    <w:rsid w:val="002F64F3"/>
    <w:rsid w:val="002F705A"/>
    <w:rsid w:val="002F7502"/>
    <w:rsid w:val="002F778E"/>
    <w:rsid w:val="002F785B"/>
    <w:rsid w:val="00300057"/>
    <w:rsid w:val="00300080"/>
    <w:rsid w:val="00300174"/>
    <w:rsid w:val="0030041C"/>
    <w:rsid w:val="00300856"/>
    <w:rsid w:val="00300E00"/>
    <w:rsid w:val="0030107E"/>
    <w:rsid w:val="00301197"/>
    <w:rsid w:val="0030190E"/>
    <w:rsid w:val="00303565"/>
    <w:rsid w:val="003037E8"/>
    <w:rsid w:val="003041BD"/>
    <w:rsid w:val="00304663"/>
    <w:rsid w:val="00304DC4"/>
    <w:rsid w:val="00304E47"/>
    <w:rsid w:val="00305FC9"/>
    <w:rsid w:val="003060E9"/>
    <w:rsid w:val="003076B1"/>
    <w:rsid w:val="00310309"/>
    <w:rsid w:val="003108D3"/>
    <w:rsid w:val="0031162A"/>
    <w:rsid w:val="003119F6"/>
    <w:rsid w:val="0031405C"/>
    <w:rsid w:val="00314AED"/>
    <w:rsid w:val="00314F23"/>
    <w:rsid w:val="00315807"/>
    <w:rsid w:val="00317593"/>
    <w:rsid w:val="0032167D"/>
    <w:rsid w:val="00321B17"/>
    <w:rsid w:val="003223AF"/>
    <w:rsid w:val="00322A26"/>
    <w:rsid w:val="00324A37"/>
    <w:rsid w:val="00325240"/>
    <w:rsid w:val="00325969"/>
    <w:rsid w:val="00325ADC"/>
    <w:rsid w:val="00325FFB"/>
    <w:rsid w:val="003262AE"/>
    <w:rsid w:val="003263CE"/>
    <w:rsid w:val="0032650A"/>
    <w:rsid w:val="003269D1"/>
    <w:rsid w:val="00326AED"/>
    <w:rsid w:val="00327840"/>
    <w:rsid w:val="00327ADB"/>
    <w:rsid w:val="0033021A"/>
    <w:rsid w:val="0033128C"/>
    <w:rsid w:val="00331ACA"/>
    <w:rsid w:val="00332221"/>
    <w:rsid w:val="00332441"/>
    <w:rsid w:val="003327AE"/>
    <w:rsid w:val="00332B5B"/>
    <w:rsid w:val="00333E9E"/>
    <w:rsid w:val="00334380"/>
    <w:rsid w:val="003347AC"/>
    <w:rsid w:val="003352B6"/>
    <w:rsid w:val="00335A80"/>
    <w:rsid w:val="00335C0E"/>
    <w:rsid w:val="00336680"/>
    <w:rsid w:val="00337433"/>
    <w:rsid w:val="00337A23"/>
    <w:rsid w:val="00337C43"/>
    <w:rsid w:val="00340509"/>
    <w:rsid w:val="00340588"/>
    <w:rsid w:val="00340ABB"/>
    <w:rsid w:val="00342C31"/>
    <w:rsid w:val="0034320E"/>
    <w:rsid w:val="00343297"/>
    <w:rsid w:val="003435A6"/>
    <w:rsid w:val="003439CC"/>
    <w:rsid w:val="00343AA5"/>
    <w:rsid w:val="00343D73"/>
    <w:rsid w:val="00343EAD"/>
    <w:rsid w:val="003445C6"/>
    <w:rsid w:val="00345235"/>
    <w:rsid w:val="00345D5E"/>
    <w:rsid w:val="0034662F"/>
    <w:rsid w:val="00347048"/>
    <w:rsid w:val="0034730C"/>
    <w:rsid w:val="003479CF"/>
    <w:rsid w:val="00347B58"/>
    <w:rsid w:val="00347D29"/>
    <w:rsid w:val="003517D3"/>
    <w:rsid w:val="00351A33"/>
    <w:rsid w:val="00351E79"/>
    <w:rsid w:val="00351FFE"/>
    <w:rsid w:val="00352544"/>
    <w:rsid w:val="00352CF0"/>
    <w:rsid w:val="00352DF0"/>
    <w:rsid w:val="00352FFC"/>
    <w:rsid w:val="003534D5"/>
    <w:rsid w:val="003537A8"/>
    <w:rsid w:val="003537CE"/>
    <w:rsid w:val="003538AD"/>
    <w:rsid w:val="003539B1"/>
    <w:rsid w:val="003545DF"/>
    <w:rsid w:val="0035460C"/>
    <w:rsid w:val="00355103"/>
    <w:rsid w:val="00355F34"/>
    <w:rsid w:val="003605B8"/>
    <w:rsid w:val="003605DC"/>
    <w:rsid w:val="00360789"/>
    <w:rsid w:val="003607F1"/>
    <w:rsid w:val="00360E6C"/>
    <w:rsid w:val="003613B4"/>
    <w:rsid w:val="003625BD"/>
    <w:rsid w:val="00362E67"/>
    <w:rsid w:val="003634CC"/>
    <w:rsid w:val="003638D8"/>
    <w:rsid w:val="0036420D"/>
    <w:rsid w:val="00364D73"/>
    <w:rsid w:val="00365BB2"/>
    <w:rsid w:val="00366101"/>
    <w:rsid w:val="00366CDC"/>
    <w:rsid w:val="00367A82"/>
    <w:rsid w:val="00370A93"/>
    <w:rsid w:val="00370F00"/>
    <w:rsid w:val="00370F0C"/>
    <w:rsid w:val="00371106"/>
    <w:rsid w:val="0037145A"/>
    <w:rsid w:val="00372237"/>
    <w:rsid w:val="00372259"/>
    <w:rsid w:val="003722E7"/>
    <w:rsid w:val="00372A35"/>
    <w:rsid w:val="00372DC1"/>
    <w:rsid w:val="00373C62"/>
    <w:rsid w:val="00373DF2"/>
    <w:rsid w:val="00373E8B"/>
    <w:rsid w:val="00373F4D"/>
    <w:rsid w:val="00374357"/>
    <w:rsid w:val="00374531"/>
    <w:rsid w:val="003745CB"/>
    <w:rsid w:val="0037466C"/>
    <w:rsid w:val="0037544E"/>
    <w:rsid w:val="00375E42"/>
    <w:rsid w:val="0037633F"/>
    <w:rsid w:val="00376480"/>
    <w:rsid w:val="003768D8"/>
    <w:rsid w:val="00376D40"/>
    <w:rsid w:val="00376F9E"/>
    <w:rsid w:val="00380A33"/>
    <w:rsid w:val="00380A78"/>
    <w:rsid w:val="00380E6A"/>
    <w:rsid w:val="00380FB3"/>
    <w:rsid w:val="00381127"/>
    <w:rsid w:val="003818C7"/>
    <w:rsid w:val="00381B1F"/>
    <w:rsid w:val="00382555"/>
    <w:rsid w:val="003834E5"/>
    <w:rsid w:val="0038391C"/>
    <w:rsid w:val="00383B36"/>
    <w:rsid w:val="00383EDA"/>
    <w:rsid w:val="00384973"/>
    <w:rsid w:val="003851B6"/>
    <w:rsid w:val="003853A9"/>
    <w:rsid w:val="00386620"/>
    <w:rsid w:val="003868C5"/>
    <w:rsid w:val="003878D2"/>
    <w:rsid w:val="00387A18"/>
    <w:rsid w:val="00387DDF"/>
    <w:rsid w:val="003900F3"/>
    <w:rsid w:val="003905B8"/>
    <w:rsid w:val="003912BC"/>
    <w:rsid w:val="00391576"/>
    <w:rsid w:val="00391970"/>
    <w:rsid w:val="0039260A"/>
    <w:rsid w:val="00392877"/>
    <w:rsid w:val="003938AE"/>
    <w:rsid w:val="0039447C"/>
    <w:rsid w:val="00394BD4"/>
    <w:rsid w:val="00395257"/>
    <w:rsid w:val="003953BE"/>
    <w:rsid w:val="003956D8"/>
    <w:rsid w:val="003956E7"/>
    <w:rsid w:val="003960B0"/>
    <w:rsid w:val="003973F9"/>
    <w:rsid w:val="00397DDA"/>
    <w:rsid w:val="00397E1D"/>
    <w:rsid w:val="003A0B41"/>
    <w:rsid w:val="003A0DF9"/>
    <w:rsid w:val="003A1446"/>
    <w:rsid w:val="003A1863"/>
    <w:rsid w:val="003A1FAB"/>
    <w:rsid w:val="003A2269"/>
    <w:rsid w:val="003A22DE"/>
    <w:rsid w:val="003A2813"/>
    <w:rsid w:val="003A475C"/>
    <w:rsid w:val="003A4848"/>
    <w:rsid w:val="003A4EC8"/>
    <w:rsid w:val="003A596C"/>
    <w:rsid w:val="003A5ABE"/>
    <w:rsid w:val="003A5ED9"/>
    <w:rsid w:val="003A6093"/>
    <w:rsid w:val="003A7A13"/>
    <w:rsid w:val="003A7F12"/>
    <w:rsid w:val="003B1430"/>
    <w:rsid w:val="003B29AF"/>
    <w:rsid w:val="003B2CFF"/>
    <w:rsid w:val="003B2D99"/>
    <w:rsid w:val="003B37DE"/>
    <w:rsid w:val="003B5099"/>
    <w:rsid w:val="003B50D7"/>
    <w:rsid w:val="003B53E4"/>
    <w:rsid w:val="003B5CE9"/>
    <w:rsid w:val="003B5E3E"/>
    <w:rsid w:val="003B5F60"/>
    <w:rsid w:val="003B7579"/>
    <w:rsid w:val="003B75D5"/>
    <w:rsid w:val="003B7EA7"/>
    <w:rsid w:val="003C000A"/>
    <w:rsid w:val="003C0742"/>
    <w:rsid w:val="003C09BC"/>
    <w:rsid w:val="003C0C60"/>
    <w:rsid w:val="003C112C"/>
    <w:rsid w:val="003C12FF"/>
    <w:rsid w:val="003C2151"/>
    <w:rsid w:val="003C21CA"/>
    <w:rsid w:val="003C26DC"/>
    <w:rsid w:val="003C2BC1"/>
    <w:rsid w:val="003C32DC"/>
    <w:rsid w:val="003C3554"/>
    <w:rsid w:val="003C376F"/>
    <w:rsid w:val="003C46BC"/>
    <w:rsid w:val="003C4B1C"/>
    <w:rsid w:val="003C5660"/>
    <w:rsid w:val="003C6647"/>
    <w:rsid w:val="003C6B88"/>
    <w:rsid w:val="003C6E9F"/>
    <w:rsid w:val="003C74EA"/>
    <w:rsid w:val="003C7A0B"/>
    <w:rsid w:val="003C7B9E"/>
    <w:rsid w:val="003D014D"/>
    <w:rsid w:val="003D0375"/>
    <w:rsid w:val="003D05C7"/>
    <w:rsid w:val="003D0CBB"/>
    <w:rsid w:val="003D0F8F"/>
    <w:rsid w:val="003D124D"/>
    <w:rsid w:val="003D19B2"/>
    <w:rsid w:val="003D202B"/>
    <w:rsid w:val="003D31C9"/>
    <w:rsid w:val="003D340D"/>
    <w:rsid w:val="003D3930"/>
    <w:rsid w:val="003D404C"/>
    <w:rsid w:val="003D4060"/>
    <w:rsid w:val="003D4560"/>
    <w:rsid w:val="003D4D5A"/>
    <w:rsid w:val="003D515A"/>
    <w:rsid w:val="003D51A4"/>
    <w:rsid w:val="003D6E32"/>
    <w:rsid w:val="003D74B5"/>
    <w:rsid w:val="003D78F6"/>
    <w:rsid w:val="003E0029"/>
    <w:rsid w:val="003E05E7"/>
    <w:rsid w:val="003E092B"/>
    <w:rsid w:val="003E16E5"/>
    <w:rsid w:val="003E20CE"/>
    <w:rsid w:val="003E22EE"/>
    <w:rsid w:val="003E2605"/>
    <w:rsid w:val="003E2B17"/>
    <w:rsid w:val="003E2E41"/>
    <w:rsid w:val="003E377A"/>
    <w:rsid w:val="003E3C1B"/>
    <w:rsid w:val="003E3DE3"/>
    <w:rsid w:val="003E4850"/>
    <w:rsid w:val="003E4A2B"/>
    <w:rsid w:val="003E5045"/>
    <w:rsid w:val="003E5C7C"/>
    <w:rsid w:val="003E6084"/>
    <w:rsid w:val="003E611A"/>
    <w:rsid w:val="003E6B15"/>
    <w:rsid w:val="003E6C8F"/>
    <w:rsid w:val="003E70E7"/>
    <w:rsid w:val="003F026E"/>
    <w:rsid w:val="003F09B8"/>
    <w:rsid w:val="003F19B6"/>
    <w:rsid w:val="003F1A75"/>
    <w:rsid w:val="003F3A79"/>
    <w:rsid w:val="003F4080"/>
    <w:rsid w:val="003F46AB"/>
    <w:rsid w:val="003F6CF2"/>
    <w:rsid w:val="003F73B6"/>
    <w:rsid w:val="0040042C"/>
    <w:rsid w:val="00400679"/>
    <w:rsid w:val="004007A9"/>
    <w:rsid w:val="00400ED1"/>
    <w:rsid w:val="0040144C"/>
    <w:rsid w:val="00401F4E"/>
    <w:rsid w:val="0040246E"/>
    <w:rsid w:val="004028E5"/>
    <w:rsid w:val="00403148"/>
    <w:rsid w:val="004037BC"/>
    <w:rsid w:val="00403D42"/>
    <w:rsid w:val="00403FFC"/>
    <w:rsid w:val="00404CE4"/>
    <w:rsid w:val="00406CD5"/>
    <w:rsid w:val="00406D3B"/>
    <w:rsid w:val="00406F29"/>
    <w:rsid w:val="00406FF3"/>
    <w:rsid w:val="00407378"/>
    <w:rsid w:val="00407794"/>
    <w:rsid w:val="0041018C"/>
    <w:rsid w:val="00410368"/>
    <w:rsid w:val="00410AE7"/>
    <w:rsid w:val="00411294"/>
    <w:rsid w:val="004141C5"/>
    <w:rsid w:val="00414323"/>
    <w:rsid w:val="00415AF3"/>
    <w:rsid w:val="004160E5"/>
    <w:rsid w:val="004162E1"/>
    <w:rsid w:val="004163AF"/>
    <w:rsid w:val="00416557"/>
    <w:rsid w:val="004171C3"/>
    <w:rsid w:val="004179D7"/>
    <w:rsid w:val="00417F17"/>
    <w:rsid w:val="0042161C"/>
    <w:rsid w:val="00421A76"/>
    <w:rsid w:val="00422039"/>
    <w:rsid w:val="004220CA"/>
    <w:rsid w:val="00422C02"/>
    <w:rsid w:val="00423369"/>
    <w:rsid w:val="0042443E"/>
    <w:rsid w:val="0042450D"/>
    <w:rsid w:val="00425053"/>
    <w:rsid w:val="00425260"/>
    <w:rsid w:val="004263AE"/>
    <w:rsid w:val="00426A22"/>
    <w:rsid w:val="00426CDA"/>
    <w:rsid w:val="0042701C"/>
    <w:rsid w:val="0042713A"/>
    <w:rsid w:val="004274E2"/>
    <w:rsid w:val="00427A9C"/>
    <w:rsid w:val="00430B78"/>
    <w:rsid w:val="004310E6"/>
    <w:rsid w:val="00431160"/>
    <w:rsid w:val="004317E9"/>
    <w:rsid w:val="00431EA7"/>
    <w:rsid w:val="00432149"/>
    <w:rsid w:val="00432532"/>
    <w:rsid w:val="004329B6"/>
    <w:rsid w:val="00432F58"/>
    <w:rsid w:val="004333C1"/>
    <w:rsid w:val="004335D1"/>
    <w:rsid w:val="004336BB"/>
    <w:rsid w:val="00433712"/>
    <w:rsid w:val="00433B66"/>
    <w:rsid w:val="00433E78"/>
    <w:rsid w:val="00434DCF"/>
    <w:rsid w:val="00435336"/>
    <w:rsid w:val="00435885"/>
    <w:rsid w:val="00435AA5"/>
    <w:rsid w:val="00435C43"/>
    <w:rsid w:val="004365B3"/>
    <w:rsid w:val="00436E03"/>
    <w:rsid w:val="0044065A"/>
    <w:rsid w:val="004407D0"/>
    <w:rsid w:val="004417D2"/>
    <w:rsid w:val="004425D7"/>
    <w:rsid w:val="00442777"/>
    <w:rsid w:val="00443460"/>
    <w:rsid w:val="004436F0"/>
    <w:rsid w:val="004442CA"/>
    <w:rsid w:val="004453A6"/>
    <w:rsid w:val="0044552A"/>
    <w:rsid w:val="00446E42"/>
    <w:rsid w:val="004471A7"/>
    <w:rsid w:val="00447480"/>
    <w:rsid w:val="004474C0"/>
    <w:rsid w:val="00447945"/>
    <w:rsid w:val="00450915"/>
    <w:rsid w:val="00450C93"/>
    <w:rsid w:val="00450EC4"/>
    <w:rsid w:val="00451762"/>
    <w:rsid w:val="00451793"/>
    <w:rsid w:val="0045184C"/>
    <w:rsid w:val="00451D28"/>
    <w:rsid w:val="0045224C"/>
    <w:rsid w:val="004527AC"/>
    <w:rsid w:val="00452C88"/>
    <w:rsid w:val="004537A2"/>
    <w:rsid w:val="004539B3"/>
    <w:rsid w:val="00453A07"/>
    <w:rsid w:val="004545D4"/>
    <w:rsid w:val="004547D3"/>
    <w:rsid w:val="00455C0A"/>
    <w:rsid w:val="00455F0E"/>
    <w:rsid w:val="00456704"/>
    <w:rsid w:val="00456B2F"/>
    <w:rsid w:val="00457958"/>
    <w:rsid w:val="004616C0"/>
    <w:rsid w:val="00461B5E"/>
    <w:rsid w:val="00462D05"/>
    <w:rsid w:val="00462DD4"/>
    <w:rsid w:val="00463400"/>
    <w:rsid w:val="00463682"/>
    <w:rsid w:val="00463A4C"/>
    <w:rsid w:val="004644CD"/>
    <w:rsid w:val="00464A65"/>
    <w:rsid w:val="00464D00"/>
    <w:rsid w:val="00464DCF"/>
    <w:rsid w:val="00465A4E"/>
    <w:rsid w:val="004661D8"/>
    <w:rsid w:val="004665FC"/>
    <w:rsid w:val="0046789E"/>
    <w:rsid w:val="00467E18"/>
    <w:rsid w:val="0047129A"/>
    <w:rsid w:val="00472C58"/>
    <w:rsid w:val="00472CE9"/>
    <w:rsid w:val="004730DA"/>
    <w:rsid w:val="004734F7"/>
    <w:rsid w:val="004735A2"/>
    <w:rsid w:val="00474162"/>
    <w:rsid w:val="00474E2E"/>
    <w:rsid w:val="004754E1"/>
    <w:rsid w:val="00476754"/>
    <w:rsid w:val="004768D8"/>
    <w:rsid w:val="00476D1A"/>
    <w:rsid w:val="00477232"/>
    <w:rsid w:val="0047757A"/>
    <w:rsid w:val="00477CBC"/>
    <w:rsid w:val="00477ECC"/>
    <w:rsid w:val="0048091D"/>
    <w:rsid w:val="00480E4F"/>
    <w:rsid w:val="0048158A"/>
    <w:rsid w:val="00481CDE"/>
    <w:rsid w:val="00482464"/>
    <w:rsid w:val="00482AA8"/>
    <w:rsid w:val="00483F56"/>
    <w:rsid w:val="00484014"/>
    <w:rsid w:val="00484566"/>
    <w:rsid w:val="00485509"/>
    <w:rsid w:val="0048593B"/>
    <w:rsid w:val="00490103"/>
    <w:rsid w:val="00490882"/>
    <w:rsid w:val="004913FB"/>
    <w:rsid w:val="00491B07"/>
    <w:rsid w:val="00491FCB"/>
    <w:rsid w:val="00492436"/>
    <w:rsid w:val="004928A8"/>
    <w:rsid w:val="00492A05"/>
    <w:rsid w:val="00492F87"/>
    <w:rsid w:val="004930CA"/>
    <w:rsid w:val="00494E24"/>
    <w:rsid w:val="00494EF6"/>
    <w:rsid w:val="004956C2"/>
    <w:rsid w:val="00495E54"/>
    <w:rsid w:val="00495FFC"/>
    <w:rsid w:val="0049634E"/>
    <w:rsid w:val="004975AB"/>
    <w:rsid w:val="00497BC0"/>
    <w:rsid w:val="004A1250"/>
    <w:rsid w:val="004A2C5D"/>
    <w:rsid w:val="004A31F7"/>
    <w:rsid w:val="004A43A5"/>
    <w:rsid w:val="004A49A4"/>
    <w:rsid w:val="004A49F0"/>
    <w:rsid w:val="004A4BDA"/>
    <w:rsid w:val="004A4BE2"/>
    <w:rsid w:val="004A4F64"/>
    <w:rsid w:val="004A5745"/>
    <w:rsid w:val="004A600A"/>
    <w:rsid w:val="004A6A6A"/>
    <w:rsid w:val="004A6D00"/>
    <w:rsid w:val="004A72F5"/>
    <w:rsid w:val="004A74F2"/>
    <w:rsid w:val="004A7783"/>
    <w:rsid w:val="004A79CD"/>
    <w:rsid w:val="004A7B1A"/>
    <w:rsid w:val="004A7E73"/>
    <w:rsid w:val="004B0BA2"/>
    <w:rsid w:val="004B12C3"/>
    <w:rsid w:val="004B23BF"/>
    <w:rsid w:val="004B2666"/>
    <w:rsid w:val="004B2755"/>
    <w:rsid w:val="004B2CAA"/>
    <w:rsid w:val="004B2D4B"/>
    <w:rsid w:val="004B3162"/>
    <w:rsid w:val="004B343F"/>
    <w:rsid w:val="004B373E"/>
    <w:rsid w:val="004B4033"/>
    <w:rsid w:val="004B416D"/>
    <w:rsid w:val="004B422F"/>
    <w:rsid w:val="004B4813"/>
    <w:rsid w:val="004B52A8"/>
    <w:rsid w:val="004B5C4C"/>
    <w:rsid w:val="004B5DAD"/>
    <w:rsid w:val="004B5E3D"/>
    <w:rsid w:val="004B62E3"/>
    <w:rsid w:val="004B739B"/>
    <w:rsid w:val="004B75B5"/>
    <w:rsid w:val="004C039F"/>
    <w:rsid w:val="004C0E88"/>
    <w:rsid w:val="004C1C09"/>
    <w:rsid w:val="004C2386"/>
    <w:rsid w:val="004C2668"/>
    <w:rsid w:val="004C4638"/>
    <w:rsid w:val="004C4639"/>
    <w:rsid w:val="004C54A3"/>
    <w:rsid w:val="004C598A"/>
    <w:rsid w:val="004C6A4D"/>
    <w:rsid w:val="004C6AAF"/>
    <w:rsid w:val="004C737D"/>
    <w:rsid w:val="004C7530"/>
    <w:rsid w:val="004C7996"/>
    <w:rsid w:val="004D1202"/>
    <w:rsid w:val="004D26E6"/>
    <w:rsid w:val="004D2DBF"/>
    <w:rsid w:val="004D375B"/>
    <w:rsid w:val="004D3DCB"/>
    <w:rsid w:val="004D52F9"/>
    <w:rsid w:val="004D577D"/>
    <w:rsid w:val="004D5C63"/>
    <w:rsid w:val="004D6049"/>
    <w:rsid w:val="004D606F"/>
    <w:rsid w:val="004D62A4"/>
    <w:rsid w:val="004D64B6"/>
    <w:rsid w:val="004D6B7B"/>
    <w:rsid w:val="004D6E7E"/>
    <w:rsid w:val="004D7AE5"/>
    <w:rsid w:val="004D7BCF"/>
    <w:rsid w:val="004D7EB1"/>
    <w:rsid w:val="004E0FBC"/>
    <w:rsid w:val="004E1090"/>
    <w:rsid w:val="004E1463"/>
    <w:rsid w:val="004E1D16"/>
    <w:rsid w:val="004E2174"/>
    <w:rsid w:val="004E2A7C"/>
    <w:rsid w:val="004E2F1B"/>
    <w:rsid w:val="004E36CF"/>
    <w:rsid w:val="004E3AEC"/>
    <w:rsid w:val="004E3C48"/>
    <w:rsid w:val="004E41FA"/>
    <w:rsid w:val="004E4AEF"/>
    <w:rsid w:val="004E4FC9"/>
    <w:rsid w:val="004E51DB"/>
    <w:rsid w:val="004E529E"/>
    <w:rsid w:val="004E5352"/>
    <w:rsid w:val="004E5F7A"/>
    <w:rsid w:val="004E6144"/>
    <w:rsid w:val="004E6160"/>
    <w:rsid w:val="004E6571"/>
    <w:rsid w:val="004E739A"/>
    <w:rsid w:val="004F0103"/>
    <w:rsid w:val="004F02F9"/>
    <w:rsid w:val="004F1105"/>
    <w:rsid w:val="004F1778"/>
    <w:rsid w:val="004F187D"/>
    <w:rsid w:val="004F1BDA"/>
    <w:rsid w:val="004F2482"/>
    <w:rsid w:val="004F2CC7"/>
    <w:rsid w:val="004F3152"/>
    <w:rsid w:val="004F347E"/>
    <w:rsid w:val="004F48CD"/>
    <w:rsid w:val="004F4913"/>
    <w:rsid w:val="004F58D4"/>
    <w:rsid w:val="004F636A"/>
    <w:rsid w:val="004F6C48"/>
    <w:rsid w:val="00501C13"/>
    <w:rsid w:val="00501E4F"/>
    <w:rsid w:val="00501F4B"/>
    <w:rsid w:val="005030CE"/>
    <w:rsid w:val="00503178"/>
    <w:rsid w:val="005031CB"/>
    <w:rsid w:val="00503509"/>
    <w:rsid w:val="00503CF9"/>
    <w:rsid w:val="00504565"/>
    <w:rsid w:val="005053F5"/>
    <w:rsid w:val="00506011"/>
    <w:rsid w:val="0050642D"/>
    <w:rsid w:val="005073C0"/>
    <w:rsid w:val="00510597"/>
    <w:rsid w:val="00510B73"/>
    <w:rsid w:val="00511642"/>
    <w:rsid w:val="005117A8"/>
    <w:rsid w:val="005118A8"/>
    <w:rsid w:val="0051191A"/>
    <w:rsid w:val="00512560"/>
    <w:rsid w:val="00512EB4"/>
    <w:rsid w:val="00513B9C"/>
    <w:rsid w:val="00513C76"/>
    <w:rsid w:val="0051401C"/>
    <w:rsid w:val="005160D0"/>
    <w:rsid w:val="00516BD9"/>
    <w:rsid w:val="00520572"/>
    <w:rsid w:val="00520B8F"/>
    <w:rsid w:val="00520F98"/>
    <w:rsid w:val="0052156F"/>
    <w:rsid w:val="00522382"/>
    <w:rsid w:val="0052245A"/>
    <w:rsid w:val="00522A76"/>
    <w:rsid w:val="00522EBB"/>
    <w:rsid w:val="005232AA"/>
    <w:rsid w:val="00523DB6"/>
    <w:rsid w:val="00524D7B"/>
    <w:rsid w:val="00525375"/>
    <w:rsid w:val="005254BB"/>
    <w:rsid w:val="00525620"/>
    <w:rsid w:val="0052577D"/>
    <w:rsid w:val="00525A73"/>
    <w:rsid w:val="00526CE6"/>
    <w:rsid w:val="00526E98"/>
    <w:rsid w:val="0052705A"/>
    <w:rsid w:val="005270DE"/>
    <w:rsid w:val="00527D03"/>
    <w:rsid w:val="00530712"/>
    <w:rsid w:val="00530B62"/>
    <w:rsid w:val="00531329"/>
    <w:rsid w:val="00531B1B"/>
    <w:rsid w:val="00531B45"/>
    <w:rsid w:val="00532AED"/>
    <w:rsid w:val="00533049"/>
    <w:rsid w:val="00533316"/>
    <w:rsid w:val="00533454"/>
    <w:rsid w:val="005334C7"/>
    <w:rsid w:val="0053354E"/>
    <w:rsid w:val="00533F85"/>
    <w:rsid w:val="00534138"/>
    <w:rsid w:val="00534909"/>
    <w:rsid w:val="00535BC2"/>
    <w:rsid w:val="00535CFB"/>
    <w:rsid w:val="005366B3"/>
    <w:rsid w:val="00536F2D"/>
    <w:rsid w:val="0053704A"/>
    <w:rsid w:val="00537848"/>
    <w:rsid w:val="00537FD6"/>
    <w:rsid w:val="00540591"/>
    <w:rsid w:val="00540777"/>
    <w:rsid w:val="00541296"/>
    <w:rsid w:val="005420DE"/>
    <w:rsid w:val="005427C0"/>
    <w:rsid w:val="00542AAA"/>
    <w:rsid w:val="00542DCA"/>
    <w:rsid w:val="00542ED8"/>
    <w:rsid w:val="00543204"/>
    <w:rsid w:val="00543B3B"/>
    <w:rsid w:val="00543EE5"/>
    <w:rsid w:val="00545073"/>
    <w:rsid w:val="005451C9"/>
    <w:rsid w:val="005454B1"/>
    <w:rsid w:val="005454EE"/>
    <w:rsid w:val="00545E5E"/>
    <w:rsid w:val="00546167"/>
    <w:rsid w:val="00546CE0"/>
    <w:rsid w:val="005470FB"/>
    <w:rsid w:val="0054767B"/>
    <w:rsid w:val="0054776F"/>
    <w:rsid w:val="005477A8"/>
    <w:rsid w:val="005479BB"/>
    <w:rsid w:val="005502E2"/>
    <w:rsid w:val="00550AE0"/>
    <w:rsid w:val="00550D84"/>
    <w:rsid w:val="00550FF8"/>
    <w:rsid w:val="00551097"/>
    <w:rsid w:val="00551285"/>
    <w:rsid w:val="005513C6"/>
    <w:rsid w:val="005519D5"/>
    <w:rsid w:val="0055209B"/>
    <w:rsid w:val="005527B3"/>
    <w:rsid w:val="00552C44"/>
    <w:rsid w:val="00552D91"/>
    <w:rsid w:val="00553D7D"/>
    <w:rsid w:val="005541CC"/>
    <w:rsid w:val="00554368"/>
    <w:rsid w:val="005544D8"/>
    <w:rsid w:val="0055466F"/>
    <w:rsid w:val="00555084"/>
    <w:rsid w:val="00555CA6"/>
    <w:rsid w:val="00555FB5"/>
    <w:rsid w:val="005560AD"/>
    <w:rsid w:val="00556ECB"/>
    <w:rsid w:val="005571DA"/>
    <w:rsid w:val="00557686"/>
    <w:rsid w:val="00557D83"/>
    <w:rsid w:val="00557E83"/>
    <w:rsid w:val="00560147"/>
    <w:rsid w:val="00560876"/>
    <w:rsid w:val="00561271"/>
    <w:rsid w:val="00561321"/>
    <w:rsid w:val="0056177B"/>
    <w:rsid w:val="00561A01"/>
    <w:rsid w:val="00561C19"/>
    <w:rsid w:val="00561F47"/>
    <w:rsid w:val="005625CB"/>
    <w:rsid w:val="00563ACD"/>
    <w:rsid w:val="00563DD0"/>
    <w:rsid w:val="00563E65"/>
    <w:rsid w:val="00564759"/>
    <w:rsid w:val="00564B0C"/>
    <w:rsid w:val="00564C13"/>
    <w:rsid w:val="0056520F"/>
    <w:rsid w:val="005655F3"/>
    <w:rsid w:val="0056574F"/>
    <w:rsid w:val="00565869"/>
    <w:rsid w:val="00566176"/>
    <w:rsid w:val="0056690E"/>
    <w:rsid w:val="00566962"/>
    <w:rsid w:val="0056759E"/>
    <w:rsid w:val="005675FC"/>
    <w:rsid w:val="00570412"/>
    <w:rsid w:val="00570DA0"/>
    <w:rsid w:val="005711A5"/>
    <w:rsid w:val="00571482"/>
    <w:rsid w:val="00571971"/>
    <w:rsid w:val="00572F00"/>
    <w:rsid w:val="00572F85"/>
    <w:rsid w:val="00573433"/>
    <w:rsid w:val="00574A81"/>
    <w:rsid w:val="0057518F"/>
    <w:rsid w:val="00575606"/>
    <w:rsid w:val="00575776"/>
    <w:rsid w:val="0057598F"/>
    <w:rsid w:val="00576018"/>
    <w:rsid w:val="00576BFA"/>
    <w:rsid w:val="005771F6"/>
    <w:rsid w:val="0058009E"/>
    <w:rsid w:val="00580D3F"/>
    <w:rsid w:val="00581DA9"/>
    <w:rsid w:val="00581EF8"/>
    <w:rsid w:val="00584695"/>
    <w:rsid w:val="005856A2"/>
    <w:rsid w:val="00585920"/>
    <w:rsid w:val="00585B27"/>
    <w:rsid w:val="00585B4D"/>
    <w:rsid w:val="00585BBC"/>
    <w:rsid w:val="0058600B"/>
    <w:rsid w:val="0058688F"/>
    <w:rsid w:val="00587529"/>
    <w:rsid w:val="00587EF4"/>
    <w:rsid w:val="0059064B"/>
    <w:rsid w:val="005920E4"/>
    <w:rsid w:val="00592210"/>
    <w:rsid w:val="005929F4"/>
    <w:rsid w:val="005930BE"/>
    <w:rsid w:val="0059376E"/>
    <w:rsid w:val="00593B15"/>
    <w:rsid w:val="005944DA"/>
    <w:rsid w:val="00594907"/>
    <w:rsid w:val="00595BD0"/>
    <w:rsid w:val="00595CDE"/>
    <w:rsid w:val="005963E4"/>
    <w:rsid w:val="00596EEE"/>
    <w:rsid w:val="005974A6"/>
    <w:rsid w:val="00597834"/>
    <w:rsid w:val="00597EF0"/>
    <w:rsid w:val="00597FF4"/>
    <w:rsid w:val="005A0196"/>
    <w:rsid w:val="005A03D6"/>
    <w:rsid w:val="005A13AC"/>
    <w:rsid w:val="005A14D6"/>
    <w:rsid w:val="005A1503"/>
    <w:rsid w:val="005A1D54"/>
    <w:rsid w:val="005A207E"/>
    <w:rsid w:val="005A2CB8"/>
    <w:rsid w:val="005A35D5"/>
    <w:rsid w:val="005A3FBA"/>
    <w:rsid w:val="005A47AB"/>
    <w:rsid w:val="005A55C0"/>
    <w:rsid w:val="005A5B77"/>
    <w:rsid w:val="005A69FF"/>
    <w:rsid w:val="005A79C9"/>
    <w:rsid w:val="005A7C2E"/>
    <w:rsid w:val="005B0706"/>
    <w:rsid w:val="005B0A89"/>
    <w:rsid w:val="005B0E39"/>
    <w:rsid w:val="005B1337"/>
    <w:rsid w:val="005B14AF"/>
    <w:rsid w:val="005B18F5"/>
    <w:rsid w:val="005B30E1"/>
    <w:rsid w:val="005B3B2E"/>
    <w:rsid w:val="005B4D3A"/>
    <w:rsid w:val="005B562D"/>
    <w:rsid w:val="005B5CBA"/>
    <w:rsid w:val="005B7250"/>
    <w:rsid w:val="005B7572"/>
    <w:rsid w:val="005B7BA6"/>
    <w:rsid w:val="005BF462"/>
    <w:rsid w:val="005C02E3"/>
    <w:rsid w:val="005C0910"/>
    <w:rsid w:val="005C1E0F"/>
    <w:rsid w:val="005C1F1A"/>
    <w:rsid w:val="005C2926"/>
    <w:rsid w:val="005C2C23"/>
    <w:rsid w:val="005C3C9E"/>
    <w:rsid w:val="005C4098"/>
    <w:rsid w:val="005C43A5"/>
    <w:rsid w:val="005C4DD9"/>
    <w:rsid w:val="005C5458"/>
    <w:rsid w:val="005C5750"/>
    <w:rsid w:val="005C6756"/>
    <w:rsid w:val="005C75D2"/>
    <w:rsid w:val="005C78A8"/>
    <w:rsid w:val="005C7F14"/>
    <w:rsid w:val="005D0299"/>
    <w:rsid w:val="005D029C"/>
    <w:rsid w:val="005D12B7"/>
    <w:rsid w:val="005D248C"/>
    <w:rsid w:val="005D24B1"/>
    <w:rsid w:val="005D285F"/>
    <w:rsid w:val="005D2DAD"/>
    <w:rsid w:val="005D3AF3"/>
    <w:rsid w:val="005D4083"/>
    <w:rsid w:val="005D4EB2"/>
    <w:rsid w:val="005D4F31"/>
    <w:rsid w:val="005D548C"/>
    <w:rsid w:val="005D5D34"/>
    <w:rsid w:val="005D60F8"/>
    <w:rsid w:val="005D63C4"/>
    <w:rsid w:val="005D6B3A"/>
    <w:rsid w:val="005D7EDD"/>
    <w:rsid w:val="005E0086"/>
    <w:rsid w:val="005E1785"/>
    <w:rsid w:val="005E1797"/>
    <w:rsid w:val="005E1B41"/>
    <w:rsid w:val="005E1B67"/>
    <w:rsid w:val="005E1C33"/>
    <w:rsid w:val="005E249C"/>
    <w:rsid w:val="005E29F2"/>
    <w:rsid w:val="005E2E12"/>
    <w:rsid w:val="005E4160"/>
    <w:rsid w:val="005E52F4"/>
    <w:rsid w:val="005E532C"/>
    <w:rsid w:val="005E56DD"/>
    <w:rsid w:val="005E5CF1"/>
    <w:rsid w:val="005E6349"/>
    <w:rsid w:val="005E6637"/>
    <w:rsid w:val="005E690B"/>
    <w:rsid w:val="005E6B07"/>
    <w:rsid w:val="005E7E95"/>
    <w:rsid w:val="005F0E12"/>
    <w:rsid w:val="005F1679"/>
    <w:rsid w:val="005F2766"/>
    <w:rsid w:val="005F2868"/>
    <w:rsid w:val="005F2B0B"/>
    <w:rsid w:val="005F2CB7"/>
    <w:rsid w:val="005F2CF6"/>
    <w:rsid w:val="005F2DFF"/>
    <w:rsid w:val="005F2EDB"/>
    <w:rsid w:val="005F3ED2"/>
    <w:rsid w:val="005F4BB2"/>
    <w:rsid w:val="005F4CE6"/>
    <w:rsid w:val="005F5077"/>
    <w:rsid w:val="005F6130"/>
    <w:rsid w:val="005F6137"/>
    <w:rsid w:val="005F6670"/>
    <w:rsid w:val="005F6DB8"/>
    <w:rsid w:val="005F6E9B"/>
    <w:rsid w:val="005F73E3"/>
    <w:rsid w:val="005F7794"/>
    <w:rsid w:val="0060050A"/>
    <w:rsid w:val="00600630"/>
    <w:rsid w:val="00600823"/>
    <w:rsid w:val="00600EF5"/>
    <w:rsid w:val="006017B2"/>
    <w:rsid w:val="0060193A"/>
    <w:rsid w:val="00601E24"/>
    <w:rsid w:val="00601F2A"/>
    <w:rsid w:val="00602074"/>
    <w:rsid w:val="00602AC8"/>
    <w:rsid w:val="0060315A"/>
    <w:rsid w:val="0060332A"/>
    <w:rsid w:val="0060526C"/>
    <w:rsid w:val="00605CFE"/>
    <w:rsid w:val="00605F04"/>
    <w:rsid w:val="00606139"/>
    <w:rsid w:val="00606367"/>
    <w:rsid w:val="006066D6"/>
    <w:rsid w:val="00607A83"/>
    <w:rsid w:val="00610EDC"/>
    <w:rsid w:val="006113FC"/>
    <w:rsid w:val="00611974"/>
    <w:rsid w:val="00611CE7"/>
    <w:rsid w:val="00612314"/>
    <w:rsid w:val="00612B83"/>
    <w:rsid w:val="006139D5"/>
    <w:rsid w:val="00614F99"/>
    <w:rsid w:val="006156CF"/>
    <w:rsid w:val="006159D7"/>
    <w:rsid w:val="00615B30"/>
    <w:rsid w:val="0061663D"/>
    <w:rsid w:val="006166D6"/>
    <w:rsid w:val="00616727"/>
    <w:rsid w:val="00616DA8"/>
    <w:rsid w:val="00617000"/>
    <w:rsid w:val="00617A36"/>
    <w:rsid w:val="00621ABC"/>
    <w:rsid w:val="00622B8E"/>
    <w:rsid w:val="00622F9C"/>
    <w:rsid w:val="006231C8"/>
    <w:rsid w:val="0062385F"/>
    <w:rsid w:val="006240A8"/>
    <w:rsid w:val="0062419E"/>
    <w:rsid w:val="006248AB"/>
    <w:rsid w:val="00624927"/>
    <w:rsid w:val="00624D1E"/>
    <w:rsid w:val="0062546C"/>
    <w:rsid w:val="006260F8"/>
    <w:rsid w:val="0062632A"/>
    <w:rsid w:val="0062690D"/>
    <w:rsid w:val="00627055"/>
    <w:rsid w:val="006272B4"/>
    <w:rsid w:val="0062741C"/>
    <w:rsid w:val="006275E5"/>
    <w:rsid w:val="00627E27"/>
    <w:rsid w:val="006303AD"/>
    <w:rsid w:val="00630A73"/>
    <w:rsid w:val="00630AD1"/>
    <w:rsid w:val="00630E92"/>
    <w:rsid w:val="00631810"/>
    <w:rsid w:val="00632DA4"/>
    <w:rsid w:val="00632FF7"/>
    <w:rsid w:val="0063307E"/>
    <w:rsid w:val="006331ED"/>
    <w:rsid w:val="006347BA"/>
    <w:rsid w:val="006360C8"/>
    <w:rsid w:val="0063624B"/>
    <w:rsid w:val="00636849"/>
    <w:rsid w:val="00636FAE"/>
    <w:rsid w:val="00636FE5"/>
    <w:rsid w:val="0064089F"/>
    <w:rsid w:val="0064170B"/>
    <w:rsid w:val="00641C49"/>
    <w:rsid w:val="00642B7F"/>
    <w:rsid w:val="00643476"/>
    <w:rsid w:val="006439FC"/>
    <w:rsid w:val="0064467E"/>
    <w:rsid w:val="00644C7C"/>
    <w:rsid w:val="0064649D"/>
    <w:rsid w:val="00646723"/>
    <w:rsid w:val="00646C86"/>
    <w:rsid w:val="00646D48"/>
    <w:rsid w:val="00646E5A"/>
    <w:rsid w:val="006472C7"/>
    <w:rsid w:val="0065025B"/>
    <w:rsid w:val="00650927"/>
    <w:rsid w:val="0065207A"/>
    <w:rsid w:val="00652AD5"/>
    <w:rsid w:val="00652C3C"/>
    <w:rsid w:val="00653107"/>
    <w:rsid w:val="00653452"/>
    <w:rsid w:val="00653655"/>
    <w:rsid w:val="00653D40"/>
    <w:rsid w:val="00654302"/>
    <w:rsid w:val="006548BD"/>
    <w:rsid w:val="006549BE"/>
    <w:rsid w:val="006552C7"/>
    <w:rsid w:val="006563F3"/>
    <w:rsid w:val="0065742C"/>
    <w:rsid w:val="0065784B"/>
    <w:rsid w:val="00657F13"/>
    <w:rsid w:val="00660211"/>
    <w:rsid w:val="0066123D"/>
    <w:rsid w:val="00661A7C"/>
    <w:rsid w:val="00661EFD"/>
    <w:rsid w:val="00662685"/>
    <w:rsid w:val="00662D6F"/>
    <w:rsid w:val="00662E8C"/>
    <w:rsid w:val="006634A8"/>
    <w:rsid w:val="00663BB1"/>
    <w:rsid w:val="00663FA6"/>
    <w:rsid w:val="00664790"/>
    <w:rsid w:val="006648EC"/>
    <w:rsid w:val="00664A03"/>
    <w:rsid w:val="00665C3D"/>
    <w:rsid w:val="00665CAF"/>
    <w:rsid w:val="00666C01"/>
    <w:rsid w:val="00666F67"/>
    <w:rsid w:val="0066743E"/>
    <w:rsid w:val="00667450"/>
    <w:rsid w:val="0066770C"/>
    <w:rsid w:val="0067023B"/>
    <w:rsid w:val="00670EFB"/>
    <w:rsid w:val="006719F5"/>
    <w:rsid w:val="00671AE3"/>
    <w:rsid w:val="00672304"/>
    <w:rsid w:val="0067250E"/>
    <w:rsid w:val="00672C78"/>
    <w:rsid w:val="0067327D"/>
    <w:rsid w:val="00673F9F"/>
    <w:rsid w:val="0067401E"/>
    <w:rsid w:val="00674267"/>
    <w:rsid w:val="006745B3"/>
    <w:rsid w:val="00674F20"/>
    <w:rsid w:val="00675086"/>
    <w:rsid w:val="00675220"/>
    <w:rsid w:val="00675336"/>
    <w:rsid w:val="006756AC"/>
    <w:rsid w:val="006760B6"/>
    <w:rsid w:val="00676A8A"/>
    <w:rsid w:val="006775F4"/>
    <w:rsid w:val="00677897"/>
    <w:rsid w:val="00677C4E"/>
    <w:rsid w:val="00677EC5"/>
    <w:rsid w:val="006804E4"/>
    <w:rsid w:val="00680ABD"/>
    <w:rsid w:val="00680E2D"/>
    <w:rsid w:val="00681B78"/>
    <w:rsid w:val="00681C2E"/>
    <w:rsid w:val="00681EC6"/>
    <w:rsid w:val="00682E29"/>
    <w:rsid w:val="0068348C"/>
    <w:rsid w:val="00684951"/>
    <w:rsid w:val="00685883"/>
    <w:rsid w:val="00685FA3"/>
    <w:rsid w:val="00686230"/>
    <w:rsid w:val="006863BF"/>
    <w:rsid w:val="006866F2"/>
    <w:rsid w:val="00686A96"/>
    <w:rsid w:val="00686E6E"/>
    <w:rsid w:val="00686EC3"/>
    <w:rsid w:val="00686FD2"/>
    <w:rsid w:val="0068748C"/>
    <w:rsid w:val="00687952"/>
    <w:rsid w:val="006906FA"/>
    <w:rsid w:val="00690CE4"/>
    <w:rsid w:val="00690D66"/>
    <w:rsid w:val="00690F38"/>
    <w:rsid w:val="006913A2"/>
    <w:rsid w:val="006913C5"/>
    <w:rsid w:val="0069195F"/>
    <w:rsid w:val="0069239B"/>
    <w:rsid w:val="00692529"/>
    <w:rsid w:val="00692A03"/>
    <w:rsid w:val="006948D6"/>
    <w:rsid w:val="00694A81"/>
    <w:rsid w:val="00694E3B"/>
    <w:rsid w:val="006950B3"/>
    <w:rsid w:val="006958D6"/>
    <w:rsid w:val="00696165"/>
    <w:rsid w:val="00696A73"/>
    <w:rsid w:val="006973FF"/>
    <w:rsid w:val="0069775A"/>
    <w:rsid w:val="006A0410"/>
    <w:rsid w:val="006A12F4"/>
    <w:rsid w:val="006A1796"/>
    <w:rsid w:val="006A1CD4"/>
    <w:rsid w:val="006A2E25"/>
    <w:rsid w:val="006A37D7"/>
    <w:rsid w:val="006A422F"/>
    <w:rsid w:val="006A4816"/>
    <w:rsid w:val="006A541A"/>
    <w:rsid w:val="006A609F"/>
    <w:rsid w:val="006A63F4"/>
    <w:rsid w:val="006A645F"/>
    <w:rsid w:val="006A6921"/>
    <w:rsid w:val="006B0710"/>
    <w:rsid w:val="006B0855"/>
    <w:rsid w:val="006B1035"/>
    <w:rsid w:val="006B12F5"/>
    <w:rsid w:val="006B17E8"/>
    <w:rsid w:val="006B279E"/>
    <w:rsid w:val="006B29D8"/>
    <w:rsid w:val="006B29E5"/>
    <w:rsid w:val="006B31D9"/>
    <w:rsid w:val="006B35B1"/>
    <w:rsid w:val="006B387C"/>
    <w:rsid w:val="006B3B40"/>
    <w:rsid w:val="006B45C0"/>
    <w:rsid w:val="006B50F8"/>
    <w:rsid w:val="006B55D9"/>
    <w:rsid w:val="006B59A0"/>
    <w:rsid w:val="006B6237"/>
    <w:rsid w:val="006B62AB"/>
    <w:rsid w:val="006B7DA7"/>
    <w:rsid w:val="006C008E"/>
    <w:rsid w:val="006C03B1"/>
    <w:rsid w:val="006C082C"/>
    <w:rsid w:val="006C0B6A"/>
    <w:rsid w:val="006C0F01"/>
    <w:rsid w:val="006C10FB"/>
    <w:rsid w:val="006C1252"/>
    <w:rsid w:val="006C1541"/>
    <w:rsid w:val="006C171F"/>
    <w:rsid w:val="006C1BE1"/>
    <w:rsid w:val="006C1E88"/>
    <w:rsid w:val="006C2227"/>
    <w:rsid w:val="006C2550"/>
    <w:rsid w:val="006C2950"/>
    <w:rsid w:val="006C403F"/>
    <w:rsid w:val="006C40C5"/>
    <w:rsid w:val="006C420A"/>
    <w:rsid w:val="006C450A"/>
    <w:rsid w:val="006C486E"/>
    <w:rsid w:val="006C4AB5"/>
    <w:rsid w:val="006C529C"/>
    <w:rsid w:val="006C5BF7"/>
    <w:rsid w:val="006C6D0F"/>
    <w:rsid w:val="006C6D16"/>
    <w:rsid w:val="006C7786"/>
    <w:rsid w:val="006C7E93"/>
    <w:rsid w:val="006D1A46"/>
    <w:rsid w:val="006D21C9"/>
    <w:rsid w:val="006D2865"/>
    <w:rsid w:val="006D2F6F"/>
    <w:rsid w:val="006D30A8"/>
    <w:rsid w:val="006D3ED2"/>
    <w:rsid w:val="006D3FFF"/>
    <w:rsid w:val="006D414A"/>
    <w:rsid w:val="006D4398"/>
    <w:rsid w:val="006D4B0D"/>
    <w:rsid w:val="006D5493"/>
    <w:rsid w:val="006D569B"/>
    <w:rsid w:val="006D5BEC"/>
    <w:rsid w:val="006D706F"/>
    <w:rsid w:val="006D7419"/>
    <w:rsid w:val="006D7B1F"/>
    <w:rsid w:val="006E0205"/>
    <w:rsid w:val="006E1906"/>
    <w:rsid w:val="006E4342"/>
    <w:rsid w:val="006E4445"/>
    <w:rsid w:val="006E4564"/>
    <w:rsid w:val="006E488C"/>
    <w:rsid w:val="006E4DD7"/>
    <w:rsid w:val="006E4F27"/>
    <w:rsid w:val="006E4FC9"/>
    <w:rsid w:val="006E5D67"/>
    <w:rsid w:val="006E69E0"/>
    <w:rsid w:val="006E6E39"/>
    <w:rsid w:val="006E7548"/>
    <w:rsid w:val="006E7B03"/>
    <w:rsid w:val="006F00D1"/>
    <w:rsid w:val="006F00D8"/>
    <w:rsid w:val="006F1481"/>
    <w:rsid w:val="006F1B79"/>
    <w:rsid w:val="006F1C25"/>
    <w:rsid w:val="006F1D30"/>
    <w:rsid w:val="006F2A1E"/>
    <w:rsid w:val="006F2ADF"/>
    <w:rsid w:val="006F2B47"/>
    <w:rsid w:val="006F326C"/>
    <w:rsid w:val="006F3D81"/>
    <w:rsid w:val="006F3E43"/>
    <w:rsid w:val="006F4192"/>
    <w:rsid w:val="006F4A2D"/>
    <w:rsid w:val="006F50C6"/>
    <w:rsid w:val="006F515E"/>
    <w:rsid w:val="006F5372"/>
    <w:rsid w:val="006F62CE"/>
    <w:rsid w:val="006F6644"/>
    <w:rsid w:val="006F698B"/>
    <w:rsid w:val="006F6E57"/>
    <w:rsid w:val="006F7653"/>
    <w:rsid w:val="006F76AB"/>
    <w:rsid w:val="006F799A"/>
    <w:rsid w:val="006F7E18"/>
    <w:rsid w:val="00700644"/>
    <w:rsid w:val="007009F8"/>
    <w:rsid w:val="007019E8"/>
    <w:rsid w:val="00702079"/>
    <w:rsid w:val="0070278F"/>
    <w:rsid w:val="00702DFE"/>
    <w:rsid w:val="007038BF"/>
    <w:rsid w:val="00703C4D"/>
    <w:rsid w:val="00703D55"/>
    <w:rsid w:val="007058B2"/>
    <w:rsid w:val="00705DAE"/>
    <w:rsid w:val="00705F8A"/>
    <w:rsid w:val="00706530"/>
    <w:rsid w:val="00706C7E"/>
    <w:rsid w:val="007105A1"/>
    <w:rsid w:val="0071122D"/>
    <w:rsid w:val="00711583"/>
    <w:rsid w:val="00711B8D"/>
    <w:rsid w:val="007126AC"/>
    <w:rsid w:val="00712898"/>
    <w:rsid w:val="0071296C"/>
    <w:rsid w:val="007133F2"/>
    <w:rsid w:val="00713D8C"/>
    <w:rsid w:val="00714BFC"/>
    <w:rsid w:val="007152CE"/>
    <w:rsid w:val="0071552B"/>
    <w:rsid w:val="007158A6"/>
    <w:rsid w:val="00715EF6"/>
    <w:rsid w:val="00716A15"/>
    <w:rsid w:val="00716ED8"/>
    <w:rsid w:val="00717A00"/>
    <w:rsid w:val="00717BE3"/>
    <w:rsid w:val="00720268"/>
    <w:rsid w:val="00720558"/>
    <w:rsid w:val="00720646"/>
    <w:rsid w:val="0072139F"/>
    <w:rsid w:val="00721677"/>
    <w:rsid w:val="007219D2"/>
    <w:rsid w:val="00721D00"/>
    <w:rsid w:val="0072205B"/>
    <w:rsid w:val="0072234A"/>
    <w:rsid w:val="00722434"/>
    <w:rsid w:val="007229A8"/>
    <w:rsid w:val="00722B64"/>
    <w:rsid w:val="007234C3"/>
    <w:rsid w:val="007247B6"/>
    <w:rsid w:val="0072519E"/>
    <w:rsid w:val="0072521A"/>
    <w:rsid w:val="007252ED"/>
    <w:rsid w:val="007259D4"/>
    <w:rsid w:val="00725E23"/>
    <w:rsid w:val="00726C58"/>
    <w:rsid w:val="00726F2F"/>
    <w:rsid w:val="00727683"/>
    <w:rsid w:val="007279A4"/>
    <w:rsid w:val="007279C3"/>
    <w:rsid w:val="00730073"/>
    <w:rsid w:val="007300C1"/>
    <w:rsid w:val="0073062C"/>
    <w:rsid w:val="00730FBB"/>
    <w:rsid w:val="007313CA"/>
    <w:rsid w:val="00732533"/>
    <w:rsid w:val="007329F0"/>
    <w:rsid w:val="00732C56"/>
    <w:rsid w:val="00732E1E"/>
    <w:rsid w:val="00733A3F"/>
    <w:rsid w:val="00734016"/>
    <w:rsid w:val="00734286"/>
    <w:rsid w:val="0073444A"/>
    <w:rsid w:val="007344E0"/>
    <w:rsid w:val="00734819"/>
    <w:rsid w:val="00734C1D"/>
    <w:rsid w:val="00734DF2"/>
    <w:rsid w:val="0073675F"/>
    <w:rsid w:val="00736FDE"/>
    <w:rsid w:val="007405F3"/>
    <w:rsid w:val="00740D21"/>
    <w:rsid w:val="0074141E"/>
    <w:rsid w:val="007415CB"/>
    <w:rsid w:val="00741833"/>
    <w:rsid w:val="00741DA1"/>
    <w:rsid w:val="00742297"/>
    <w:rsid w:val="007422AA"/>
    <w:rsid w:val="007431DB"/>
    <w:rsid w:val="00744695"/>
    <w:rsid w:val="00744723"/>
    <w:rsid w:val="00744E90"/>
    <w:rsid w:val="00745008"/>
    <w:rsid w:val="00745059"/>
    <w:rsid w:val="007451E5"/>
    <w:rsid w:val="00745E0B"/>
    <w:rsid w:val="00746CAE"/>
    <w:rsid w:val="0074755A"/>
    <w:rsid w:val="007475BD"/>
    <w:rsid w:val="00747602"/>
    <w:rsid w:val="007478A5"/>
    <w:rsid w:val="007502D8"/>
    <w:rsid w:val="00750EDC"/>
    <w:rsid w:val="00751123"/>
    <w:rsid w:val="00751265"/>
    <w:rsid w:val="00751843"/>
    <w:rsid w:val="00752488"/>
    <w:rsid w:val="007535E7"/>
    <w:rsid w:val="00753C42"/>
    <w:rsid w:val="007573D1"/>
    <w:rsid w:val="007578CC"/>
    <w:rsid w:val="0076094B"/>
    <w:rsid w:val="00760F9A"/>
    <w:rsid w:val="0076136B"/>
    <w:rsid w:val="0076179C"/>
    <w:rsid w:val="00762B8C"/>
    <w:rsid w:val="00762DC2"/>
    <w:rsid w:val="00762F05"/>
    <w:rsid w:val="00762FAA"/>
    <w:rsid w:val="00763D09"/>
    <w:rsid w:val="00763ECE"/>
    <w:rsid w:val="00763F01"/>
    <w:rsid w:val="00764051"/>
    <w:rsid w:val="007641D6"/>
    <w:rsid w:val="00764A10"/>
    <w:rsid w:val="007658BC"/>
    <w:rsid w:val="007664EB"/>
    <w:rsid w:val="00766792"/>
    <w:rsid w:val="007670A4"/>
    <w:rsid w:val="0076711A"/>
    <w:rsid w:val="007676FE"/>
    <w:rsid w:val="00767CA3"/>
    <w:rsid w:val="007707E0"/>
    <w:rsid w:val="007709CA"/>
    <w:rsid w:val="00771090"/>
    <w:rsid w:val="0077187F"/>
    <w:rsid w:val="00771B7A"/>
    <w:rsid w:val="0077216A"/>
    <w:rsid w:val="00772800"/>
    <w:rsid w:val="007732AD"/>
    <w:rsid w:val="00773445"/>
    <w:rsid w:val="00773726"/>
    <w:rsid w:val="00774204"/>
    <w:rsid w:val="007752DC"/>
    <w:rsid w:val="00775F74"/>
    <w:rsid w:val="00775F86"/>
    <w:rsid w:val="00775FB9"/>
    <w:rsid w:val="007779B3"/>
    <w:rsid w:val="00780009"/>
    <w:rsid w:val="00780363"/>
    <w:rsid w:val="0078081A"/>
    <w:rsid w:val="00781688"/>
    <w:rsid w:val="00781FA9"/>
    <w:rsid w:val="00782597"/>
    <w:rsid w:val="00782782"/>
    <w:rsid w:val="00782A8C"/>
    <w:rsid w:val="00782B8B"/>
    <w:rsid w:val="007833B6"/>
    <w:rsid w:val="00783D9B"/>
    <w:rsid w:val="00783EF5"/>
    <w:rsid w:val="007842C8"/>
    <w:rsid w:val="00785912"/>
    <w:rsid w:val="00785F1C"/>
    <w:rsid w:val="0078606A"/>
    <w:rsid w:val="00786684"/>
    <w:rsid w:val="00787396"/>
    <w:rsid w:val="0078768B"/>
    <w:rsid w:val="00787B82"/>
    <w:rsid w:val="00790255"/>
    <w:rsid w:val="00791039"/>
    <w:rsid w:val="007922D8"/>
    <w:rsid w:val="007932D2"/>
    <w:rsid w:val="00793E4F"/>
    <w:rsid w:val="007940B2"/>
    <w:rsid w:val="00794DB1"/>
    <w:rsid w:val="00794F9B"/>
    <w:rsid w:val="00795AB5"/>
    <w:rsid w:val="00795F7D"/>
    <w:rsid w:val="007961C9"/>
    <w:rsid w:val="00796306"/>
    <w:rsid w:val="0079647A"/>
    <w:rsid w:val="00796EEA"/>
    <w:rsid w:val="00797E60"/>
    <w:rsid w:val="007A01CC"/>
    <w:rsid w:val="007A0568"/>
    <w:rsid w:val="007A132A"/>
    <w:rsid w:val="007A1534"/>
    <w:rsid w:val="007A1740"/>
    <w:rsid w:val="007A219B"/>
    <w:rsid w:val="007A2471"/>
    <w:rsid w:val="007A2B37"/>
    <w:rsid w:val="007A2F88"/>
    <w:rsid w:val="007A34FD"/>
    <w:rsid w:val="007A3C87"/>
    <w:rsid w:val="007A4434"/>
    <w:rsid w:val="007A46F4"/>
    <w:rsid w:val="007A488E"/>
    <w:rsid w:val="007A4AAB"/>
    <w:rsid w:val="007A4CFA"/>
    <w:rsid w:val="007A4E89"/>
    <w:rsid w:val="007A4FFA"/>
    <w:rsid w:val="007A5F3B"/>
    <w:rsid w:val="007A641C"/>
    <w:rsid w:val="007A737D"/>
    <w:rsid w:val="007A738E"/>
    <w:rsid w:val="007A79B8"/>
    <w:rsid w:val="007A79FA"/>
    <w:rsid w:val="007B01DE"/>
    <w:rsid w:val="007B1639"/>
    <w:rsid w:val="007B2389"/>
    <w:rsid w:val="007B3851"/>
    <w:rsid w:val="007B3EBE"/>
    <w:rsid w:val="007B4221"/>
    <w:rsid w:val="007B45DD"/>
    <w:rsid w:val="007B65D0"/>
    <w:rsid w:val="007B66AF"/>
    <w:rsid w:val="007B763E"/>
    <w:rsid w:val="007B77FB"/>
    <w:rsid w:val="007B7F1B"/>
    <w:rsid w:val="007C07EE"/>
    <w:rsid w:val="007C0980"/>
    <w:rsid w:val="007C0998"/>
    <w:rsid w:val="007C119A"/>
    <w:rsid w:val="007C11A3"/>
    <w:rsid w:val="007C12E0"/>
    <w:rsid w:val="007C48E4"/>
    <w:rsid w:val="007C4C02"/>
    <w:rsid w:val="007C4D52"/>
    <w:rsid w:val="007C513A"/>
    <w:rsid w:val="007C5658"/>
    <w:rsid w:val="007C60B2"/>
    <w:rsid w:val="007C64FD"/>
    <w:rsid w:val="007C66ED"/>
    <w:rsid w:val="007C70EB"/>
    <w:rsid w:val="007D0128"/>
    <w:rsid w:val="007D01F6"/>
    <w:rsid w:val="007D0591"/>
    <w:rsid w:val="007D082E"/>
    <w:rsid w:val="007D1018"/>
    <w:rsid w:val="007D181E"/>
    <w:rsid w:val="007D1E16"/>
    <w:rsid w:val="007D2333"/>
    <w:rsid w:val="007D24F6"/>
    <w:rsid w:val="007D29DB"/>
    <w:rsid w:val="007D2C12"/>
    <w:rsid w:val="007D2E2B"/>
    <w:rsid w:val="007D30BE"/>
    <w:rsid w:val="007D375A"/>
    <w:rsid w:val="007D3909"/>
    <w:rsid w:val="007D3EF4"/>
    <w:rsid w:val="007D4CEC"/>
    <w:rsid w:val="007D69D5"/>
    <w:rsid w:val="007D6AAD"/>
    <w:rsid w:val="007D6DA5"/>
    <w:rsid w:val="007D6FA9"/>
    <w:rsid w:val="007D77D6"/>
    <w:rsid w:val="007E03E3"/>
    <w:rsid w:val="007E1164"/>
    <w:rsid w:val="007E1F57"/>
    <w:rsid w:val="007E3273"/>
    <w:rsid w:val="007E364A"/>
    <w:rsid w:val="007E3BD9"/>
    <w:rsid w:val="007E3DCE"/>
    <w:rsid w:val="007E44D8"/>
    <w:rsid w:val="007E5C7F"/>
    <w:rsid w:val="007E68FB"/>
    <w:rsid w:val="007E7515"/>
    <w:rsid w:val="007E7C9E"/>
    <w:rsid w:val="007F0885"/>
    <w:rsid w:val="007F13A4"/>
    <w:rsid w:val="007F14DC"/>
    <w:rsid w:val="007F192C"/>
    <w:rsid w:val="007F1D65"/>
    <w:rsid w:val="007F30E7"/>
    <w:rsid w:val="007F3935"/>
    <w:rsid w:val="007F3F41"/>
    <w:rsid w:val="007F499D"/>
    <w:rsid w:val="007F4B72"/>
    <w:rsid w:val="007F5D4F"/>
    <w:rsid w:val="007F6FC5"/>
    <w:rsid w:val="007F7E58"/>
    <w:rsid w:val="0080220E"/>
    <w:rsid w:val="00802702"/>
    <w:rsid w:val="008032F2"/>
    <w:rsid w:val="00803501"/>
    <w:rsid w:val="0080380A"/>
    <w:rsid w:val="0080390C"/>
    <w:rsid w:val="0080428F"/>
    <w:rsid w:val="00804F58"/>
    <w:rsid w:val="00805312"/>
    <w:rsid w:val="00805F8B"/>
    <w:rsid w:val="008060D4"/>
    <w:rsid w:val="00806B5D"/>
    <w:rsid w:val="008070E0"/>
    <w:rsid w:val="00807651"/>
    <w:rsid w:val="008079D6"/>
    <w:rsid w:val="00807DAE"/>
    <w:rsid w:val="00807E2A"/>
    <w:rsid w:val="00807FB6"/>
    <w:rsid w:val="008101F0"/>
    <w:rsid w:val="008102E4"/>
    <w:rsid w:val="00810F5A"/>
    <w:rsid w:val="00811984"/>
    <w:rsid w:val="00811A65"/>
    <w:rsid w:val="0081237D"/>
    <w:rsid w:val="008127A4"/>
    <w:rsid w:val="00812C69"/>
    <w:rsid w:val="008135D1"/>
    <w:rsid w:val="00813B08"/>
    <w:rsid w:val="00813EE7"/>
    <w:rsid w:val="008141AC"/>
    <w:rsid w:val="0081502D"/>
    <w:rsid w:val="00815C5C"/>
    <w:rsid w:val="00816002"/>
    <w:rsid w:val="00816454"/>
    <w:rsid w:val="00816952"/>
    <w:rsid w:val="00817041"/>
    <w:rsid w:val="00817089"/>
    <w:rsid w:val="00817590"/>
    <w:rsid w:val="0081762A"/>
    <w:rsid w:val="00817E18"/>
    <w:rsid w:val="00820044"/>
    <w:rsid w:val="00820265"/>
    <w:rsid w:val="008206E6"/>
    <w:rsid w:val="008206EA"/>
    <w:rsid w:val="0082280B"/>
    <w:rsid w:val="0082309D"/>
    <w:rsid w:val="00823791"/>
    <w:rsid w:val="00823E24"/>
    <w:rsid w:val="00823F06"/>
    <w:rsid w:val="00824ADD"/>
    <w:rsid w:val="00824E8C"/>
    <w:rsid w:val="00824FA4"/>
    <w:rsid w:val="00825F00"/>
    <w:rsid w:val="00826434"/>
    <w:rsid w:val="0082647D"/>
    <w:rsid w:val="00826AF2"/>
    <w:rsid w:val="00826DBC"/>
    <w:rsid w:val="008270D1"/>
    <w:rsid w:val="00827CF9"/>
    <w:rsid w:val="00827D18"/>
    <w:rsid w:val="00830106"/>
    <w:rsid w:val="00830331"/>
    <w:rsid w:val="008304A5"/>
    <w:rsid w:val="00831240"/>
    <w:rsid w:val="00832447"/>
    <w:rsid w:val="00833689"/>
    <w:rsid w:val="008339FD"/>
    <w:rsid w:val="008342BB"/>
    <w:rsid w:val="00834556"/>
    <w:rsid w:val="0083479D"/>
    <w:rsid w:val="00834A97"/>
    <w:rsid w:val="00834DD1"/>
    <w:rsid w:val="008359AA"/>
    <w:rsid w:val="00836F1F"/>
    <w:rsid w:val="0083718D"/>
    <w:rsid w:val="00840351"/>
    <w:rsid w:val="00840696"/>
    <w:rsid w:val="00840BAF"/>
    <w:rsid w:val="00840BB6"/>
    <w:rsid w:val="008411F3"/>
    <w:rsid w:val="00842475"/>
    <w:rsid w:val="00842D48"/>
    <w:rsid w:val="008431E6"/>
    <w:rsid w:val="00843299"/>
    <w:rsid w:val="008435AD"/>
    <w:rsid w:val="00843DFE"/>
    <w:rsid w:val="008445F3"/>
    <w:rsid w:val="008446F3"/>
    <w:rsid w:val="008456E5"/>
    <w:rsid w:val="00845ADE"/>
    <w:rsid w:val="008461EA"/>
    <w:rsid w:val="0084622E"/>
    <w:rsid w:val="00846461"/>
    <w:rsid w:val="0084650D"/>
    <w:rsid w:val="00846CD6"/>
    <w:rsid w:val="00847B1B"/>
    <w:rsid w:val="00847C9A"/>
    <w:rsid w:val="008504C0"/>
    <w:rsid w:val="008504ED"/>
    <w:rsid w:val="008511F9"/>
    <w:rsid w:val="0085162E"/>
    <w:rsid w:val="00852433"/>
    <w:rsid w:val="008536CE"/>
    <w:rsid w:val="00853C5E"/>
    <w:rsid w:val="00853D6D"/>
    <w:rsid w:val="008548A9"/>
    <w:rsid w:val="00854C60"/>
    <w:rsid w:val="0085569F"/>
    <w:rsid w:val="008566E2"/>
    <w:rsid w:val="00856FCD"/>
    <w:rsid w:val="0085713D"/>
    <w:rsid w:val="00857B44"/>
    <w:rsid w:val="00857EE8"/>
    <w:rsid w:val="008601DD"/>
    <w:rsid w:val="0086075A"/>
    <w:rsid w:val="00860BC1"/>
    <w:rsid w:val="008614DC"/>
    <w:rsid w:val="008618BC"/>
    <w:rsid w:val="00862358"/>
    <w:rsid w:val="0086274E"/>
    <w:rsid w:val="00862E24"/>
    <w:rsid w:val="00863A16"/>
    <w:rsid w:val="00863B7A"/>
    <w:rsid w:val="00864CD7"/>
    <w:rsid w:val="00865778"/>
    <w:rsid w:val="008663D0"/>
    <w:rsid w:val="00866FEE"/>
    <w:rsid w:val="0086768C"/>
    <w:rsid w:val="008678F4"/>
    <w:rsid w:val="00867F25"/>
    <w:rsid w:val="00870166"/>
    <w:rsid w:val="0087041E"/>
    <w:rsid w:val="00870DC4"/>
    <w:rsid w:val="00870EE6"/>
    <w:rsid w:val="008713D9"/>
    <w:rsid w:val="00871A2A"/>
    <w:rsid w:val="00871B37"/>
    <w:rsid w:val="008732C1"/>
    <w:rsid w:val="008734A4"/>
    <w:rsid w:val="00874279"/>
    <w:rsid w:val="008742C4"/>
    <w:rsid w:val="00874DEE"/>
    <w:rsid w:val="00875632"/>
    <w:rsid w:val="00875BD9"/>
    <w:rsid w:val="00875DD0"/>
    <w:rsid w:val="008763D7"/>
    <w:rsid w:val="00876523"/>
    <w:rsid w:val="00877155"/>
    <w:rsid w:val="00877334"/>
    <w:rsid w:val="0087734D"/>
    <w:rsid w:val="00877505"/>
    <w:rsid w:val="00877721"/>
    <w:rsid w:val="00877C38"/>
    <w:rsid w:val="00877E27"/>
    <w:rsid w:val="0088039A"/>
    <w:rsid w:val="00881359"/>
    <w:rsid w:val="008815F2"/>
    <w:rsid w:val="008816E7"/>
    <w:rsid w:val="00881DD8"/>
    <w:rsid w:val="00882C56"/>
    <w:rsid w:val="00883653"/>
    <w:rsid w:val="00883712"/>
    <w:rsid w:val="0088443B"/>
    <w:rsid w:val="00884B70"/>
    <w:rsid w:val="00885AFA"/>
    <w:rsid w:val="00886E1E"/>
    <w:rsid w:val="00887078"/>
    <w:rsid w:val="008873B1"/>
    <w:rsid w:val="00887620"/>
    <w:rsid w:val="00887CCF"/>
    <w:rsid w:val="00890529"/>
    <w:rsid w:val="00890546"/>
    <w:rsid w:val="008909CB"/>
    <w:rsid w:val="00891023"/>
    <w:rsid w:val="00891B35"/>
    <w:rsid w:val="00892652"/>
    <w:rsid w:val="008926BE"/>
    <w:rsid w:val="00892790"/>
    <w:rsid w:val="00892C0C"/>
    <w:rsid w:val="008938AA"/>
    <w:rsid w:val="00893B69"/>
    <w:rsid w:val="0089438A"/>
    <w:rsid w:val="00894662"/>
    <w:rsid w:val="00895AA3"/>
    <w:rsid w:val="00895AF5"/>
    <w:rsid w:val="0089631E"/>
    <w:rsid w:val="0089636A"/>
    <w:rsid w:val="00896ACA"/>
    <w:rsid w:val="00896CCE"/>
    <w:rsid w:val="00896E7A"/>
    <w:rsid w:val="00897134"/>
    <w:rsid w:val="0089755A"/>
    <w:rsid w:val="008975BB"/>
    <w:rsid w:val="00897C37"/>
    <w:rsid w:val="008A0AC3"/>
    <w:rsid w:val="008A133B"/>
    <w:rsid w:val="008A25AD"/>
    <w:rsid w:val="008A2870"/>
    <w:rsid w:val="008A36F4"/>
    <w:rsid w:val="008A4A64"/>
    <w:rsid w:val="008A4B16"/>
    <w:rsid w:val="008A5D07"/>
    <w:rsid w:val="008A6179"/>
    <w:rsid w:val="008A6E87"/>
    <w:rsid w:val="008A7BEB"/>
    <w:rsid w:val="008A7C55"/>
    <w:rsid w:val="008B0D87"/>
    <w:rsid w:val="008B12C5"/>
    <w:rsid w:val="008B163D"/>
    <w:rsid w:val="008B1C96"/>
    <w:rsid w:val="008B233A"/>
    <w:rsid w:val="008B2B01"/>
    <w:rsid w:val="008B2C82"/>
    <w:rsid w:val="008B33AF"/>
    <w:rsid w:val="008B3620"/>
    <w:rsid w:val="008B48DA"/>
    <w:rsid w:val="008B4A6E"/>
    <w:rsid w:val="008B4BB1"/>
    <w:rsid w:val="008B4E75"/>
    <w:rsid w:val="008B544C"/>
    <w:rsid w:val="008B572B"/>
    <w:rsid w:val="008B5F39"/>
    <w:rsid w:val="008B7666"/>
    <w:rsid w:val="008B779A"/>
    <w:rsid w:val="008B7815"/>
    <w:rsid w:val="008C0794"/>
    <w:rsid w:val="008C0ED0"/>
    <w:rsid w:val="008C1007"/>
    <w:rsid w:val="008C1DAD"/>
    <w:rsid w:val="008C2840"/>
    <w:rsid w:val="008C3C29"/>
    <w:rsid w:val="008C4136"/>
    <w:rsid w:val="008C4AEE"/>
    <w:rsid w:val="008C4F61"/>
    <w:rsid w:val="008C4F7A"/>
    <w:rsid w:val="008C4FEC"/>
    <w:rsid w:val="008C5551"/>
    <w:rsid w:val="008C55D2"/>
    <w:rsid w:val="008C70E6"/>
    <w:rsid w:val="008C7DE9"/>
    <w:rsid w:val="008D05BD"/>
    <w:rsid w:val="008D0935"/>
    <w:rsid w:val="008D0D06"/>
    <w:rsid w:val="008D0D14"/>
    <w:rsid w:val="008D0F72"/>
    <w:rsid w:val="008D18C0"/>
    <w:rsid w:val="008D1D19"/>
    <w:rsid w:val="008D1E47"/>
    <w:rsid w:val="008D2F4E"/>
    <w:rsid w:val="008D3437"/>
    <w:rsid w:val="008D354C"/>
    <w:rsid w:val="008D3F7D"/>
    <w:rsid w:val="008D4452"/>
    <w:rsid w:val="008D4A48"/>
    <w:rsid w:val="008D4CE8"/>
    <w:rsid w:val="008D4DDA"/>
    <w:rsid w:val="008D5BCC"/>
    <w:rsid w:val="008D6291"/>
    <w:rsid w:val="008D6355"/>
    <w:rsid w:val="008D638B"/>
    <w:rsid w:val="008D67A4"/>
    <w:rsid w:val="008D7455"/>
    <w:rsid w:val="008D7837"/>
    <w:rsid w:val="008E0856"/>
    <w:rsid w:val="008E0CA9"/>
    <w:rsid w:val="008E21C2"/>
    <w:rsid w:val="008E2574"/>
    <w:rsid w:val="008E2C32"/>
    <w:rsid w:val="008E2CFF"/>
    <w:rsid w:val="008E3173"/>
    <w:rsid w:val="008E36B8"/>
    <w:rsid w:val="008E3D1B"/>
    <w:rsid w:val="008E3E22"/>
    <w:rsid w:val="008E40A6"/>
    <w:rsid w:val="008E4429"/>
    <w:rsid w:val="008E45E2"/>
    <w:rsid w:val="008E54ED"/>
    <w:rsid w:val="008E5F17"/>
    <w:rsid w:val="008E6B59"/>
    <w:rsid w:val="008E700F"/>
    <w:rsid w:val="008E715A"/>
    <w:rsid w:val="008E7188"/>
    <w:rsid w:val="008E71C2"/>
    <w:rsid w:val="008E7257"/>
    <w:rsid w:val="008E749D"/>
    <w:rsid w:val="008F0063"/>
    <w:rsid w:val="008F073F"/>
    <w:rsid w:val="008F0A8C"/>
    <w:rsid w:val="008F0E74"/>
    <w:rsid w:val="008F1A66"/>
    <w:rsid w:val="008F1BB9"/>
    <w:rsid w:val="008F2219"/>
    <w:rsid w:val="008F29DD"/>
    <w:rsid w:val="008F2DB3"/>
    <w:rsid w:val="008F33B4"/>
    <w:rsid w:val="008F3F29"/>
    <w:rsid w:val="008F4121"/>
    <w:rsid w:val="008F4987"/>
    <w:rsid w:val="008F4A80"/>
    <w:rsid w:val="008F4CD9"/>
    <w:rsid w:val="008F54ED"/>
    <w:rsid w:val="008F585D"/>
    <w:rsid w:val="008F60C7"/>
    <w:rsid w:val="008F69A4"/>
    <w:rsid w:val="008F7600"/>
    <w:rsid w:val="008F7E80"/>
    <w:rsid w:val="00900DDD"/>
    <w:rsid w:val="00901231"/>
    <w:rsid w:val="00901816"/>
    <w:rsid w:val="00902215"/>
    <w:rsid w:val="0090328D"/>
    <w:rsid w:val="0090355F"/>
    <w:rsid w:val="00903B87"/>
    <w:rsid w:val="00904199"/>
    <w:rsid w:val="009043F1"/>
    <w:rsid w:val="009047A0"/>
    <w:rsid w:val="009048D6"/>
    <w:rsid w:val="00905C5B"/>
    <w:rsid w:val="00905EF5"/>
    <w:rsid w:val="009063AE"/>
    <w:rsid w:val="00906ECE"/>
    <w:rsid w:val="00906FAD"/>
    <w:rsid w:val="00907424"/>
    <w:rsid w:val="009075FE"/>
    <w:rsid w:val="00907F88"/>
    <w:rsid w:val="0091041D"/>
    <w:rsid w:val="00910B6A"/>
    <w:rsid w:val="00910E32"/>
    <w:rsid w:val="00910FEF"/>
    <w:rsid w:val="00911BC6"/>
    <w:rsid w:val="0091269A"/>
    <w:rsid w:val="009126FB"/>
    <w:rsid w:val="009127DE"/>
    <w:rsid w:val="0091290E"/>
    <w:rsid w:val="00912B91"/>
    <w:rsid w:val="0091363A"/>
    <w:rsid w:val="0091389C"/>
    <w:rsid w:val="00914D7D"/>
    <w:rsid w:val="00914D7F"/>
    <w:rsid w:val="00914E1E"/>
    <w:rsid w:val="009156F4"/>
    <w:rsid w:val="0091583E"/>
    <w:rsid w:val="00915940"/>
    <w:rsid w:val="00915A90"/>
    <w:rsid w:val="00916185"/>
    <w:rsid w:val="00917FF4"/>
    <w:rsid w:val="009205C8"/>
    <w:rsid w:val="009208D3"/>
    <w:rsid w:val="00920D51"/>
    <w:rsid w:val="00920FD1"/>
    <w:rsid w:val="009212C3"/>
    <w:rsid w:val="009213A3"/>
    <w:rsid w:val="00921E99"/>
    <w:rsid w:val="009220AC"/>
    <w:rsid w:val="0092233A"/>
    <w:rsid w:val="00922706"/>
    <w:rsid w:val="0092318D"/>
    <w:rsid w:val="00923B98"/>
    <w:rsid w:val="00923C33"/>
    <w:rsid w:val="0092401F"/>
    <w:rsid w:val="00924F21"/>
    <w:rsid w:val="00926289"/>
    <w:rsid w:val="0092628F"/>
    <w:rsid w:val="00930287"/>
    <w:rsid w:val="009314AA"/>
    <w:rsid w:val="00931534"/>
    <w:rsid w:val="00931B11"/>
    <w:rsid w:val="009325CD"/>
    <w:rsid w:val="00932FBF"/>
    <w:rsid w:val="00933AD5"/>
    <w:rsid w:val="00933E22"/>
    <w:rsid w:val="0093476F"/>
    <w:rsid w:val="00934EEE"/>
    <w:rsid w:val="0093571B"/>
    <w:rsid w:val="009361FC"/>
    <w:rsid w:val="00936227"/>
    <w:rsid w:val="00936931"/>
    <w:rsid w:val="00936A62"/>
    <w:rsid w:val="00937531"/>
    <w:rsid w:val="0093776E"/>
    <w:rsid w:val="00937FF7"/>
    <w:rsid w:val="00940533"/>
    <w:rsid w:val="00941499"/>
    <w:rsid w:val="00941686"/>
    <w:rsid w:val="00942A9B"/>
    <w:rsid w:val="00943296"/>
    <w:rsid w:val="00944B6B"/>
    <w:rsid w:val="009460E7"/>
    <w:rsid w:val="00946502"/>
    <w:rsid w:val="0094A7AD"/>
    <w:rsid w:val="00950243"/>
    <w:rsid w:val="009505C4"/>
    <w:rsid w:val="009517A5"/>
    <w:rsid w:val="0095279D"/>
    <w:rsid w:val="00952EA1"/>
    <w:rsid w:val="00953168"/>
    <w:rsid w:val="00953549"/>
    <w:rsid w:val="00954789"/>
    <w:rsid w:val="00954AB9"/>
    <w:rsid w:val="00954FBF"/>
    <w:rsid w:val="00955D3E"/>
    <w:rsid w:val="009564D5"/>
    <w:rsid w:val="00956898"/>
    <w:rsid w:val="00956B79"/>
    <w:rsid w:val="00956C0E"/>
    <w:rsid w:val="00957148"/>
    <w:rsid w:val="0095734B"/>
    <w:rsid w:val="0095743E"/>
    <w:rsid w:val="0096075A"/>
    <w:rsid w:val="00960C97"/>
    <w:rsid w:val="00961902"/>
    <w:rsid w:val="0096211A"/>
    <w:rsid w:val="00962266"/>
    <w:rsid w:val="00962705"/>
    <w:rsid w:val="00962827"/>
    <w:rsid w:val="00962CA4"/>
    <w:rsid w:val="00962E56"/>
    <w:rsid w:val="00963059"/>
    <w:rsid w:val="00963283"/>
    <w:rsid w:val="00963B4F"/>
    <w:rsid w:val="00963CC0"/>
    <w:rsid w:val="00964174"/>
    <w:rsid w:val="0096488E"/>
    <w:rsid w:val="00964ABC"/>
    <w:rsid w:val="00964AE5"/>
    <w:rsid w:val="00964D11"/>
    <w:rsid w:val="00965867"/>
    <w:rsid w:val="009660DE"/>
    <w:rsid w:val="0096688A"/>
    <w:rsid w:val="009669E8"/>
    <w:rsid w:val="00966AD4"/>
    <w:rsid w:val="00966C95"/>
    <w:rsid w:val="009671D3"/>
    <w:rsid w:val="00967816"/>
    <w:rsid w:val="009704FE"/>
    <w:rsid w:val="009709B3"/>
    <w:rsid w:val="00970E92"/>
    <w:rsid w:val="009715F6"/>
    <w:rsid w:val="00971D02"/>
    <w:rsid w:val="00972588"/>
    <w:rsid w:val="009725E9"/>
    <w:rsid w:val="009728A1"/>
    <w:rsid w:val="00972F54"/>
    <w:rsid w:val="00973223"/>
    <w:rsid w:val="00973E25"/>
    <w:rsid w:val="009741BA"/>
    <w:rsid w:val="00974851"/>
    <w:rsid w:val="009749A8"/>
    <w:rsid w:val="009750A4"/>
    <w:rsid w:val="00976DCE"/>
    <w:rsid w:val="00980002"/>
    <w:rsid w:val="00980514"/>
    <w:rsid w:val="00981186"/>
    <w:rsid w:val="00981D10"/>
    <w:rsid w:val="00982AA6"/>
    <w:rsid w:val="00983D20"/>
    <w:rsid w:val="009840EC"/>
    <w:rsid w:val="00984343"/>
    <w:rsid w:val="00984DA8"/>
    <w:rsid w:val="00985198"/>
    <w:rsid w:val="009852BD"/>
    <w:rsid w:val="00985684"/>
    <w:rsid w:val="00985B4E"/>
    <w:rsid w:val="00986189"/>
    <w:rsid w:val="00986B16"/>
    <w:rsid w:val="00986C31"/>
    <w:rsid w:val="00986E2C"/>
    <w:rsid w:val="00987F42"/>
    <w:rsid w:val="00987F58"/>
    <w:rsid w:val="009902C4"/>
    <w:rsid w:val="0099033D"/>
    <w:rsid w:val="00990ABC"/>
    <w:rsid w:val="00990E00"/>
    <w:rsid w:val="00992118"/>
    <w:rsid w:val="00992667"/>
    <w:rsid w:val="00992763"/>
    <w:rsid w:val="009929B6"/>
    <w:rsid w:val="00992F28"/>
    <w:rsid w:val="00993558"/>
    <w:rsid w:val="00993EA5"/>
    <w:rsid w:val="009941F7"/>
    <w:rsid w:val="0099574A"/>
    <w:rsid w:val="00995C02"/>
    <w:rsid w:val="0099777E"/>
    <w:rsid w:val="00997898"/>
    <w:rsid w:val="00997AF8"/>
    <w:rsid w:val="009A0017"/>
    <w:rsid w:val="009A0351"/>
    <w:rsid w:val="009A049B"/>
    <w:rsid w:val="009A0A04"/>
    <w:rsid w:val="009A0DA2"/>
    <w:rsid w:val="009A1437"/>
    <w:rsid w:val="009A168D"/>
    <w:rsid w:val="009A1FC0"/>
    <w:rsid w:val="009A28C1"/>
    <w:rsid w:val="009A365A"/>
    <w:rsid w:val="009A3709"/>
    <w:rsid w:val="009A3728"/>
    <w:rsid w:val="009A383B"/>
    <w:rsid w:val="009A3C08"/>
    <w:rsid w:val="009A4137"/>
    <w:rsid w:val="009A45BB"/>
    <w:rsid w:val="009A486B"/>
    <w:rsid w:val="009A4D8F"/>
    <w:rsid w:val="009A5684"/>
    <w:rsid w:val="009A568B"/>
    <w:rsid w:val="009A5765"/>
    <w:rsid w:val="009A57A9"/>
    <w:rsid w:val="009A5C61"/>
    <w:rsid w:val="009A5DE9"/>
    <w:rsid w:val="009A6602"/>
    <w:rsid w:val="009A6BAB"/>
    <w:rsid w:val="009A6BBC"/>
    <w:rsid w:val="009A6F05"/>
    <w:rsid w:val="009A74A9"/>
    <w:rsid w:val="009A7EAA"/>
    <w:rsid w:val="009B04CC"/>
    <w:rsid w:val="009B0E4E"/>
    <w:rsid w:val="009B0F45"/>
    <w:rsid w:val="009B10FE"/>
    <w:rsid w:val="009B1643"/>
    <w:rsid w:val="009B1F7D"/>
    <w:rsid w:val="009B2E5A"/>
    <w:rsid w:val="009B2E74"/>
    <w:rsid w:val="009B2FE8"/>
    <w:rsid w:val="009B3C67"/>
    <w:rsid w:val="009B3F0F"/>
    <w:rsid w:val="009B42F3"/>
    <w:rsid w:val="009B44AB"/>
    <w:rsid w:val="009B4EAA"/>
    <w:rsid w:val="009B4F49"/>
    <w:rsid w:val="009B4FA4"/>
    <w:rsid w:val="009B5032"/>
    <w:rsid w:val="009B58B2"/>
    <w:rsid w:val="009B6386"/>
    <w:rsid w:val="009B6860"/>
    <w:rsid w:val="009B6CF9"/>
    <w:rsid w:val="009B706C"/>
    <w:rsid w:val="009B7174"/>
    <w:rsid w:val="009C1500"/>
    <w:rsid w:val="009C2428"/>
    <w:rsid w:val="009C26FF"/>
    <w:rsid w:val="009C2A34"/>
    <w:rsid w:val="009C32F7"/>
    <w:rsid w:val="009C38D4"/>
    <w:rsid w:val="009C40FF"/>
    <w:rsid w:val="009C4B6C"/>
    <w:rsid w:val="009C561E"/>
    <w:rsid w:val="009C6B8D"/>
    <w:rsid w:val="009C7301"/>
    <w:rsid w:val="009C7579"/>
    <w:rsid w:val="009C7869"/>
    <w:rsid w:val="009D04A8"/>
    <w:rsid w:val="009D0C1A"/>
    <w:rsid w:val="009D0D15"/>
    <w:rsid w:val="009D0DF7"/>
    <w:rsid w:val="009D0E05"/>
    <w:rsid w:val="009D17B7"/>
    <w:rsid w:val="009D1CA5"/>
    <w:rsid w:val="009D2F8F"/>
    <w:rsid w:val="009D302A"/>
    <w:rsid w:val="009D479F"/>
    <w:rsid w:val="009D5CA4"/>
    <w:rsid w:val="009D60BB"/>
    <w:rsid w:val="009D60CE"/>
    <w:rsid w:val="009D7CF5"/>
    <w:rsid w:val="009D7E9F"/>
    <w:rsid w:val="009E0E69"/>
    <w:rsid w:val="009E0F84"/>
    <w:rsid w:val="009E1296"/>
    <w:rsid w:val="009E1B21"/>
    <w:rsid w:val="009E1C6D"/>
    <w:rsid w:val="009E1D2D"/>
    <w:rsid w:val="009E2280"/>
    <w:rsid w:val="009E2383"/>
    <w:rsid w:val="009E24D7"/>
    <w:rsid w:val="009E2614"/>
    <w:rsid w:val="009E2EBB"/>
    <w:rsid w:val="009E2F5B"/>
    <w:rsid w:val="009E38E7"/>
    <w:rsid w:val="009E3CC2"/>
    <w:rsid w:val="009E444E"/>
    <w:rsid w:val="009E476D"/>
    <w:rsid w:val="009E4EFE"/>
    <w:rsid w:val="009E4F8C"/>
    <w:rsid w:val="009E50F7"/>
    <w:rsid w:val="009E5918"/>
    <w:rsid w:val="009E6731"/>
    <w:rsid w:val="009E6AEA"/>
    <w:rsid w:val="009E6E42"/>
    <w:rsid w:val="009E714B"/>
    <w:rsid w:val="009E7760"/>
    <w:rsid w:val="009E7B11"/>
    <w:rsid w:val="009F052C"/>
    <w:rsid w:val="009F057C"/>
    <w:rsid w:val="009F06E8"/>
    <w:rsid w:val="009F08EC"/>
    <w:rsid w:val="009F0ACE"/>
    <w:rsid w:val="009F12A2"/>
    <w:rsid w:val="009F1AE3"/>
    <w:rsid w:val="009F20DE"/>
    <w:rsid w:val="009F23DF"/>
    <w:rsid w:val="009F2541"/>
    <w:rsid w:val="009F27EF"/>
    <w:rsid w:val="009F2A61"/>
    <w:rsid w:val="009F3108"/>
    <w:rsid w:val="009F36D7"/>
    <w:rsid w:val="009F3B7B"/>
    <w:rsid w:val="009F402B"/>
    <w:rsid w:val="009F418C"/>
    <w:rsid w:val="009F4869"/>
    <w:rsid w:val="009F4E3C"/>
    <w:rsid w:val="009F512E"/>
    <w:rsid w:val="009F58E4"/>
    <w:rsid w:val="009F5A27"/>
    <w:rsid w:val="009F5E12"/>
    <w:rsid w:val="009F5F27"/>
    <w:rsid w:val="009F773F"/>
    <w:rsid w:val="00A00E73"/>
    <w:rsid w:val="00A0106E"/>
    <w:rsid w:val="00A015C8"/>
    <w:rsid w:val="00A019BF"/>
    <w:rsid w:val="00A0236F"/>
    <w:rsid w:val="00A02567"/>
    <w:rsid w:val="00A0256C"/>
    <w:rsid w:val="00A02F02"/>
    <w:rsid w:val="00A03836"/>
    <w:rsid w:val="00A03940"/>
    <w:rsid w:val="00A0488F"/>
    <w:rsid w:val="00A05A9D"/>
    <w:rsid w:val="00A05DE1"/>
    <w:rsid w:val="00A0642C"/>
    <w:rsid w:val="00A06C91"/>
    <w:rsid w:val="00A07580"/>
    <w:rsid w:val="00A07D27"/>
    <w:rsid w:val="00A07D3D"/>
    <w:rsid w:val="00A07DEE"/>
    <w:rsid w:val="00A07E20"/>
    <w:rsid w:val="00A10745"/>
    <w:rsid w:val="00A11350"/>
    <w:rsid w:val="00A116C1"/>
    <w:rsid w:val="00A117F4"/>
    <w:rsid w:val="00A13508"/>
    <w:rsid w:val="00A13D1E"/>
    <w:rsid w:val="00A14978"/>
    <w:rsid w:val="00A15EC3"/>
    <w:rsid w:val="00A16511"/>
    <w:rsid w:val="00A16E90"/>
    <w:rsid w:val="00A178C6"/>
    <w:rsid w:val="00A17A84"/>
    <w:rsid w:val="00A20D89"/>
    <w:rsid w:val="00A214C5"/>
    <w:rsid w:val="00A21D62"/>
    <w:rsid w:val="00A21F20"/>
    <w:rsid w:val="00A221C9"/>
    <w:rsid w:val="00A222A8"/>
    <w:rsid w:val="00A245BA"/>
    <w:rsid w:val="00A247BB"/>
    <w:rsid w:val="00A24B6F"/>
    <w:rsid w:val="00A24B97"/>
    <w:rsid w:val="00A24B9F"/>
    <w:rsid w:val="00A25218"/>
    <w:rsid w:val="00A25A03"/>
    <w:rsid w:val="00A25AEB"/>
    <w:rsid w:val="00A25B18"/>
    <w:rsid w:val="00A25DCC"/>
    <w:rsid w:val="00A266B0"/>
    <w:rsid w:val="00A268FA"/>
    <w:rsid w:val="00A2771C"/>
    <w:rsid w:val="00A316B5"/>
    <w:rsid w:val="00A324E1"/>
    <w:rsid w:val="00A33907"/>
    <w:rsid w:val="00A339CF"/>
    <w:rsid w:val="00A33B7B"/>
    <w:rsid w:val="00A34BEC"/>
    <w:rsid w:val="00A3596F"/>
    <w:rsid w:val="00A35B83"/>
    <w:rsid w:val="00A35BF8"/>
    <w:rsid w:val="00A35C83"/>
    <w:rsid w:val="00A36563"/>
    <w:rsid w:val="00A36AE3"/>
    <w:rsid w:val="00A36FD7"/>
    <w:rsid w:val="00A37EEE"/>
    <w:rsid w:val="00A40113"/>
    <w:rsid w:val="00A402A1"/>
    <w:rsid w:val="00A42183"/>
    <w:rsid w:val="00A42689"/>
    <w:rsid w:val="00A42D31"/>
    <w:rsid w:val="00A44065"/>
    <w:rsid w:val="00A44996"/>
    <w:rsid w:val="00A44D0E"/>
    <w:rsid w:val="00A45284"/>
    <w:rsid w:val="00A45487"/>
    <w:rsid w:val="00A459FE"/>
    <w:rsid w:val="00A46407"/>
    <w:rsid w:val="00A46CE1"/>
    <w:rsid w:val="00A478A6"/>
    <w:rsid w:val="00A507C2"/>
    <w:rsid w:val="00A50A91"/>
    <w:rsid w:val="00A50CAF"/>
    <w:rsid w:val="00A511F8"/>
    <w:rsid w:val="00A51EDB"/>
    <w:rsid w:val="00A52240"/>
    <w:rsid w:val="00A526A5"/>
    <w:rsid w:val="00A5270B"/>
    <w:rsid w:val="00A527F5"/>
    <w:rsid w:val="00A53F0C"/>
    <w:rsid w:val="00A54B49"/>
    <w:rsid w:val="00A5551B"/>
    <w:rsid w:val="00A57152"/>
    <w:rsid w:val="00A574EA"/>
    <w:rsid w:val="00A575FE"/>
    <w:rsid w:val="00A57C27"/>
    <w:rsid w:val="00A57C3B"/>
    <w:rsid w:val="00A5840E"/>
    <w:rsid w:val="00A60332"/>
    <w:rsid w:val="00A60E29"/>
    <w:rsid w:val="00A60EDD"/>
    <w:rsid w:val="00A60FD4"/>
    <w:rsid w:val="00A62020"/>
    <w:rsid w:val="00A62927"/>
    <w:rsid w:val="00A62FA1"/>
    <w:rsid w:val="00A63D1D"/>
    <w:rsid w:val="00A644F3"/>
    <w:rsid w:val="00A64595"/>
    <w:rsid w:val="00A64639"/>
    <w:rsid w:val="00A646AD"/>
    <w:rsid w:val="00A64AC8"/>
    <w:rsid w:val="00A6533F"/>
    <w:rsid w:val="00A657EF"/>
    <w:rsid w:val="00A65EE6"/>
    <w:rsid w:val="00A700FF"/>
    <w:rsid w:val="00A7188F"/>
    <w:rsid w:val="00A71949"/>
    <w:rsid w:val="00A72650"/>
    <w:rsid w:val="00A728D9"/>
    <w:rsid w:val="00A72EFD"/>
    <w:rsid w:val="00A7309D"/>
    <w:rsid w:val="00A73440"/>
    <w:rsid w:val="00A7391F"/>
    <w:rsid w:val="00A74640"/>
    <w:rsid w:val="00A7507E"/>
    <w:rsid w:val="00A79C2C"/>
    <w:rsid w:val="00A807D8"/>
    <w:rsid w:val="00A80DA8"/>
    <w:rsid w:val="00A8215B"/>
    <w:rsid w:val="00A8222C"/>
    <w:rsid w:val="00A825EF"/>
    <w:rsid w:val="00A82BC3"/>
    <w:rsid w:val="00A83BCC"/>
    <w:rsid w:val="00A853C9"/>
    <w:rsid w:val="00A855D5"/>
    <w:rsid w:val="00A85C15"/>
    <w:rsid w:val="00A86066"/>
    <w:rsid w:val="00A86492"/>
    <w:rsid w:val="00A864E9"/>
    <w:rsid w:val="00A869B9"/>
    <w:rsid w:val="00A86D6D"/>
    <w:rsid w:val="00A87482"/>
    <w:rsid w:val="00A879DE"/>
    <w:rsid w:val="00A87A35"/>
    <w:rsid w:val="00A87EC6"/>
    <w:rsid w:val="00A910D0"/>
    <w:rsid w:val="00A91822"/>
    <w:rsid w:val="00A91B43"/>
    <w:rsid w:val="00A92C91"/>
    <w:rsid w:val="00A9364F"/>
    <w:rsid w:val="00A937AE"/>
    <w:rsid w:val="00A93A0D"/>
    <w:rsid w:val="00A94268"/>
    <w:rsid w:val="00A942DA"/>
    <w:rsid w:val="00A94A9D"/>
    <w:rsid w:val="00A94E08"/>
    <w:rsid w:val="00A95EB9"/>
    <w:rsid w:val="00A96171"/>
    <w:rsid w:val="00A974D6"/>
    <w:rsid w:val="00A97EB9"/>
    <w:rsid w:val="00AA0105"/>
    <w:rsid w:val="00AA03CD"/>
    <w:rsid w:val="00AA218B"/>
    <w:rsid w:val="00AA21DF"/>
    <w:rsid w:val="00AA227A"/>
    <w:rsid w:val="00AA23A7"/>
    <w:rsid w:val="00AA2577"/>
    <w:rsid w:val="00AA2A0A"/>
    <w:rsid w:val="00AA2C8C"/>
    <w:rsid w:val="00AA2DC8"/>
    <w:rsid w:val="00AA33C4"/>
    <w:rsid w:val="00AA415D"/>
    <w:rsid w:val="00AA4951"/>
    <w:rsid w:val="00AA4E6B"/>
    <w:rsid w:val="00AA4EFC"/>
    <w:rsid w:val="00AA58A5"/>
    <w:rsid w:val="00AA58BC"/>
    <w:rsid w:val="00AA590A"/>
    <w:rsid w:val="00AA5966"/>
    <w:rsid w:val="00AA6326"/>
    <w:rsid w:val="00AA6A11"/>
    <w:rsid w:val="00AA6AE2"/>
    <w:rsid w:val="00AA74C2"/>
    <w:rsid w:val="00AB0112"/>
    <w:rsid w:val="00AB0528"/>
    <w:rsid w:val="00AB05C7"/>
    <w:rsid w:val="00AB063C"/>
    <w:rsid w:val="00AB0B00"/>
    <w:rsid w:val="00AB0C5B"/>
    <w:rsid w:val="00AB12B5"/>
    <w:rsid w:val="00AB151F"/>
    <w:rsid w:val="00AB17D9"/>
    <w:rsid w:val="00AB3D0B"/>
    <w:rsid w:val="00AB404E"/>
    <w:rsid w:val="00AB475F"/>
    <w:rsid w:val="00AB4882"/>
    <w:rsid w:val="00AB48CA"/>
    <w:rsid w:val="00AB58A9"/>
    <w:rsid w:val="00AB59F2"/>
    <w:rsid w:val="00AB62C8"/>
    <w:rsid w:val="00AB646B"/>
    <w:rsid w:val="00AB64C3"/>
    <w:rsid w:val="00AB7982"/>
    <w:rsid w:val="00AC06B0"/>
    <w:rsid w:val="00AC1518"/>
    <w:rsid w:val="00AC1776"/>
    <w:rsid w:val="00AC1B31"/>
    <w:rsid w:val="00AC24C2"/>
    <w:rsid w:val="00AC2CC5"/>
    <w:rsid w:val="00AC310C"/>
    <w:rsid w:val="00AC3701"/>
    <w:rsid w:val="00AC3A4D"/>
    <w:rsid w:val="00AC3A64"/>
    <w:rsid w:val="00AC438A"/>
    <w:rsid w:val="00AC4C86"/>
    <w:rsid w:val="00AC5794"/>
    <w:rsid w:val="00AC69AA"/>
    <w:rsid w:val="00AC7C70"/>
    <w:rsid w:val="00AD014A"/>
    <w:rsid w:val="00AD0F34"/>
    <w:rsid w:val="00AD11FB"/>
    <w:rsid w:val="00AD18A2"/>
    <w:rsid w:val="00AD196E"/>
    <w:rsid w:val="00AD1F14"/>
    <w:rsid w:val="00AD2F93"/>
    <w:rsid w:val="00AD3193"/>
    <w:rsid w:val="00AD3357"/>
    <w:rsid w:val="00AD362E"/>
    <w:rsid w:val="00AD389F"/>
    <w:rsid w:val="00AD4931"/>
    <w:rsid w:val="00AD4A43"/>
    <w:rsid w:val="00AD565F"/>
    <w:rsid w:val="00AD5C38"/>
    <w:rsid w:val="00AD5EC6"/>
    <w:rsid w:val="00AD66E0"/>
    <w:rsid w:val="00AD6BD0"/>
    <w:rsid w:val="00AD6BE1"/>
    <w:rsid w:val="00AD71DD"/>
    <w:rsid w:val="00AD784F"/>
    <w:rsid w:val="00AD799D"/>
    <w:rsid w:val="00AD7BDB"/>
    <w:rsid w:val="00AD7EC8"/>
    <w:rsid w:val="00AE05EB"/>
    <w:rsid w:val="00AE0714"/>
    <w:rsid w:val="00AE0803"/>
    <w:rsid w:val="00AE10DA"/>
    <w:rsid w:val="00AE1444"/>
    <w:rsid w:val="00AE163C"/>
    <w:rsid w:val="00AE1A72"/>
    <w:rsid w:val="00AE1C27"/>
    <w:rsid w:val="00AE1D4D"/>
    <w:rsid w:val="00AE2096"/>
    <w:rsid w:val="00AE30AE"/>
    <w:rsid w:val="00AE331F"/>
    <w:rsid w:val="00AE3631"/>
    <w:rsid w:val="00AE36E2"/>
    <w:rsid w:val="00AE385D"/>
    <w:rsid w:val="00AE462C"/>
    <w:rsid w:val="00AE4785"/>
    <w:rsid w:val="00AE4CF4"/>
    <w:rsid w:val="00AE6212"/>
    <w:rsid w:val="00AE638A"/>
    <w:rsid w:val="00AE6772"/>
    <w:rsid w:val="00AE6C24"/>
    <w:rsid w:val="00AE71FD"/>
    <w:rsid w:val="00AE731C"/>
    <w:rsid w:val="00AE79C9"/>
    <w:rsid w:val="00AF06BE"/>
    <w:rsid w:val="00AF0702"/>
    <w:rsid w:val="00AF0800"/>
    <w:rsid w:val="00AF1760"/>
    <w:rsid w:val="00AF19E5"/>
    <w:rsid w:val="00AF2302"/>
    <w:rsid w:val="00AF3743"/>
    <w:rsid w:val="00AF37A3"/>
    <w:rsid w:val="00AF3AF7"/>
    <w:rsid w:val="00AF3BAC"/>
    <w:rsid w:val="00AF410D"/>
    <w:rsid w:val="00AF650D"/>
    <w:rsid w:val="00AF6DA2"/>
    <w:rsid w:val="00AF6E07"/>
    <w:rsid w:val="00AF7D38"/>
    <w:rsid w:val="00B000BE"/>
    <w:rsid w:val="00B001DC"/>
    <w:rsid w:val="00B003E0"/>
    <w:rsid w:val="00B011E3"/>
    <w:rsid w:val="00B0173E"/>
    <w:rsid w:val="00B01B09"/>
    <w:rsid w:val="00B0203A"/>
    <w:rsid w:val="00B020B3"/>
    <w:rsid w:val="00B02BC7"/>
    <w:rsid w:val="00B0388D"/>
    <w:rsid w:val="00B038F7"/>
    <w:rsid w:val="00B03B09"/>
    <w:rsid w:val="00B03B0B"/>
    <w:rsid w:val="00B040F4"/>
    <w:rsid w:val="00B0442E"/>
    <w:rsid w:val="00B04DAA"/>
    <w:rsid w:val="00B04E5D"/>
    <w:rsid w:val="00B052BA"/>
    <w:rsid w:val="00B05448"/>
    <w:rsid w:val="00B055BF"/>
    <w:rsid w:val="00B05B0D"/>
    <w:rsid w:val="00B05DCF"/>
    <w:rsid w:val="00B06C9F"/>
    <w:rsid w:val="00B07063"/>
    <w:rsid w:val="00B071CA"/>
    <w:rsid w:val="00B074FE"/>
    <w:rsid w:val="00B1009C"/>
    <w:rsid w:val="00B102CB"/>
    <w:rsid w:val="00B103C0"/>
    <w:rsid w:val="00B1172C"/>
    <w:rsid w:val="00B11C8A"/>
    <w:rsid w:val="00B11D37"/>
    <w:rsid w:val="00B124DB"/>
    <w:rsid w:val="00B12715"/>
    <w:rsid w:val="00B12AFF"/>
    <w:rsid w:val="00B1337E"/>
    <w:rsid w:val="00B14998"/>
    <w:rsid w:val="00B1499D"/>
    <w:rsid w:val="00B14A0C"/>
    <w:rsid w:val="00B15099"/>
    <w:rsid w:val="00B15107"/>
    <w:rsid w:val="00B154AD"/>
    <w:rsid w:val="00B1585D"/>
    <w:rsid w:val="00B15E60"/>
    <w:rsid w:val="00B16B7C"/>
    <w:rsid w:val="00B16BDC"/>
    <w:rsid w:val="00B16C1A"/>
    <w:rsid w:val="00B16C8D"/>
    <w:rsid w:val="00B17134"/>
    <w:rsid w:val="00B175FB"/>
    <w:rsid w:val="00B2011C"/>
    <w:rsid w:val="00B20762"/>
    <w:rsid w:val="00B208F3"/>
    <w:rsid w:val="00B20D27"/>
    <w:rsid w:val="00B20E15"/>
    <w:rsid w:val="00B20E85"/>
    <w:rsid w:val="00B2223A"/>
    <w:rsid w:val="00B22320"/>
    <w:rsid w:val="00B223B5"/>
    <w:rsid w:val="00B2293D"/>
    <w:rsid w:val="00B23048"/>
    <w:rsid w:val="00B23304"/>
    <w:rsid w:val="00B233DB"/>
    <w:rsid w:val="00B233EE"/>
    <w:rsid w:val="00B23683"/>
    <w:rsid w:val="00B2442D"/>
    <w:rsid w:val="00B24A21"/>
    <w:rsid w:val="00B25099"/>
    <w:rsid w:val="00B25573"/>
    <w:rsid w:val="00B264B6"/>
    <w:rsid w:val="00B2668E"/>
    <w:rsid w:val="00B267FB"/>
    <w:rsid w:val="00B27864"/>
    <w:rsid w:val="00B27AD1"/>
    <w:rsid w:val="00B305A1"/>
    <w:rsid w:val="00B30DAD"/>
    <w:rsid w:val="00B31BAC"/>
    <w:rsid w:val="00B323DE"/>
    <w:rsid w:val="00B33542"/>
    <w:rsid w:val="00B3381C"/>
    <w:rsid w:val="00B3402B"/>
    <w:rsid w:val="00B3433F"/>
    <w:rsid w:val="00B3438E"/>
    <w:rsid w:val="00B3501F"/>
    <w:rsid w:val="00B35A34"/>
    <w:rsid w:val="00B35D0C"/>
    <w:rsid w:val="00B36698"/>
    <w:rsid w:val="00B36B24"/>
    <w:rsid w:val="00B36C74"/>
    <w:rsid w:val="00B370B4"/>
    <w:rsid w:val="00B40082"/>
    <w:rsid w:val="00B40445"/>
    <w:rsid w:val="00B408F7"/>
    <w:rsid w:val="00B42B04"/>
    <w:rsid w:val="00B42DC0"/>
    <w:rsid w:val="00B42EB4"/>
    <w:rsid w:val="00B4409F"/>
    <w:rsid w:val="00B44987"/>
    <w:rsid w:val="00B45EDB"/>
    <w:rsid w:val="00B46648"/>
    <w:rsid w:val="00B4795C"/>
    <w:rsid w:val="00B5082F"/>
    <w:rsid w:val="00B5097F"/>
    <w:rsid w:val="00B51072"/>
    <w:rsid w:val="00B52446"/>
    <w:rsid w:val="00B526B2"/>
    <w:rsid w:val="00B52712"/>
    <w:rsid w:val="00B528C9"/>
    <w:rsid w:val="00B53E1C"/>
    <w:rsid w:val="00B5430B"/>
    <w:rsid w:val="00B54BF5"/>
    <w:rsid w:val="00B54CC1"/>
    <w:rsid w:val="00B55A85"/>
    <w:rsid w:val="00B55BBC"/>
    <w:rsid w:val="00B55E57"/>
    <w:rsid w:val="00B56265"/>
    <w:rsid w:val="00B56B87"/>
    <w:rsid w:val="00B571D5"/>
    <w:rsid w:val="00B61731"/>
    <w:rsid w:val="00B62F25"/>
    <w:rsid w:val="00B62FD3"/>
    <w:rsid w:val="00B630DC"/>
    <w:rsid w:val="00B630E4"/>
    <w:rsid w:val="00B6362A"/>
    <w:rsid w:val="00B6394B"/>
    <w:rsid w:val="00B63A6A"/>
    <w:rsid w:val="00B63A82"/>
    <w:rsid w:val="00B643B8"/>
    <w:rsid w:val="00B64729"/>
    <w:rsid w:val="00B651CE"/>
    <w:rsid w:val="00B6602F"/>
    <w:rsid w:val="00B660A8"/>
    <w:rsid w:val="00B6699B"/>
    <w:rsid w:val="00B70197"/>
    <w:rsid w:val="00B70CC7"/>
    <w:rsid w:val="00B70E59"/>
    <w:rsid w:val="00B7123A"/>
    <w:rsid w:val="00B71F80"/>
    <w:rsid w:val="00B72289"/>
    <w:rsid w:val="00B728FF"/>
    <w:rsid w:val="00B72AD2"/>
    <w:rsid w:val="00B72AE3"/>
    <w:rsid w:val="00B72F67"/>
    <w:rsid w:val="00B734F0"/>
    <w:rsid w:val="00B73E28"/>
    <w:rsid w:val="00B74202"/>
    <w:rsid w:val="00B74771"/>
    <w:rsid w:val="00B74782"/>
    <w:rsid w:val="00B74844"/>
    <w:rsid w:val="00B74A17"/>
    <w:rsid w:val="00B75147"/>
    <w:rsid w:val="00B75673"/>
    <w:rsid w:val="00B75995"/>
    <w:rsid w:val="00B75AB3"/>
    <w:rsid w:val="00B76C73"/>
    <w:rsid w:val="00B7702D"/>
    <w:rsid w:val="00B770F0"/>
    <w:rsid w:val="00B77C68"/>
    <w:rsid w:val="00B8001D"/>
    <w:rsid w:val="00B800EA"/>
    <w:rsid w:val="00B80209"/>
    <w:rsid w:val="00B8095E"/>
    <w:rsid w:val="00B81A98"/>
    <w:rsid w:val="00B81B90"/>
    <w:rsid w:val="00B8252B"/>
    <w:rsid w:val="00B82706"/>
    <w:rsid w:val="00B835DD"/>
    <w:rsid w:val="00B83926"/>
    <w:rsid w:val="00B84FCB"/>
    <w:rsid w:val="00B851CA"/>
    <w:rsid w:val="00B8543D"/>
    <w:rsid w:val="00B857A8"/>
    <w:rsid w:val="00B857D3"/>
    <w:rsid w:val="00B85AAA"/>
    <w:rsid w:val="00B85B39"/>
    <w:rsid w:val="00B86CAF"/>
    <w:rsid w:val="00B87326"/>
    <w:rsid w:val="00B87674"/>
    <w:rsid w:val="00B87B02"/>
    <w:rsid w:val="00B90007"/>
    <w:rsid w:val="00B9045E"/>
    <w:rsid w:val="00B90584"/>
    <w:rsid w:val="00B905BF"/>
    <w:rsid w:val="00B907B1"/>
    <w:rsid w:val="00B907D6"/>
    <w:rsid w:val="00B90840"/>
    <w:rsid w:val="00B90D01"/>
    <w:rsid w:val="00B90D6F"/>
    <w:rsid w:val="00B91144"/>
    <w:rsid w:val="00B9123B"/>
    <w:rsid w:val="00B9201E"/>
    <w:rsid w:val="00B920C5"/>
    <w:rsid w:val="00B922E6"/>
    <w:rsid w:val="00B92302"/>
    <w:rsid w:val="00B9261D"/>
    <w:rsid w:val="00B92A4A"/>
    <w:rsid w:val="00B92B75"/>
    <w:rsid w:val="00B92F19"/>
    <w:rsid w:val="00B932E3"/>
    <w:rsid w:val="00B93336"/>
    <w:rsid w:val="00B933F3"/>
    <w:rsid w:val="00B936F4"/>
    <w:rsid w:val="00B941C4"/>
    <w:rsid w:val="00B941E6"/>
    <w:rsid w:val="00B9462E"/>
    <w:rsid w:val="00B94A34"/>
    <w:rsid w:val="00B94CE5"/>
    <w:rsid w:val="00B94E8A"/>
    <w:rsid w:val="00B956D4"/>
    <w:rsid w:val="00B961E1"/>
    <w:rsid w:val="00B96347"/>
    <w:rsid w:val="00B97865"/>
    <w:rsid w:val="00B97D70"/>
    <w:rsid w:val="00BA0C11"/>
    <w:rsid w:val="00BA11C7"/>
    <w:rsid w:val="00BA199E"/>
    <w:rsid w:val="00BA2934"/>
    <w:rsid w:val="00BA29C8"/>
    <w:rsid w:val="00BA2B02"/>
    <w:rsid w:val="00BA43B7"/>
    <w:rsid w:val="00BA4E95"/>
    <w:rsid w:val="00BA5445"/>
    <w:rsid w:val="00BA6118"/>
    <w:rsid w:val="00BA6219"/>
    <w:rsid w:val="00BA6322"/>
    <w:rsid w:val="00BA6469"/>
    <w:rsid w:val="00BA6C5F"/>
    <w:rsid w:val="00BA73B9"/>
    <w:rsid w:val="00BA7F16"/>
    <w:rsid w:val="00BB000B"/>
    <w:rsid w:val="00BB029F"/>
    <w:rsid w:val="00BB06E0"/>
    <w:rsid w:val="00BB07BD"/>
    <w:rsid w:val="00BB0CD0"/>
    <w:rsid w:val="00BB1973"/>
    <w:rsid w:val="00BB1996"/>
    <w:rsid w:val="00BB1DF4"/>
    <w:rsid w:val="00BB2C7F"/>
    <w:rsid w:val="00BB39AF"/>
    <w:rsid w:val="00BB3B59"/>
    <w:rsid w:val="00BB3E53"/>
    <w:rsid w:val="00BB4F00"/>
    <w:rsid w:val="00BB4F99"/>
    <w:rsid w:val="00BB520A"/>
    <w:rsid w:val="00BB59A9"/>
    <w:rsid w:val="00BB6376"/>
    <w:rsid w:val="00BB6D19"/>
    <w:rsid w:val="00BB74D3"/>
    <w:rsid w:val="00BB77F7"/>
    <w:rsid w:val="00BC0FE2"/>
    <w:rsid w:val="00BC1716"/>
    <w:rsid w:val="00BC1B44"/>
    <w:rsid w:val="00BC2455"/>
    <w:rsid w:val="00BC24B9"/>
    <w:rsid w:val="00BC287D"/>
    <w:rsid w:val="00BC2DF1"/>
    <w:rsid w:val="00BC3032"/>
    <w:rsid w:val="00BC37EC"/>
    <w:rsid w:val="00BC3A8D"/>
    <w:rsid w:val="00BC3F90"/>
    <w:rsid w:val="00BC419C"/>
    <w:rsid w:val="00BC489B"/>
    <w:rsid w:val="00BC4AF4"/>
    <w:rsid w:val="00BC5231"/>
    <w:rsid w:val="00BC55F9"/>
    <w:rsid w:val="00BC5A25"/>
    <w:rsid w:val="00BC5BDC"/>
    <w:rsid w:val="00BC5C8F"/>
    <w:rsid w:val="00BC6178"/>
    <w:rsid w:val="00BC6A3F"/>
    <w:rsid w:val="00BC6E1F"/>
    <w:rsid w:val="00BC7494"/>
    <w:rsid w:val="00BC7598"/>
    <w:rsid w:val="00BC793F"/>
    <w:rsid w:val="00BC7C37"/>
    <w:rsid w:val="00BD0E6D"/>
    <w:rsid w:val="00BD100D"/>
    <w:rsid w:val="00BD1243"/>
    <w:rsid w:val="00BD23D9"/>
    <w:rsid w:val="00BD259F"/>
    <w:rsid w:val="00BD35B2"/>
    <w:rsid w:val="00BD3C3C"/>
    <w:rsid w:val="00BD3CAF"/>
    <w:rsid w:val="00BD4F5C"/>
    <w:rsid w:val="00BD5508"/>
    <w:rsid w:val="00BD57A2"/>
    <w:rsid w:val="00BD5BCB"/>
    <w:rsid w:val="00BD5C87"/>
    <w:rsid w:val="00BD5E51"/>
    <w:rsid w:val="00BD5E72"/>
    <w:rsid w:val="00BD636E"/>
    <w:rsid w:val="00BD646F"/>
    <w:rsid w:val="00BD682B"/>
    <w:rsid w:val="00BD68A5"/>
    <w:rsid w:val="00BD6A99"/>
    <w:rsid w:val="00BD757D"/>
    <w:rsid w:val="00BD79EA"/>
    <w:rsid w:val="00BD7CEE"/>
    <w:rsid w:val="00BD7D0A"/>
    <w:rsid w:val="00BD7F7E"/>
    <w:rsid w:val="00BE015C"/>
    <w:rsid w:val="00BE01C8"/>
    <w:rsid w:val="00BE03CF"/>
    <w:rsid w:val="00BE0EBB"/>
    <w:rsid w:val="00BE1893"/>
    <w:rsid w:val="00BE1D03"/>
    <w:rsid w:val="00BE284C"/>
    <w:rsid w:val="00BE33FF"/>
    <w:rsid w:val="00BE411E"/>
    <w:rsid w:val="00BE4C49"/>
    <w:rsid w:val="00BE4E91"/>
    <w:rsid w:val="00BE57D2"/>
    <w:rsid w:val="00BE581C"/>
    <w:rsid w:val="00BE6EA5"/>
    <w:rsid w:val="00BF0165"/>
    <w:rsid w:val="00BF0712"/>
    <w:rsid w:val="00BF0959"/>
    <w:rsid w:val="00BF1063"/>
    <w:rsid w:val="00BF1AD4"/>
    <w:rsid w:val="00BF1AEF"/>
    <w:rsid w:val="00BF1E9A"/>
    <w:rsid w:val="00BF256B"/>
    <w:rsid w:val="00BF2B7D"/>
    <w:rsid w:val="00BF2D01"/>
    <w:rsid w:val="00BF3E86"/>
    <w:rsid w:val="00BF3FC1"/>
    <w:rsid w:val="00BF462E"/>
    <w:rsid w:val="00BF4B8F"/>
    <w:rsid w:val="00BF4D60"/>
    <w:rsid w:val="00BF5807"/>
    <w:rsid w:val="00BF5CD2"/>
    <w:rsid w:val="00BF666A"/>
    <w:rsid w:val="00BF6E61"/>
    <w:rsid w:val="00BF74F7"/>
    <w:rsid w:val="00BF7971"/>
    <w:rsid w:val="00BF7D12"/>
    <w:rsid w:val="00BF7D52"/>
    <w:rsid w:val="00C0019F"/>
    <w:rsid w:val="00C0045C"/>
    <w:rsid w:val="00C012DD"/>
    <w:rsid w:val="00C015F4"/>
    <w:rsid w:val="00C01C0F"/>
    <w:rsid w:val="00C02000"/>
    <w:rsid w:val="00C02322"/>
    <w:rsid w:val="00C02BDA"/>
    <w:rsid w:val="00C02F2B"/>
    <w:rsid w:val="00C02F53"/>
    <w:rsid w:val="00C03282"/>
    <w:rsid w:val="00C0428E"/>
    <w:rsid w:val="00C05375"/>
    <w:rsid w:val="00C0571D"/>
    <w:rsid w:val="00C057B5"/>
    <w:rsid w:val="00C058DE"/>
    <w:rsid w:val="00C05AB2"/>
    <w:rsid w:val="00C06002"/>
    <w:rsid w:val="00C06C26"/>
    <w:rsid w:val="00C06F86"/>
    <w:rsid w:val="00C1003E"/>
    <w:rsid w:val="00C11038"/>
    <w:rsid w:val="00C11820"/>
    <w:rsid w:val="00C11955"/>
    <w:rsid w:val="00C11BDD"/>
    <w:rsid w:val="00C11F7F"/>
    <w:rsid w:val="00C120B0"/>
    <w:rsid w:val="00C12347"/>
    <w:rsid w:val="00C126B1"/>
    <w:rsid w:val="00C130D0"/>
    <w:rsid w:val="00C13309"/>
    <w:rsid w:val="00C142E4"/>
    <w:rsid w:val="00C146D3"/>
    <w:rsid w:val="00C14C34"/>
    <w:rsid w:val="00C15C9D"/>
    <w:rsid w:val="00C162A5"/>
    <w:rsid w:val="00C167D9"/>
    <w:rsid w:val="00C16A0D"/>
    <w:rsid w:val="00C16B00"/>
    <w:rsid w:val="00C16D1C"/>
    <w:rsid w:val="00C16E17"/>
    <w:rsid w:val="00C17014"/>
    <w:rsid w:val="00C17346"/>
    <w:rsid w:val="00C1739F"/>
    <w:rsid w:val="00C175C6"/>
    <w:rsid w:val="00C1762E"/>
    <w:rsid w:val="00C17BB9"/>
    <w:rsid w:val="00C17C2E"/>
    <w:rsid w:val="00C17F74"/>
    <w:rsid w:val="00C20409"/>
    <w:rsid w:val="00C206D2"/>
    <w:rsid w:val="00C2081B"/>
    <w:rsid w:val="00C20A24"/>
    <w:rsid w:val="00C20C6B"/>
    <w:rsid w:val="00C20ED3"/>
    <w:rsid w:val="00C2146F"/>
    <w:rsid w:val="00C2186C"/>
    <w:rsid w:val="00C21DF0"/>
    <w:rsid w:val="00C22497"/>
    <w:rsid w:val="00C22513"/>
    <w:rsid w:val="00C23449"/>
    <w:rsid w:val="00C2353D"/>
    <w:rsid w:val="00C23857"/>
    <w:rsid w:val="00C24538"/>
    <w:rsid w:val="00C24EA9"/>
    <w:rsid w:val="00C25654"/>
    <w:rsid w:val="00C25905"/>
    <w:rsid w:val="00C25AEF"/>
    <w:rsid w:val="00C25E1B"/>
    <w:rsid w:val="00C269E3"/>
    <w:rsid w:val="00C26D33"/>
    <w:rsid w:val="00C27C96"/>
    <w:rsid w:val="00C27F57"/>
    <w:rsid w:val="00C3041F"/>
    <w:rsid w:val="00C30C03"/>
    <w:rsid w:val="00C30F5D"/>
    <w:rsid w:val="00C3107C"/>
    <w:rsid w:val="00C31202"/>
    <w:rsid w:val="00C3256B"/>
    <w:rsid w:val="00C333A9"/>
    <w:rsid w:val="00C333FA"/>
    <w:rsid w:val="00C33D1B"/>
    <w:rsid w:val="00C34310"/>
    <w:rsid w:val="00C34B0B"/>
    <w:rsid w:val="00C352A4"/>
    <w:rsid w:val="00C355BE"/>
    <w:rsid w:val="00C355D6"/>
    <w:rsid w:val="00C35F9D"/>
    <w:rsid w:val="00C36202"/>
    <w:rsid w:val="00C40174"/>
    <w:rsid w:val="00C40496"/>
    <w:rsid w:val="00C40588"/>
    <w:rsid w:val="00C40D4C"/>
    <w:rsid w:val="00C40EF4"/>
    <w:rsid w:val="00C41105"/>
    <w:rsid w:val="00C41BFA"/>
    <w:rsid w:val="00C41E0C"/>
    <w:rsid w:val="00C420BC"/>
    <w:rsid w:val="00C44132"/>
    <w:rsid w:val="00C445D8"/>
    <w:rsid w:val="00C45117"/>
    <w:rsid w:val="00C45580"/>
    <w:rsid w:val="00C45A4D"/>
    <w:rsid w:val="00C45E87"/>
    <w:rsid w:val="00C47039"/>
    <w:rsid w:val="00C47A86"/>
    <w:rsid w:val="00C5113D"/>
    <w:rsid w:val="00C52538"/>
    <w:rsid w:val="00C52604"/>
    <w:rsid w:val="00C52753"/>
    <w:rsid w:val="00C5335C"/>
    <w:rsid w:val="00C533D8"/>
    <w:rsid w:val="00C54431"/>
    <w:rsid w:val="00C54A01"/>
    <w:rsid w:val="00C54A63"/>
    <w:rsid w:val="00C55066"/>
    <w:rsid w:val="00C550A3"/>
    <w:rsid w:val="00C55322"/>
    <w:rsid w:val="00C55552"/>
    <w:rsid w:val="00C55754"/>
    <w:rsid w:val="00C5659B"/>
    <w:rsid w:val="00C56B3B"/>
    <w:rsid w:val="00C56DD1"/>
    <w:rsid w:val="00C5702E"/>
    <w:rsid w:val="00C579C4"/>
    <w:rsid w:val="00C57FFD"/>
    <w:rsid w:val="00C615CF"/>
    <w:rsid w:val="00C61988"/>
    <w:rsid w:val="00C623D4"/>
    <w:rsid w:val="00C62510"/>
    <w:rsid w:val="00C634BC"/>
    <w:rsid w:val="00C638E4"/>
    <w:rsid w:val="00C64009"/>
    <w:rsid w:val="00C64BA0"/>
    <w:rsid w:val="00C656D0"/>
    <w:rsid w:val="00C6705C"/>
    <w:rsid w:val="00C67365"/>
    <w:rsid w:val="00C6737C"/>
    <w:rsid w:val="00C67BA8"/>
    <w:rsid w:val="00C700CA"/>
    <w:rsid w:val="00C71C4F"/>
    <w:rsid w:val="00C71D18"/>
    <w:rsid w:val="00C72FDD"/>
    <w:rsid w:val="00C74531"/>
    <w:rsid w:val="00C747C9"/>
    <w:rsid w:val="00C760B9"/>
    <w:rsid w:val="00C76589"/>
    <w:rsid w:val="00C7719E"/>
    <w:rsid w:val="00C7756D"/>
    <w:rsid w:val="00C77A2A"/>
    <w:rsid w:val="00C77BC5"/>
    <w:rsid w:val="00C77E38"/>
    <w:rsid w:val="00C77FCE"/>
    <w:rsid w:val="00C800CC"/>
    <w:rsid w:val="00C80626"/>
    <w:rsid w:val="00C809A2"/>
    <w:rsid w:val="00C80B66"/>
    <w:rsid w:val="00C80B72"/>
    <w:rsid w:val="00C80D5A"/>
    <w:rsid w:val="00C8100F"/>
    <w:rsid w:val="00C81AC3"/>
    <w:rsid w:val="00C81CE1"/>
    <w:rsid w:val="00C82577"/>
    <w:rsid w:val="00C82665"/>
    <w:rsid w:val="00C826F0"/>
    <w:rsid w:val="00C82712"/>
    <w:rsid w:val="00C828F2"/>
    <w:rsid w:val="00C82978"/>
    <w:rsid w:val="00C82AB8"/>
    <w:rsid w:val="00C8333A"/>
    <w:rsid w:val="00C8371E"/>
    <w:rsid w:val="00C845B0"/>
    <w:rsid w:val="00C849CF"/>
    <w:rsid w:val="00C84B24"/>
    <w:rsid w:val="00C85033"/>
    <w:rsid w:val="00C852B0"/>
    <w:rsid w:val="00C85DA8"/>
    <w:rsid w:val="00C86C89"/>
    <w:rsid w:val="00C87E46"/>
    <w:rsid w:val="00C90FC1"/>
    <w:rsid w:val="00C9186E"/>
    <w:rsid w:val="00C91A8A"/>
    <w:rsid w:val="00C91B1A"/>
    <w:rsid w:val="00C92435"/>
    <w:rsid w:val="00C92621"/>
    <w:rsid w:val="00C9273A"/>
    <w:rsid w:val="00C928E0"/>
    <w:rsid w:val="00C929A9"/>
    <w:rsid w:val="00C93538"/>
    <w:rsid w:val="00C939EA"/>
    <w:rsid w:val="00C94347"/>
    <w:rsid w:val="00C9463D"/>
    <w:rsid w:val="00C94884"/>
    <w:rsid w:val="00C948BA"/>
    <w:rsid w:val="00C94B12"/>
    <w:rsid w:val="00C94B9D"/>
    <w:rsid w:val="00C95504"/>
    <w:rsid w:val="00C956B4"/>
    <w:rsid w:val="00C95D3B"/>
    <w:rsid w:val="00C96175"/>
    <w:rsid w:val="00C96292"/>
    <w:rsid w:val="00C96F3F"/>
    <w:rsid w:val="00C97FB7"/>
    <w:rsid w:val="00CA00A6"/>
    <w:rsid w:val="00CA075E"/>
    <w:rsid w:val="00CA0792"/>
    <w:rsid w:val="00CA120D"/>
    <w:rsid w:val="00CA1219"/>
    <w:rsid w:val="00CA1BCE"/>
    <w:rsid w:val="00CA1BEB"/>
    <w:rsid w:val="00CA1C59"/>
    <w:rsid w:val="00CA1DA5"/>
    <w:rsid w:val="00CA205A"/>
    <w:rsid w:val="00CA2732"/>
    <w:rsid w:val="00CA2EF7"/>
    <w:rsid w:val="00CA38EF"/>
    <w:rsid w:val="00CA3D06"/>
    <w:rsid w:val="00CA41A6"/>
    <w:rsid w:val="00CA6180"/>
    <w:rsid w:val="00CA6D7B"/>
    <w:rsid w:val="00CA71B2"/>
    <w:rsid w:val="00CA75A6"/>
    <w:rsid w:val="00CA760A"/>
    <w:rsid w:val="00CA796C"/>
    <w:rsid w:val="00CA7FF2"/>
    <w:rsid w:val="00CB04D7"/>
    <w:rsid w:val="00CB06D2"/>
    <w:rsid w:val="00CB0A1E"/>
    <w:rsid w:val="00CB0DB5"/>
    <w:rsid w:val="00CB103B"/>
    <w:rsid w:val="00CB1F29"/>
    <w:rsid w:val="00CB3324"/>
    <w:rsid w:val="00CB38FE"/>
    <w:rsid w:val="00CB4E2A"/>
    <w:rsid w:val="00CB51F1"/>
    <w:rsid w:val="00CB538D"/>
    <w:rsid w:val="00CB56BC"/>
    <w:rsid w:val="00CB5F24"/>
    <w:rsid w:val="00CB6175"/>
    <w:rsid w:val="00CB6ABB"/>
    <w:rsid w:val="00CB6F19"/>
    <w:rsid w:val="00CB7653"/>
    <w:rsid w:val="00CC02AB"/>
    <w:rsid w:val="00CC08B6"/>
    <w:rsid w:val="00CC1070"/>
    <w:rsid w:val="00CC134B"/>
    <w:rsid w:val="00CC17D4"/>
    <w:rsid w:val="00CC4116"/>
    <w:rsid w:val="00CC4DE0"/>
    <w:rsid w:val="00CC5E19"/>
    <w:rsid w:val="00CC6053"/>
    <w:rsid w:val="00CC61E2"/>
    <w:rsid w:val="00CC6CB0"/>
    <w:rsid w:val="00CD065C"/>
    <w:rsid w:val="00CD079C"/>
    <w:rsid w:val="00CD0D85"/>
    <w:rsid w:val="00CD0ED9"/>
    <w:rsid w:val="00CD1224"/>
    <w:rsid w:val="00CD1398"/>
    <w:rsid w:val="00CD22E1"/>
    <w:rsid w:val="00CD2EDA"/>
    <w:rsid w:val="00CD34DA"/>
    <w:rsid w:val="00CD3526"/>
    <w:rsid w:val="00CD36C8"/>
    <w:rsid w:val="00CD3BD7"/>
    <w:rsid w:val="00CD3C25"/>
    <w:rsid w:val="00CD3C76"/>
    <w:rsid w:val="00CD3C7F"/>
    <w:rsid w:val="00CD3CF1"/>
    <w:rsid w:val="00CD4160"/>
    <w:rsid w:val="00CD44C1"/>
    <w:rsid w:val="00CD4938"/>
    <w:rsid w:val="00CD4B08"/>
    <w:rsid w:val="00CD4DEB"/>
    <w:rsid w:val="00CD5A6D"/>
    <w:rsid w:val="00CD6094"/>
    <w:rsid w:val="00CD65FE"/>
    <w:rsid w:val="00CD66D9"/>
    <w:rsid w:val="00CD7D87"/>
    <w:rsid w:val="00CE0621"/>
    <w:rsid w:val="00CE084F"/>
    <w:rsid w:val="00CE0887"/>
    <w:rsid w:val="00CE09EC"/>
    <w:rsid w:val="00CE0AF8"/>
    <w:rsid w:val="00CE0C1F"/>
    <w:rsid w:val="00CE104F"/>
    <w:rsid w:val="00CE1611"/>
    <w:rsid w:val="00CE17CD"/>
    <w:rsid w:val="00CE23B9"/>
    <w:rsid w:val="00CE270B"/>
    <w:rsid w:val="00CE3130"/>
    <w:rsid w:val="00CE37CF"/>
    <w:rsid w:val="00CE3D06"/>
    <w:rsid w:val="00CE4E5B"/>
    <w:rsid w:val="00CE5C04"/>
    <w:rsid w:val="00CE7273"/>
    <w:rsid w:val="00CE770E"/>
    <w:rsid w:val="00CE7BA3"/>
    <w:rsid w:val="00CF0622"/>
    <w:rsid w:val="00CF0C9F"/>
    <w:rsid w:val="00CF0CD7"/>
    <w:rsid w:val="00CF0ED5"/>
    <w:rsid w:val="00CF0EDA"/>
    <w:rsid w:val="00CF236E"/>
    <w:rsid w:val="00CF2374"/>
    <w:rsid w:val="00CF2A70"/>
    <w:rsid w:val="00CF2E1C"/>
    <w:rsid w:val="00CF2EF7"/>
    <w:rsid w:val="00CF3B5B"/>
    <w:rsid w:val="00CF3FAF"/>
    <w:rsid w:val="00CF410E"/>
    <w:rsid w:val="00CF43FE"/>
    <w:rsid w:val="00CF4AD6"/>
    <w:rsid w:val="00CF52B9"/>
    <w:rsid w:val="00CF58E1"/>
    <w:rsid w:val="00CF6474"/>
    <w:rsid w:val="00CF75B2"/>
    <w:rsid w:val="00CF7678"/>
    <w:rsid w:val="00CF7F7C"/>
    <w:rsid w:val="00D0025B"/>
    <w:rsid w:val="00D00B4D"/>
    <w:rsid w:val="00D00F5D"/>
    <w:rsid w:val="00D029D8"/>
    <w:rsid w:val="00D02C1D"/>
    <w:rsid w:val="00D032F2"/>
    <w:rsid w:val="00D037C0"/>
    <w:rsid w:val="00D0394F"/>
    <w:rsid w:val="00D03F7A"/>
    <w:rsid w:val="00D04A8C"/>
    <w:rsid w:val="00D050B3"/>
    <w:rsid w:val="00D063BF"/>
    <w:rsid w:val="00D07656"/>
    <w:rsid w:val="00D10136"/>
    <w:rsid w:val="00D10659"/>
    <w:rsid w:val="00D1093B"/>
    <w:rsid w:val="00D10A78"/>
    <w:rsid w:val="00D10E9A"/>
    <w:rsid w:val="00D110A6"/>
    <w:rsid w:val="00D11214"/>
    <w:rsid w:val="00D114B2"/>
    <w:rsid w:val="00D117F1"/>
    <w:rsid w:val="00D11825"/>
    <w:rsid w:val="00D12072"/>
    <w:rsid w:val="00D120C8"/>
    <w:rsid w:val="00D122DC"/>
    <w:rsid w:val="00D1288A"/>
    <w:rsid w:val="00D13298"/>
    <w:rsid w:val="00D13395"/>
    <w:rsid w:val="00D1350D"/>
    <w:rsid w:val="00D144B8"/>
    <w:rsid w:val="00D148C2"/>
    <w:rsid w:val="00D14ACD"/>
    <w:rsid w:val="00D153B7"/>
    <w:rsid w:val="00D1622B"/>
    <w:rsid w:val="00D177FF"/>
    <w:rsid w:val="00D208C5"/>
    <w:rsid w:val="00D21EF6"/>
    <w:rsid w:val="00D21F1C"/>
    <w:rsid w:val="00D21FD9"/>
    <w:rsid w:val="00D21FEF"/>
    <w:rsid w:val="00D23509"/>
    <w:rsid w:val="00D23BEE"/>
    <w:rsid w:val="00D23E21"/>
    <w:rsid w:val="00D23F59"/>
    <w:rsid w:val="00D2539E"/>
    <w:rsid w:val="00D26999"/>
    <w:rsid w:val="00D27D89"/>
    <w:rsid w:val="00D27E80"/>
    <w:rsid w:val="00D3030E"/>
    <w:rsid w:val="00D309ED"/>
    <w:rsid w:val="00D30C97"/>
    <w:rsid w:val="00D30EAD"/>
    <w:rsid w:val="00D313B5"/>
    <w:rsid w:val="00D31468"/>
    <w:rsid w:val="00D3156D"/>
    <w:rsid w:val="00D31877"/>
    <w:rsid w:val="00D31E2E"/>
    <w:rsid w:val="00D32296"/>
    <w:rsid w:val="00D32B95"/>
    <w:rsid w:val="00D33377"/>
    <w:rsid w:val="00D33C3F"/>
    <w:rsid w:val="00D33CB3"/>
    <w:rsid w:val="00D33D6D"/>
    <w:rsid w:val="00D33F77"/>
    <w:rsid w:val="00D34076"/>
    <w:rsid w:val="00D356A2"/>
    <w:rsid w:val="00D357D0"/>
    <w:rsid w:val="00D35B85"/>
    <w:rsid w:val="00D36270"/>
    <w:rsid w:val="00D36364"/>
    <w:rsid w:val="00D36435"/>
    <w:rsid w:val="00D3677C"/>
    <w:rsid w:val="00D36B25"/>
    <w:rsid w:val="00D37053"/>
    <w:rsid w:val="00D37816"/>
    <w:rsid w:val="00D40D96"/>
    <w:rsid w:val="00D40FAA"/>
    <w:rsid w:val="00D420E6"/>
    <w:rsid w:val="00D427E1"/>
    <w:rsid w:val="00D42C30"/>
    <w:rsid w:val="00D43388"/>
    <w:rsid w:val="00D43D7E"/>
    <w:rsid w:val="00D44FDA"/>
    <w:rsid w:val="00D45215"/>
    <w:rsid w:val="00D45FDE"/>
    <w:rsid w:val="00D4640C"/>
    <w:rsid w:val="00D46846"/>
    <w:rsid w:val="00D46CF9"/>
    <w:rsid w:val="00D50B5B"/>
    <w:rsid w:val="00D50EE1"/>
    <w:rsid w:val="00D5285E"/>
    <w:rsid w:val="00D5292D"/>
    <w:rsid w:val="00D52F6D"/>
    <w:rsid w:val="00D52F89"/>
    <w:rsid w:val="00D53191"/>
    <w:rsid w:val="00D5323D"/>
    <w:rsid w:val="00D53496"/>
    <w:rsid w:val="00D534FE"/>
    <w:rsid w:val="00D53C56"/>
    <w:rsid w:val="00D5468A"/>
    <w:rsid w:val="00D558A5"/>
    <w:rsid w:val="00D55EEB"/>
    <w:rsid w:val="00D563B2"/>
    <w:rsid w:val="00D5704F"/>
    <w:rsid w:val="00D570B3"/>
    <w:rsid w:val="00D576DF"/>
    <w:rsid w:val="00D60097"/>
    <w:rsid w:val="00D601B9"/>
    <w:rsid w:val="00D607B1"/>
    <w:rsid w:val="00D61232"/>
    <w:rsid w:val="00D61411"/>
    <w:rsid w:val="00D6296F"/>
    <w:rsid w:val="00D62A22"/>
    <w:rsid w:val="00D62CFD"/>
    <w:rsid w:val="00D63706"/>
    <w:rsid w:val="00D63D08"/>
    <w:rsid w:val="00D64431"/>
    <w:rsid w:val="00D65EA2"/>
    <w:rsid w:val="00D66429"/>
    <w:rsid w:val="00D66979"/>
    <w:rsid w:val="00D66D6B"/>
    <w:rsid w:val="00D676C8"/>
    <w:rsid w:val="00D676CE"/>
    <w:rsid w:val="00D6770E"/>
    <w:rsid w:val="00D67D54"/>
    <w:rsid w:val="00D7159F"/>
    <w:rsid w:val="00D71E26"/>
    <w:rsid w:val="00D72594"/>
    <w:rsid w:val="00D7285B"/>
    <w:rsid w:val="00D72A52"/>
    <w:rsid w:val="00D73298"/>
    <w:rsid w:val="00D73943"/>
    <w:rsid w:val="00D73980"/>
    <w:rsid w:val="00D74A76"/>
    <w:rsid w:val="00D74E6C"/>
    <w:rsid w:val="00D7542C"/>
    <w:rsid w:val="00D75557"/>
    <w:rsid w:val="00D759F3"/>
    <w:rsid w:val="00D75ABF"/>
    <w:rsid w:val="00D7611C"/>
    <w:rsid w:val="00D767EB"/>
    <w:rsid w:val="00D76867"/>
    <w:rsid w:val="00D76A7B"/>
    <w:rsid w:val="00D76EA8"/>
    <w:rsid w:val="00D776EC"/>
    <w:rsid w:val="00D77BD0"/>
    <w:rsid w:val="00D802F7"/>
    <w:rsid w:val="00D8049B"/>
    <w:rsid w:val="00D811E6"/>
    <w:rsid w:val="00D81B14"/>
    <w:rsid w:val="00D839EF"/>
    <w:rsid w:val="00D84734"/>
    <w:rsid w:val="00D8489F"/>
    <w:rsid w:val="00D8503E"/>
    <w:rsid w:val="00D853EF"/>
    <w:rsid w:val="00D861B7"/>
    <w:rsid w:val="00D8683E"/>
    <w:rsid w:val="00D86F79"/>
    <w:rsid w:val="00D87B58"/>
    <w:rsid w:val="00D90B17"/>
    <w:rsid w:val="00D9139C"/>
    <w:rsid w:val="00D9151D"/>
    <w:rsid w:val="00D91F02"/>
    <w:rsid w:val="00D9253C"/>
    <w:rsid w:val="00D92FA8"/>
    <w:rsid w:val="00D93BD6"/>
    <w:rsid w:val="00D945AB"/>
    <w:rsid w:val="00D95BBA"/>
    <w:rsid w:val="00D95DB0"/>
    <w:rsid w:val="00D95F30"/>
    <w:rsid w:val="00D961E9"/>
    <w:rsid w:val="00D96BC8"/>
    <w:rsid w:val="00D97614"/>
    <w:rsid w:val="00D97814"/>
    <w:rsid w:val="00DA00E5"/>
    <w:rsid w:val="00DA04DC"/>
    <w:rsid w:val="00DA0F1E"/>
    <w:rsid w:val="00DA1628"/>
    <w:rsid w:val="00DA171C"/>
    <w:rsid w:val="00DA1969"/>
    <w:rsid w:val="00DA373B"/>
    <w:rsid w:val="00DA37DA"/>
    <w:rsid w:val="00DA3F4F"/>
    <w:rsid w:val="00DA577D"/>
    <w:rsid w:val="00DA5869"/>
    <w:rsid w:val="00DA59B2"/>
    <w:rsid w:val="00DA5FCF"/>
    <w:rsid w:val="00DA6027"/>
    <w:rsid w:val="00DA6630"/>
    <w:rsid w:val="00DA6C1A"/>
    <w:rsid w:val="00DA6EC8"/>
    <w:rsid w:val="00DA739F"/>
    <w:rsid w:val="00DA747C"/>
    <w:rsid w:val="00DA7803"/>
    <w:rsid w:val="00DA7869"/>
    <w:rsid w:val="00DA7C12"/>
    <w:rsid w:val="00DB0540"/>
    <w:rsid w:val="00DB07A8"/>
    <w:rsid w:val="00DB082E"/>
    <w:rsid w:val="00DB08DD"/>
    <w:rsid w:val="00DB091B"/>
    <w:rsid w:val="00DB0BB5"/>
    <w:rsid w:val="00DB0CE7"/>
    <w:rsid w:val="00DB0CF2"/>
    <w:rsid w:val="00DB2044"/>
    <w:rsid w:val="00DB22F7"/>
    <w:rsid w:val="00DB37C0"/>
    <w:rsid w:val="00DB391C"/>
    <w:rsid w:val="00DB3AC8"/>
    <w:rsid w:val="00DB478C"/>
    <w:rsid w:val="00DB57A2"/>
    <w:rsid w:val="00DB5C78"/>
    <w:rsid w:val="00DB6932"/>
    <w:rsid w:val="00DB69BF"/>
    <w:rsid w:val="00DB707E"/>
    <w:rsid w:val="00DB7388"/>
    <w:rsid w:val="00DB74C0"/>
    <w:rsid w:val="00DB76A5"/>
    <w:rsid w:val="00DC19C1"/>
    <w:rsid w:val="00DC1C66"/>
    <w:rsid w:val="00DC201E"/>
    <w:rsid w:val="00DC22C9"/>
    <w:rsid w:val="00DC38DA"/>
    <w:rsid w:val="00DC4BCF"/>
    <w:rsid w:val="00DC52D5"/>
    <w:rsid w:val="00DC5CC9"/>
    <w:rsid w:val="00DC5FEE"/>
    <w:rsid w:val="00DC6720"/>
    <w:rsid w:val="00DC7131"/>
    <w:rsid w:val="00DC74C3"/>
    <w:rsid w:val="00DD0028"/>
    <w:rsid w:val="00DD15FA"/>
    <w:rsid w:val="00DD1A23"/>
    <w:rsid w:val="00DD21DA"/>
    <w:rsid w:val="00DD238C"/>
    <w:rsid w:val="00DD23B3"/>
    <w:rsid w:val="00DD2847"/>
    <w:rsid w:val="00DD390F"/>
    <w:rsid w:val="00DD4019"/>
    <w:rsid w:val="00DD47FF"/>
    <w:rsid w:val="00DD487F"/>
    <w:rsid w:val="00DD4F44"/>
    <w:rsid w:val="00DD5B23"/>
    <w:rsid w:val="00DD5DEA"/>
    <w:rsid w:val="00DD68D0"/>
    <w:rsid w:val="00DD7210"/>
    <w:rsid w:val="00DD74EA"/>
    <w:rsid w:val="00DD7728"/>
    <w:rsid w:val="00DD7AB2"/>
    <w:rsid w:val="00DE0938"/>
    <w:rsid w:val="00DE0B09"/>
    <w:rsid w:val="00DE17C9"/>
    <w:rsid w:val="00DE1E9C"/>
    <w:rsid w:val="00DE2E2E"/>
    <w:rsid w:val="00DE2F8D"/>
    <w:rsid w:val="00DE310D"/>
    <w:rsid w:val="00DE39D2"/>
    <w:rsid w:val="00DE3F3C"/>
    <w:rsid w:val="00DE559B"/>
    <w:rsid w:val="00DE57E3"/>
    <w:rsid w:val="00DE64CD"/>
    <w:rsid w:val="00DE6678"/>
    <w:rsid w:val="00DE6C57"/>
    <w:rsid w:val="00DE7567"/>
    <w:rsid w:val="00DE791E"/>
    <w:rsid w:val="00DE7EFB"/>
    <w:rsid w:val="00DF18BD"/>
    <w:rsid w:val="00DF1C7B"/>
    <w:rsid w:val="00DF1F50"/>
    <w:rsid w:val="00DF1FA6"/>
    <w:rsid w:val="00DF22F3"/>
    <w:rsid w:val="00DF458B"/>
    <w:rsid w:val="00DF500E"/>
    <w:rsid w:val="00DF5411"/>
    <w:rsid w:val="00DF62B4"/>
    <w:rsid w:val="00DF6BA6"/>
    <w:rsid w:val="00DF6BAF"/>
    <w:rsid w:val="00DF6DB3"/>
    <w:rsid w:val="00DF6E60"/>
    <w:rsid w:val="00DF7171"/>
    <w:rsid w:val="00DF7539"/>
    <w:rsid w:val="00DF7640"/>
    <w:rsid w:val="00E004F8"/>
    <w:rsid w:val="00E00A10"/>
    <w:rsid w:val="00E00BD3"/>
    <w:rsid w:val="00E01092"/>
    <w:rsid w:val="00E010EE"/>
    <w:rsid w:val="00E025CE"/>
    <w:rsid w:val="00E02D64"/>
    <w:rsid w:val="00E03B97"/>
    <w:rsid w:val="00E04286"/>
    <w:rsid w:val="00E042CB"/>
    <w:rsid w:val="00E04433"/>
    <w:rsid w:val="00E0467E"/>
    <w:rsid w:val="00E04F92"/>
    <w:rsid w:val="00E059A8"/>
    <w:rsid w:val="00E05FA1"/>
    <w:rsid w:val="00E06021"/>
    <w:rsid w:val="00E07652"/>
    <w:rsid w:val="00E07915"/>
    <w:rsid w:val="00E07CC5"/>
    <w:rsid w:val="00E1048C"/>
    <w:rsid w:val="00E106F4"/>
    <w:rsid w:val="00E10832"/>
    <w:rsid w:val="00E10B15"/>
    <w:rsid w:val="00E10F0F"/>
    <w:rsid w:val="00E114A3"/>
    <w:rsid w:val="00E1150F"/>
    <w:rsid w:val="00E1157A"/>
    <w:rsid w:val="00E124F2"/>
    <w:rsid w:val="00E131C3"/>
    <w:rsid w:val="00E13F1C"/>
    <w:rsid w:val="00E1423E"/>
    <w:rsid w:val="00E14515"/>
    <w:rsid w:val="00E146C9"/>
    <w:rsid w:val="00E14BEF"/>
    <w:rsid w:val="00E14DB1"/>
    <w:rsid w:val="00E153C7"/>
    <w:rsid w:val="00E15593"/>
    <w:rsid w:val="00E15756"/>
    <w:rsid w:val="00E15784"/>
    <w:rsid w:val="00E173EF"/>
    <w:rsid w:val="00E17651"/>
    <w:rsid w:val="00E1776D"/>
    <w:rsid w:val="00E17A8A"/>
    <w:rsid w:val="00E20599"/>
    <w:rsid w:val="00E20BB7"/>
    <w:rsid w:val="00E21019"/>
    <w:rsid w:val="00E22C61"/>
    <w:rsid w:val="00E2536C"/>
    <w:rsid w:val="00E2546F"/>
    <w:rsid w:val="00E25488"/>
    <w:rsid w:val="00E25800"/>
    <w:rsid w:val="00E25D6A"/>
    <w:rsid w:val="00E26207"/>
    <w:rsid w:val="00E276BC"/>
    <w:rsid w:val="00E2770D"/>
    <w:rsid w:val="00E279E6"/>
    <w:rsid w:val="00E27C10"/>
    <w:rsid w:val="00E27E2C"/>
    <w:rsid w:val="00E27FE9"/>
    <w:rsid w:val="00E30455"/>
    <w:rsid w:val="00E304BB"/>
    <w:rsid w:val="00E3085C"/>
    <w:rsid w:val="00E327AB"/>
    <w:rsid w:val="00E32D33"/>
    <w:rsid w:val="00E34404"/>
    <w:rsid w:val="00E34909"/>
    <w:rsid w:val="00E35121"/>
    <w:rsid w:val="00E36122"/>
    <w:rsid w:val="00E36306"/>
    <w:rsid w:val="00E365C7"/>
    <w:rsid w:val="00E36E84"/>
    <w:rsid w:val="00E36EBD"/>
    <w:rsid w:val="00E40CE5"/>
    <w:rsid w:val="00E4139F"/>
    <w:rsid w:val="00E415B9"/>
    <w:rsid w:val="00E41D31"/>
    <w:rsid w:val="00E41D72"/>
    <w:rsid w:val="00E42015"/>
    <w:rsid w:val="00E425EA"/>
    <w:rsid w:val="00E4291F"/>
    <w:rsid w:val="00E42E08"/>
    <w:rsid w:val="00E437BF"/>
    <w:rsid w:val="00E44023"/>
    <w:rsid w:val="00E443B7"/>
    <w:rsid w:val="00E44630"/>
    <w:rsid w:val="00E449D1"/>
    <w:rsid w:val="00E451EE"/>
    <w:rsid w:val="00E455A6"/>
    <w:rsid w:val="00E45E11"/>
    <w:rsid w:val="00E467D0"/>
    <w:rsid w:val="00E46C47"/>
    <w:rsid w:val="00E47185"/>
    <w:rsid w:val="00E504C0"/>
    <w:rsid w:val="00E5116E"/>
    <w:rsid w:val="00E5143C"/>
    <w:rsid w:val="00E51820"/>
    <w:rsid w:val="00E51B4C"/>
    <w:rsid w:val="00E5288D"/>
    <w:rsid w:val="00E52BD4"/>
    <w:rsid w:val="00E52C81"/>
    <w:rsid w:val="00E5437A"/>
    <w:rsid w:val="00E547A4"/>
    <w:rsid w:val="00E54856"/>
    <w:rsid w:val="00E54ADB"/>
    <w:rsid w:val="00E54AF7"/>
    <w:rsid w:val="00E55246"/>
    <w:rsid w:val="00E5688B"/>
    <w:rsid w:val="00E56ABA"/>
    <w:rsid w:val="00E57F02"/>
    <w:rsid w:val="00E60130"/>
    <w:rsid w:val="00E608BC"/>
    <w:rsid w:val="00E61054"/>
    <w:rsid w:val="00E61CC5"/>
    <w:rsid w:val="00E62867"/>
    <w:rsid w:val="00E62C18"/>
    <w:rsid w:val="00E62C78"/>
    <w:rsid w:val="00E63145"/>
    <w:rsid w:val="00E633CC"/>
    <w:rsid w:val="00E63BC3"/>
    <w:rsid w:val="00E64241"/>
    <w:rsid w:val="00E6424E"/>
    <w:rsid w:val="00E642EA"/>
    <w:rsid w:val="00E6471B"/>
    <w:rsid w:val="00E649C7"/>
    <w:rsid w:val="00E65DB8"/>
    <w:rsid w:val="00E6604C"/>
    <w:rsid w:val="00E66712"/>
    <w:rsid w:val="00E66B1A"/>
    <w:rsid w:val="00E66BA3"/>
    <w:rsid w:val="00E673EA"/>
    <w:rsid w:val="00E67650"/>
    <w:rsid w:val="00E67C24"/>
    <w:rsid w:val="00E7073B"/>
    <w:rsid w:val="00E71305"/>
    <w:rsid w:val="00E713B6"/>
    <w:rsid w:val="00E71722"/>
    <w:rsid w:val="00E717A6"/>
    <w:rsid w:val="00E7214A"/>
    <w:rsid w:val="00E727EE"/>
    <w:rsid w:val="00E72BA5"/>
    <w:rsid w:val="00E72F17"/>
    <w:rsid w:val="00E733F1"/>
    <w:rsid w:val="00E73478"/>
    <w:rsid w:val="00E735B2"/>
    <w:rsid w:val="00E747E5"/>
    <w:rsid w:val="00E74AA1"/>
    <w:rsid w:val="00E75E16"/>
    <w:rsid w:val="00E76653"/>
    <w:rsid w:val="00E77A27"/>
    <w:rsid w:val="00E81B4C"/>
    <w:rsid w:val="00E81D18"/>
    <w:rsid w:val="00E8224A"/>
    <w:rsid w:val="00E822BD"/>
    <w:rsid w:val="00E823FB"/>
    <w:rsid w:val="00E82DD4"/>
    <w:rsid w:val="00E835CF"/>
    <w:rsid w:val="00E85349"/>
    <w:rsid w:val="00E85502"/>
    <w:rsid w:val="00E86001"/>
    <w:rsid w:val="00E8798C"/>
    <w:rsid w:val="00E87BD1"/>
    <w:rsid w:val="00E9103F"/>
    <w:rsid w:val="00E9117B"/>
    <w:rsid w:val="00E91A83"/>
    <w:rsid w:val="00E91BB9"/>
    <w:rsid w:val="00E92440"/>
    <w:rsid w:val="00E92872"/>
    <w:rsid w:val="00E92CF9"/>
    <w:rsid w:val="00E92E01"/>
    <w:rsid w:val="00E93403"/>
    <w:rsid w:val="00E9406B"/>
    <w:rsid w:val="00E9462D"/>
    <w:rsid w:val="00E94DBA"/>
    <w:rsid w:val="00E94E53"/>
    <w:rsid w:val="00E94F80"/>
    <w:rsid w:val="00E95CE1"/>
    <w:rsid w:val="00E967C8"/>
    <w:rsid w:val="00E96ECD"/>
    <w:rsid w:val="00E9704C"/>
    <w:rsid w:val="00E979A3"/>
    <w:rsid w:val="00EA06BF"/>
    <w:rsid w:val="00EA07A2"/>
    <w:rsid w:val="00EA09B9"/>
    <w:rsid w:val="00EA0E83"/>
    <w:rsid w:val="00EA1734"/>
    <w:rsid w:val="00EA275F"/>
    <w:rsid w:val="00EA2F56"/>
    <w:rsid w:val="00EA3C6C"/>
    <w:rsid w:val="00EA4082"/>
    <w:rsid w:val="00EA4DCF"/>
    <w:rsid w:val="00EA5607"/>
    <w:rsid w:val="00EA5920"/>
    <w:rsid w:val="00EA5D5E"/>
    <w:rsid w:val="00EA6876"/>
    <w:rsid w:val="00EA68DE"/>
    <w:rsid w:val="00EA6918"/>
    <w:rsid w:val="00EA6D2A"/>
    <w:rsid w:val="00EA7941"/>
    <w:rsid w:val="00EA799A"/>
    <w:rsid w:val="00EA7AED"/>
    <w:rsid w:val="00EB0416"/>
    <w:rsid w:val="00EB096A"/>
    <w:rsid w:val="00EB0B55"/>
    <w:rsid w:val="00EB0EA1"/>
    <w:rsid w:val="00EB1065"/>
    <w:rsid w:val="00EB1245"/>
    <w:rsid w:val="00EB18CC"/>
    <w:rsid w:val="00EB21D7"/>
    <w:rsid w:val="00EB237C"/>
    <w:rsid w:val="00EB308A"/>
    <w:rsid w:val="00EB3C8B"/>
    <w:rsid w:val="00EB427E"/>
    <w:rsid w:val="00EB4C23"/>
    <w:rsid w:val="00EB4E3D"/>
    <w:rsid w:val="00EB5235"/>
    <w:rsid w:val="00EB5776"/>
    <w:rsid w:val="00EB6430"/>
    <w:rsid w:val="00EB6607"/>
    <w:rsid w:val="00EB66F7"/>
    <w:rsid w:val="00EB6C5A"/>
    <w:rsid w:val="00EB7184"/>
    <w:rsid w:val="00EC03C8"/>
    <w:rsid w:val="00EC064A"/>
    <w:rsid w:val="00EC0E98"/>
    <w:rsid w:val="00EC116C"/>
    <w:rsid w:val="00EC1395"/>
    <w:rsid w:val="00EC1431"/>
    <w:rsid w:val="00EC1B3F"/>
    <w:rsid w:val="00EC1DF3"/>
    <w:rsid w:val="00EC20CC"/>
    <w:rsid w:val="00EC28A7"/>
    <w:rsid w:val="00EC306F"/>
    <w:rsid w:val="00EC31DF"/>
    <w:rsid w:val="00EC353D"/>
    <w:rsid w:val="00EC3CE4"/>
    <w:rsid w:val="00EC4555"/>
    <w:rsid w:val="00EC51F0"/>
    <w:rsid w:val="00EC6C48"/>
    <w:rsid w:val="00EC72A0"/>
    <w:rsid w:val="00EC79D2"/>
    <w:rsid w:val="00ED01D0"/>
    <w:rsid w:val="00ED0897"/>
    <w:rsid w:val="00ED0902"/>
    <w:rsid w:val="00ED1D9B"/>
    <w:rsid w:val="00ED2005"/>
    <w:rsid w:val="00ED2216"/>
    <w:rsid w:val="00ED3564"/>
    <w:rsid w:val="00ED36A0"/>
    <w:rsid w:val="00ED388E"/>
    <w:rsid w:val="00ED3EEC"/>
    <w:rsid w:val="00ED4212"/>
    <w:rsid w:val="00ED490F"/>
    <w:rsid w:val="00ED4B9D"/>
    <w:rsid w:val="00ED5600"/>
    <w:rsid w:val="00ED6459"/>
    <w:rsid w:val="00ED662E"/>
    <w:rsid w:val="00ED7184"/>
    <w:rsid w:val="00EE0DB6"/>
    <w:rsid w:val="00EE0E59"/>
    <w:rsid w:val="00EE13B5"/>
    <w:rsid w:val="00EE1626"/>
    <w:rsid w:val="00EE18DA"/>
    <w:rsid w:val="00EE1A64"/>
    <w:rsid w:val="00EE218D"/>
    <w:rsid w:val="00EE26F5"/>
    <w:rsid w:val="00EE3230"/>
    <w:rsid w:val="00EE3537"/>
    <w:rsid w:val="00EE3581"/>
    <w:rsid w:val="00EE3F59"/>
    <w:rsid w:val="00EE4246"/>
    <w:rsid w:val="00EE4453"/>
    <w:rsid w:val="00EE456D"/>
    <w:rsid w:val="00EE46C6"/>
    <w:rsid w:val="00EE484C"/>
    <w:rsid w:val="00EE5100"/>
    <w:rsid w:val="00EE552C"/>
    <w:rsid w:val="00EE5B42"/>
    <w:rsid w:val="00EE6168"/>
    <w:rsid w:val="00EE68A1"/>
    <w:rsid w:val="00EE6BB0"/>
    <w:rsid w:val="00EE6E8D"/>
    <w:rsid w:val="00EE75D5"/>
    <w:rsid w:val="00EE7A54"/>
    <w:rsid w:val="00EE7DF5"/>
    <w:rsid w:val="00EF07CD"/>
    <w:rsid w:val="00EF0A85"/>
    <w:rsid w:val="00EF0EB6"/>
    <w:rsid w:val="00EF10D6"/>
    <w:rsid w:val="00EF1190"/>
    <w:rsid w:val="00EF1E5E"/>
    <w:rsid w:val="00EF2777"/>
    <w:rsid w:val="00EF2B48"/>
    <w:rsid w:val="00EF2D7A"/>
    <w:rsid w:val="00EF2DAB"/>
    <w:rsid w:val="00EF3A12"/>
    <w:rsid w:val="00EF3E48"/>
    <w:rsid w:val="00EF3E6F"/>
    <w:rsid w:val="00EF422E"/>
    <w:rsid w:val="00EF4FFB"/>
    <w:rsid w:val="00EF58D8"/>
    <w:rsid w:val="00EF5C79"/>
    <w:rsid w:val="00EF5C80"/>
    <w:rsid w:val="00EF5D8D"/>
    <w:rsid w:val="00EF70EE"/>
    <w:rsid w:val="00F00015"/>
    <w:rsid w:val="00F003FC"/>
    <w:rsid w:val="00F00C17"/>
    <w:rsid w:val="00F00E4F"/>
    <w:rsid w:val="00F0196D"/>
    <w:rsid w:val="00F035F9"/>
    <w:rsid w:val="00F041AA"/>
    <w:rsid w:val="00F04AFB"/>
    <w:rsid w:val="00F04BA6"/>
    <w:rsid w:val="00F04FA3"/>
    <w:rsid w:val="00F051F3"/>
    <w:rsid w:val="00F05C6F"/>
    <w:rsid w:val="00F06602"/>
    <w:rsid w:val="00F06DE4"/>
    <w:rsid w:val="00F0749B"/>
    <w:rsid w:val="00F07CBA"/>
    <w:rsid w:val="00F101D0"/>
    <w:rsid w:val="00F10640"/>
    <w:rsid w:val="00F10D21"/>
    <w:rsid w:val="00F11BC2"/>
    <w:rsid w:val="00F1258B"/>
    <w:rsid w:val="00F127A8"/>
    <w:rsid w:val="00F13618"/>
    <w:rsid w:val="00F139CA"/>
    <w:rsid w:val="00F13E48"/>
    <w:rsid w:val="00F13FB1"/>
    <w:rsid w:val="00F14B42"/>
    <w:rsid w:val="00F15306"/>
    <w:rsid w:val="00F15423"/>
    <w:rsid w:val="00F15955"/>
    <w:rsid w:val="00F16BFF"/>
    <w:rsid w:val="00F17037"/>
    <w:rsid w:val="00F170DE"/>
    <w:rsid w:val="00F17242"/>
    <w:rsid w:val="00F175AF"/>
    <w:rsid w:val="00F177F4"/>
    <w:rsid w:val="00F17AB1"/>
    <w:rsid w:val="00F17C02"/>
    <w:rsid w:val="00F17F2D"/>
    <w:rsid w:val="00F20FA2"/>
    <w:rsid w:val="00F21843"/>
    <w:rsid w:val="00F223EB"/>
    <w:rsid w:val="00F2268C"/>
    <w:rsid w:val="00F229F2"/>
    <w:rsid w:val="00F22F7E"/>
    <w:rsid w:val="00F240FF"/>
    <w:rsid w:val="00F249E9"/>
    <w:rsid w:val="00F24E73"/>
    <w:rsid w:val="00F26341"/>
    <w:rsid w:val="00F264E7"/>
    <w:rsid w:val="00F267DE"/>
    <w:rsid w:val="00F26A08"/>
    <w:rsid w:val="00F26CC1"/>
    <w:rsid w:val="00F27206"/>
    <w:rsid w:val="00F27988"/>
    <w:rsid w:val="00F27D94"/>
    <w:rsid w:val="00F27E79"/>
    <w:rsid w:val="00F30648"/>
    <w:rsid w:val="00F30E69"/>
    <w:rsid w:val="00F31A51"/>
    <w:rsid w:val="00F31EDA"/>
    <w:rsid w:val="00F3214B"/>
    <w:rsid w:val="00F322B0"/>
    <w:rsid w:val="00F32E24"/>
    <w:rsid w:val="00F33172"/>
    <w:rsid w:val="00F33512"/>
    <w:rsid w:val="00F33977"/>
    <w:rsid w:val="00F34103"/>
    <w:rsid w:val="00F349A7"/>
    <w:rsid w:val="00F349CD"/>
    <w:rsid w:val="00F34A56"/>
    <w:rsid w:val="00F34C75"/>
    <w:rsid w:val="00F34D43"/>
    <w:rsid w:val="00F35DE8"/>
    <w:rsid w:val="00F36F5B"/>
    <w:rsid w:val="00F36FDD"/>
    <w:rsid w:val="00F37279"/>
    <w:rsid w:val="00F3783C"/>
    <w:rsid w:val="00F378B6"/>
    <w:rsid w:val="00F402F7"/>
    <w:rsid w:val="00F4162D"/>
    <w:rsid w:val="00F41733"/>
    <w:rsid w:val="00F41907"/>
    <w:rsid w:val="00F419BA"/>
    <w:rsid w:val="00F41A33"/>
    <w:rsid w:val="00F41DBE"/>
    <w:rsid w:val="00F41FAF"/>
    <w:rsid w:val="00F420B5"/>
    <w:rsid w:val="00F42119"/>
    <w:rsid w:val="00F42832"/>
    <w:rsid w:val="00F428CC"/>
    <w:rsid w:val="00F43A94"/>
    <w:rsid w:val="00F43F64"/>
    <w:rsid w:val="00F44070"/>
    <w:rsid w:val="00F445EE"/>
    <w:rsid w:val="00F447DF"/>
    <w:rsid w:val="00F44A4F"/>
    <w:rsid w:val="00F44DD3"/>
    <w:rsid w:val="00F44FF7"/>
    <w:rsid w:val="00F46C8E"/>
    <w:rsid w:val="00F47CEB"/>
    <w:rsid w:val="00F5032F"/>
    <w:rsid w:val="00F507DE"/>
    <w:rsid w:val="00F50F84"/>
    <w:rsid w:val="00F511AF"/>
    <w:rsid w:val="00F51C26"/>
    <w:rsid w:val="00F537F9"/>
    <w:rsid w:val="00F54207"/>
    <w:rsid w:val="00F542B9"/>
    <w:rsid w:val="00F54579"/>
    <w:rsid w:val="00F54885"/>
    <w:rsid w:val="00F548D3"/>
    <w:rsid w:val="00F54CA4"/>
    <w:rsid w:val="00F54E74"/>
    <w:rsid w:val="00F55133"/>
    <w:rsid w:val="00F55385"/>
    <w:rsid w:val="00F55FA0"/>
    <w:rsid w:val="00F56480"/>
    <w:rsid w:val="00F568E1"/>
    <w:rsid w:val="00F56AD4"/>
    <w:rsid w:val="00F5769D"/>
    <w:rsid w:val="00F57783"/>
    <w:rsid w:val="00F578B0"/>
    <w:rsid w:val="00F57C26"/>
    <w:rsid w:val="00F6003A"/>
    <w:rsid w:val="00F60749"/>
    <w:rsid w:val="00F624D0"/>
    <w:rsid w:val="00F62960"/>
    <w:rsid w:val="00F6365C"/>
    <w:rsid w:val="00F6385B"/>
    <w:rsid w:val="00F63A1F"/>
    <w:rsid w:val="00F641E5"/>
    <w:rsid w:val="00F64692"/>
    <w:rsid w:val="00F64A3B"/>
    <w:rsid w:val="00F64AA8"/>
    <w:rsid w:val="00F65ADC"/>
    <w:rsid w:val="00F65C08"/>
    <w:rsid w:val="00F65E13"/>
    <w:rsid w:val="00F660BB"/>
    <w:rsid w:val="00F66517"/>
    <w:rsid w:val="00F6723A"/>
    <w:rsid w:val="00F67913"/>
    <w:rsid w:val="00F70D63"/>
    <w:rsid w:val="00F70F1B"/>
    <w:rsid w:val="00F7132A"/>
    <w:rsid w:val="00F71525"/>
    <w:rsid w:val="00F71A88"/>
    <w:rsid w:val="00F72529"/>
    <w:rsid w:val="00F7257D"/>
    <w:rsid w:val="00F7269D"/>
    <w:rsid w:val="00F72DDE"/>
    <w:rsid w:val="00F72DF4"/>
    <w:rsid w:val="00F73233"/>
    <w:rsid w:val="00F7343D"/>
    <w:rsid w:val="00F74499"/>
    <w:rsid w:val="00F745DD"/>
    <w:rsid w:val="00F75C43"/>
    <w:rsid w:val="00F75C61"/>
    <w:rsid w:val="00F765AE"/>
    <w:rsid w:val="00F76753"/>
    <w:rsid w:val="00F76B83"/>
    <w:rsid w:val="00F76E40"/>
    <w:rsid w:val="00F77130"/>
    <w:rsid w:val="00F77473"/>
    <w:rsid w:val="00F7757C"/>
    <w:rsid w:val="00F77800"/>
    <w:rsid w:val="00F8080F"/>
    <w:rsid w:val="00F80945"/>
    <w:rsid w:val="00F80D74"/>
    <w:rsid w:val="00F80E08"/>
    <w:rsid w:val="00F80F86"/>
    <w:rsid w:val="00F81286"/>
    <w:rsid w:val="00F81649"/>
    <w:rsid w:val="00F81898"/>
    <w:rsid w:val="00F8189B"/>
    <w:rsid w:val="00F8196A"/>
    <w:rsid w:val="00F823D0"/>
    <w:rsid w:val="00F82647"/>
    <w:rsid w:val="00F82D8B"/>
    <w:rsid w:val="00F83970"/>
    <w:rsid w:val="00F83C8D"/>
    <w:rsid w:val="00F84088"/>
    <w:rsid w:val="00F843F6"/>
    <w:rsid w:val="00F853AC"/>
    <w:rsid w:val="00F85667"/>
    <w:rsid w:val="00F8683A"/>
    <w:rsid w:val="00F86DAD"/>
    <w:rsid w:val="00F900AE"/>
    <w:rsid w:val="00F90D58"/>
    <w:rsid w:val="00F91CD2"/>
    <w:rsid w:val="00F91F0B"/>
    <w:rsid w:val="00F92249"/>
    <w:rsid w:val="00F923E4"/>
    <w:rsid w:val="00F92A7B"/>
    <w:rsid w:val="00F92B67"/>
    <w:rsid w:val="00F92F19"/>
    <w:rsid w:val="00F92FEC"/>
    <w:rsid w:val="00F93366"/>
    <w:rsid w:val="00F9361E"/>
    <w:rsid w:val="00F93AF8"/>
    <w:rsid w:val="00F93E7E"/>
    <w:rsid w:val="00F93E9F"/>
    <w:rsid w:val="00F94AEE"/>
    <w:rsid w:val="00F95215"/>
    <w:rsid w:val="00F95D06"/>
    <w:rsid w:val="00F96011"/>
    <w:rsid w:val="00F96348"/>
    <w:rsid w:val="00F96E29"/>
    <w:rsid w:val="00F97245"/>
    <w:rsid w:val="00F975A7"/>
    <w:rsid w:val="00F97837"/>
    <w:rsid w:val="00F97B30"/>
    <w:rsid w:val="00F97EA6"/>
    <w:rsid w:val="00FA04F4"/>
    <w:rsid w:val="00FA09EC"/>
    <w:rsid w:val="00FA0B71"/>
    <w:rsid w:val="00FA0D96"/>
    <w:rsid w:val="00FA1426"/>
    <w:rsid w:val="00FA2385"/>
    <w:rsid w:val="00FA2ABC"/>
    <w:rsid w:val="00FA46F4"/>
    <w:rsid w:val="00FA4759"/>
    <w:rsid w:val="00FA4A24"/>
    <w:rsid w:val="00FA4CB9"/>
    <w:rsid w:val="00FA4EF5"/>
    <w:rsid w:val="00FA515B"/>
    <w:rsid w:val="00FA520C"/>
    <w:rsid w:val="00FA5A06"/>
    <w:rsid w:val="00FA5DF0"/>
    <w:rsid w:val="00FA64A5"/>
    <w:rsid w:val="00FA6D12"/>
    <w:rsid w:val="00FB0D73"/>
    <w:rsid w:val="00FB1361"/>
    <w:rsid w:val="00FB2469"/>
    <w:rsid w:val="00FB249D"/>
    <w:rsid w:val="00FB2ABC"/>
    <w:rsid w:val="00FB2E13"/>
    <w:rsid w:val="00FB2F76"/>
    <w:rsid w:val="00FB41E3"/>
    <w:rsid w:val="00FB4358"/>
    <w:rsid w:val="00FB4651"/>
    <w:rsid w:val="00FB468D"/>
    <w:rsid w:val="00FB46A2"/>
    <w:rsid w:val="00FB58CE"/>
    <w:rsid w:val="00FB5A8E"/>
    <w:rsid w:val="00FB5C18"/>
    <w:rsid w:val="00FB6A5F"/>
    <w:rsid w:val="00FB6F82"/>
    <w:rsid w:val="00FB7229"/>
    <w:rsid w:val="00FB752F"/>
    <w:rsid w:val="00FC0010"/>
    <w:rsid w:val="00FC0DA5"/>
    <w:rsid w:val="00FC0E9A"/>
    <w:rsid w:val="00FC1867"/>
    <w:rsid w:val="00FC27E3"/>
    <w:rsid w:val="00FC2BF9"/>
    <w:rsid w:val="00FC48A8"/>
    <w:rsid w:val="00FC5C6B"/>
    <w:rsid w:val="00FC64FC"/>
    <w:rsid w:val="00FC6AA6"/>
    <w:rsid w:val="00FC6F3B"/>
    <w:rsid w:val="00FC715C"/>
    <w:rsid w:val="00FC77DE"/>
    <w:rsid w:val="00FC7DDD"/>
    <w:rsid w:val="00FD0496"/>
    <w:rsid w:val="00FD0B00"/>
    <w:rsid w:val="00FD0DD7"/>
    <w:rsid w:val="00FD188F"/>
    <w:rsid w:val="00FD1F1E"/>
    <w:rsid w:val="00FD222C"/>
    <w:rsid w:val="00FD2466"/>
    <w:rsid w:val="00FD25E7"/>
    <w:rsid w:val="00FD2B55"/>
    <w:rsid w:val="00FD3136"/>
    <w:rsid w:val="00FD34C3"/>
    <w:rsid w:val="00FD485C"/>
    <w:rsid w:val="00FD51AE"/>
    <w:rsid w:val="00FD596B"/>
    <w:rsid w:val="00FD7A99"/>
    <w:rsid w:val="00FE02CE"/>
    <w:rsid w:val="00FE0EBF"/>
    <w:rsid w:val="00FE20D5"/>
    <w:rsid w:val="00FE2AD1"/>
    <w:rsid w:val="00FE2D46"/>
    <w:rsid w:val="00FE39A9"/>
    <w:rsid w:val="00FE4826"/>
    <w:rsid w:val="00FE5A01"/>
    <w:rsid w:val="00FE5DE5"/>
    <w:rsid w:val="00FE6838"/>
    <w:rsid w:val="00FE68C2"/>
    <w:rsid w:val="00FE6B8B"/>
    <w:rsid w:val="00FE7A25"/>
    <w:rsid w:val="00FF0CAD"/>
    <w:rsid w:val="00FF144D"/>
    <w:rsid w:val="00FF16AF"/>
    <w:rsid w:val="00FF16B5"/>
    <w:rsid w:val="00FF17A3"/>
    <w:rsid w:val="00FF2372"/>
    <w:rsid w:val="00FF244B"/>
    <w:rsid w:val="00FF265A"/>
    <w:rsid w:val="00FF2FFB"/>
    <w:rsid w:val="00FF3CA2"/>
    <w:rsid w:val="00FF3E27"/>
    <w:rsid w:val="00FF4630"/>
    <w:rsid w:val="00FF4F22"/>
    <w:rsid w:val="00FF50C3"/>
    <w:rsid w:val="00FF5B10"/>
    <w:rsid w:val="00FF5BD7"/>
    <w:rsid w:val="00FF5DBE"/>
    <w:rsid w:val="00FF6574"/>
    <w:rsid w:val="00FF68D6"/>
    <w:rsid w:val="00FF6FC4"/>
    <w:rsid w:val="00FF71B7"/>
    <w:rsid w:val="00FF72AF"/>
    <w:rsid w:val="00FF753B"/>
    <w:rsid w:val="00FF7766"/>
    <w:rsid w:val="00FF77E3"/>
    <w:rsid w:val="00FF79C7"/>
    <w:rsid w:val="0102DFD6"/>
    <w:rsid w:val="0109445D"/>
    <w:rsid w:val="01541F8C"/>
    <w:rsid w:val="017BBBD7"/>
    <w:rsid w:val="018E5100"/>
    <w:rsid w:val="02C7C3DF"/>
    <w:rsid w:val="02F1BDCC"/>
    <w:rsid w:val="03077286"/>
    <w:rsid w:val="03516B54"/>
    <w:rsid w:val="03648421"/>
    <w:rsid w:val="041AAF71"/>
    <w:rsid w:val="04C6A535"/>
    <w:rsid w:val="05060B66"/>
    <w:rsid w:val="054B5510"/>
    <w:rsid w:val="05B3A8E6"/>
    <w:rsid w:val="0650EF75"/>
    <w:rsid w:val="06AB0EFC"/>
    <w:rsid w:val="06EDA5FD"/>
    <w:rsid w:val="06F9CFD8"/>
    <w:rsid w:val="072581C4"/>
    <w:rsid w:val="0741FFF8"/>
    <w:rsid w:val="07913B7C"/>
    <w:rsid w:val="0808F873"/>
    <w:rsid w:val="08283FE9"/>
    <w:rsid w:val="08AB2F72"/>
    <w:rsid w:val="090DF1BB"/>
    <w:rsid w:val="09206EA8"/>
    <w:rsid w:val="09AF3F30"/>
    <w:rsid w:val="09DEE9BB"/>
    <w:rsid w:val="0A7F3928"/>
    <w:rsid w:val="0AC9A978"/>
    <w:rsid w:val="0BDD34C9"/>
    <w:rsid w:val="0BE61366"/>
    <w:rsid w:val="0C2D2356"/>
    <w:rsid w:val="0C3DD3AB"/>
    <w:rsid w:val="0C6913FA"/>
    <w:rsid w:val="0CA8CDDA"/>
    <w:rsid w:val="0CC1130E"/>
    <w:rsid w:val="0CE6DFF2"/>
    <w:rsid w:val="0D1AE47B"/>
    <w:rsid w:val="0D3E690E"/>
    <w:rsid w:val="0D4F2E66"/>
    <w:rsid w:val="0D65170C"/>
    <w:rsid w:val="0DABAA6B"/>
    <w:rsid w:val="0DB374D0"/>
    <w:rsid w:val="0DF29EE4"/>
    <w:rsid w:val="0DFF132F"/>
    <w:rsid w:val="0E809335"/>
    <w:rsid w:val="0EDA396F"/>
    <w:rsid w:val="0EEAA318"/>
    <w:rsid w:val="0F0BFC4E"/>
    <w:rsid w:val="0F64C418"/>
    <w:rsid w:val="0FC75FC5"/>
    <w:rsid w:val="0FF0EBBA"/>
    <w:rsid w:val="1005E537"/>
    <w:rsid w:val="10263B96"/>
    <w:rsid w:val="10509985"/>
    <w:rsid w:val="118A60F5"/>
    <w:rsid w:val="11C311E7"/>
    <w:rsid w:val="1233AD21"/>
    <w:rsid w:val="12459F8F"/>
    <w:rsid w:val="128A7F8F"/>
    <w:rsid w:val="12918855"/>
    <w:rsid w:val="12F72299"/>
    <w:rsid w:val="13234DD3"/>
    <w:rsid w:val="13671ADE"/>
    <w:rsid w:val="1384D714"/>
    <w:rsid w:val="13C3971C"/>
    <w:rsid w:val="141151AE"/>
    <w:rsid w:val="143204E3"/>
    <w:rsid w:val="14952597"/>
    <w:rsid w:val="14E025A6"/>
    <w:rsid w:val="15BADD3F"/>
    <w:rsid w:val="166B939F"/>
    <w:rsid w:val="16DC07A0"/>
    <w:rsid w:val="16E0105E"/>
    <w:rsid w:val="16F8FEB2"/>
    <w:rsid w:val="1750F6BC"/>
    <w:rsid w:val="1815937C"/>
    <w:rsid w:val="18D0EC0C"/>
    <w:rsid w:val="191139F7"/>
    <w:rsid w:val="1917AC89"/>
    <w:rsid w:val="19203543"/>
    <w:rsid w:val="19364B18"/>
    <w:rsid w:val="199105FA"/>
    <w:rsid w:val="19BD6D69"/>
    <w:rsid w:val="19F791F6"/>
    <w:rsid w:val="1A37E478"/>
    <w:rsid w:val="1AC70F9E"/>
    <w:rsid w:val="1B0A126C"/>
    <w:rsid w:val="1B541CF9"/>
    <w:rsid w:val="1B6071D8"/>
    <w:rsid w:val="1C332819"/>
    <w:rsid w:val="1C3A72D7"/>
    <w:rsid w:val="1D1598E5"/>
    <w:rsid w:val="1D99CB07"/>
    <w:rsid w:val="1DDC1CD6"/>
    <w:rsid w:val="1DFB8FB2"/>
    <w:rsid w:val="1E00BB62"/>
    <w:rsid w:val="1E3D3AEA"/>
    <w:rsid w:val="1E7460BA"/>
    <w:rsid w:val="1ECC3BBD"/>
    <w:rsid w:val="1ED00FE0"/>
    <w:rsid w:val="1EFE38FC"/>
    <w:rsid w:val="1F25BFEC"/>
    <w:rsid w:val="1F84DC5B"/>
    <w:rsid w:val="1FED5308"/>
    <w:rsid w:val="1FEE63F3"/>
    <w:rsid w:val="1FF6A059"/>
    <w:rsid w:val="208BC3BB"/>
    <w:rsid w:val="20A85992"/>
    <w:rsid w:val="20B51115"/>
    <w:rsid w:val="210D609B"/>
    <w:rsid w:val="21302253"/>
    <w:rsid w:val="2139E88A"/>
    <w:rsid w:val="215002C8"/>
    <w:rsid w:val="217A1454"/>
    <w:rsid w:val="222E9458"/>
    <w:rsid w:val="2230472C"/>
    <w:rsid w:val="22AD48F0"/>
    <w:rsid w:val="22B36E5F"/>
    <w:rsid w:val="233E06F3"/>
    <w:rsid w:val="23426EEC"/>
    <w:rsid w:val="23536F4F"/>
    <w:rsid w:val="23E48D7A"/>
    <w:rsid w:val="2469DD75"/>
    <w:rsid w:val="249C157D"/>
    <w:rsid w:val="2564B9F6"/>
    <w:rsid w:val="267FE7AA"/>
    <w:rsid w:val="27136D35"/>
    <w:rsid w:val="271F731E"/>
    <w:rsid w:val="2769B82D"/>
    <w:rsid w:val="277E8098"/>
    <w:rsid w:val="27B89D1A"/>
    <w:rsid w:val="27D21810"/>
    <w:rsid w:val="28FE8E4E"/>
    <w:rsid w:val="29299D15"/>
    <w:rsid w:val="29582709"/>
    <w:rsid w:val="29770E84"/>
    <w:rsid w:val="29AC1FF2"/>
    <w:rsid w:val="2B2C91F8"/>
    <w:rsid w:val="2BB864D1"/>
    <w:rsid w:val="2BBC6B9E"/>
    <w:rsid w:val="2C1CF627"/>
    <w:rsid w:val="2C455761"/>
    <w:rsid w:val="2C5A7864"/>
    <w:rsid w:val="2C698539"/>
    <w:rsid w:val="2C85950A"/>
    <w:rsid w:val="2C90527A"/>
    <w:rsid w:val="2C9BC58A"/>
    <w:rsid w:val="2CE4B813"/>
    <w:rsid w:val="2D09C72C"/>
    <w:rsid w:val="2D22949A"/>
    <w:rsid w:val="2D660D3E"/>
    <w:rsid w:val="2D80E329"/>
    <w:rsid w:val="2E77C2D0"/>
    <w:rsid w:val="2E8F2D8C"/>
    <w:rsid w:val="2F4802D5"/>
    <w:rsid w:val="2FFDBAD6"/>
    <w:rsid w:val="3018ADB8"/>
    <w:rsid w:val="3090C300"/>
    <w:rsid w:val="30BD5E62"/>
    <w:rsid w:val="310E4671"/>
    <w:rsid w:val="317AD91F"/>
    <w:rsid w:val="31FE5DC8"/>
    <w:rsid w:val="322F77DD"/>
    <w:rsid w:val="32A2C696"/>
    <w:rsid w:val="33C5E502"/>
    <w:rsid w:val="3409E50E"/>
    <w:rsid w:val="3433B72C"/>
    <w:rsid w:val="347B10F6"/>
    <w:rsid w:val="347DE6B2"/>
    <w:rsid w:val="3494266E"/>
    <w:rsid w:val="353D9B99"/>
    <w:rsid w:val="353F3D10"/>
    <w:rsid w:val="359B4597"/>
    <w:rsid w:val="35AE8031"/>
    <w:rsid w:val="35B63121"/>
    <w:rsid w:val="35D14145"/>
    <w:rsid w:val="36E752A8"/>
    <w:rsid w:val="37030070"/>
    <w:rsid w:val="378004CA"/>
    <w:rsid w:val="37F4E661"/>
    <w:rsid w:val="3803B192"/>
    <w:rsid w:val="3854F42F"/>
    <w:rsid w:val="389054DB"/>
    <w:rsid w:val="389A051F"/>
    <w:rsid w:val="38FCE0FF"/>
    <w:rsid w:val="39ED002B"/>
    <w:rsid w:val="3A8DA8A9"/>
    <w:rsid w:val="3BB9F09B"/>
    <w:rsid w:val="3C052522"/>
    <w:rsid w:val="3C0E4D7F"/>
    <w:rsid w:val="3CC59FB7"/>
    <w:rsid w:val="3CD31275"/>
    <w:rsid w:val="3D30ECCF"/>
    <w:rsid w:val="3D539D50"/>
    <w:rsid w:val="3E4A6829"/>
    <w:rsid w:val="3E6C8F64"/>
    <w:rsid w:val="3E8A2441"/>
    <w:rsid w:val="3F415E42"/>
    <w:rsid w:val="3F45EE41"/>
    <w:rsid w:val="3F800BF9"/>
    <w:rsid w:val="3FB7574A"/>
    <w:rsid w:val="4022994A"/>
    <w:rsid w:val="4055DFC7"/>
    <w:rsid w:val="40943688"/>
    <w:rsid w:val="4098D3DE"/>
    <w:rsid w:val="40DB0CD5"/>
    <w:rsid w:val="413C20B1"/>
    <w:rsid w:val="423C3A51"/>
    <w:rsid w:val="42665C89"/>
    <w:rsid w:val="4314BB20"/>
    <w:rsid w:val="43168C7C"/>
    <w:rsid w:val="432085DB"/>
    <w:rsid w:val="434696E4"/>
    <w:rsid w:val="438BF40E"/>
    <w:rsid w:val="445AE2B3"/>
    <w:rsid w:val="4544738A"/>
    <w:rsid w:val="454E312E"/>
    <w:rsid w:val="45506A9F"/>
    <w:rsid w:val="4586D623"/>
    <w:rsid w:val="45A15978"/>
    <w:rsid w:val="45FB9FD6"/>
    <w:rsid w:val="460B25F2"/>
    <w:rsid w:val="460F4DBD"/>
    <w:rsid w:val="46444E0F"/>
    <w:rsid w:val="467E37A6"/>
    <w:rsid w:val="46855913"/>
    <w:rsid w:val="4697AC21"/>
    <w:rsid w:val="471CA1FE"/>
    <w:rsid w:val="474A4E59"/>
    <w:rsid w:val="484D43BA"/>
    <w:rsid w:val="48DADAE0"/>
    <w:rsid w:val="490AF0BC"/>
    <w:rsid w:val="49641341"/>
    <w:rsid w:val="49B421F1"/>
    <w:rsid w:val="49E0241B"/>
    <w:rsid w:val="4A11683F"/>
    <w:rsid w:val="4A2C2C0E"/>
    <w:rsid w:val="4A4A03E8"/>
    <w:rsid w:val="4B32CEE1"/>
    <w:rsid w:val="4B433079"/>
    <w:rsid w:val="4B4682AD"/>
    <w:rsid w:val="4B559165"/>
    <w:rsid w:val="4C673D29"/>
    <w:rsid w:val="4C8D6019"/>
    <w:rsid w:val="4DF192AC"/>
    <w:rsid w:val="4E03E8A8"/>
    <w:rsid w:val="4E0950F9"/>
    <w:rsid w:val="4E587ECA"/>
    <w:rsid w:val="4E61A8DE"/>
    <w:rsid w:val="4EEF7883"/>
    <w:rsid w:val="4EEFF599"/>
    <w:rsid w:val="4F7D0C7E"/>
    <w:rsid w:val="506B8944"/>
    <w:rsid w:val="50E1D617"/>
    <w:rsid w:val="50EBF9A5"/>
    <w:rsid w:val="50FDBC44"/>
    <w:rsid w:val="51E8686D"/>
    <w:rsid w:val="5230B6ED"/>
    <w:rsid w:val="52BD244D"/>
    <w:rsid w:val="52E816B8"/>
    <w:rsid w:val="531FFB26"/>
    <w:rsid w:val="53675F28"/>
    <w:rsid w:val="53C5401B"/>
    <w:rsid w:val="53FB2F71"/>
    <w:rsid w:val="54529900"/>
    <w:rsid w:val="54896F37"/>
    <w:rsid w:val="54AD6A56"/>
    <w:rsid w:val="54D28147"/>
    <w:rsid w:val="5515244B"/>
    <w:rsid w:val="558C4385"/>
    <w:rsid w:val="55DDFABF"/>
    <w:rsid w:val="5643A9A0"/>
    <w:rsid w:val="56F4A9F4"/>
    <w:rsid w:val="57033FF3"/>
    <w:rsid w:val="57375043"/>
    <w:rsid w:val="57607DB6"/>
    <w:rsid w:val="57CC6FBF"/>
    <w:rsid w:val="58CAAEF3"/>
    <w:rsid w:val="591933EA"/>
    <w:rsid w:val="59CB466E"/>
    <w:rsid w:val="5A23A18D"/>
    <w:rsid w:val="5ACABAB0"/>
    <w:rsid w:val="5B0278F7"/>
    <w:rsid w:val="5B95B3E9"/>
    <w:rsid w:val="5CB2B289"/>
    <w:rsid w:val="5CBE2124"/>
    <w:rsid w:val="5D01595C"/>
    <w:rsid w:val="5D573F04"/>
    <w:rsid w:val="5D7D8F8B"/>
    <w:rsid w:val="5D9DA1D3"/>
    <w:rsid w:val="5DDE378A"/>
    <w:rsid w:val="5DEF7519"/>
    <w:rsid w:val="5DF6E709"/>
    <w:rsid w:val="5E77CCA8"/>
    <w:rsid w:val="5EDE579B"/>
    <w:rsid w:val="5F04B534"/>
    <w:rsid w:val="5F7FD671"/>
    <w:rsid w:val="5FD2C6EE"/>
    <w:rsid w:val="604CB2BB"/>
    <w:rsid w:val="6061A626"/>
    <w:rsid w:val="6084AFA3"/>
    <w:rsid w:val="60E1D2FD"/>
    <w:rsid w:val="615E4E1A"/>
    <w:rsid w:val="620D46D0"/>
    <w:rsid w:val="6239EECD"/>
    <w:rsid w:val="627CBDA7"/>
    <w:rsid w:val="628183FD"/>
    <w:rsid w:val="6337E03B"/>
    <w:rsid w:val="634F081B"/>
    <w:rsid w:val="637E3F77"/>
    <w:rsid w:val="638D8CAC"/>
    <w:rsid w:val="640E7A7B"/>
    <w:rsid w:val="6425D861"/>
    <w:rsid w:val="647CF950"/>
    <w:rsid w:val="64C22DB9"/>
    <w:rsid w:val="64D4826C"/>
    <w:rsid w:val="65116008"/>
    <w:rsid w:val="6522BB7F"/>
    <w:rsid w:val="652F8658"/>
    <w:rsid w:val="654815F9"/>
    <w:rsid w:val="658951AD"/>
    <w:rsid w:val="66002E34"/>
    <w:rsid w:val="660570C1"/>
    <w:rsid w:val="6659F762"/>
    <w:rsid w:val="668F0896"/>
    <w:rsid w:val="670BD6FC"/>
    <w:rsid w:val="67461B3D"/>
    <w:rsid w:val="684AF58A"/>
    <w:rsid w:val="6920E63E"/>
    <w:rsid w:val="69473587"/>
    <w:rsid w:val="69B498AE"/>
    <w:rsid w:val="69EBBB8E"/>
    <w:rsid w:val="6AAE4242"/>
    <w:rsid w:val="6AB2996B"/>
    <w:rsid w:val="6AB988E0"/>
    <w:rsid w:val="6AD05DE1"/>
    <w:rsid w:val="6BAC83CF"/>
    <w:rsid w:val="6BBC3898"/>
    <w:rsid w:val="6BC7624A"/>
    <w:rsid w:val="6C1445C4"/>
    <w:rsid w:val="6CDC69A9"/>
    <w:rsid w:val="6CE32EC2"/>
    <w:rsid w:val="6D58CDDE"/>
    <w:rsid w:val="6D9CB167"/>
    <w:rsid w:val="6DB37051"/>
    <w:rsid w:val="6E0B4019"/>
    <w:rsid w:val="6E3E9FF4"/>
    <w:rsid w:val="6E5033FC"/>
    <w:rsid w:val="6E6440F2"/>
    <w:rsid w:val="6EE75A6A"/>
    <w:rsid w:val="6F060C31"/>
    <w:rsid w:val="6F08DB3F"/>
    <w:rsid w:val="6F191C01"/>
    <w:rsid w:val="6F4F40B2"/>
    <w:rsid w:val="6FA92AE6"/>
    <w:rsid w:val="6FBF4ACF"/>
    <w:rsid w:val="700D6035"/>
    <w:rsid w:val="70A342F9"/>
    <w:rsid w:val="71032D2E"/>
    <w:rsid w:val="7159D130"/>
    <w:rsid w:val="7187F767"/>
    <w:rsid w:val="71A93096"/>
    <w:rsid w:val="71ADF1D6"/>
    <w:rsid w:val="71AEC189"/>
    <w:rsid w:val="72260865"/>
    <w:rsid w:val="737583D3"/>
    <w:rsid w:val="739BD0B0"/>
    <w:rsid w:val="73A465B1"/>
    <w:rsid w:val="7419462D"/>
    <w:rsid w:val="744854FF"/>
    <w:rsid w:val="7448FCAA"/>
    <w:rsid w:val="7481D7D8"/>
    <w:rsid w:val="749535E9"/>
    <w:rsid w:val="74985B79"/>
    <w:rsid w:val="74CD2371"/>
    <w:rsid w:val="752652CC"/>
    <w:rsid w:val="756BAA6F"/>
    <w:rsid w:val="759C4106"/>
    <w:rsid w:val="75BC723E"/>
    <w:rsid w:val="75D57842"/>
    <w:rsid w:val="75EF413C"/>
    <w:rsid w:val="76ACBBD1"/>
    <w:rsid w:val="76BD0BC7"/>
    <w:rsid w:val="77077AD0"/>
    <w:rsid w:val="77248BED"/>
    <w:rsid w:val="77575C38"/>
    <w:rsid w:val="77D1527A"/>
    <w:rsid w:val="77DBEE48"/>
    <w:rsid w:val="77EC23C7"/>
    <w:rsid w:val="786A79FA"/>
    <w:rsid w:val="78BFBC0C"/>
    <w:rsid w:val="7913379E"/>
    <w:rsid w:val="791C51BA"/>
    <w:rsid w:val="795B3E82"/>
    <w:rsid w:val="796A9742"/>
    <w:rsid w:val="7A1C25CD"/>
    <w:rsid w:val="7AB32B35"/>
    <w:rsid w:val="7AD8884A"/>
    <w:rsid w:val="7B097F6D"/>
    <w:rsid w:val="7B11C99D"/>
    <w:rsid w:val="7B3F5DD1"/>
    <w:rsid w:val="7BBE3E0F"/>
    <w:rsid w:val="7C2C58B3"/>
    <w:rsid w:val="7C331507"/>
    <w:rsid w:val="7C376650"/>
    <w:rsid w:val="7C3C0EA6"/>
    <w:rsid w:val="7C6CF92D"/>
    <w:rsid w:val="7CCD5766"/>
    <w:rsid w:val="7CD4E09C"/>
    <w:rsid w:val="7CF8395C"/>
    <w:rsid w:val="7CFEB409"/>
    <w:rsid w:val="7D0A7982"/>
    <w:rsid w:val="7D0DFAC7"/>
    <w:rsid w:val="7D69DB6F"/>
    <w:rsid w:val="7E1F8563"/>
    <w:rsid w:val="7E5634A3"/>
    <w:rsid w:val="7E6D5FD4"/>
    <w:rsid w:val="7E93FA3A"/>
    <w:rsid w:val="7F14ED81"/>
    <w:rsid w:val="7F5C7BD2"/>
    <w:rsid w:val="7F683BDC"/>
    <w:rsid w:val="7FB90147"/>
    <w:rsid w:val="7FC34FF1"/>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920ECA"/>
  <w15:docId w15:val="{BDDDDD5E-CCB8-4B07-86CE-5FDAD3E0F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B81B90"/>
    <w:pPr>
      <w:keepNext/>
      <w:widowControl w:val="0"/>
      <w:numPr>
        <w:numId w:val="14"/>
      </w:numPr>
      <w:pBdr>
        <w:bottom w:val="single" w:sz="4" w:space="4" w:color="008EBA"/>
      </w:pBdr>
      <w:spacing w:before="240" w:after="100"/>
      <w:ind w:left="709" w:hanging="709"/>
      <w:outlineLvl w:val="1"/>
    </w:pPr>
    <w:rPr>
      <w:rFonts w:ascii="Arial Bold" w:hAnsi="Arial Bold"/>
      <w:b/>
      <w:color w:val="008EBA"/>
      <w:kern w:val="28"/>
      <w:sz w:val="28"/>
      <w:szCs w:val="36"/>
    </w:rPr>
  </w:style>
  <w:style w:type="paragraph" w:styleId="Heading3">
    <w:name w:val="heading 3"/>
    <w:basedOn w:val="Heading2"/>
    <w:next w:val="BodyText"/>
    <w:link w:val="Heading3Char"/>
    <w:qFormat/>
    <w:rsid w:val="00383B36"/>
    <w:pPr>
      <w:numPr>
        <w:numId w:val="0"/>
      </w:numPr>
      <w:pBdr>
        <w:bottom w:val="none" w:sz="0" w:space="0" w:color="auto"/>
      </w:pBdr>
      <w:spacing w:line="240" w:lineRule="atLeast"/>
      <w:outlineLvl w:val="2"/>
    </w:pPr>
    <w:rPr>
      <w:rFonts w:ascii="Arial" w:eastAsiaTheme="majorEastAsia" w:hAnsi="Arial" w:cstheme="majorBidi"/>
      <w:color w:val="auto"/>
      <w:sz w:val="27"/>
    </w:rPr>
  </w:style>
  <w:style w:type="paragraph" w:styleId="Heading4">
    <w:name w:val="heading 4"/>
    <w:basedOn w:val="Heading3"/>
    <w:next w:val="Normal"/>
    <w:link w:val="Heading4Char"/>
    <w:qFormat/>
    <w:rsid w:val="00383B36"/>
    <w:pPr>
      <w:outlineLvl w:val="3"/>
    </w:pPr>
    <w:rPr>
      <w:rFonts w:eastAsia="Times New Roman" w:cs="Times New Roman"/>
      <w:sz w:val="25"/>
    </w:rPr>
  </w:style>
  <w:style w:type="paragraph" w:styleId="Heading5">
    <w:name w:val="heading 5"/>
    <w:basedOn w:val="Heading4"/>
    <w:next w:val="BodyText"/>
    <w:link w:val="Heading5Char"/>
    <w:qFormat/>
    <w:rsid w:val="00383B36"/>
    <w:pPr>
      <w:spacing w:after="60"/>
      <w:outlineLvl w:val="4"/>
    </w:pPr>
    <w:rPr>
      <w:sz w:val="24"/>
    </w:r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uiPriority w:val="99"/>
    <w:rsid w:val="00EB3C8B"/>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uiPriority w:val="99"/>
    <w:rsid w:val="00EB3C8B"/>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B81B90"/>
    <w:rPr>
      <w:rFonts w:ascii="Arial Bold" w:hAnsi="Arial Bold"/>
      <w:b/>
      <w:color w:val="008EBA"/>
      <w:kern w:val="28"/>
      <w:sz w:val="28"/>
      <w:szCs w:val="36"/>
      <w:lang w:eastAsia="en-US"/>
    </w:rPr>
  </w:style>
  <w:style w:type="character" w:customStyle="1" w:styleId="Heading3Char">
    <w:name w:val="Heading 3 Char"/>
    <w:link w:val="Heading3"/>
    <w:rsid w:val="00383B36"/>
    <w:rPr>
      <w:rFonts w:ascii="Arial" w:eastAsiaTheme="majorEastAsia" w:hAnsi="Arial" w:cstheme="majorBidi"/>
      <w:b/>
      <w:kern w:val="28"/>
      <w:sz w:val="27"/>
      <w:szCs w:val="36"/>
      <w:lang w:eastAsia="en-US"/>
    </w:rPr>
  </w:style>
  <w:style w:type="character" w:customStyle="1" w:styleId="Heading4Char">
    <w:name w:val="Heading 4 Char"/>
    <w:link w:val="Heading4"/>
    <w:rsid w:val="00383B36"/>
    <w:rPr>
      <w:rFonts w:ascii="Arial" w:hAnsi="Arial"/>
      <w:b/>
      <w:kern w:val="28"/>
      <w:sz w:val="25"/>
      <w:szCs w:val="36"/>
      <w:lang w:eastAsia="en-US"/>
    </w:rPr>
  </w:style>
  <w:style w:type="character" w:customStyle="1" w:styleId="Heading5Char">
    <w:name w:val="Heading 5 Char"/>
    <w:link w:val="Heading5"/>
    <w:rsid w:val="00383B36"/>
    <w:rPr>
      <w:rFonts w:ascii="Arial" w:hAnsi="Arial"/>
      <w:b/>
      <w:kern w:val="28"/>
      <w:sz w:val="24"/>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14:textFill>
        <w14:solidFill>
          <w14:srgbClr w14:val="000000">
            <w14:lumMod w14:val="65000"/>
          </w14:srgbClr>
        </w14:solidFill>
      </w14:textFill>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qFormat/>
    <w:rsid w:val="00C269E3"/>
    <w:pPr>
      <w:numPr>
        <w:numId w:val="10"/>
      </w:numPr>
      <w:spacing w:before="120" w:after="80" w:line="240" w:lineRule="auto"/>
    </w:pPr>
    <w:rPr>
      <w:rFonts w:eastAsia="Times New Roman"/>
    </w:rPr>
  </w:style>
  <w:style w:type="character" w:customStyle="1" w:styleId="Bullet1Char">
    <w:name w:val="Bullet 1 Char"/>
    <w:link w:val="Bullet1"/>
    <w:rsid w:val="007A4434"/>
    <w:rPr>
      <w:rFonts w:ascii="Arial" w:hAnsi="Arial" w:cs="Arial"/>
      <w:sz w:val="23"/>
      <w:szCs w:val="23"/>
      <w:lang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14:textFill>
        <w14:solidFill>
          <w14:srgbClr w14:val="0579B9">
            <w14:lumMod w14:val="65000"/>
          </w14:srgbClr>
        </w14:solidFill>
      </w14:textFill>
    </w:rPr>
  </w:style>
  <w:style w:type="paragraph" w:customStyle="1" w:styleId="Bullet1Paragraph">
    <w:name w:val="Bullet 1 Paragraph"/>
    <w:basedOn w:val="Normal"/>
    <w:rsid w:val="00FA09EC"/>
    <w:pPr>
      <w:ind w:left="425"/>
    </w:pPr>
  </w:style>
  <w:style w:type="paragraph" w:customStyle="1" w:styleId="Bullet2">
    <w:name w:val="Bullet 2"/>
    <w:basedOn w:val="Bullet1"/>
    <w:rsid w:val="00383B36"/>
    <w:pPr>
      <w:numPr>
        <w:numId w:val="1"/>
      </w:numPr>
      <w:tabs>
        <w:tab w:val="left" w:pos="851"/>
      </w:tabs>
      <w:spacing w:before="80" w:after="40"/>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FA09EC"/>
    <w:pPr>
      <w:numPr>
        <w:numId w:val="2"/>
      </w:numPr>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3"/>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tabs>
        <w:tab w:val="left" w:pos="1304"/>
      </w:tabs>
      <w:spacing w:before="360" w:after="120"/>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9B1643"/>
    <w:pP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4"/>
      </w:numPr>
      <w:spacing w:line="360" w:lineRule="auto"/>
    </w:pPr>
    <w:rPr>
      <w:rFonts w:ascii="Arial" w:hAnsi="Arial"/>
      <w:sz w:val="28"/>
    </w:rPr>
  </w:style>
  <w:style w:type="paragraph" w:styleId="ListParagraph">
    <w:name w:val="List Paragraph"/>
    <w:aliases w:val="Recommendation"/>
    <w:basedOn w:val="Normal"/>
    <w:link w:val="ListParagraphChar"/>
    <w:uiPriority w:val="34"/>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5"/>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6"/>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21Heading2">
    <w:name w:val="2.1 Heading 2"/>
    <w:basedOn w:val="Normal"/>
    <w:qFormat/>
    <w:rsid w:val="00383B36"/>
    <w:pPr>
      <w:numPr>
        <w:numId w:val="7"/>
      </w:numPr>
      <w:pBdr>
        <w:bottom w:val="single" w:sz="4" w:space="4" w:color="00ABE6"/>
      </w:pBdr>
      <w:spacing w:before="240" w:after="100"/>
    </w:pPr>
    <w:rPr>
      <w:rFonts w:ascii="Arial" w:hAnsi="Arial"/>
      <w:b/>
      <w:color w:val="00ABE6"/>
      <w:sz w:val="28"/>
    </w:rPr>
  </w:style>
  <w:style w:type="paragraph" w:customStyle="1" w:styleId="Chart21">
    <w:name w:val="Chart 2.1"/>
    <w:basedOn w:val="Normal"/>
    <w:qFormat/>
    <w:rsid w:val="00383B36"/>
    <w:pPr>
      <w:numPr>
        <w:numId w:val="8"/>
      </w:numPr>
      <w:spacing w:before="240" w:after="120"/>
    </w:pPr>
    <w:rPr>
      <w:rFonts w:ascii="Arial" w:hAnsi="Arial"/>
      <w:i/>
      <w:color w:val="4F4F4F"/>
      <w:sz w:val="22"/>
    </w:rPr>
  </w:style>
  <w:style w:type="paragraph" w:customStyle="1" w:styleId="Table21">
    <w:name w:val="Table 2.1"/>
    <w:basedOn w:val="Normal"/>
    <w:qFormat/>
    <w:rsid w:val="00383B36"/>
    <w:pPr>
      <w:numPr>
        <w:numId w:val="9"/>
      </w:numPr>
      <w:spacing w:before="240" w:after="120"/>
    </w:pPr>
    <w:rPr>
      <w:rFonts w:ascii="Arial" w:hAnsi="Arial"/>
      <w:i/>
      <w:color w:val="4F4F4F"/>
      <w:sz w:val="22"/>
      <w:lang w:val="fr-FR"/>
    </w:rPr>
  </w:style>
  <w:style w:type="paragraph" w:customStyle="1" w:styleId="11Heading2">
    <w:name w:val="1.1 Heading 2"/>
    <w:basedOn w:val="Normal"/>
    <w:qFormat/>
    <w:rsid w:val="00E633CC"/>
    <w:pPr>
      <w:numPr>
        <w:numId w:val="11"/>
      </w:numPr>
      <w:pBdr>
        <w:bottom w:val="single" w:sz="4" w:space="4" w:color="00ABE6"/>
      </w:pBdr>
      <w:spacing w:before="240" w:after="100"/>
      <w:ind w:left="357" w:hanging="357"/>
    </w:pPr>
    <w:rPr>
      <w:rFonts w:ascii="Arial" w:hAnsi="Arial"/>
      <w:b/>
      <w:color w:val="00ABE6"/>
      <w:sz w:val="28"/>
    </w:rPr>
  </w:style>
  <w:style w:type="character" w:customStyle="1" w:styleId="normaltextrun">
    <w:name w:val="normaltextrun"/>
    <w:basedOn w:val="DefaultParagraphFont"/>
    <w:rsid w:val="00926289"/>
  </w:style>
  <w:style w:type="character" w:customStyle="1" w:styleId="ListParagraphChar">
    <w:name w:val="List Paragraph Char"/>
    <w:aliases w:val="Recommendation Char"/>
    <w:basedOn w:val="DefaultParagraphFont"/>
    <w:link w:val="ListParagraph"/>
    <w:uiPriority w:val="34"/>
    <w:locked/>
    <w:rsid w:val="00DD23B3"/>
    <w:rPr>
      <w:rFonts w:ascii="Arial" w:eastAsia="Calibri" w:hAnsi="Arial"/>
      <w:szCs w:val="22"/>
      <w:lang w:eastAsia="en-US"/>
    </w:rPr>
  </w:style>
  <w:style w:type="table" w:styleId="ListTable3">
    <w:name w:val="List Table 3"/>
    <w:basedOn w:val="TableNormal"/>
    <w:uiPriority w:val="48"/>
    <w:rsid w:val="007F13A4"/>
    <w:rPr>
      <w:lang w:eastAsia="en-AU"/>
    </w:r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2">
    <w:name w:val="Unresolved Mention2"/>
    <w:basedOn w:val="DefaultParagraphFont"/>
    <w:uiPriority w:val="99"/>
    <w:unhideWhenUsed/>
    <w:rsid w:val="000946AE"/>
    <w:rPr>
      <w:color w:val="605E5C"/>
      <w:shd w:val="clear" w:color="auto" w:fill="E1DFDD"/>
    </w:rPr>
  </w:style>
  <w:style w:type="character" w:customStyle="1" w:styleId="Mention1">
    <w:name w:val="Mention1"/>
    <w:basedOn w:val="DefaultParagraphFont"/>
    <w:uiPriority w:val="99"/>
    <w:unhideWhenUsed/>
    <w:rsid w:val="000946AE"/>
    <w:rPr>
      <w:color w:val="2B579A"/>
      <w:shd w:val="clear" w:color="auto" w:fill="E1DFDD"/>
    </w:rPr>
  </w:style>
  <w:style w:type="character" w:customStyle="1" w:styleId="UnresolvedMention3">
    <w:name w:val="Unresolved Mention3"/>
    <w:basedOn w:val="DefaultParagraphFont"/>
    <w:uiPriority w:val="99"/>
    <w:unhideWhenUsed/>
    <w:rsid w:val="000E1A9C"/>
    <w:rPr>
      <w:color w:val="605E5C"/>
      <w:shd w:val="clear" w:color="auto" w:fill="E1DFDD"/>
    </w:rPr>
  </w:style>
  <w:style w:type="character" w:customStyle="1" w:styleId="Mention2">
    <w:name w:val="Mention2"/>
    <w:basedOn w:val="DefaultParagraphFont"/>
    <w:uiPriority w:val="99"/>
    <w:unhideWhenUsed/>
    <w:rsid w:val="000E1A9C"/>
    <w:rPr>
      <w:color w:val="2B579A"/>
      <w:shd w:val="clear" w:color="auto" w:fill="E1DFDD"/>
    </w:rPr>
  </w:style>
  <w:style w:type="paragraph" w:customStyle="1" w:styleId="Chart1X">
    <w:name w:val="Chart 1.X"/>
    <w:basedOn w:val="Normal"/>
    <w:next w:val="Normal"/>
    <w:rsid w:val="00D120C8"/>
    <w:pPr>
      <w:keepLines/>
      <w:tabs>
        <w:tab w:val="left" w:pos="1304"/>
      </w:tabs>
      <w:spacing w:before="240" w:after="120"/>
      <w:ind w:left="357" w:hanging="357"/>
    </w:pPr>
    <w:rPr>
      <w:rFonts w:ascii="Arial" w:hAnsi="Arial"/>
      <w:i/>
      <w:color w:val="4F4F4F"/>
      <w:sz w:val="22"/>
      <w:lang w:val="en-US"/>
    </w:rPr>
  </w:style>
  <w:style w:type="paragraph" w:customStyle="1" w:styleId="Chart8X">
    <w:name w:val="Chart 8.X"/>
    <w:basedOn w:val="Normal"/>
    <w:next w:val="Normal"/>
    <w:rsid w:val="006E7548"/>
    <w:pPr>
      <w:keepLines/>
      <w:widowControl w:val="0"/>
      <w:numPr>
        <w:numId w:val="16"/>
      </w:numPr>
      <w:tabs>
        <w:tab w:val="left" w:pos="1304"/>
      </w:tabs>
      <w:spacing w:before="360" w:after="120"/>
      <w:ind w:left="1304" w:hanging="1304"/>
    </w:pPr>
    <w:rPr>
      <w:rFonts w:ascii="Arial" w:hAnsi="Arial"/>
      <w:bCs/>
      <w:i/>
      <w:color w:val="4F4F4F"/>
      <w:kern w:val="28"/>
      <w:sz w:val="22"/>
      <w:szCs w:val="22"/>
    </w:rPr>
  </w:style>
  <w:style w:type="character" w:customStyle="1" w:styleId="eop">
    <w:name w:val="eop"/>
    <w:basedOn w:val="DefaultParagraphFont"/>
    <w:rsid w:val="00195C40"/>
  </w:style>
  <w:style w:type="paragraph" w:customStyle="1" w:styleId="Chart2X">
    <w:name w:val="Chart 2.X"/>
    <w:basedOn w:val="Normal"/>
    <w:next w:val="Normal"/>
    <w:rsid w:val="00E94E53"/>
    <w:pPr>
      <w:keepLines/>
      <w:tabs>
        <w:tab w:val="left" w:pos="1304"/>
      </w:tabs>
      <w:spacing w:before="360" w:after="120"/>
    </w:pPr>
    <w:rPr>
      <w:rFonts w:ascii="Arial" w:hAnsi="Arial"/>
      <w:i/>
      <w:color w:val="57514D"/>
      <w:sz w:val="22"/>
      <w:lang w:val="en-US"/>
    </w:rPr>
  </w:style>
  <w:style w:type="paragraph" w:customStyle="1" w:styleId="paragraph">
    <w:name w:val="paragraph"/>
    <w:basedOn w:val="Normal"/>
    <w:rsid w:val="00E042CB"/>
    <w:pPr>
      <w:spacing w:before="100" w:beforeAutospacing="1" w:after="100" w:afterAutospacing="1"/>
    </w:pPr>
    <w:rPr>
      <w:sz w:val="24"/>
      <w:szCs w:val="24"/>
      <w:lang w:eastAsia="en-AU"/>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24772">
      <w:bodyDiv w:val="1"/>
      <w:marLeft w:val="0"/>
      <w:marRight w:val="0"/>
      <w:marTop w:val="0"/>
      <w:marBottom w:val="0"/>
      <w:divBdr>
        <w:top w:val="none" w:sz="0" w:space="0" w:color="auto"/>
        <w:left w:val="none" w:sz="0" w:space="0" w:color="auto"/>
        <w:bottom w:val="none" w:sz="0" w:space="0" w:color="auto"/>
        <w:right w:val="none" w:sz="0" w:space="0" w:color="auto"/>
      </w:divBdr>
      <w:divsChild>
        <w:div w:id="782921289">
          <w:marLeft w:val="0"/>
          <w:marRight w:val="0"/>
          <w:marTop w:val="0"/>
          <w:marBottom w:val="0"/>
          <w:divBdr>
            <w:top w:val="none" w:sz="0" w:space="0" w:color="auto"/>
            <w:left w:val="none" w:sz="0" w:space="0" w:color="auto"/>
            <w:bottom w:val="none" w:sz="0" w:space="0" w:color="auto"/>
            <w:right w:val="none" w:sz="0" w:space="0" w:color="auto"/>
          </w:divBdr>
        </w:div>
      </w:divsChild>
    </w:div>
    <w:div w:id="34817314">
      <w:bodyDiv w:val="1"/>
      <w:marLeft w:val="0"/>
      <w:marRight w:val="0"/>
      <w:marTop w:val="0"/>
      <w:marBottom w:val="0"/>
      <w:divBdr>
        <w:top w:val="none" w:sz="0" w:space="0" w:color="auto"/>
        <w:left w:val="none" w:sz="0" w:space="0" w:color="auto"/>
        <w:bottom w:val="none" w:sz="0" w:space="0" w:color="auto"/>
        <w:right w:val="none" w:sz="0" w:space="0" w:color="auto"/>
      </w:divBdr>
    </w:div>
    <w:div w:id="38631196">
      <w:bodyDiv w:val="1"/>
      <w:marLeft w:val="0"/>
      <w:marRight w:val="0"/>
      <w:marTop w:val="0"/>
      <w:marBottom w:val="0"/>
      <w:divBdr>
        <w:top w:val="none" w:sz="0" w:space="0" w:color="auto"/>
        <w:left w:val="none" w:sz="0" w:space="0" w:color="auto"/>
        <w:bottom w:val="none" w:sz="0" w:space="0" w:color="auto"/>
        <w:right w:val="none" w:sz="0" w:space="0" w:color="auto"/>
      </w:divBdr>
      <w:divsChild>
        <w:div w:id="1804735252">
          <w:marLeft w:val="0"/>
          <w:marRight w:val="0"/>
          <w:marTop w:val="0"/>
          <w:marBottom w:val="0"/>
          <w:divBdr>
            <w:top w:val="none" w:sz="0" w:space="0" w:color="auto"/>
            <w:left w:val="none" w:sz="0" w:space="0" w:color="auto"/>
            <w:bottom w:val="none" w:sz="0" w:space="0" w:color="auto"/>
            <w:right w:val="none" w:sz="0" w:space="0" w:color="auto"/>
          </w:divBdr>
        </w:div>
      </w:divsChild>
    </w:div>
    <w:div w:id="59066025">
      <w:bodyDiv w:val="1"/>
      <w:marLeft w:val="0"/>
      <w:marRight w:val="0"/>
      <w:marTop w:val="0"/>
      <w:marBottom w:val="0"/>
      <w:divBdr>
        <w:top w:val="none" w:sz="0" w:space="0" w:color="auto"/>
        <w:left w:val="none" w:sz="0" w:space="0" w:color="auto"/>
        <w:bottom w:val="none" w:sz="0" w:space="0" w:color="auto"/>
        <w:right w:val="none" w:sz="0" w:space="0" w:color="auto"/>
      </w:divBdr>
    </w:div>
    <w:div w:id="60563612">
      <w:bodyDiv w:val="1"/>
      <w:marLeft w:val="0"/>
      <w:marRight w:val="0"/>
      <w:marTop w:val="0"/>
      <w:marBottom w:val="0"/>
      <w:divBdr>
        <w:top w:val="none" w:sz="0" w:space="0" w:color="auto"/>
        <w:left w:val="none" w:sz="0" w:space="0" w:color="auto"/>
        <w:bottom w:val="none" w:sz="0" w:space="0" w:color="auto"/>
        <w:right w:val="none" w:sz="0" w:space="0" w:color="auto"/>
      </w:divBdr>
    </w:div>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39688899">
      <w:bodyDiv w:val="1"/>
      <w:marLeft w:val="0"/>
      <w:marRight w:val="0"/>
      <w:marTop w:val="0"/>
      <w:marBottom w:val="0"/>
      <w:divBdr>
        <w:top w:val="none" w:sz="0" w:space="0" w:color="auto"/>
        <w:left w:val="none" w:sz="0" w:space="0" w:color="auto"/>
        <w:bottom w:val="none" w:sz="0" w:space="0" w:color="auto"/>
        <w:right w:val="none" w:sz="0" w:space="0" w:color="auto"/>
      </w:divBdr>
    </w:div>
    <w:div w:id="182935183">
      <w:bodyDiv w:val="1"/>
      <w:marLeft w:val="0"/>
      <w:marRight w:val="0"/>
      <w:marTop w:val="0"/>
      <w:marBottom w:val="0"/>
      <w:divBdr>
        <w:top w:val="none" w:sz="0" w:space="0" w:color="auto"/>
        <w:left w:val="none" w:sz="0" w:space="0" w:color="auto"/>
        <w:bottom w:val="none" w:sz="0" w:space="0" w:color="auto"/>
        <w:right w:val="none" w:sz="0" w:space="0" w:color="auto"/>
      </w:divBdr>
    </w:div>
    <w:div w:id="212351543">
      <w:bodyDiv w:val="1"/>
      <w:marLeft w:val="0"/>
      <w:marRight w:val="0"/>
      <w:marTop w:val="0"/>
      <w:marBottom w:val="0"/>
      <w:divBdr>
        <w:top w:val="none" w:sz="0" w:space="0" w:color="auto"/>
        <w:left w:val="none" w:sz="0" w:space="0" w:color="auto"/>
        <w:bottom w:val="none" w:sz="0" w:space="0" w:color="auto"/>
        <w:right w:val="none" w:sz="0" w:space="0" w:color="auto"/>
      </w:divBdr>
    </w:div>
    <w:div w:id="219487530">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55407702">
      <w:bodyDiv w:val="1"/>
      <w:marLeft w:val="0"/>
      <w:marRight w:val="0"/>
      <w:marTop w:val="0"/>
      <w:marBottom w:val="0"/>
      <w:divBdr>
        <w:top w:val="none" w:sz="0" w:space="0" w:color="auto"/>
        <w:left w:val="none" w:sz="0" w:space="0" w:color="auto"/>
        <w:bottom w:val="none" w:sz="0" w:space="0" w:color="auto"/>
        <w:right w:val="none" w:sz="0" w:space="0" w:color="auto"/>
      </w:divBdr>
    </w:div>
    <w:div w:id="356350466">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38517327">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95161615">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39209100">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766659434">
      <w:bodyDiv w:val="1"/>
      <w:marLeft w:val="0"/>
      <w:marRight w:val="0"/>
      <w:marTop w:val="0"/>
      <w:marBottom w:val="0"/>
      <w:divBdr>
        <w:top w:val="none" w:sz="0" w:space="0" w:color="auto"/>
        <w:left w:val="none" w:sz="0" w:space="0" w:color="auto"/>
        <w:bottom w:val="none" w:sz="0" w:space="0" w:color="auto"/>
        <w:right w:val="none" w:sz="0" w:space="0" w:color="auto"/>
      </w:divBdr>
      <w:divsChild>
        <w:div w:id="143788981">
          <w:marLeft w:val="0"/>
          <w:marRight w:val="0"/>
          <w:marTop w:val="0"/>
          <w:marBottom w:val="0"/>
          <w:divBdr>
            <w:top w:val="none" w:sz="0" w:space="0" w:color="auto"/>
            <w:left w:val="none" w:sz="0" w:space="0" w:color="auto"/>
            <w:bottom w:val="none" w:sz="0" w:space="0" w:color="auto"/>
            <w:right w:val="none" w:sz="0" w:space="0" w:color="auto"/>
          </w:divBdr>
          <w:divsChild>
            <w:div w:id="1795321293">
              <w:marLeft w:val="0"/>
              <w:marRight w:val="0"/>
              <w:marTop w:val="0"/>
              <w:marBottom w:val="0"/>
              <w:divBdr>
                <w:top w:val="none" w:sz="0" w:space="0" w:color="auto"/>
                <w:left w:val="none" w:sz="0" w:space="0" w:color="auto"/>
                <w:bottom w:val="none" w:sz="0" w:space="0" w:color="auto"/>
                <w:right w:val="none" w:sz="0" w:space="0" w:color="auto"/>
              </w:divBdr>
              <w:divsChild>
                <w:div w:id="269163771">
                  <w:marLeft w:val="0"/>
                  <w:marRight w:val="0"/>
                  <w:marTop w:val="0"/>
                  <w:marBottom w:val="0"/>
                  <w:divBdr>
                    <w:top w:val="none" w:sz="0" w:space="0" w:color="auto"/>
                    <w:left w:val="none" w:sz="0" w:space="0" w:color="auto"/>
                    <w:bottom w:val="none" w:sz="0" w:space="0" w:color="auto"/>
                    <w:right w:val="none" w:sz="0" w:space="0" w:color="auto"/>
                  </w:divBdr>
                  <w:divsChild>
                    <w:div w:id="840702278">
                      <w:marLeft w:val="0"/>
                      <w:marRight w:val="0"/>
                      <w:marTop w:val="0"/>
                      <w:marBottom w:val="0"/>
                      <w:divBdr>
                        <w:top w:val="none" w:sz="0" w:space="0" w:color="auto"/>
                        <w:left w:val="none" w:sz="0" w:space="0" w:color="auto"/>
                        <w:bottom w:val="none" w:sz="0" w:space="0" w:color="auto"/>
                        <w:right w:val="none" w:sz="0" w:space="0" w:color="auto"/>
                      </w:divBdr>
                      <w:divsChild>
                        <w:div w:id="534390184">
                          <w:marLeft w:val="0"/>
                          <w:marRight w:val="0"/>
                          <w:marTop w:val="0"/>
                          <w:marBottom w:val="0"/>
                          <w:divBdr>
                            <w:top w:val="none" w:sz="0" w:space="0" w:color="auto"/>
                            <w:left w:val="none" w:sz="0" w:space="0" w:color="auto"/>
                            <w:bottom w:val="none" w:sz="0" w:space="0" w:color="auto"/>
                            <w:right w:val="none" w:sz="0" w:space="0" w:color="auto"/>
                          </w:divBdr>
                          <w:divsChild>
                            <w:div w:id="65588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70074618">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952135210">
      <w:bodyDiv w:val="1"/>
      <w:marLeft w:val="0"/>
      <w:marRight w:val="0"/>
      <w:marTop w:val="0"/>
      <w:marBottom w:val="0"/>
      <w:divBdr>
        <w:top w:val="none" w:sz="0" w:space="0" w:color="auto"/>
        <w:left w:val="none" w:sz="0" w:space="0" w:color="auto"/>
        <w:bottom w:val="none" w:sz="0" w:space="0" w:color="auto"/>
        <w:right w:val="none" w:sz="0" w:space="0" w:color="auto"/>
      </w:divBdr>
    </w:div>
    <w:div w:id="953484208">
      <w:bodyDiv w:val="1"/>
      <w:marLeft w:val="0"/>
      <w:marRight w:val="0"/>
      <w:marTop w:val="0"/>
      <w:marBottom w:val="0"/>
      <w:divBdr>
        <w:top w:val="none" w:sz="0" w:space="0" w:color="auto"/>
        <w:left w:val="none" w:sz="0" w:space="0" w:color="auto"/>
        <w:bottom w:val="none" w:sz="0" w:space="0" w:color="auto"/>
        <w:right w:val="none" w:sz="0" w:space="0" w:color="auto"/>
      </w:divBdr>
    </w:div>
    <w:div w:id="984510547">
      <w:bodyDiv w:val="1"/>
      <w:marLeft w:val="0"/>
      <w:marRight w:val="0"/>
      <w:marTop w:val="0"/>
      <w:marBottom w:val="0"/>
      <w:divBdr>
        <w:top w:val="none" w:sz="0" w:space="0" w:color="auto"/>
        <w:left w:val="none" w:sz="0" w:space="0" w:color="auto"/>
        <w:bottom w:val="none" w:sz="0" w:space="0" w:color="auto"/>
        <w:right w:val="none" w:sz="0" w:space="0" w:color="auto"/>
      </w:divBdr>
    </w:div>
    <w:div w:id="1025134607">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123500569">
      <w:bodyDiv w:val="1"/>
      <w:marLeft w:val="0"/>
      <w:marRight w:val="0"/>
      <w:marTop w:val="0"/>
      <w:marBottom w:val="0"/>
      <w:divBdr>
        <w:top w:val="none" w:sz="0" w:space="0" w:color="auto"/>
        <w:left w:val="none" w:sz="0" w:space="0" w:color="auto"/>
        <w:bottom w:val="none" w:sz="0" w:space="0" w:color="auto"/>
        <w:right w:val="none" w:sz="0" w:space="0" w:color="auto"/>
      </w:divBdr>
    </w:div>
    <w:div w:id="1125662326">
      <w:bodyDiv w:val="1"/>
      <w:marLeft w:val="0"/>
      <w:marRight w:val="0"/>
      <w:marTop w:val="0"/>
      <w:marBottom w:val="0"/>
      <w:divBdr>
        <w:top w:val="none" w:sz="0" w:space="0" w:color="auto"/>
        <w:left w:val="none" w:sz="0" w:space="0" w:color="auto"/>
        <w:bottom w:val="none" w:sz="0" w:space="0" w:color="auto"/>
        <w:right w:val="none" w:sz="0" w:space="0" w:color="auto"/>
      </w:divBdr>
    </w:div>
    <w:div w:id="1128206954">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165364343">
      <w:bodyDiv w:val="1"/>
      <w:marLeft w:val="0"/>
      <w:marRight w:val="0"/>
      <w:marTop w:val="0"/>
      <w:marBottom w:val="0"/>
      <w:divBdr>
        <w:top w:val="none" w:sz="0" w:space="0" w:color="auto"/>
        <w:left w:val="none" w:sz="0" w:space="0" w:color="auto"/>
        <w:bottom w:val="none" w:sz="0" w:space="0" w:color="auto"/>
        <w:right w:val="none" w:sz="0" w:space="0" w:color="auto"/>
      </w:divBdr>
    </w:div>
    <w:div w:id="1197616115">
      <w:bodyDiv w:val="1"/>
      <w:marLeft w:val="0"/>
      <w:marRight w:val="0"/>
      <w:marTop w:val="0"/>
      <w:marBottom w:val="0"/>
      <w:divBdr>
        <w:top w:val="none" w:sz="0" w:space="0" w:color="auto"/>
        <w:left w:val="none" w:sz="0" w:space="0" w:color="auto"/>
        <w:bottom w:val="none" w:sz="0" w:space="0" w:color="auto"/>
        <w:right w:val="none" w:sz="0" w:space="0" w:color="auto"/>
      </w:divBdr>
    </w:div>
    <w:div w:id="1203135936">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95081558">
      <w:bodyDiv w:val="1"/>
      <w:marLeft w:val="0"/>
      <w:marRight w:val="0"/>
      <w:marTop w:val="0"/>
      <w:marBottom w:val="0"/>
      <w:divBdr>
        <w:top w:val="none" w:sz="0" w:space="0" w:color="auto"/>
        <w:left w:val="none" w:sz="0" w:space="0" w:color="auto"/>
        <w:bottom w:val="none" w:sz="0" w:space="0" w:color="auto"/>
        <w:right w:val="none" w:sz="0" w:space="0" w:color="auto"/>
      </w:divBdr>
    </w:div>
    <w:div w:id="1425343272">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12599341">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13590965">
      <w:bodyDiv w:val="1"/>
      <w:marLeft w:val="0"/>
      <w:marRight w:val="0"/>
      <w:marTop w:val="0"/>
      <w:marBottom w:val="0"/>
      <w:divBdr>
        <w:top w:val="none" w:sz="0" w:space="0" w:color="auto"/>
        <w:left w:val="none" w:sz="0" w:space="0" w:color="auto"/>
        <w:bottom w:val="none" w:sz="0" w:space="0" w:color="auto"/>
        <w:right w:val="none" w:sz="0" w:space="0" w:color="auto"/>
      </w:divBdr>
    </w:div>
    <w:div w:id="1624193808">
      <w:bodyDiv w:val="1"/>
      <w:marLeft w:val="0"/>
      <w:marRight w:val="0"/>
      <w:marTop w:val="0"/>
      <w:marBottom w:val="0"/>
      <w:divBdr>
        <w:top w:val="none" w:sz="0" w:space="0" w:color="auto"/>
        <w:left w:val="none" w:sz="0" w:space="0" w:color="auto"/>
        <w:bottom w:val="none" w:sz="0" w:space="0" w:color="auto"/>
        <w:right w:val="none" w:sz="0" w:space="0" w:color="auto"/>
      </w:divBdr>
    </w:div>
    <w:div w:id="1631394879">
      <w:bodyDiv w:val="1"/>
      <w:marLeft w:val="0"/>
      <w:marRight w:val="0"/>
      <w:marTop w:val="0"/>
      <w:marBottom w:val="0"/>
      <w:divBdr>
        <w:top w:val="none" w:sz="0" w:space="0" w:color="auto"/>
        <w:left w:val="none" w:sz="0" w:space="0" w:color="auto"/>
        <w:bottom w:val="none" w:sz="0" w:space="0" w:color="auto"/>
        <w:right w:val="none" w:sz="0" w:space="0" w:color="auto"/>
      </w:divBdr>
      <w:divsChild>
        <w:div w:id="143356915">
          <w:marLeft w:val="0"/>
          <w:marRight w:val="0"/>
          <w:marTop w:val="0"/>
          <w:marBottom w:val="0"/>
          <w:divBdr>
            <w:top w:val="none" w:sz="0" w:space="0" w:color="auto"/>
            <w:left w:val="none" w:sz="0" w:space="0" w:color="auto"/>
            <w:bottom w:val="none" w:sz="0" w:space="0" w:color="auto"/>
            <w:right w:val="none" w:sz="0" w:space="0" w:color="auto"/>
          </w:divBdr>
        </w:div>
      </w:divsChild>
    </w:div>
    <w:div w:id="1647010646">
      <w:bodyDiv w:val="1"/>
      <w:marLeft w:val="0"/>
      <w:marRight w:val="0"/>
      <w:marTop w:val="0"/>
      <w:marBottom w:val="0"/>
      <w:divBdr>
        <w:top w:val="none" w:sz="0" w:space="0" w:color="auto"/>
        <w:left w:val="none" w:sz="0" w:space="0" w:color="auto"/>
        <w:bottom w:val="none" w:sz="0" w:space="0" w:color="auto"/>
        <w:right w:val="none" w:sz="0" w:space="0" w:color="auto"/>
      </w:divBdr>
      <w:divsChild>
        <w:div w:id="967470040">
          <w:marLeft w:val="0"/>
          <w:marRight w:val="0"/>
          <w:marTop w:val="0"/>
          <w:marBottom w:val="0"/>
          <w:divBdr>
            <w:top w:val="none" w:sz="0" w:space="0" w:color="auto"/>
            <w:left w:val="none" w:sz="0" w:space="0" w:color="auto"/>
            <w:bottom w:val="none" w:sz="0" w:space="0" w:color="auto"/>
            <w:right w:val="none" w:sz="0" w:space="0" w:color="auto"/>
          </w:divBdr>
        </w:div>
        <w:div w:id="1056246441">
          <w:marLeft w:val="0"/>
          <w:marRight w:val="0"/>
          <w:marTop w:val="0"/>
          <w:marBottom w:val="0"/>
          <w:divBdr>
            <w:top w:val="none" w:sz="0" w:space="0" w:color="auto"/>
            <w:left w:val="none" w:sz="0" w:space="0" w:color="auto"/>
            <w:bottom w:val="none" w:sz="0" w:space="0" w:color="auto"/>
            <w:right w:val="none" w:sz="0" w:space="0" w:color="auto"/>
          </w:divBdr>
        </w:div>
        <w:div w:id="1365595532">
          <w:marLeft w:val="0"/>
          <w:marRight w:val="0"/>
          <w:marTop w:val="0"/>
          <w:marBottom w:val="0"/>
          <w:divBdr>
            <w:top w:val="none" w:sz="0" w:space="0" w:color="auto"/>
            <w:left w:val="none" w:sz="0" w:space="0" w:color="auto"/>
            <w:bottom w:val="none" w:sz="0" w:space="0" w:color="auto"/>
            <w:right w:val="none" w:sz="0" w:space="0" w:color="auto"/>
          </w:divBdr>
        </w:div>
        <w:div w:id="2046565160">
          <w:marLeft w:val="0"/>
          <w:marRight w:val="0"/>
          <w:marTop w:val="0"/>
          <w:marBottom w:val="0"/>
          <w:divBdr>
            <w:top w:val="none" w:sz="0" w:space="0" w:color="auto"/>
            <w:left w:val="none" w:sz="0" w:space="0" w:color="auto"/>
            <w:bottom w:val="none" w:sz="0" w:space="0" w:color="auto"/>
            <w:right w:val="none" w:sz="0" w:space="0" w:color="auto"/>
          </w:divBdr>
        </w:div>
      </w:divsChild>
    </w:div>
    <w:div w:id="1698895208">
      <w:bodyDiv w:val="1"/>
      <w:marLeft w:val="0"/>
      <w:marRight w:val="0"/>
      <w:marTop w:val="0"/>
      <w:marBottom w:val="0"/>
      <w:divBdr>
        <w:top w:val="none" w:sz="0" w:space="0" w:color="auto"/>
        <w:left w:val="none" w:sz="0" w:space="0" w:color="auto"/>
        <w:bottom w:val="none" w:sz="0" w:space="0" w:color="auto"/>
        <w:right w:val="none" w:sz="0" w:space="0" w:color="auto"/>
      </w:divBdr>
    </w:div>
    <w:div w:id="1757363325">
      <w:bodyDiv w:val="1"/>
      <w:marLeft w:val="0"/>
      <w:marRight w:val="0"/>
      <w:marTop w:val="0"/>
      <w:marBottom w:val="0"/>
      <w:divBdr>
        <w:top w:val="none" w:sz="0" w:space="0" w:color="auto"/>
        <w:left w:val="none" w:sz="0" w:space="0" w:color="auto"/>
        <w:bottom w:val="none" w:sz="0" w:space="0" w:color="auto"/>
        <w:right w:val="none" w:sz="0" w:space="0" w:color="auto"/>
      </w:divBdr>
      <w:divsChild>
        <w:div w:id="1100683005">
          <w:marLeft w:val="0"/>
          <w:marRight w:val="0"/>
          <w:marTop w:val="0"/>
          <w:marBottom w:val="0"/>
          <w:divBdr>
            <w:top w:val="none" w:sz="0" w:space="0" w:color="auto"/>
            <w:left w:val="none" w:sz="0" w:space="0" w:color="auto"/>
            <w:bottom w:val="none" w:sz="0" w:space="0" w:color="auto"/>
            <w:right w:val="none" w:sz="0" w:space="0" w:color="auto"/>
          </w:divBdr>
        </w:div>
        <w:div w:id="1144856177">
          <w:marLeft w:val="0"/>
          <w:marRight w:val="0"/>
          <w:marTop w:val="0"/>
          <w:marBottom w:val="0"/>
          <w:divBdr>
            <w:top w:val="none" w:sz="0" w:space="0" w:color="auto"/>
            <w:left w:val="none" w:sz="0" w:space="0" w:color="auto"/>
            <w:bottom w:val="none" w:sz="0" w:space="0" w:color="auto"/>
            <w:right w:val="none" w:sz="0" w:space="0" w:color="auto"/>
          </w:divBdr>
          <w:divsChild>
            <w:div w:id="397442895">
              <w:marLeft w:val="0"/>
              <w:marRight w:val="0"/>
              <w:marTop w:val="0"/>
              <w:marBottom w:val="0"/>
              <w:divBdr>
                <w:top w:val="none" w:sz="0" w:space="0" w:color="auto"/>
                <w:left w:val="none" w:sz="0" w:space="0" w:color="auto"/>
                <w:bottom w:val="none" w:sz="0" w:space="0" w:color="auto"/>
                <w:right w:val="none" w:sz="0" w:space="0" w:color="auto"/>
              </w:divBdr>
            </w:div>
            <w:div w:id="570163422">
              <w:marLeft w:val="0"/>
              <w:marRight w:val="0"/>
              <w:marTop w:val="0"/>
              <w:marBottom w:val="0"/>
              <w:divBdr>
                <w:top w:val="none" w:sz="0" w:space="0" w:color="auto"/>
                <w:left w:val="none" w:sz="0" w:space="0" w:color="auto"/>
                <w:bottom w:val="none" w:sz="0" w:space="0" w:color="auto"/>
                <w:right w:val="none" w:sz="0" w:space="0" w:color="auto"/>
              </w:divBdr>
            </w:div>
            <w:div w:id="917053430">
              <w:marLeft w:val="0"/>
              <w:marRight w:val="0"/>
              <w:marTop w:val="0"/>
              <w:marBottom w:val="0"/>
              <w:divBdr>
                <w:top w:val="none" w:sz="0" w:space="0" w:color="auto"/>
                <w:left w:val="none" w:sz="0" w:space="0" w:color="auto"/>
                <w:bottom w:val="none" w:sz="0" w:space="0" w:color="auto"/>
                <w:right w:val="none" w:sz="0" w:space="0" w:color="auto"/>
              </w:divBdr>
            </w:div>
            <w:div w:id="993682266">
              <w:marLeft w:val="0"/>
              <w:marRight w:val="0"/>
              <w:marTop w:val="0"/>
              <w:marBottom w:val="0"/>
              <w:divBdr>
                <w:top w:val="none" w:sz="0" w:space="0" w:color="auto"/>
                <w:left w:val="none" w:sz="0" w:space="0" w:color="auto"/>
                <w:bottom w:val="none" w:sz="0" w:space="0" w:color="auto"/>
                <w:right w:val="none" w:sz="0" w:space="0" w:color="auto"/>
              </w:divBdr>
            </w:div>
          </w:divsChild>
        </w:div>
        <w:div w:id="1186360102">
          <w:marLeft w:val="0"/>
          <w:marRight w:val="0"/>
          <w:marTop w:val="0"/>
          <w:marBottom w:val="0"/>
          <w:divBdr>
            <w:top w:val="none" w:sz="0" w:space="0" w:color="auto"/>
            <w:left w:val="none" w:sz="0" w:space="0" w:color="auto"/>
            <w:bottom w:val="none" w:sz="0" w:space="0" w:color="auto"/>
            <w:right w:val="none" w:sz="0" w:space="0" w:color="auto"/>
          </w:divBdr>
        </w:div>
        <w:div w:id="1793787333">
          <w:marLeft w:val="0"/>
          <w:marRight w:val="0"/>
          <w:marTop w:val="0"/>
          <w:marBottom w:val="0"/>
          <w:divBdr>
            <w:top w:val="none" w:sz="0" w:space="0" w:color="auto"/>
            <w:left w:val="none" w:sz="0" w:space="0" w:color="auto"/>
            <w:bottom w:val="none" w:sz="0" w:space="0" w:color="auto"/>
            <w:right w:val="none" w:sz="0" w:space="0" w:color="auto"/>
          </w:divBdr>
        </w:div>
        <w:div w:id="1906379678">
          <w:marLeft w:val="0"/>
          <w:marRight w:val="0"/>
          <w:marTop w:val="0"/>
          <w:marBottom w:val="0"/>
          <w:divBdr>
            <w:top w:val="none" w:sz="0" w:space="0" w:color="auto"/>
            <w:left w:val="none" w:sz="0" w:space="0" w:color="auto"/>
            <w:bottom w:val="none" w:sz="0" w:space="0" w:color="auto"/>
            <w:right w:val="none" w:sz="0" w:space="0" w:color="auto"/>
          </w:divBdr>
        </w:div>
      </w:divsChild>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36410061">
      <w:bodyDiv w:val="1"/>
      <w:marLeft w:val="0"/>
      <w:marRight w:val="0"/>
      <w:marTop w:val="0"/>
      <w:marBottom w:val="0"/>
      <w:divBdr>
        <w:top w:val="none" w:sz="0" w:space="0" w:color="auto"/>
        <w:left w:val="none" w:sz="0" w:space="0" w:color="auto"/>
        <w:bottom w:val="none" w:sz="0" w:space="0" w:color="auto"/>
        <w:right w:val="none" w:sz="0" w:space="0" w:color="auto"/>
      </w:divBdr>
      <w:divsChild>
        <w:div w:id="964777959">
          <w:marLeft w:val="0"/>
          <w:marRight w:val="0"/>
          <w:marTop w:val="0"/>
          <w:marBottom w:val="0"/>
          <w:divBdr>
            <w:top w:val="none" w:sz="0" w:space="0" w:color="auto"/>
            <w:left w:val="none" w:sz="0" w:space="0" w:color="auto"/>
            <w:bottom w:val="none" w:sz="0" w:space="0" w:color="auto"/>
            <w:right w:val="none" w:sz="0" w:space="0" w:color="auto"/>
          </w:divBdr>
        </w:div>
      </w:divsChild>
    </w:div>
    <w:div w:id="1844391589">
      <w:bodyDiv w:val="1"/>
      <w:marLeft w:val="0"/>
      <w:marRight w:val="0"/>
      <w:marTop w:val="0"/>
      <w:marBottom w:val="0"/>
      <w:divBdr>
        <w:top w:val="none" w:sz="0" w:space="0" w:color="auto"/>
        <w:left w:val="none" w:sz="0" w:space="0" w:color="auto"/>
        <w:bottom w:val="none" w:sz="0" w:space="0" w:color="auto"/>
        <w:right w:val="none" w:sz="0" w:space="0" w:color="auto"/>
      </w:divBdr>
      <w:divsChild>
        <w:div w:id="409037934">
          <w:marLeft w:val="0"/>
          <w:marRight w:val="0"/>
          <w:marTop w:val="0"/>
          <w:marBottom w:val="0"/>
          <w:divBdr>
            <w:top w:val="none" w:sz="0" w:space="0" w:color="auto"/>
            <w:left w:val="none" w:sz="0" w:space="0" w:color="auto"/>
            <w:bottom w:val="none" w:sz="0" w:space="0" w:color="auto"/>
            <w:right w:val="none" w:sz="0" w:space="0" w:color="auto"/>
          </w:divBdr>
        </w:div>
        <w:div w:id="1068261400">
          <w:marLeft w:val="0"/>
          <w:marRight w:val="0"/>
          <w:marTop w:val="0"/>
          <w:marBottom w:val="0"/>
          <w:divBdr>
            <w:top w:val="none" w:sz="0" w:space="0" w:color="auto"/>
            <w:left w:val="none" w:sz="0" w:space="0" w:color="auto"/>
            <w:bottom w:val="none" w:sz="0" w:space="0" w:color="auto"/>
            <w:right w:val="none" w:sz="0" w:space="0" w:color="auto"/>
          </w:divBdr>
        </w:div>
      </w:divsChild>
    </w:div>
    <w:div w:id="1855149652">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71456839">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1977032133">
      <w:bodyDiv w:val="1"/>
      <w:marLeft w:val="0"/>
      <w:marRight w:val="0"/>
      <w:marTop w:val="0"/>
      <w:marBottom w:val="0"/>
      <w:divBdr>
        <w:top w:val="none" w:sz="0" w:space="0" w:color="auto"/>
        <w:left w:val="none" w:sz="0" w:space="0" w:color="auto"/>
        <w:bottom w:val="none" w:sz="0" w:space="0" w:color="auto"/>
        <w:right w:val="none" w:sz="0" w:space="0" w:color="auto"/>
      </w:divBdr>
    </w:div>
    <w:div w:id="1989823690">
      <w:bodyDiv w:val="1"/>
      <w:marLeft w:val="0"/>
      <w:marRight w:val="0"/>
      <w:marTop w:val="0"/>
      <w:marBottom w:val="0"/>
      <w:divBdr>
        <w:top w:val="none" w:sz="0" w:space="0" w:color="auto"/>
        <w:left w:val="none" w:sz="0" w:space="0" w:color="auto"/>
        <w:bottom w:val="none" w:sz="0" w:space="0" w:color="auto"/>
        <w:right w:val="none" w:sz="0" w:space="0" w:color="auto"/>
      </w:divBdr>
    </w:div>
    <w:div w:id="2003048809">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070221450">
      <w:bodyDiv w:val="1"/>
      <w:marLeft w:val="0"/>
      <w:marRight w:val="0"/>
      <w:marTop w:val="0"/>
      <w:marBottom w:val="0"/>
      <w:divBdr>
        <w:top w:val="none" w:sz="0" w:space="0" w:color="auto"/>
        <w:left w:val="none" w:sz="0" w:space="0" w:color="auto"/>
        <w:bottom w:val="none" w:sz="0" w:space="0" w:color="auto"/>
        <w:right w:val="none" w:sz="0" w:space="0" w:color="auto"/>
      </w:divBdr>
    </w:div>
    <w:div w:id="2087872940">
      <w:bodyDiv w:val="1"/>
      <w:marLeft w:val="0"/>
      <w:marRight w:val="0"/>
      <w:marTop w:val="0"/>
      <w:marBottom w:val="0"/>
      <w:divBdr>
        <w:top w:val="none" w:sz="0" w:space="0" w:color="auto"/>
        <w:left w:val="none" w:sz="0" w:space="0" w:color="auto"/>
        <w:bottom w:val="none" w:sz="0" w:space="0" w:color="auto"/>
        <w:right w:val="none" w:sz="0" w:space="0" w:color="auto"/>
      </w:divBdr>
    </w:div>
    <w:div w:id="2114157448">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pt!$D$1</c:f>
              <c:strCache>
                <c:ptCount val="1"/>
                <c:pt idx="0">
                  <c:v>Rec</c:v>
                </c:pt>
              </c:strCache>
            </c:strRef>
          </c:tx>
          <c:dPt>
            <c:idx val="0"/>
            <c:bubble3D val="0"/>
            <c:spPr>
              <a:solidFill>
                <a:srgbClr val="008EBA"/>
              </a:solidFill>
              <a:ln>
                <a:noFill/>
              </a:ln>
              <a:effectLst/>
            </c:spPr>
            <c:extLst>
              <c:ext xmlns:c16="http://schemas.microsoft.com/office/drawing/2014/chart" uri="{C3380CC4-5D6E-409C-BE32-E72D297353CC}">
                <c16:uniqueId val="{00000001-4E40-4B2E-A9A2-F19793F7FE2D}"/>
              </c:ext>
            </c:extLst>
          </c:dPt>
          <c:dPt>
            <c:idx val="1"/>
            <c:bubble3D val="0"/>
            <c:spPr>
              <a:solidFill>
                <a:srgbClr val="00426F"/>
              </a:solidFill>
              <a:ln>
                <a:noFill/>
              </a:ln>
              <a:effectLst/>
            </c:spPr>
            <c:extLst>
              <c:ext xmlns:c16="http://schemas.microsoft.com/office/drawing/2014/chart" uri="{C3380CC4-5D6E-409C-BE32-E72D297353CC}">
                <c16:uniqueId val="{00000003-4E40-4B2E-A9A2-F19793F7FE2D}"/>
              </c:ext>
            </c:extLst>
          </c:dPt>
          <c:dLbls>
            <c:dLbl>
              <c:idx val="0"/>
              <c:layout>
                <c:manualLayout>
                  <c:x val="0.27325667715606217"/>
                  <c:y val="-2.2437206042153109E-2"/>
                </c:manualLayout>
              </c:layout>
              <c:showLegendKey val="0"/>
              <c:showVal val="0"/>
              <c:showCatName val="1"/>
              <c:showSerName val="0"/>
              <c:showPercent val="0"/>
              <c:showBubbleSize val="0"/>
              <c:extLst>
                <c:ext xmlns:c15="http://schemas.microsoft.com/office/drawing/2012/chart" uri="{CE6537A1-D6FC-4f65-9D91-7224C49458BB}">
                  <c15:layout>
                    <c:manualLayout>
                      <c:w val="0.29689099320101325"/>
                      <c:h val="0.10784942513160999"/>
                    </c:manualLayout>
                  </c15:layout>
                </c:ext>
                <c:ext xmlns:c16="http://schemas.microsoft.com/office/drawing/2014/chart" uri="{C3380CC4-5D6E-409C-BE32-E72D297353CC}">
                  <c16:uniqueId val="{00000001-4E40-4B2E-A9A2-F19793F7FE2D}"/>
                </c:ext>
              </c:extLst>
            </c:dLbl>
            <c:dLbl>
              <c:idx val="1"/>
              <c:layout>
                <c:manualLayout>
                  <c:x val="-1.4111111111111111E-2"/>
                  <c:y val="-0.15957438337121496"/>
                </c:manualLayout>
              </c:layou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40-4B2E-A9A2-F19793F7FE2D}"/>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pt!$C$2:$C$8,DonutTrspt!$C$10)</c:f>
              <c:strCache>
                <c:ptCount val="2"/>
                <c:pt idx="0">
                  <c:v>Connecting our customers' whole lives $15.9b, 94%</c:v>
                </c:pt>
                <c:pt idx="1">
                  <c:v>Other State Outcomes $975.8m, 6%</c:v>
                </c:pt>
              </c:strCache>
            </c:strRef>
          </c:cat>
          <c:val>
            <c:numRef>
              <c:f>(DonutTrspt!$D$2:$D$8,DonutTrspt!$D$10)</c:f>
              <c:numCache>
                <c:formatCode>"$"#,##0.0;\-"$"#,##0.0</c:formatCode>
                <c:ptCount val="2"/>
                <c:pt idx="0">
                  <c:v>15899759037.25</c:v>
                </c:pt>
                <c:pt idx="1">
                  <c:v>975789620.27000058</c:v>
                </c:pt>
              </c:numCache>
            </c:numRef>
          </c:val>
          <c:extLst>
            <c:ext xmlns:c16="http://schemas.microsoft.com/office/drawing/2014/chart" uri="{C3380CC4-5D6E-409C-BE32-E72D297353CC}">
              <c16:uniqueId val="{00000004-4E40-4B2E-A9A2-F19793F7FE2D}"/>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doughnutChart>
        <c:varyColors val="1"/>
        <c:ser>
          <c:idx val="0"/>
          <c:order val="0"/>
          <c:tx>
            <c:strRef>
              <c:f>DonutTrspt!$D$16</c:f>
              <c:strCache>
                <c:ptCount val="1"/>
                <c:pt idx="0">
                  <c:v>Cap</c:v>
                </c:pt>
              </c:strCache>
            </c:strRef>
          </c:tx>
          <c:dPt>
            <c:idx val="0"/>
            <c:bubble3D val="0"/>
            <c:spPr>
              <a:solidFill>
                <a:srgbClr val="008EBA"/>
              </a:solidFill>
              <a:ln>
                <a:noFill/>
              </a:ln>
              <a:effectLst/>
            </c:spPr>
            <c:extLst>
              <c:ext xmlns:c16="http://schemas.microsoft.com/office/drawing/2014/chart" uri="{C3380CC4-5D6E-409C-BE32-E72D297353CC}">
                <c16:uniqueId val="{00000001-CD2A-49AD-B385-F1078A76AA54}"/>
              </c:ext>
            </c:extLst>
          </c:dPt>
          <c:dPt>
            <c:idx val="1"/>
            <c:bubble3D val="0"/>
            <c:spPr>
              <a:solidFill>
                <a:srgbClr val="00426F"/>
              </a:solidFill>
              <a:ln>
                <a:noFill/>
              </a:ln>
              <a:effectLst/>
            </c:spPr>
            <c:extLst>
              <c:ext xmlns:c16="http://schemas.microsoft.com/office/drawing/2014/chart" uri="{C3380CC4-5D6E-409C-BE32-E72D297353CC}">
                <c16:uniqueId val="{00000003-CD2A-49AD-B385-F1078A76AA54}"/>
              </c:ext>
            </c:extLst>
          </c:dPt>
          <c:dPt>
            <c:idx val="2"/>
            <c:bubble3D val="0"/>
            <c:spPr>
              <a:solidFill>
                <a:srgbClr val="53C8E9"/>
              </a:solidFill>
              <a:ln>
                <a:noFill/>
              </a:ln>
              <a:effectLst/>
            </c:spPr>
            <c:extLst>
              <c:ext xmlns:c16="http://schemas.microsoft.com/office/drawing/2014/chart" uri="{C3380CC4-5D6E-409C-BE32-E72D297353CC}">
                <c16:uniqueId val="{00000005-CD2A-49AD-B385-F1078A76AA54}"/>
              </c:ext>
            </c:extLst>
          </c:dPt>
          <c:dLbls>
            <c:dLbl>
              <c:idx val="0"/>
              <c:layout>
                <c:manualLayout>
                  <c:x val="0.15667592598319785"/>
                  <c:y val="-0.10975822067236189"/>
                </c:manualLayout>
              </c:layout>
              <c:showLegendKey val="0"/>
              <c:showVal val="0"/>
              <c:showCatName val="1"/>
              <c:showSerName val="0"/>
              <c:showPercent val="0"/>
              <c:showBubbleSize val="0"/>
              <c:extLst>
                <c:ext xmlns:c15="http://schemas.microsoft.com/office/drawing/2012/chart" uri="{CE6537A1-D6FC-4f65-9D91-7224C49458BB}">
                  <c15:layout>
                    <c:manualLayout>
                      <c:w val="0.29874778724554851"/>
                      <c:h val="0.12179105602230343"/>
                    </c:manualLayout>
                  </c15:layout>
                </c:ext>
                <c:ext xmlns:c16="http://schemas.microsoft.com/office/drawing/2014/chart" uri="{C3380CC4-5D6E-409C-BE32-E72D297353CC}">
                  <c16:uniqueId val="{00000001-CD2A-49AD-B385-F1078A76AA54}"/>
                </c:ext>
              </c:extLst>
            </c:dLbl>
            <c:dLbl>
              <c:idx val="1"/>
              <c:layout>
                <c:manualLayout>
                  <c:x val="0.18049357525824125"/>
                  <c:y val="2.9107019588068329E-3"/>
                </c:manualLayout>
              </c:layout>
              <c:showLegendKey val="0"/>
              <c:showVal val="0"/>
              <c:showCatName val="1"/>
              <c:showSerName val="0"/>
              <c:showPercent val="0"/>
              <c:showBubbleSize val="0"/>
              <c:extLst>
                <c:ext xmlns:c15="http://schemas.microsoft.com/office/drawing/2012/chart" uri="{CE6537A1-D6FC-4f65-9D91-7224C49458BB}">
                  <c15:layout>
                    <c:manualLayout>
                      <c:w val="0.23821604980034763"/>
                      <c:h val="0.33042102389671096"/>
                    </c:manualLayout>
                  </c15:layout>
                </c:ext>
                <c:ext xmlns:c16="http://schemas.microsoft.com/office/drawing/2014/chart" uri="{C3380CC4-5D6E-409C-BE32-E72D297353CC}">
                  <c16:uniqueId val="{00000003-CD2A-49AD-B385-F1078A76AA54}"/>
                </c:ext>
              </c:extLst>
            </c:dLbl>
            <c:dLbl>
              <c:idx val="2"/>
              <c:layout>
                <c:manualLayout>
                  <c:x val="-0.2141077136599755"/>
                  <c:y val="-7.2745008436445532E-2"/>
                </c:manualLayout>
              </c:layout>
              <c:showLegendKey val="0"/>
              <c:showVal val="0"/>
              <c:showCatName val="1"/>
              <c:showSerName val="0"/>
              <c:showPercent val="0"/>
              <c:showBubbleSize val="0"/>
              <c:extLst>
                <c:ext xmlns:c15="http://schemas.microsoft.com/office/drawing/2012/chart" uri="{CE6537A1-D6FC-4f65-9D91-7224C49458BB}">
                  <c15:layout>
                    <c:manualLayout>
                      <c:w val="0.2748047016998692"/>
                      <c:h val="0.3283626568210074"/>
                    </c:manualLayout>
                  </c15:layout>
                </c:ext>
                <c:ext xmlns:c16="http://schemas.microsoft.com/office/drawing/2014/chart" uri="{C3380CC4-5D6E-409C-BE32-E72D297353CC}">
                  <c16:uniqueId val="{00000005-CD2A-49AD-B385-F1078A76AA54}"/>
                </c:ext>
              </c:extLst>
            </c:dLbl>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showLegendKey val="0"/>
            <c:showVal val="0"/>
            <c:showCatName val="1"/>
            <c:showSerName val="0"/>
            <c:showPercent val="0"/>
            <c:showBubbleSize val="0"/>
            <c:showLeaderLines val="0"/>
            <c:extLst>
              <c:ext xmlns:c15="http://schemas.microsoft.com/office/drawing/2012/chart" uri="{CE6537A1-D6FC-4f65-9D91-7224C49458BB}"/>
            </c:extLst>
          </c:dLbls>
          <c:cat>
            <c:strRef>
              <c:f>(DonutTrspt!$C$17:$C$23,DonutTrspt!$C$25)</c:f>
              <c:strCache>
                <c:ptCount val="3"/>
                <c:pt idx="0">
                  <c:v>Connecting our customers' whole lives $3.3b, 18%</c:v>
                </c:pt>
                <c:pt idx="1">
                  <c:v>Successful places for communities $703.0m, 4%</c:v>
                </c:pt>
                <c:pt idx="2">
                  <c:v>Sustainable transport systems and solutions that enable economic activity $14.7b, 79%</c:v>
                </c:pt>
              </c:strCache>
            </c:strRef>
          </c:cat>
          <c:val>
            <c:numRef>
              <c:f>(DonutTrspt!$D$17:$D$23,DonutTrspt!$D$25)</c:f>
              <c:numCache>
                <c:formatCode>"$"#,##0.0;\-"$"#,##0.0</c:formatCode>
                <c:ptCount val="3"/>
                <c:pt idx="0">
                  <c:v>3278698865.79</c:v>
                </c:pt>
                <c:pt idx="1">
                  <c:v>703027399.84000003</c:v>
                </c:pt>
                <c:pt idx="2">
                  <c:v>14668335699.549999</c:v>
                </c:pt>
              </c:numCache>
            </c:numRef>
          </c:val>
          <c:extLst>
            <c:ext xmlns:c16="http://schemas.microsoft.com/office/drawing/2014/chart" uri="{C3380CC4-5D6E-409C-BE32-E72D297353CC}">
              <c16:uniqueId val="{00000006-CD2A-49AD-B385-F1078A76AA5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7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etadata xmlns="http://www.objective.com/ecm/document/metadata/A8F43476EB784464BFCC994945052FE7" version="1.0.0">
  <systemFields>
    <field name="Objective-Id">
      <value order="0">A4329808</value>
    </field>
    <field name="Objective-Title">
      <value order="0">02 PRINTER FINAL - Education BP3 chapter</value>
    </field>
    <field name="Objective-Description">
      <value order="0"/>
    </field>
    <field name="Objective-CreationStamp">
      <value order="0">2019-06-07T23:07:00Z</value>
    </field>
    <field name="Objective-IsApproved">
      <value order="0">false</value>
    </field>
    <field name="Objective-IsPublished">
      <value order="0">true</value>
    </field>
    <field name="Objective-DatePublished">
      <value order="0">2019-06-11T07:28:24Z</value>
    </field>
    <field name="Objective-ModificationStamp">
      <value order="0">2019-06-11T07:28:24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Published</value>
    </field>
    <field name="Objective-VersionId">
      <value order="0">vA7634662</value>
    </field>
    <field name="Objective-Version">
      <value order="0">13.0</value>
    </field>
    <field name="Objective-VersionNumber">
      <value order="0">16</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801a5968-9419-4033-b9de-7ffe8168468e">
      <UserInfo>
        <DisplayName>Jacqueline Serkowski</DisplayName>
        <AccountId>1018</AccountId>
        <AccountType/>
      </UserInfo>
    </SharedWithUsers>
    <_Flow_SignoffStatus xmlns="1c478e85-8130-4c67-8ee4-8bdf1c0e604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aa9454f501cc4f443e6d2a358128cbdb">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c4ef26c785574217d699266b2fdd00a6"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2.xml><?xml version="1.0" encoding="utf-8"?>
<ds:datastoreItem xmlns:ds="http://schemas.openxmlformats.org/officeDocument/2006/customXml" ds:itemID="{A44B48BF-CCC2-46D5-B33E-954F50A8852F}">
  <ds:schemaRefs>
    <ds:schemaRef ds:uri="http://schemas.openxmlformats.org/officeDocument/2006/bibliography"/>
  </ds:schemaRefs>
</ds:datastoreItem>
</file>

<file path=customXml/itemProps3.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 ds:uri="801a5968-9419-4033-b9de-7ffe8168468e"/>
    <ds:schemaRef ds:uri="1c478e85-8130-4c67-8ee4-8bdf1c0e6049"/>
  </ds:schemaRefs>
</ds:datastoreItem>
</file>

<file path=customXml/itemProps4.xml><?xml version="1.0" encoding="utf-8"?>
<ds:datastoreItem xmlns:ds="http://schemas.openxmlformats.org/officeDocument/2006/customXml" ds:itemID="{C8D82E0D-261F-4E67-B2BD-152784031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a5968-9419-4033-b9de-7ffe8168468e"/>
    <ds:schemaRef ds:uri="1c478e85-8130-4c67-8ee4-8bdf1c0e6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9DDC32-3A50-48A5-9A0F-CCD73D18D2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3543</Words>
  <Characters>20977</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2021-22 Budget Paper No. 3 - Budget Estimates - 08 Transport Cluster</vt:lpstr>
    </vt:vector>
  </TitlesOfParts>
  <Company>NSW Treasury</Company>
  <LinksUpToDate>false</LinksUpToDate>
  <CharactersWithSpaces>2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2 Budget Paper No. 2 - Outcomes Statement - 08 Transport Cluster</dc:title>
  <dc:subject/>
  <dc:creator>The Treasury</dc:creator>
  <cp:keywords/>
  <cp:lastModifiedBy>Francess Lavorato</cp:lastModifiedBy>
  <cp:revision>32</cp:revision>
  <cp:lastPrinted>2021-06-08T00:31:00Z</cp:lastPrinted>
  <dcterms:created xsi:type="dcterms:W3CDTF">2021-06-10T22:26:00Z</dcterms:created>
  <dcterms:modified xsi:type="dcterms:W3CDTF">2021-06-1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08</vt:lpwstr>
  </property>
  <property fmtid="{D5CDD505-2E9C-101B-9397-08002B2CF9AE}" pid="4" name="Objective-Title">
    <vt:lpwstr>02 PRINTER FINAL - Education BP3 chapter</vt:lpwstr>
  </property>
  <property fmtid="{D5CDD505-2E9C-101B-9397-08002B2CF9AE}" pid="5" name="Objective-Comment">
    <vt:lpwstr/>
  </property>
  <property fmtid="{D5CDD505-2E9C-101B-9397-08002B2CF9AE}" pid="6" name="Objective-CreationStamp">
    <vt:filetime>2019-06-10T05:28:57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28:24Z</vt:filetime>
  </property>
  <property fmtid="{D5CDD505-2E9C-101B-9397-08002B2CF9AE}" pid="10" name="Objective-ModificationStamp">
    <vt:filetime>2019-06-11T07:28:24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3.0</vt:lpwstr>
  </property>
  <property fmtid="{D5CDD505-2E9C-101B-9397-08002B2CF9AE}" pid="16" name="Objective-VersionNumber">
    <vt:r8>16</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2</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ies>
</file>